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19EC5" w14:textId="3ABF1F7B" w:rsidR="004278DF" w:rsidRPr="00E471B2" w:rsidRDefault="004278DF" w:rsidP="00355FE8">
      <w:pPr>
        <w:spacing w:after="0" w:line="360" w:lineRule="auto"/>
        <w:rPr>
          <w:rFonts w:asciiTheme="minorHAnsi" w:eastAsia="Times New Roman" w:hAnsiTheme="minorHAnsi" w:cstheme="minorHAnsi"/>
          <w:sz w:val="24"/>
          <w:szCs w:val="24"/>
          <w:lang w:eastAsia="pt-BR"/>
        </w:rPr>
      </w:pPr>
    </w:p>
    <w:p w14:paraId="242C7E61" w14:textId="23DCF3D7" w:rsidR="00B263CF" w:rsidRPr="00E471B2" w:rsidRDefault="00B263CF" w:rsidP="00B21B8A">
      <w:pPr>
        <w:spacing w:after="0" w:line="360" w:lineRule="auto"/>
        <w:jc w:val="center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E471B2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ANEXO I – </w:t>
      </w:r>
      <w:r w:rsidR="00B40067">
        <w:rPr>
          <w:rFonts w:asciiTheme="minorHAnsi" w:hAnsiTheme="minorHAnsi" w:cstheme="minorHAnsi"/>
          <w:b/>
          <w:bCs/>
          <w:sz w:val="24"/>
          <w:szCs w:val="24"/>
          <w:u w:val="single"/>
        </w:rPr>
        <w:t>Orçamento da Proposta</w:t>
      </w:r>
    </w:p>
    <w:p w14:paraId="59F905B6" w14:textId="77777777" w:rsidR="00B263CF" w:rsidRPr="00E471B2" w:rsidRDefault="00B263CF" w:rsidP="00355FE8">
      <w:pPr>
        <w:spacing w:after="0" w:line="360" w:lineRule="auto"/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tbl>
      <w:tblPr>
        <w:tblW w:w="92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189"/>
        <w:gridCol w:w="2281"/>
        <w:gridCol w:w="1620"/>
        <w:gridCol w:w="2172"/>
      </w:tblGrid>
      <w:tr w:rsidR="00311FE2" w:rsidRPr="00AB0398" w14:paraId="1C5A21C7" w14:textId="77777777" w:rsidTr="00AA3CDF">
        <w:trPr>
          <w:cantSplit/>
        </w:trPr>
        <w:tc>
          <w:tcPr>
            <w:tcW w:w="9262" w:type="dxa"/>
            <w:gridSpan w:val="4"/>
            <w:vAlign w:val="center"/>
          </w:tcPr>
          <w:p w14:paraId="766BB05F" w14:textId="3DAAF2D2" w:rsidR="00311FE2" w:rsidRPr="00471E0F" w:rsidRDefault="00311FE2" w:rsidP="00311FE2">
            <w:pPr>
              <w:spacing w:after="0" w:line="36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  <w:r w:rsidRPr="00471E0F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pt-BR"/>
              </w:rPr>
              <w:t>ORÇAMENTO</w:t>
            </w:r>
          </w:p>
        </w:tc>
      </w:tr>
      <w:tr w:rsidR="00311FE2" w:rsidRPr="00AB0398" w14:paraId="07F9474E" w14:textId="77777777" w:rsidTr="00AA3CDF">
        <w:trPr>
          <w:cantSplit/>
        </w:trPr>
        <w:tc>
          <w:tcPr>
            <w:tcW w:w="9262" w:type="dxa"/>
            <w:gridSpan w:val="4"/>
            <w:shd w:val="clear" w:color="auto" w:fill="D9D9D9" w:themeFill="background1" w:themeFillShade="D9"/>
            <w:vAlign w:val="center"/>
          </w:tcPr>
          <w:p w14:paraId="6A52DD1B" w14:textId="5F5C35FE" w:rsidR="00311FE2" w:rsidRPr="00471E0F" w:rsidRDefault="00311FE2" w:rsidP="00311FE2">
            <w:pPr>
              <w:spacing w:after="0" w:line="36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  <w:r w:rsidRPr="00471E0F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pt-BR"/>
              </w:rPr>
              <w:t>Capital</w:t>
            </w:r>
          </w:p>
        </w:tc>
      </w:tr>
      <w:tr w:rsidR="007D5F19" w:rsidRPr="00AB0398" w14:paraId="62BD7451" w14:textId="77777777" w:rsidTr="00AA3CDF">
        <w:trPr>
          <w:cantSplit/>
        </w:trPr>
        <w:tc>
          <w:tcPr>
            <w:tcW w:w="3189" w:type="dxa"/>
            <w:vAlign w:val="center"/>
          </w:tcPr>
          <w:p w14:paraId="1E978655" w14:textId="0F5FF8FD" w:rsidR="007D5F19" w:rsidRPr="00471E0F" w:rsidRDefault="007D5F19" w:rsidP="007D5F19">
            <w:pPr>
              <w:spacing w:after="0" w:line="36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  <w:r w:rsidRPr="00471E0F"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  <w:t>Especificação</w:t>
            </w:r>
          </w:p>
        </w:tc>
        <w:tc>
          <w:tcPr>
            <w:tcW w:w="2281" w:type="dxa"/>
          </w:tcPr>
          <w:p w14:paraId="36092792" w14:textId="6FDFA918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  <w:r w:rsidRPr="00471E0F"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  <w:t>Quantidade</w:t>
            </w:r>
          </w:p>
        </w:tc>
        <w:tc>
          <w:tcPr>
            <w:tcW w:w="1620" w:type="dxa"/>
          </w:tcPr>
          <w:p w14:paraId="183FEAD3" w14:textId="7266FDD8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  <w:r w:rsidRPr="00471E0F"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  <w:t>Preço Unitário (R$)</w:t>
            </w:r>
          </w:p>
        </w:tc>
        <w:tc>
          <w:tcPr>
            <w:tcW w:w="2172" w:type="dxa"/>
          </w:tcPr>
          <w:p w14:paraId="672071DF" w14:textId="742538AF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  <w:r w:rsidRPr="00471E0F"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  <w:t>Total (R$)</w:t>
            </w:r>
          </w:p>
        </w:tc>
      </w:tr>
      <w:tr w:rsidR="007D5F19" w:rsidRPr="00AB0398" w14:paraId="6D5E6D73" w14:textId="77777777" w:rsidTr="00AA3CDF">
        <w:trPr>
          <w:cantSplit/>
          <w:trHeight w:val="241"/>
        </w:trPr>
        <w:tc>
          <w:tcPr>
            <w:tcW w:w="3189" w:type="dxa"/>
          </w:tcPr>
          <w:p w14:paraId="48CE8D1C" w14:textId="4991C85C" w:rsidR="007D5F19" w:rsidRPr="00471E0F" w:rsidRDefault="007D5F19" w:rsidP="007D5F19">
            <w:pPr>
              <w:spacing w:after="0" w:line="36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</w:p>
        </w:tc>
        <w:tc>
          <w:tcPr>
            <w:tcW w:w="2281" w:type="dxa"/>
          </w:tcPr>
          <w:p w14:paraId="37083F64" w14:textId="12C924B4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</w:p>
        </w:tc>
        <w:tc>
          <w:tcPr>
            <w:tcW w:w="1620" w:type="dxa"/>
          </w:tcPr>
          <w:p w14:paraId="5274BF76" w14:textId="786D43A6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</w:p>
        </w:tc>
        <w:tc>
          <w:tcPr>
            <w:tcW w:w="2172" w:type="dxa"/>
          </w:tcPr>
          <w:p w14:paraId="63E1ED6D" w14:textId="072A2F82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</w:p>
        </w:tc>
      </w:tr>
      <w:tr w:rsidR="007D5F19" w:rsidRPr="00AB0398" w14:paraId="3C4C608D" w14:textId="77777777" w:rsidTr="00AA3CDF">
        <w:trPr>
          <w:cantSplit/>
          <w:trHeight w:val="60"/>
        </w:trPr>
        <w:tc>
          <w:tcPr>
            <w:tcW w:w="3189" w:type="dxa"/>
          </w:tcPr>
          <w:p w14:paraId="5A99C279" w14:textId="468316B6" w:rsidR="007D5F19" w:rsidRPr="00471E0F" w:rsidRDefault="007D5F19" w:rsidP="007D5F19">
            <w:pPr>
              <w:spacing w:after="0" w:line="36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</w:p>
        </w:tc>
        <w:tc>
          <w:tcPr>
            <w:tcW w:w="2281" w:type="dxa"/>
          </w:tcPr>
          <w:p w14:paraId="57C672CC" w14:textId="4D7CC44A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</w:p>
        </w:tc>
        <w:tc>
          <w:tcPr>
            <w:tcW w:w="1620" w:type="dxa"/>
          </w:tcPr>
          <w:p w14:paraId="732EE9F4" w14:textId="03CC3E40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</w:p>
        </w:tc>
        <w:tc>
          <w:tcPr>
            <w:tcW w:w="2172" w:type="dxa"/>
          </w:tcPr>
          <w:p w14:paraId="69D21A6B" w14:textId="78C04962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</w:p>
        </w:tc>
      </w:tr>
      <w:tr w:rsidR="007D5F19" w:rsidRPr="00AB0398" w14:paraId="768DB70A" w14:textId="77777777" w:rsidTr="00AA3CDF">
        <w:trPr>
          <w:cantSplit/>
          <w:trHeight w:val="60"/>
        </w:trPr>
        <w:tc>
          <w:tcPr>
            <w:tcW w:w="3189" w:type="dxa"/>
          </w:tcPr>
          <w:p w14:paraId="2D0001ED" w14:textId="77777777" w:rsidR="007D5F19" w:rsidRPr="00471E0F" w:rsidRDefault="007D5F19" w:rsidP="007D5F19">
            <w:pPr>
              <w:spacing w:after="0" w:line="36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</w:p>
        </w:tc>
        <w:tc>
          <w:tcPr>
            <w:tcW w:w="2281" w:type="dxa"/>
          </w:tcPr>
          <w:p w14:paraId="7456AB0D" w14:textId="77777777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</w:p>
        </w:tc>
        <w:tc>
          <w:tcPr>
            <w:tcW w:w="1620" w:type="dxa"/>
          </w:tcPr>
          <w:p w14:paraId="3BECF647" w14:textId="77777777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</w:p>
        </w:tc>
        <w:tc>
          <w:tcPr>
            <w:tcW w:w="2172" w:type="dxa"/>
          </w:tcPr>
          <w:p w14:paraId="0CB0D2A5" w14:textId="77777777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</w:p>
        </w:tc>
      </w:tr>
      <w:tr w:rsidR="00311FE2" w:rsidRPr="00AB0398" w14:paraId="44217949" w14:textId="77777777" w:rsidTr="00AA3CDF">
        <w:trPr>
          <w:cantSplit/>
          <w:trHeight w:val="60"/>
        </w:trPr>
        <w:tc>
          <w:tcPr>
            <w:tcW w:w="3189" w:type="dxa"/>
          </w:tcPr>
          <w:p w14:paraId="03467C9C" w14:textId="77777777" w:rsidR="00311FE2" w:rsidRPr="00471E0F" w:rsidRDefault="00311FE2" w:rsidP="007D5F19">
            <w:pPr>
              <w:spacing w:after="0" w:line="36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</w:p>
        </w:tc>
        <w:tc>
          <w:tcPr>
            <w:tcW w:w="2281" w:type="dxa"/>
          </w:tcPr>
          <w:p w14:paraId="42271BF4" w14:textId="77777777" w:rsidR="00311FE2" w:rsidRPr="00471E0F" w:rsidRDefault="00311FE2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</w:p>
        </w:tc>
        <w:tc>
          <w:tcPr>
            <w:tcW w:w="1620" w:type="dxa"/>
          </w:tcPr>
          <w:p w14:paraId="71682AB8" w14:textId="77777777" w:rsidR="00311FE2" w:rsidRPr="00471E0F" w:rsidRDefault="00311FE2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</w:p>
        </w:tc>
        <w:tc>
          <w:tcPr>
            <w:tcW w:w="2172" w:type="dxa"/>
          </w:tcPr>
          <w:p w14:paraId="443BC5D6" w14:textId="77777777" w:rsidR="00311FE2" w:rsidRPr="00471E0F" w:rsidRDefault="00311FE2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</w:p>
        </w:tc>
      </w:tr>
      <w:tr w:rsidR="00311FE2" w:rsidRPr="00AB0398" w14:paraId="17F8657F" w14:textId="77777777" w:rsidTr="00AA3CDF">
        <w:trPr>
          <w:cantSplit/>
          <w:trHeight w:val="60"/>
        </w:trPr>
        <w:tc>
          <w:tcPr>
            <w:tcW w:w="3189" w:type="dxa"/>
          </w:tcPr>
          <w:p w14:paraId="75E829DE" w14:textId="77777777" w:rsidR="00311FE2" w:rsidRPr="00471E0F" w:rsidRDefault="00311FE2" w:rsidP="007D5F19">
            <w:pPr>
              <w:spacing w:after="0" w:line="36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</w:p>
        </w:tc>
        <w:tc>
          <w:tcPr>
            <w:tcW w:w="2281" w:type="dxa"/>
          </w:tcPr>
          <w:p w14:paraId="669B1D8F" w14:textId="77777777" w:rsidR="00311FE2" w:rsidRPr="00471E0F" w:rsidRDefault="00311FE2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</w:p>
        </w:tc>
        <w:tc>
          <w:tcPr>
            <w:tcW w:w="1620" w:type="dxa"/>
          </w:tcPr>
          <w:p w14:paraId="67C9F726" w14:textId="77777777" w:rsidR="00311FE2" w:rsidRPr="00471E0F" w:rsidRDefault="00311FE2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</w:p>
        </w:tc>
        <w:tc>
          <w:tcPr>
            <w:tcW w:w="2172" w:type="dxa"/>
          </w:tcPr>
          <w:p w14:paraId="4A1B64D7" w14:textId="77777777" w:rsidR="00311FE2" w:rsidRPr="00471E0F" w:rsidRDefault="00311FE2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</w:p>
        </w:tc>
      </w:tr>
      <w:tr w:rsidR="007D5F19" w:rsidRPr="00AB0398" w14:paraId="1976F1D7" w14:textId="77777777" w:rsidTr="00AA3CDF">
        <w:trPr>
          <w:cantSplit/>
          <w:trHeight w:val="60"/>
        </w:trPr>
        <w:tc>
          <w:tcPr>
            <w:tcW w:w="3189" w:type="dxa"/>
          </w:tcPr>
          <w:p w14:paraId="204858D0" w14:textId="3659A73B" w:rsidR="007D5F19" w:rsidRPr="00471E0F" w:rsidRDefault="00311FE2" w:rsidP="007D5F19">
            <w:pPr>
              <w:spacing w:after="0" w:line="360" w:lineRule="auto"/>
              <w:rPr>
                <w:rFonts w:asciiTheme="majorHAnsi" w:eastAsia="Times New Roman" w:hAnsiTheme="majorHAnsi" w:cstheme="majorHAnsi"/>
                <w:b/>
                <w:sz w:val="24"/>
                <w:szCs w:val="24"/>
                <w:lang w:val="es-ES_tradnl" w:eastAsia="pt-BR"/>
              </w:rPr>
            </w:pPr>
            <w:r w:rsidRPr="00471E0F">
              <w:rPr>
                <w:rFonts w:asciiTheme="majorHAnsi" w:eastAsia="Times New Roman" w:hAnsiTheme="majorHAnsi" w:cstheme="majorHAnsi"/>
                <w:b/>
                <w:sz w:val="24"/>
                <w:szCs w:val="24"/>
                <w:lang w:val="es-ES_tradnl" w:eastAsia="pt-BR"/>
              </w:rPr>
              <w:t>Subtotal</w:t>
            </w:r>
          </w:p>
        </w:tc>
        <w:tc>
          <w:tcPr>
            <w:tcW w:w="2281" w:type="dxa"/>
          </w:tcPr>
          <w:p w14:paraId="1283D82A" w14:textId="77777777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</w:p>
        </w:tc>
        <w:tc>
          <w:tcPr>
            <w:tcW w:w="1620" w:type="dxa"/>
          </w:tcPr>
          <w:p w14:paraId="67088A5D" w14:textId="77777777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</w:p>
        </w:tc>
        <w:tc>
          <w:tcPr>
            <w:tcW w:w="2172" w:type="dxa"/>
          </w:tcPr>
          <w:p w14:paraId="4DB0FA16" w14:textId="77777777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</w:p>
        </w:tc>
      </w:tr>
      <w:tr w:rsidR="00311FE2" w:rsidRPr="00AB0398" w14:paraId="5E76D4A9" w14:textId="77777777" w:rsidTr="00AA3CDF">
        <w:trPr>
          <w:cantSplit/>
          <w:trHeight w:val="60"/>
        </w:trPr>
        <w:tc>
          <w:tcPr>
            <w:tcW w:w="9262" w:type="dxa"/>
            <w:gridSpan w:val="4"/>
            <w:shd w:val="clear" w:color="auto" w:fill="D9D9D9" w:themeFill="background1" w:themeFillShade="D9"/>
          </w:tcPr>
          <w:p w14:paraId="2378703F" w14:textId="2E500DDA" w:rsidR="00311FE2" w:rsidRPr="00471E0F" w:rsidRDefault="00311FE2" w:rsidP="00311FE2">
            <w:pPr>
              <w:spacing w:after="0" w:line="360" w:lineRule="auto"/>
              <w:rPr>
                <w:rFonts w:asciiTheme="majorHAnsi" w:eastAsia="Times New Roman" w:hAnsiTheme="majorHAnsi" w:cstheme="majorHAnsi"/>
                <w:sz w:val="24"/>
                <w:szCs w:val="24"/>
                <w:lang w:val="es-ES_tradnl" w:eastAsia="pt-BR"/>
              </w:rPr>
            </w:pPr>
            <w:proofErr w:type="spellStart"/>
            <w:r w:rsidRPr="00471E0F">
              <w:rPr>
                <w:rFonts w:asciiTheme="majorHAnsi" w:eastAsia="Times New Roman" w:hAnsiTheme="majorHAnsi" w:cstheme="majorHAnsi"/>
                <w:b/>
                <w:sz w:val="24"/>
                <w:szCs w:val="24"/>
                <w:lang w:val="es-ES_tradnl" w:eastAsia="pt-BR"/>
              </w:rPr>
              <w:t>Custeio</w:t>
            </w:r>
            <w:proofErr w:type="spellEnd"/>
          </w:p>
        </w:tc>
      </w:tr>
      <w:tr w:rsidR="007D5F19" w:rsidRPr="00AB0398" w14:paraId="15D59E77" w14:textId="77777777" w:rsidTr="00AA3CDF">
        <w:trPr>
          <w:cantSplit/>
        </w:trPr>
        <w:tc>
          <w:tcPr>
            <w:tcW w:w="3189" w:type="dxa"/>
            <w:vAlign w:val="center"/>
          </w:tcPr>
          <w:p w14:paraId="370D54B7" w14:textId="1D8AED39" w:rsidR="007D5F19" w:rsidRPr="00471E0F" w:rsidRDefault="007D5F19" w:rsidP="007D5F19">
            <w:p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471E0F"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  <w:t>Especificação</w:t>
            </w:r>
          </w:p>
        </w:tc>
        <w:tc>
          <w:tcPr>
            <w:tcW w:w="2281" w:type="dxa"/>
          </w:tcPr>
          <w:p w14:paraId="241BBA75" w14:textId="75BB74B4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471E0F"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  <w:t>Quantidade</w:t>
            </w:r>
          </w:p>
        </w:tc>
        <w:tc>
          <w:tcPr>
            <w:tcW w:w="1620" w:type="dxa"/>
          </w:tcPr>
          <w:p w14:paraId="321D45FF" w14:textId="337904CB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471E0F"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  <w:t>Preço Unitário (R$)</w:t>
            </w:r>
          </w:p>
        </w:tc>
        <w:tc>
          <w:tcPr>
            <w:tcW w:w="2172" w:type="dxa"/>
          </w:tcPr>
          <w:p w14:paraId="26513E74" w14:textId="44B9ACB3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471E0F"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  <w:t>Total (R$)</w:t>
            </w:r>
          </w:p>
        </w:tc>
      </w:tr>
      <w:tr w:rsidR="007D5F19" w:rsidRPr="00AB0398" w14:paraId="698A0B09" w14:textId="77777777" w:rsidTr="00AA3CDF">
        <w:trPr>
          <w:cantSplit/>
        </w:trPr>
        <w:tc>
          <w:tcPr>
            <w:tcW w:w="3189" w:type="dxa"/>
            <w:vAlign w:val="center"/>
          </w:tcPr>
          <w:p w14:paraId="76D5F8F6" w14:textId="77777777" w:rsidR="007D5F19" w:rsidRPr="00471E0F" w:rsidRDefault="007D5F19" w:rsidP="007D5F19">
            <w:pPr>
              <w:spacing w:after="0" w:line="36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</w:p>
        </w:tc>
        <w:tc>
          <w:tcPr>
            <w:tcW w:w="2281" w:type="dxa"/>
          </w:tcPr>
          <w:p w14:paraId="09BCED55" w14:textId="77777777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</w:p>
        </w:tc>
        <w:tc>
          <w:tcPr>
            <w:tcW w:w="1620" w:type="dxa"/>
          </w:tcPr>
          <w:p w14:paraId="2FE98203" w14:textId="77777777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</w:p>
        </w:tc>
        <w:tc>
          <w:tcPr>
            <w:tcW w:w="2172" w:type="dxa"/>
          </w:tcPr>
          <w:p w14:paraId="2C2D8668" w14:textId="77777777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</w:p>
        </w:tc>
      </w:tr>
      <w:tr w:rsidR="007D5F19" w:rsidRPr="00AB0398" w14:paraId="5B14EEFD" w14:textId="77777777" w:rsidTr="00AA3CDF">
        <w:trPr>
          <w:cantSplit/>
        </w:trPr>
        <w:tc>
          <w:tcPr>
            <w:tcW w:w="3189" w:type="dxa"/>
            <w:vAlign w:val="center"/>
          </w:tcPr>
          <w:p w14:paraId="3CA1D10E" w14:textId="77777777" w:rsidR="007D5F19" w:rsidRPr="00471E0F" w:rsidRDefault="007D5F19" w:rsidP="007D5F19">
            <w:pPr>
              <w:spacing w:after="0" w:line="36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</w:p>
        </w:tc>
        <w:tc>
          <w:tcPr>
            <w:tcW w:w="2281" w:type="dxa"/>
          </w:tcPr>
          <w:p w14:paraId="26DDE446" w14:textId="77777777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</w:p>
        </w:tc>
        <w:tc>
          <w:tcPr>
            <w:tcW w:w="1620" w:type="dxa"/>
          </w:tcPr>
          <w:p w14:paraId="298B1145" w14:textId="77777777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</w:p>
        </w:tc>
        <w:tc>
          <w:tcPr>
            <w:tcW w:w="2172" w:type="dxa"/>
          </w:tcPr>
          <w:p w14:paraId="5722549D" w14:textId="77777777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</w:p>
        </w:tc>
      </w:tr>
      <w:tr w:rsidR="007D5F19" w:rsidRPr="00AB0398" w14:paraId="590C3A6F" w14:textId="77777777" w:rsidTr="00AA3CDF">
        <w:trPr>
          <w:cantSplit/>
        </w:trPr>
        <w:tc>
          <w:tcPr>
            <w:tcW w:w="3189" w:type="dxa"/>
            <w:vAlign w:val="center"/>
          </w:tcPr>
          <w:p w14:paraId="25F5A0C0" w14:textId="77777777" w:rsidR="007D5F19" w:rsidRPr="00471E0F" w:rsidRDefault="007D5F19" w:rsidP="007D5F19">
            <w:pPr>
              <w:spacing w:after="0" w:line="36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</w:p>
        </w:tc>
        <w:tc>
          <w:tcPr>
            <w:tcW w:w="2281" w:type="dxa"/>
          </w:tcPr>
          <w:p w14:paraId="5B24B70C" w14:textId="77777777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</w:p>
        </w:tc>
        <w:tc>
          <w:tcPr>
            <w:tcW w:w="1620" w:type="dxa"/>
          </w:tcPr>
          <w:p w14:paraId="2A8F2446" w14:textId="77777777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</w:p>
        </w:tc>
        <w:tc>
          <w:tcPr>
            <w:tcW w:w="2172" w:type="dxa"/>
          </w:tcPr>
          <w:p w14:paraId="506F4DE5" w14:textId="77777777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</w:p>
        </w:tc>
      </w:tr>
      <w:tr w:rsidR="007D5F19" w:rsidRPr="00AB0398" w14:paraId="5A60DD90" w14:textId="77777777" w:rsidTr="00AA3CDF">
        <w:trPr>
          <w:cantSplit/>
        </w:trPr>
        <w:tc>
          <w:tcPr>
            <w:tcW w:w="3189" w:type="dxa"/>
            <w:vAlign w:val="center"/>
          </w:tcPr>
          <w:p w14:paraId="4C41BE4C" w14:textId="77777777" w:rsidR="007D5F19" w:rsidRPr="00471E0F" w:rsidRDefault="007D5F19" w:rsidP="007D5F19">
            <w:pPr>
              <w:spacing w:after="0" w:line="36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</w:p>
        </w:tc>
        <w:tc>
          <w:tcPr>
            <w:tcW w:w="2281" w:type="dxa"/>
          </w:tcPr>
          <w:p w14:paraId="112E46AC" w14:textId="77777777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</w:p>
        </w:tc>
        <w:tc>
          <w:tcPr>
            <w:tcW w:w="1620" w:type="dxa"/>
          </w:tcPr>
          <w:p w14:paraId="3759FEE4" w14:textId="77777777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</w:p>
        </w:tc>
        <w:tc>
          <w:tcPr>
            <w:tcW w:w="2172" w:type="dxa"/>
          </w:tcPr>
          <w:p w14:paraId="12943278" w14:textId="77777777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</w:p>
        </w:tc>
      </w:tr>
      <w:tr w:rsidR="00311FE2" w:rsidRPr="00AB0398" w14:paraId="153B1791" w14:textId="77777777" w:rsidTr="00AA3CDF">
        <w:trPr>
          <w:cantSplit/>
        </w:trPr>
        <w:tc>
          <w:tcPr>
            <w:tcW w:w="3189" w:type="dxa"/>
            <w:vAlign w:val="center"/>
          </w:tcPr>
          <w:p w14:paraId="02339C14" w14:textId="77777777" w:rsidR="00311FE2" w:rsidRPr="00471E0F" w:rsidRDefault="00311FE2" w:rsidP="007D5F19">
            <w:pPr>
              <w:spacing w:after="0" w:line="360" w:lineRule="auto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</w:p>
        </w:tc>
        <w:tc>
          <w:tcPr>
            <w:tcW w:w="2281" w:type="dxa"/>
          </w:tcPr>
          <w:p w14:paraId="10F76856" w14:textId="77777777" w:rsidR="00311FE2" w:rsidRPr="00471E0F" w:rsidRDefault="00311FE2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</w:p>
        </w:tc>
        <w:tc>
          <w:tcPr>
            <w:tcW w:w="1620" w:type="dxa"/>
          </w:tcPr>
          <w:p w14:paraId="7E6A6024" w14:textId="77777777" w:rsidR="00311FE2" w:rsidRPr="00471E0F" w:rsidRDefault="00311FE2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</w:p>
        </w:tc>
        <w:tc>
          <w:tcPr>
            <w:tcW w:w="2172" w:type="dxa"/>
          </w:tcPr>
          <w:p w14:paraId="51F73F10" w14:textId="77777777" w:rsidR="00311FE2" w:rsidRPr="00471E0F" w:rsidRDefault="00311FE2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</w:p>
        </w:tc>
      </w:tr>
      <w:tr w:rsidR="00311FE2" w:rsidRPr="00AB0398" w14:paraId="1A4DF747" w14:textId="77777777" w:rsidTr="00AA3CDF">
        <w:trPr>
          <w:cantSplit/>
        </w:trPr>
        <w:tc>
          <w:tcPr>
            <w:tcW w:w="3189" w:type="dxa"/>
            <w:vAlign w:val="center"/>
          </w:tcPr>
          <w:p w14:paraId="38CFF086" w14:textId="601EED93" w:rsidR="00311FE2" w:rsidRPr="00471E0F" w:rsidRDefault="00311FE2" w:rsidP="007D5F19">
            <w:pPr>
              <w:spacing w:after="0" w:line="360" w:lineRule="auto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pt-BR"/>
              </w:rPr>
            </w:pPr>
            <w:r w:rsidRPr="00471E0F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pt-BR"/>
              </w:rPr>
              <w:t>Subtotal</w:t>
            </w:r>
          </w:p>
        </w:tc>
        <w:tc>
          <w:tcPr>
            <w:tcW w:w="2281" w:type="dxa"/>
          </w:tcPr>
          <w:p w14:paraId="1C4B0AF7" w14:textId="77777777" w:rsidR="00311FE2" w:rsidRPr="00471E0F" w:rsidRDefault="00311FE2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</w:p>
        </w:tc>
        <w:tc>
          <w:tcPr>
            <w:tcW w:w="1620" w:type="dxa"/>
          </w:tcPr>
          <w:p w14:paraId="05F067BF" w14:textId="77777777" w:rsidR="00311FE2" w:rsidRPr="00471E0F" w:rsidRDefault="00311FE2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</w:p>
        </w:tc>
        <w:tc>
          <w:tcPr>
            <w:tcW w:w="2172" w:type="dxa"/>
          </w:tcPr>
          <w:p w14:paraId="72C8BED5" w14:textId="77777777" w:rsidR="00311FE2" w:rsidRPr="00471E0F" w:rsidRDefault="00311FE2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pt-BR"/>
              </w:rPr>
            </w:pPr>
          </w:p>
        </w:tc>
      </w:tr>
      <w:tr w:rsidR="007D5F19" w:rsidRPr="00AB0398" w14:paraId="14F6FCBA" w14:textId="77777777" w:rsidTr="00AA3CDF">
        <w:trPr>
          <w:cantSplit/>
        </w:trPr>
        <w:tc>
          <w:tcPr>
            <w:tcW w:w="3189" w:type="dxa"/>
          </w:tcPr>
          <w:p w14:paraId="3F2D0928" w14:textId="77777777" w:rsidR="007D5F19" w:rsidRPr="00471E0F" w:rsidRDefault="007D5F19" w:rsidP="007D5F19">
            <w:pPr>
              <w:spacing w:after="0" w:line="360" w:lineRule="auto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pt-BR"/>
              </w:rPr>
            </w:pPr>
            <w:r w:rsidRPr="00471E0F"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pt-BR"/>
              </w:rPr>
              <w:t>Total</w:t>
            </w:r>
          </w:p>
        </w:tc>
        <w:tc>
          <w:tcPr>
            <w:tcW w:w="2281" w:type="dxa"/>
          </w:tcPr>
          <w:p w14:paraId="3DC519C6" w14:textId="77777777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pt-BR"/>
              </w:rPr>
            </w:pPr>
          </w:p>
        </w:tc>
        <w:tc>
          <w:tcPr>
            <w:tcW w:w="1620" w:type="dxa"/>
          </w:tcPr>
          <w:p w14:paraId="4D7A9D64" w14:textId="77777777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pt-BR"/>
              </w:rPr>
            </w:pPr>
          </w:p>
        </w:tc>
        <w:tc>
          <w:tcPr>
            <w:tcW w:w="2172" w:type="dxa"/>
          </w:tcPr>
          <w:p w14:paraId="73F4E4B6" w14:textId="7FCAD0A3" w:rsidR="007D5F19" w:rsidRPr="00471E0F" w:rsidRDefault="007D5F19" w:rsidP="007D5F19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pt-BR"/>
              </w:rPr>
            </w:pPr>
          </w:p>
        </w:tc>
      </w:tr>
    </w:tbl>
    <w:p w14:paraId="39FC2FCC" w14:textId="77777777" w:rsidR="007D5F19" w:rsidRDefault="007D5F19" w:rsidP="00355FE8">
      <w:pPr>
        <w:widowControl w:val="0"/>
        <w:spacing w:after="0" w:line="360" w:lineRule="auto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21AA8AFD" w14:textId="77777777" w:rsidR="007D5F19" w:rsidRDefault="007D5F19" w:rsidP="00355FE8">
      <w:pPr>
        <w:widowControl w:val="0"/>
        <w:spacing w:after="0" w:line="360" w:lineRule="auto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56FB6060" w14:textId="77777777" w:rsidR="00A0570F" w:rsidRPr="00E471B2" w:rsidRDefault="00A0570F" w:rsidP="00355FE8">
      <w:pPr>
        <w:widowControl w:val="0"/>
        <w:spacing w:after="0" w:line="360" w:lineRule="auto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459D43F0" w14:textId="3D443032" w:rsidR="00AE79E0" w:rsidRPr="00E471B2" w:rsidRDefault="00AE79E0" w:rsidP="00355FE8">
      <w:pPr>
        <w:spacing w:after="0" w:line="360" w:lineRule="auto"/>
        <w:rPr>
          <w:rFonts w:asciiTheme="minorHAnsi" w:hAnsiTheme="minorHAnsi" w:cstheme="minorHAnsi"/>
          <w:b/>
          <w:sz w:val="24"/>
          <w:szCs w:val="24"/>
        </w:rPr>
        <w:sectPr w:rsidR="00AE79E0" w:rsidRPr="00E471B2" w:rsidSect="00B263CF">
          <w:headerReference w:type="default" r:id="rId8"/>
          <w:footerReference w:type="default" r:id="rId9"/>
          <w:pgSz w:w="11906" w:h="16838"/>
          <w:pgMar w:top="1418" w:right="1134" w:bottom="1877" w:left="1134" w:header="522" w:footer="0" w:gutter="0"/>
          <w:cols w:space="720"/>
          <w:docGrid w:linePitch="360"/>
        </w:sectPr>
      </w:pPr>
    </w:p>
    <w:p w14:paraId="612872C5" w14:textId="7F54F31B" w:rsidR="00B263CF" w:rsidRPr="00E471B2" w:rsidRDefault="00B263CF" w:rsidP="00355FE8">
      <w:pPr>
        <w:spacing w:after="0" w:line="360" w:lineRule="auto"/>
        <w:rPr>
          <w:rFonts w:asciiTheme="minorHAnsi" w:eastAsia="Times New Roman" w:hAnsiTheme="minorHAnsi" w:cstheme="minorHAnsi"/>
          <w:b/>
          <w:sz w:val="24"/>
          <w:szCs w:val="24"/>
          <w:lang w:eastAsia="pt-BR"/>
        </w:rPr>
      </w:pPr>
    </w:p>
    <w:p w14:paraId="3642A323" w14:textId="0E142F85" w:rsidR="009B229C" w:rsidRPr="00E471B2" w:rsidRDefault="009B229C" w:rsidP="004025C9">
      <w:pPr>
        <w:spacing w:after="0" w:line="360" w:lineRule="auto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E471B2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ANEXO </w:t>
      </w:r>
      <w:r w:rsidR="00EE1CE9">
        <w:rPr>
          <w:rFonts w:asciiTheme="minorHAnsi" w:hAnsiTheme="minorHAnsi" w:cstheme="minorHAnsi"/>
          <w:b/>
          <w:bCs/>
          <w:sz w:val="24"/>
          <w:szCs w:val="24"/>
          <w:u w:val="single"/>
        </w:rPr>
        <w:t>II</w:t>
      </w:r>
      <w:r w:rsidR="00D46A0C" w:rsidRPr="00E471B2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 - </w:t>
      </w:r>
      <w:r w:rsidRPr="00E471B2">
        <w:rPr>
          <w:rFonts w:asciiTheme="minorHAnsi" w:hAnsiTheme="minorHAnsi" w:cstheme="minorHAnsi"/>
          <w:b/>
          <w:bCs/>
          <w:sz w:val="24"/>
          <w:szCs w:val="24"/>
        </w:rPr>
        <w:t xml:space="preserve">BAREMA DE </w:t>
      </w:r>
      <w:r w:rsidR="00AE79E0" w:rsidRPr="00E471B2">
        <w:rPr>
          <w:rFonts w:asciiTheme="minorHAnsi" w:hAnsiTheme="minorHAnsi" w:cstheme="minorHAnsi"/>
          <w:b/>
          <w:bCs/>
          <w:sz w:val="24"/>
          <w:szCs w:val="24"/>
        </w:rPr>
        <w:t>PONTUAÇÃO</w:t>
      </w:r>
      <w:r w:rsidR="00311FE2">
        <w:rPr>
          <w:rFonts w:asciiTheme="minorHAnsi" w:hAnsiTheme="minorHAnsi" w:cstheme="minorHAnsi"/>
          <w:b/>
          <w:bCs/>
          <w:sz w:val="24"/>
          <w:szCs w:val="24"/>
        </w:rPr>
        <w:t xml:space="preserve"> DO(A) COORDENADOR(A)</w:t>
      </w:r>
    </w:p>
    <w:p w14:paraId="357954E0" w14:textId="77777777" w:rsidR="009B229C" w:rsidRPr="00E471B2" w:rsidRDefault="009B229C" w:rsidP="00355FE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0AB9E314" w14:textId="35811C05" w:rsidR="009B229C" w:rsidRPr="00E471B2" w:rsidRDefault="009B229C" w:rsidP="00CF3128">
      <w:pPr>
        <w:widowControl w:val="0"/>
        <w:suppressAutoHyphens/>
        <w:spacing w:after="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E471B2">
        <w:rPr>
          <w:rFonts w:asciiTheme="minorHAnsi" w:hAnsiTheme="minorHAnsi" w:cstheme="minorHAnsi"/>
          <w:b/>
          <w:sz w:val="24"/>
          <w:szCs w:val="24"/>
        </w:rPr>
        <w:t xml:space="preserve">Do(a) </w:t>
      </w:r>
      <w:r w:rsidR="00D46A0C" w:rsidRPr="00E471B2">
        <w:rPr>
          <w:rFonts w:asciiTheme="minorHAnsi" w:hAnsiTheme="minorHAnsi" w:cstheme="minorHAnsi"/>
          <w:b/>
          <w:sz w:val="24"/>
          <w:szCs w:val="24"/>
        </w:rPr>
        <w:t>Coorden</w:t>
      </w:r>
      <w:r w:rsidRPr="00E471B2">
        <w:rPr>
          <w:rFonts w:asciiTheme="minorHAnsi" w:hAnsiTheme="minorHAnsi" w:cstheme="minorHAnsi"/>
          <w:b/>
          <w:sz w:val="24"/>
          <w:szCs w:val="24"/>
        </w:rPr>
        <w:t>ador(a)</w:t>
      </w:r>
    </w:p>
    <w:tbl>
      <w:tblPr>
        <w:tblW w:w="13340" w:type="dxa"/>
        <w:tblInd w:w="-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94"/>
        <w:gridCol w:w="4253"/>
        <w:gridCol w:w="850"/>
        <w:gridCol w:w="1843"/>
      </w:tblGrid>
      <w:tr w:rsidR="00AE79E0" w:rsidRPr="00E471B2" w14:paraId="76BC1ED3" w14:textId="19E70694" w:rsidTr="00AE79E0">
        <w:tc>
          <w:tcPr>
            <w:tcW w:w="6394" w:type="dxa"/>
          </w:tcPr>
          <w:p w14:paraId="1849379B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sz w:val="24"/>
                <w:szCs w:val="24"/>
              </w:rPr>
              <w:t>CRITÉRIOS</w:t>
            </w:r>
          </w:p>
        </w:tc>
        <w:tc>
          <w:tcPr>
            <w:tcW w:w="5103" w:type="dxa"/>
            <w:gridSpan w:val="2"/>
          </w:tcPr>
          <w:p w14:paraId="4BE6F7C5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sz w:val="24"/>
                <w:szCs w:val="24"/>
              </w:rPr>
              <w:t>PONTOS</w:t>
            </w:r>
          </w:p>
        </w:tc>
        <w:tc>
          <w:tcPr>
            <w:tcW w:w="1843" w:type="dxa"/>
          </w:tcPr>
          <w:p w14:paraId="4EF4251F" w14:textId="011B1706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sz w:val="24"/>
                <w:szCs w:val="24"/>
              </w:rPr>
              <w:t>PONTUAÇÃO</w:t>
            </w:r>
          </w:p>
        </w:tc>
      </w:tr>
      <w:tr w:rsidR="00AE79E0" w:rsidRPr="00E471B2" w14:paraId="14D67828" w14:textId="0740E970" w:rsidTr="00AE79E0">
        <w:tc>
          <w:tcPr>
            <w:tcW w:w="11497" w:type="dxa"/>
            <w:gridSpan w:val="3"/>
            <w:shd w:val="clear" w:color="auto" w:fill="F2F2F2"/>
          </w:tcPr>
          <w:p w14:paraId="29F771D3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sz w:val="24"/>
                <w:szCs w:val="24"/>
              </w:rPr>
              <w:t>PRODUÇÃO ACADÊMICA</w:t>
            </w:r>
          </w:p>
        </w:tc>
        <w:tc>
          <w:tcPr>
            <w:tcW w:w="1843" w:type="dxa"/>
            <w:shd w:val="clear" w:color="auto" w:fill="F2F2F2"/>
          </w:tcPr>
          <w:p w14:paraId="604812A0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E79E0" w:rsidRPr="00E471B2" w14:paraId="7A7282F8" w14:textId="47FF7305" w:rsidTr="00AE79E0">
        <w:trPr>
          <w:cantSplit/>
          <w:trHeight w:val="470"/>
        </w:trPr>
        <w:tc>
          <w:tcPr>
            <w:tcW w:w="6394" w:type="dxa"/>
            <w:vAlign w:val="center"/>
          </w:tcPr>
          <w:p w14:paraId="02CC5B78" w14:textId="1DE7A0CB" w:rsidR="00AE79E0" w:rsidRPr="00E471B2" w:rsidRDefault="00AE79E0" w:rsidP="00355FE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</w:pPr>
            <w:r w:rsidRPr="00E471B2">
              <w:rPr>
                <w:rFonts w:asciiTheme="minorHAnsi" w:hAnsiTheme="minorHAnsi" w:cstheme="minorHAnsi"/>
                <w:sz w:val="24"/>
                <w:szCs w:val="24"/>
              </w:rPr>
              <w:t xml:space="preserve">Trabalhos completos e/ou resumos expandidos publicados em </w:t>
            </w:r>
            <w:r w:rsidR="00BA6F98" w:rsidRPr="00E471B2">
              <w:rPr>
                <w:rFonts w:asciiTheme="minorHAnsi" w:hAnsiTheme="minorHAnsi" w:cstheme="minorHAnsi"/>
                <w:sz w:val="24"/>
                <w:szCs w:val="24"/>
              </w:rPr>
              <w:t>eventos.</w:t>
            </w:r>
            <w:r w:rsidR="00BA6F98" w:rsidRPr="00E471B2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 xml:space="preserve"> *</w:t>
            </w:r>
          </w:p>
        </w:tc>
        <w:tc>
          <w:tcPr>
            <w:tcW w:w="5103" w:type="dxa"/>
            <w:gridSpan w:val="2"/>
            <w:vAlign w:val="center"/>
          </w:tcPr>
          <w:p w14:paraId="74DDC243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sz w:val="24"/>
                <w:szCs w:val="24"/>
              </w:rPr>
              <w:t>0,5</w:t>
            </w:r>
          </w:p>
        </w:tc>
        <w:tc>
          <w:tcPr>
            <w:tcW w:w="1843" w:type="dxa"/>
          </w:tcPr>
          <w:p w14:paraId="2DEC5A10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E79E0" w:rsidRPr="00E471B2" w14:paraId="64EBAEC5" w14:textId="5F47EA15" w:rsidTr="00AE79E0">
        <w:trPr>
          <w:cantSplit/>
          <w:trHeight w:hRule="exact" w:val="493"/>
        </w:trPr>
        <w:tc>
          <w:tcPr>
            <w:tcW w:w="6394" w:type="dxa"/>
            <w:vMerge w:val="restart"/>
            <w:vAlign w:val="center"/>
          </w:tcPr>
          <w:p w14:paraId="161753F7" w14:textId="77777777" w:rsidR="00AE79E0" w:rsidRPr="00E471B2" w:rsidRDefault="00AE79E0" w:rsidP="00355FE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sz w:val="24"/>
                <w:szCs w:val="24"/>
              </w:rPr>
              <w:t>Artigos publicados em periódicos com corpo editorial e indexado (Anexo 3)</w:t>
            </w:r>
          </w:p>
        </w:tc>
        <w:tc>
          <w:tcPr>
            <w:tcW w:w="4253" w:type="dxa"/>
            <w:vAlign w:val="center"/>
          </w:tcPr>
          <w:p w14:paraId="17FCE58D" w14:textId="7A4BC765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sz w:val="24"/>
                <w:szCs w:val="24"/>
              </w:rPr>
              <w:t>Qualis A1 e A2 ou **FI≥2,0</w:t>
            </w:r>
          </w:p>
        </w:tc>
        <w:tc>
          <w:tcPr>
            <w:tcW w:w="850" w:type="dxa"/>
            <w:vAlign w:val="center"/>
          </w:tcPr>
          <w:p w14:paraId="5BFF1C40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sz w:val="24"/>
                <w:szCs w:val="24"/>
              </w:rPr>
              <w:t>12,0</w:t>
            </w:r>
          </w:p>
        </w:tc>
        <w:tc>
          <w:tcPr>
            <w:tcW w:w="1843" w:type="dxa"/>
          </w:tcPr>
          <w:p w14:paraId="64EC1266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E79E0" w:rsidRPr="00E471B2" w14:paraId="438A5A8F" w14:textId="4F8ACD0A" w:rsidTr="00AE79E0">
        <w:trPr>
          <w:cantSplit/>
          <w:trHeight w:hRule="exact" w:val="626"/>
        </w:trPr>
        <w:tc>
          <w:tcPr>
            <w:tcW w:w="6394" w:type="dxa"/>
            <w:vMerge/>
            <w:vAlign w:val="center"/>
          </w:tcPr>
          <w:p w14:paraId="409CAE82" w14:textId="77777777" w:rsidR="00AE79E0" w:rsidRPr="00E471B2" w:rsidRDefault="00AE79E0" w:rsidP="00355FE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253" w:type="dxa"/>
            <w:vAlign w:val="center"/>
          </w:tcPr>
          <w:p w14:paraId="55DF7D21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sz w:val="24"/>
                <w:szCs w:val="24"/>
              </w:rPr>
              <w:t>Qualis B1 e B2 ou 0,5≤FI&lt;2,0</w:t>
            </w:r>
          </w:p>
        </w:tc>
        <w:tc>
          <w:tcPr>
            <w:tcW w:w="850" w:type="dxa"/>
            <w:vAlign w:val="center"/>
          </w:tcPr>
          <w:p w14:paraId="79D034E6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sz w:val="24"/>
                <w:szCs w:val="24"/>
              </w:rPr>
              <w:t>6,0</w:t>
            </w:r>
          </w:p>
        </w:tc>
        <w:tc>
          <w:tcPr>
            <w:tcW w:w="1843" w:type="dxa"/>
          </w:tcPr>
          <w:p w14:paraId="1AE8C763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E79E0" w:rsidRPr="00E471B2" w14:paraId="11B32062" w14:textId="6F35D0C4" w:rsidTr="00AE79E0">
        <w:trPr>
          <w:cantSplit/>
          <w:trHeight w:val="56"/>
        </w:trPr>
        <w:tc>
          <w:tcPr>
            <w:tcW w:w="6394" w:type="dxa"/>
            <w:vMerge/>
            <w:vAlign w:val="center"/>
          </w:tcPr>
          <w:p w14:paraId="2DC0F54B" w14:textId="77777777" w:rsidR="00AE79E0" w:rsidRPr="00E471B2" w:rsidRDefault="00AE79E0" w:rsidP="00355FE8">
            <w:pPr>
              <w:snapToGrid w:val="0"/>
              <w:spacing w:after="0"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253" w:type="dxa"/>
            <w:vAlign w:val="center"/>
          </w:tcPr>
          <w:p w14:paraId="5E8F13D0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sz w:val="24"/>
                <w:szCs w:val="24"/>
              </w:rPr>
              <w:t>B3, B4 e B5ou 0,3≤FI&lt;0,5</w:t>
            </w:r>
          </w:p>
        </w:tc>
        <w:tc>
          <w:tcPr>
            <w:tcW w:w="850" w:type="dxa"/>
            <w:vAlign w:val="center"/>
          </w:tcPr>
          <w:p w14:paraId="31F7FD09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sz w:val="24"/>
                <w:szCs w:val="24"/>
              </w:rPr>
              <w:t>3,0</w:t>
            </w:r>
          </w:p>
        </w:tc>
        <w:tc>
          <w:tcPr>
            <w:tcW w:w="1843" w:type="dxa"/>
          </w:tcPr>
          <w:p w14:paraId="7E96EB0E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E79E0" w:rsidRPr="00E471B2" w14:paraId="4F2D7997" w14:textId="7EC48207" w:rsidTr="00AE79E0">
        <w:trPr>
          <w:cantSplit/>
          <w:trHeight w:val="56"/>
        </w:trPr>
        <w:tc>
          <w:tcPr>
            <w:tcW w:w="6394" w:type="dxa"/>
            <w:vMerge/>
            <w:vAlign w:val="center"/>
          </w:tcPr>
          <w:p w14:paraId="1FEE0879" w14:textId="77777777" w:rsidR="00AE79E0" w:rsidRPr="00E471B2" w:rsidRDefault="00AE79E0" w:rsidP="00355FE8">
            <w:pPr>
              <w:snapToGrid w:val="0"/>
              <w:spacing w:after="0"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253" w:type="dxa"/>
            <w:vAlign w:val="center"/>
          </w:tcPr>
          <w:p w14:paraId="09C7DEA1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sz w:val="24"/>
                <w:szCs w:val="24"/>
              </w:rPr>
              <w:t>Indexado e/ou Qualis C ou FI&lt;0,3</w:t>
            </w:r>
          </w:p>
        </w:tc>
        <w:tc>
          <w:tcPr>
            <w:tcW w:w="850" w:type="dxa"/>
            <w:vAlign w:val="center"/>
          </w:tcPr>
          <w:p w14:paraId="53B483B4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sz w:val="24"/>
                <w:szCs w:val="24"/>
              </w:rPr>
              <w:t>1,0</w:t>
            </w:r>
          </w:p>
        </w:tc>
        <w:tc>
          <w:tcPr>
            <w:tcW w:w="1843" w:type="dxa"/>
          </w:tcPr>
          <w:p w14:paraId="53BD2FD1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E79E0" w:rsidRPr="00E471B2" w14:paraId="45D23C83" w14:textId="1BE046B6" w:rsidTr="00AE79E0">
        <w:trPr>
          <w:trHeight w:val="318"/>
        </w:trPr>
        <w:tc>
          <w:tcPr>
            <w:tcW w:w="6394" w:type="dxa"/>
            <w:vMerge w:val="restart"/>
            <w:vAlign w:val="center"/>
          </w:tcPr>
          <w:p w14:paraId="1E9E7099" w14:textId="77777777" w:rsidR="00AE79E0" w:rsidRPr="00E471B2" w:rsidRDefault="00AE79E0" w:rsidP="00355FE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Livros publicados com ISBN </w:t>
            </w:r>
            <w:r w:rsidRPr="00E471B2">
              <w:rPr>
                <w:rFonts w:asciiTheme="minorHAnsi" w:hAnsiTheme="minorHAnsi" w:cstheme="minorHAnsi"/>
                <w:sz w:val="24"/>
                <w:szCs w:val="24"/>
              </w:rPr>
              <w:t>(anexar o comprovante do corpo editorial e ficha catalográfica).</w:t>
            </w:r>
          </w:p>
        </w:tc>
        <w:tc>
          <w:tcPr>
            <w:tcW w:w="4253" w:type="dxa"/>
            <w:vAlign w:val="center"/>
          </w:tcPr>
          <w:p w14:paraId="3F524FC9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Com corpo editorial</w:t>
            </w:r>
          </w:p>
        </w:tc>
        <w:tc>
          <w:tcPr>
            <w:tcW w:w="850" w:type="dxa"/>
            <w:vAlign w:val="center"/>
          </w:tcPr>
          <w:p w14:paraId="53CBA052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4,0</w:t>
            </w:r>
          </w:p>
        </w:tc>
        <w:tc>
          <w:tcPr>
            <w:tcW w:w="1843" w:type="dxa"/>
          </w:tcPr>
          <w:p w14:paraId="0605692C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AE79E0" w:rsidRPr="00E471B2" w14:paraId="21236016" w14:textId="18A0612D" w:rsidTr="00AE79E0">
        <w:trPr>
          <w:trHeight w:val="318"/>
        </w:trPr>
        <w:tc>
          <w:tcPr>
            <w:tcW w:w="6394" w:type="dxa"/>
            <w:vMerge/>
            <w:vAlign w:val="center"/>
          </w:tcPr>
          <w:p w14:paraId="2D683573" w14:textId="77777777" w:rsidR="00AE79E0" w:rsidRPr="00E471B2" w:rsidRDefault="00AE79E0" w:rsidP="00355FE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4253" w:type="dxa"/>
            <w:vAlign w:val="center"/>
          </w:tcPr>
          <w:p w14:paraId="11D737AD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Sem corpo editorial</w:t>
            </w:r>
          </w:p>
        </w:tc>
        <w:tc>
          <w:tcPr>
            <w:tcW w:w="850" w:type="dxa"/>
            <w:vAlign w:val="center"/>
          </w:tcPr>
          <w:p w14:paraId="087F927C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1,0</w:t>
            </w:r>
          </w:p>
        </w:tc>
        <w:tc>
          <w:tcPr>
            <w:tcW w:w="1843" w:type="dxa"/>
          </w:tcPr>
          <w:p w14:paraId="5BBCCAEC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AE79E0" w:rsidRPr="00E471B2" w14:paraId="37D6DDE3" w14:textId="74C195D3" w:rsidTr="00AE79E0">
        <w:trPr>
          <w:trHeight w:val="503"/>
        </w:trPr>
        <w:tc>
          <w:tcPr>
            <w:tcW w:w="6394" w:type="dxa"/>
            <w:vMerge w:val="restart"/>
            <w:vAlign w:val="center"/>
          </w:tcPr>
          <w:p w14:paraId="6529F8F1" w14:textId="0279DAB2" w:rsidR="00AE79E0" w:rsidRPr="00E471B2" w:rsidRDefault="00AE79E0" w:rsidP="00355FE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Capítulo de livro com ISBN</w:t>
            </w:r>
            <w:r w:rsidR="004025C9"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</w:t>
            </w:r>
            <w:r w:rsidRPr="00E471B2">
              <w:rPr>
                <w:rFonts w:asciiTheme="minorHAnsi" w:hAnsiTheme="minorHAnsi" w:cstheme="minorHAnsi"/>
                <w:sz w:val="24"/>
                <w:szCs w:val="24"/>
              </w:rPr>
              <w:t>(anexar o comprovante do corpo editorial e ficha catalográfica e o comprovante do capítulo indicando o título e autores do artigo).</w:t>
            </w:r>
          </w:p>
        </w:tc>
        <w:tc>
          <w:tcPr>
            <w:tcW w:w="4253" w:type="dxa"/>
            <w:vAlign w:val="center"/>
          </w:tcPr>
          <w:p w14:paraId="1640244C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Com corpo editorial</w:t>
            </w:r>
          </w:p>
        </w:tc>
        <w:tc>
          <w:tcPr>
            <w:tcW w:w="850" w:type="dxa"/>
            <w:vAlign w:val="center"/>
          </w:tcPr>
          <w:p w14:paraId="35BD3CEB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3,0</w:t>
            </w:r>
          </w:p>
        </w:tc>
        <w:tc>
          <w:tcPr>
            <w:tcW w:w="1843" w:type="dxa"/>
          </w:tcPr>
          <w:p w14:paraId="419DB48A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AE79E0" w:rsidRPr="00E471B2" w14:paraId="3727341B" w14:textId="5A23F9C2" w:rsidTr="00AE79E0">
        <w:trPr>
          <w:trHeight w:val="318"/>
        </w:trPr>
        <w:tc>
          <w:tcPr>
            <w:tcW w:w="6394" w:type="dxa"/>
            <w:vMerge/>
            <w:vAlign w:val="center"/>
          </w:tcPr>
          <w:p w14:paraId="490B1120" w14:textId="77777777" w:rsidR="00AE79E0" w:rsidRPr="00E471B2" w:rsidRDefault="00AE79E0" w:rsidP="00355FE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4253" w:type="dxa"/>
            <w:vAlign w:val="center"/>
          </w:tcPr>
          <w:p w14:paraId="489CD34A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Sem corpo editorial</w:t>
            </w:r>
          </w:p>
        </w:tc>
        <w:tc>
          <w:tcPr>
            <w:tcW w:w="850" w:type="dxa"/>
            <w:vAlign w:val="center"/>
          </w:tcPr>
          <w:p w14:paraId="43628F7B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0,5</w:t>
            </w:r>
          </w:p>
        </w:tc>
        <w:tc>
          <w:tcPr>
            <w:tcW w:w="1843" w:type="dxa"/>
          </w:tcPr>
          <w:p w14:paraId="31316956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AE79E0" w:rsidRPr="00E471B2" w14:paraId="23E14762" w14:textId="4FA2C442" w:rsidTr="00AE79E0">
        <w:trPr>
          <w:trHeight w:val="318"/>
        </w:trPr>
        <w:tc>
          <w:tcPr>
            <w:tcW w:w="6394" w:type="dxa"/>
            <w:vMerge w:val="restart"/>
            <w:vAlign w:val="center"/>
          </w:tcPr>
          <w:p w14:paraId="7606C227" w14:textId="77777777" w:rsidR="00AE79E0" w:rsidRPr="00E471B2" w:rsidRDefault="00AE79E0" w:rsidP="00355FE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lastRenderedPageBreak/>
              <w:t xml:space="preserve">Organização de livro com ISBN e/ou periódico </w:t>
            </w:r>
            <w:r w:rsidRPr="00E471B2">
              <w:rPr>
                <w:rFonts w:asciiTheme="minorHAnsi" w:hAnsiTheme="minorHAnsi" w:cstheme="minorHAnsi"/>
                <w:sz w:val="24"/>
                <w:szCs w:val="24"/>
              </w:rPr>
              <w:t>(anexar o comprovante do corpo editorial e ficha catalográfica).</w:t>
            </w:r>
          </w:p>
        </w:tc>
        <w:tc>
          <w:tcPr>
            <w:tcW w:w="4253" w:type="dxa"/>
            <w:vAlign w:val="center"/>
          </w:tcPr>
          <w:p w14:paraId="7C5343E8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Com corpo editorial</w:t>
            </w:r>
          </w:p>
        </w:tc>
        <w:tc>
          <w:tcPr>
            <w:tcW w:w="850" w:type="dxa"/>
            <w:vAlign w:val="center"/>
          </w:tcPr>
          <w:p w14:paraId="2161114C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1,5</w:t>
            </w:r>
          </w:p>
        </w:tc>
        <w:tc>
          <w:tcPr>
            <w:tcW w:w="1843" w:type="dxa"/>
          </w:tcPr>
          <w:p w14:paraId="325004C6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AE79E0" w:rsidRPr="00E471B2" w14:paraId="4F06C2E5" w14:textId="42D3EFE1" w:rsidTr="00AE79E0">
        <w:trPr>
          <w:trHeight w:val="318"/>
        </w:trPr>
        <w:tc>
          <w:tcPr>
            <w:tcW w:w="6394" w:type="dxa"/>
            <w:vMerge/>
            <w:vAlign w:val="center"/>
          </w:tcPr>
          <w:p w14:paraId="147C4BFA" w14:textId="77777777" w:rsidR="00AE79E0" w:rsidRPr="00E471B2" w:rsidRDefault="00AE79E0" w:rsidP="00355FE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4253" w:type="dxa"/>
            <w:vAlign w:val="center"/>
          </w:tcPr>
          <w:p w14:paraId="7F7B7355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Sem corpo editorial</w:t>
            </w:r>
          </w:p>
        </w:tc>
        <w:tc>
          <w:tcPr>
            <w:tcW w:w="850" w:type="dxa"/>
            <w:vAlign w:val="center"/>
          </w:tcPr>
          <w:p w14:paraId="3E0488F4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0,2</w:t>
            </w:r>
          </w:p>
        </w:tc>
        <w:tc>
          <w:tcPr>
            <w:tcW w:w="1843" w:type="dxa"/>
          </w:tcPr>
          <w:p w14:paraId="57A65D4F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AE79E0" w:rsidRPr="00E471B2" w14:paraId="15C6A55E" w14:textId="24567FFC" w:rsidTr="00AE79E0">
        <w:trPr>
          <w:trHeight w:val="318"/>
        </w:trPr>
        <w:tc>
          <w:tcPr>
            <w:tcW w:w="6394" w:type="dxa"/>
            <w:vAlign w:val="center"/>
          </w:tcPr>
          <w:p w14:paraId="516FA541" w14:textId="27D355C0" w:rsidR="00AE79E0" w:rsidRPr="00E471B2" w:rsidRDefault="00AE79E0" w:rsidP="00355FE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Coordenação de projeto de pesquisa sem financiamento externo</w:t>
            </w:r>
          </w:p>
        </w:tc>
        <w:tc>
          <w:tcPr>
            <w:tcW w:w="4253" w:type="dxa"/>
            <w:vAlign w:val="center"/>
          </w:tcPr>
          <w:p w14:paraId="43239531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471F45D4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5,0</w:t>
            </w:r>
          </w:p>
        </w:tc>
        <w:tc>
          <w:tcPr>
            <w:tcW w:w="1843" w:type="dxa"/>
          </w:tcPr>
          <w:p w14:paraId="2578A9AF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BA6F98" w:rsidRPr="00E471B2" w14:paraId="3FB2046E" w14:textId="77777777" w:rsidTr="00BA6F98">
        <w:trPr>
          <w:trHeight w:val="318"/>
        </w:trPr>
        <w:tc>
          <w:tcPr>
            <w:tcW w:w="13340" w:type="dxa"/>
            <w:gridSpan w:val="4"/>
            <w:shd w:val="clear" w:color="auto" w:fill="F2F2F2" w:themeFill="background1" w:themeFillShade="F2"/>
            <w:vAlign w:val="center"/>
          </w:tcPr>
          <w:p w14:paraId="35ACC298" w14:textId="1EDC7916" w:rsidR="00BA6F98" w:rsidRPr="00BA6F98" w:rsidRDefault="00BA6F98" w:rsidP="00BA6F98">
            <w:pPr>
              <w:snapToGrid w:val="0"/>
              <w:spacing w:after="0"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BA6F9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PRIEDADE INTELECTUAL (A PARTIR DO ANO 2003)</w:t>
            </w:r>
          </w:p>
        </w:tc>
      </w:tr>
      <w:tr w:rsidR="00BA6F98" w:rsidRPr="00E471B2" w14:paraId="35C62FAB" w14:textId="77777777" w:rsidTr="00AE79E0">
        <w:trPr>
          <w:trHeight w:val="318"/>
        </w:trPr>
        <w:tc>
          <w:tcPr>
            <w:tcW w:w="6394" w:type="dxa"/>
            <w:vAlign w:val="center"/>
          </w:tcPr>
          <w:p w14:paraId="5E36772C" w14:textId="6D845E21" w:rsidR="00BA6F98" w:rsidRPr="00BA6F98" w:rsidRDefault="00BA6F98" w:rsidP="00BA6F9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BA6F98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Depósito de Patente </w:t>
            </w:r>
          </w:p>
        </w:tc>
        <w:tc>
          <w:tcPr>
            <w:tcW w:w="4253" w:type="dxa"/>
            <w:vAlign w:val="center"/>
          </w:tcPr>
          <w:p w14:paraId="6A86AB53" w14:textId="77777777" w:rsidR="00BA6F98" w:rsidRPr="00E471B2" w:rsidRDefault="00BA6F98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4B676EE9" w14:textId="5477FADF" w:rsidR="00BA6F98" w:rsidRPr="00E471B2" w:rsidRDefault="00BA6F98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5</w:t>
            </w:r>
          </w:p>
        </w:tc>
        <w:tc>
          <w:tcPr>
            <w:tcW w:w="1843" w:type="dxa"/>
          </w:tcPr>
          <w:p w14:paraId="5A16BFBA" w14:textId="77777777" w:rsidR="00BA6F98" w:rsidRPr="00E471B2" w:rsidRDefault="00BA6F98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BA6F98" w:rsidRPr="00E471B2" w14:paraId="20A92EF4" w14:textId="77777777" w:rsidTr="00AE79E0">
        <w:trPr>
          <w:trHeight w:val="318"/>
        </w:trPr>
        <w:tc>
          <w:tcPr>
            <w:tcW w:w="6394" w:type="dxa"/>
            <w:vAlign w:val="center"/>
          </w:tcPr>
          <w:p w14:paraId="5D577D6F" w14:textId="366EA079" w:rsidR="00BA6F98" w:rsidRPr="00BA6F98" w:rsidRDefault="00BA6F98" w:rsidP="00BA6F9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BA6F98">
              <w:rPr>
                <w:rFonts w:asciiTheme="minorHAnsi" w:hAnsiTheme="minorHAnsi" w:cstheme="minorHAnsi"/>
                <w:bCs/>
                <w:sz w:val="24"/>
                <w:szCs w:val="24"/>
              </w:rPr>
              <w:t>Patente concedida</w:t>
            </w:r>
          </w:p>
        </w:tc>
        <w:tc>
          <w:tcPr>
            <w:tcW w:w="4253" w:type="dxa"/>
            <w:vAlign w:val="center"/>
          </w:tcPr>
          <w:p w14:paraId="0073EA56" w14:textId="77777777" w:rsidR="00BA6F98" w:rsidRPr="00E471B2" w:rsidRDefault="00BA6F98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79F1A501" w14:textId="19E01B93" w:rsidR="00BA6F98" w:rsidRPr="00E471B2" w:rsidRDefault="00BA6F98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20</w:t>
            </w:r>
          </w:p>
        </w:tc>
        <w:tc>
          <w:tcPr>
            <w:tcW w:w="1843" w:type="dxa"/>
          </w:tcPr>
          <w:p w14:paraId="4654074F" w14:textId="77777777" w:rsidR="00BA6F98" w:rsidRPr="00E471B2" w:rsidRDefault="00BA6F98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BA6F98" w:rsidRPr="00E471B2" w14:paraId="044A2732" w14:textId="77777777" w:rsidTr="00AE79E0">
        <w:trPr>
          <w:trHeight w:val="318"/>
        </w:trPr>
        <w:tc>
          <w:tcPr>
            <w:tcW w:w="6394" w:type="dxa"/>
            <w:vAlign w:val="center"/>
          </w:tcPr>
          <w:p w14:paraId="6071837B" w14:textId="4D0F029F" w:rsidR="00BA6F98" w:rsidRPr="00BA6F98" w:rsidRDefault="00BA6F98" w:rsidP="00BA6F9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BA6F98">
              <w:rPr>
                <w:rFonts w:asciiTheme="minorHAnsi" w:hAnsiTheme="minorHAnsi" w:cstheme="minorHAnsi"/>
                <w:bCs/>
                <w:sz w:val="24"/>
                <w:szCs w:val="24"/>
              </w:rPr>
              <w:t>Registro de software</w:t>
            </w:r>
          </w:p>
        </w:tc>
        <w:tc>
          <w:tcPr>
            <w:tcW w:w="4253" w:type="dxa"/>
            <w:vAlign w:val="center"/>
          </w:tcPr>
          <w:p w14:paraId="7DCDDEC5" w14:textId="77777777" w:rsidR="00BA6F98" w:rsidRPr="00E471B2" w:rsidRDefault="00BA6F98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5DE82AA5" w14:textId="458E92B8" w:rsidR="00BA6F98" w:rsidRPr="00E471B2" w:rsidRDefault="00BA6F98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0</w:t>
            </w:r>
          </w:p>
        </w:tc>
        <w:tc>
          <w:tcPr>
            <w:tcW w:w="1843" w:type="dxa"/>
          </w:tcPr>
          <w:p w14:paraId="2EB8D82E" w14:textId="77777777" w:rsidR="00BA6F98" w:rsidRPr="00E471B2" w:rsidRDefault="00BA6F98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BA6F98" w:rsidRPr="00E471B2" w14:paraId="49D74244" w14:textId="77777777" w:rsidTr="00AE79E0">
        <w:trPr>
          <w:trHeight w:val="318"/>
        </w:trPr>
        <w:tc>
          <w:tcPr>
            <w:tcW w:w="6394" w:type="dxa"/>
            <w:vAlign w:val="center"/>
          </w:tcPr>
          <w:p w14:paraId="3D126DB8" w14:textId="7B0000C8" w:rsidR="00BA6F98" w:rsidRPr="00BA6F98" w:rsidRDefault="00BA6F98" w:rsidP="00BA6F9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BA6F98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Registro de Cultivar </w:t>
            </w:r>
          </w:p>
        </w:tc>
        <w:tc>
          <w:tcPr>
            <w:tcW w:w="4253" w:type="dxa"/>
            <w:vAlign w:val="center"/>
          </w:tcPr>
          <w:p w14:paraId="07080C6E" w14:textId="77777777" w:rsidR="00BA6F98" w:rsidRPr="00E471B2" w:rsidRDefault="00BA6F98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5AD1909B" w14:textId="099F7F27" w:rsidR="00BA6F98" w:rsidRPr="00E471B2" w:rsidRDefault="00BA6F98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5</w:t>
            </w:r>
          </w:p>
        </w:tc>
        <w:tc>
          <w:tcPr>
            <w:tcW w:w="1843" w:type="dxa"/>
          </w:tcPr>
          <w:p w14:paraId="34A57070" w14:textId="77777777" w:rsidR="00BA6F98" w:rsidRPr="00E471B2" w:rsidRDefault="00BA6F98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BA6F98" w:rsidRPr="00E471B2" w14:paraId="701CE277" w14:textId="77777777" w:rsidTr="00AE79E0">
        <w:trPr>
          <w:trHeight w:val="318"/>
        </w:trPr>
        <w:tc>
          <w:tcPr>
            <w:tcW w:w="6394" w:type="dxa"/>
            <w:vAlign w:val="center"/>
          </w:tcPr>
          <w:p w14:paraId="1EDAC91F" w14:textId="6A3E6843" w:rsidR="00BA6F98" w:rsidRPr="00BA6F98" w:rsidRDefault="00BA6F98" w:rsidP="00BA6F9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BA6F98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Registro de Marca </w:t>
            </w:r>
          </w:p>
        </w:tc>
        <w:tc>
          <w:tcPr>
            <w:tcW w:w="4253" w:type="dxa"/>
            <w:vAlign w:val="center"/>
          </w:tcPr>
          <w:p w14:paraId="4A626D52" w14:textId="77777777" w:rsidR="00BA6F98" w:rsidRPr="00E471B2" w:rsidRDefault="00BA6F98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3D08D26F" w14:textId="46DDBAA2" w:rsidR="00BA6F98" w:rsidRPr="00E471B2" w:rsidRDefault="00BA6F98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0</w:t>
            </w:r>
          </w:p>
        </w:tc>
        <w:tc>
          <w:tcPr>
            <w:tcW w:w="1843" w:type="dxa"/>
          </w:tcPr>
          <w:p w14:paraId="167DB887" w14:textId="77777777" w:rsidR="00BA6F98" w:rsidRPr="00E471B2" w:rsidRDefault="00BA6F98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BA6F98" w:rsidRPr="00E471B2" w14:paraId="34732C07" w14:textId="77777777" w:rsidTr="00AE79E0">
        <w:trPr>
          <w:trHeight w:val="318"/>
        </w:trPr>
        <w:tc>
          <w:tcPr>
            <w:tcW w:w="6394" w:type="dxa"/>
            <w:vAlign w:val="center"/>
          </w:tcPr>
          <w:p w14:paraId="5E94F76C" w14:textId="2F406539" w:rsidR="00BA6F98" w:rsidRPr="00BA6F98" w:rsidRDefault="00BA6F98" w:rsidP="00BA6F9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BA6F98">
              <w:rPr>
                <w:rFonts w:asciiTheme="minorHAnsi" w:hAnsiTheme="minorHAnsi" w:cstheme="minorHAnsi"/>
                <w:bCs/>
                <w:sz w:val="24"/>
                <w:szCs w:val="24"/>
              </w:rPr>
              <w:t>Registro de de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senho industrial</w:t>
            </w:r>
          </w:p>
        </w:tc>
        <w:tc>
          <w:tcPr>
            <w:tcW w:w="4253" w:type="dxa"/>
            <w:vAlign w:val="center"/>
          </w:tcPr>
          <w:p w14:paraId="13E4C593" w14:textId="77777777" w:rsidR="00BA6F98" w:rsidRPr="00E471B2" w:rsidRDefault="00BA6F98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4A7C5BFD" w14:textId="434DACEC" w:rsidR="00BA6F98" w:rsidRPr="00E471B2" w:rsidRDefault="00BA6F98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0</w:t>
            </w:r>
          </w:p>
        </w:tc>
        <w:tc>
          <w:tcPr>
            <w:tcW w:w="1843" w:type="dxa"/>
          </w:tcPr>
          <w:p w14:paraId="1FE1CC9B" w14:textId="77777777" w:rsidR="00BA6F98" w:rsidRPr="00E471B2" w:rsidRDefault="00BA6F98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AE79E0" w:rsidRPr="00E471B2" w14:paraId="010117D8" w14:textId="21126ED3" w:rsidTr="00AE79E0">
        <w:trPr>
          <w:trHeight w:val="318"/>
        </w:trPr>
        <w:tc>
          <w:tcPr>
            <w:tcW w:w="11497" w:type="dxa"/>
            <w:gridSpan w:val="3"/>
            <w:shd w:val="clear" w:color="auto" w:fill="F2F2F2"/>
          </w:tcPr>
          <w:p w14:paraId="03AC3886" w14:textId="77777777" w:rsidR="00AE79E0" w:rsidRPr="00E471B2" w:rsidRDefault="00AE79E0" w:rsidP="00355FE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/>
                <w:sz w:val="24"/>
                <w:szCs w:val="24"/>
              </w:rPr>
              <w:t>ORIENTAÇÕES CONCLUÍDAS</w:t>
            </w:r>
          </w:p>
        </w:tc>
        <w:tc>
          <w:tcPr>
            <w:tcW w:w="1843" w:type="dxa"/>
            <w:shd w:val="clear" w:color="auto" w:fill="F2F2F2"/>
          </w:tcPr>
          <w:p w14:paraId="5B325CBB" w14:textId="77777777" w:rsidR="00AE79E0" w:rsidRPr="00E471B2" w:rsidRDefault="00AE79E0" w:rsidP="00355FE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AE79E0" w:rsidRPr="00E471B2" w14:paraId="612B8194" w14:textId="361C6819" w:rsidTr="00AE79E0">
        <w:trPr>
          <w:trHeight w:val="318"/>
        </w:trPr>
        <w:tc>
          <w:tcPr>
            <w:tcW w:w="6394" w:type="dxa"/>
            <w:vMerge w:val="restart"/>
            <w:vAlign w:val="center"/>
          </w:tcPr>
          <w:p w14:paraId="21FC5E8F" w14:textId="77777777" w:rsidR="00AE79E0" w:rsidRPr="00E471B2" w:rsidRDefault="00AE79E0" w:rsidP="00355FE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Tese de doutorado</w:t>
            </w:r>
          </w:p>
        </w:tc>
        <w:tc>
          <w:tcPr>
            <w:tcW w:w="4253" w:type="dxa"/>
            <w:vAlign w:val="center"/>
          </w:tcPr>
          <w:p w14:paraId="69C46A6A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sz w:val="24"/>
                <w:szCs w:val="24"/>
              </w:rPr>
              <w:t>Orientador</w:t>
            </w:r>
          </w:p>
        </w:tc>
        <w:tc>
          <w:tcPr>
            <w:tcW w:w="850" w:type="dxa"/>
            <w:vAlign w:val="center"/>
          </w:tcPr>
          <w:p w14:paraId="2F336161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15,0</w:t>
            </w:r>
          </w:p>
        </w:tc>
        <w:tc>
          <w:tcPr>
            <w:tcW w:w="1843" w:type="dxa"/>
          </w:tcPr>
          <w:p w14:paraId="7AD24BB7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AE79E0" w:rsidRPr="00E471B2" w14:paraId="6523A3D8" w14:textId="70AF9401" w:rsidTr="00AE79E0">
        <w:trPr>
          <w:trHeight w:val="318"/>
        </w:trPr>
        <w:tc>
          <w:tcPr>
            <w:tcW w:w="6394" w:type="dxa"/>
            <w:vMerge/>
            <w:vAlign w:val="center"/>
          </w:tcPr>
          <w:p w14:paraId="5D170592" w14:textId="77777777" w:rsidR="00AE79E0" w:rsidRPr="00E471B2" w:rsidRDefault="00AE79E0" w:rsidP="00355FE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4253" w:type="dxa"/>
            <w:vAlign w:val="center"/>
          </w:tcPr>
          <w:p w14:paraId="573DA713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E471B2">
              <w:rPr>
                <w:rFonts w:asciiTheme="minorHAnsi" w:hAnsiTheme="minorHAnsi" w:cstheme="minorHAnsi"/>
                <w:sz w:val="24"/>
                <w:szCs w:val="24"/>
              </w:rPr>
              <w:t>Co-orientador</w:t>
            </w:r>
            <w:proofErr w:type="spellEnd"/>
          </w:p>
        </w:tc>
        <w:tc>
          <w:tcPr>
            <w:tcW w:w="850" w:type="dxa"/>
            <w:vAlign w:val="center"/>
          </w:tcPr>
          <w:p w14:paraId="733F7976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5,0</w:t>
            </w:r>
          </w:p>
        </w:tc>
        <w:tc>
          <w:tcPr>
            <w:tcW w:w="1843" w:type="dxa"/>
          </w:tcPr>
          <w:p w14:paraId="1ACDD331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AE79E0" w:rsidRPr="00E471B2" w14:paraId="30CDF94A" w14:textId="652BB6C5" w:rsidTr="00AE79E0">
        <w:trPr>
          <w:trHeight w:val="318"/>
        </w:trPr>
        <w:tc>
          <w:tcPr>
            <w:tcW w:w="6394" w:type="dxa"/>
            <w:vMerge w:val="restart"/>
            <w:vAlign w:val="center"/>
          </w:tcPr>
          <w:p w14:paraId="2351789A" w14:textId="77777777" w:rsidR="00AE79E0" w:rsidRPr="00E471B2" w:rsidRDefault="00AE79E0" w:rsidP="00355FE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Dissertação de mestrado</w:t>
            </w:r>
          </w:p>
        </w:tc>
        <w:tc>
          <w:tcPr>
            <w:tcW w:w="4253" w:type="dxa"/>
            <w:vAlign w:val="center"/>
          </w:tcPr>
          <w:p w14:paraId="078C6B57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sz w:val="24"/>
                <w:szCs w:val="24"/>
              </w:rPr>
              <w:t>Orientador</w:t>
            </w:r>
          </w:p>
        </w:tc>
        <w:tc>
          <w:tcPr>
            <w:tcW w:w="850" w:type="dxa"/>
            <w:vAlign w:val="center"/>
          </w:tcPr>
          <w:p w14:paraId="30FE8F58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10,0</w:t>
            </w:r>
          </w:p>
        </w:tc>
        <w:tc>
          <w:tcPr>
            <w:tcW w:w="1843" w:type="dxa"/>
          </w:tcPr>
          <w:p w14:paraId="590F97B4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AE79E0" w:rsidRPr="00E471B2" w14:paraId="0B0F725B" w14:textId="463BC30F" w:rsidTr="00AE79E0">
        <w:trPr>
          <w:trHeight w:val="318"/>
        </w:trPr>
        <w:tc>
          <w:tcPr>
            <w:tcW w:w="6394" w:type="dxa"/>
            <w:vMerge/>
            <w:vAlign w:val="center"/>
          </w:tcPr>
          <w:p w14:paraId="68E148F2" w14:textId="77777777" w:rsidR="00AE79E0" w:rsidRPr="00E471B2" w:rsidRDefault="00AE79E0" w:rsidP="00355FE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4253" w:type="dxa"/>
            <w:vAlign w:val="center"/>
          </w:tcPr>
          <w:p w14:paraId="25B86D8B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E471B2">
              <w:rPr>
                <w:rFonts w:asciiTheme="minorHAnsi" w:hAnsiTheme="minorHAnsi" w:cstheme="minorHAnsi"/>
                <w:sz w:val="24"/>
                <w:szCs w:val="24"/>
              </w:rPr>
              <w:t>Co-orientador</w:t>
            </w:r>
            <w:proofErr w:type="spellEnd"/>
          </w:p>
        </w:tc>
        <w:tc>
          <w:tcPr>
            <w:tcW w:w="850" w:type="dxa"/>
            <w:vAlign w:val="center"/>
          </w:tcPr>
          <w:p w14:paraId="2F4F2A1D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3,0</w:t>
            </w:r>
          </w:p>
        </w:tc>
        <w:tc>
          <w:tcPr>
            <w:tcW w:w="1843" w:type="dxa"/>
          </w:tcPr>
          <w:p w14:paraId="7DB6FB26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AE79E0" w:rsidRPr="00E471B2" w14:paraId="68CE3A1C" w14:textId="6FCDE5CD" w:rsidTr="00AE79E0">
        <w:trPr>
          <w:trHeight w:val="318"/>
        </w:trPr>
        <w:tc>
          <w:tcPr>
            <w:tcW w:w="6394" w:type="dxa"/>
            <w:vAlign w:val="center"/>
          </w:tcPr>
          <w:p w14:paraId="6AA2BC09" w14:textId="63C1030B" w:rsidR="00AE79E0" w:rsidRPr="00E471B2" w:rsidRDefault="00AE79E0" w:rsidP="00355FE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Iniciação Científica**</w:t>
            </w:r>
            <w:r w:rsidR="00367A64">
              <w:rPr>
                <w:rFonts w:asciiTheme="minorHAnsi" w:hAnsiTheme="minorHAnsi" w:cstheme="minorHAnsi"/>
                <w:bCs/>
                <w:sz w:val="24"/>
                <w:szCs w:val="24"/>
              </w:rPr>
              <w:t>*</w:t>
            </w:r>
          </w:p>
        </w:tc>
        <w:tc>
          <w:tcPr>
            <w:tcW w:w="4253" w:type="dxa"/>
            <w:vAlign w:val="center"/>
          </w:tcPr>
          <w:p w14:paraId="0014A135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Orientador</w:t>
            </w:r>
          </w:p>
        </w:tc>
        <w:tc>
          <w:tcPr>
            <w:tcW w:w="850" w:type="dxa"/>
            <w:vAlign w:val="center"/>
          </w:tcPr>
          <w:p w14:paraId="32790C00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2,0</w:t>
            </w:r>
          </w:p>
        </w:tc>
        <w:tc>
          <w:tcPr>
            <w:tcW w:w="1843" w:type="dxa"/>
          </w:tcPr>
          <w:p w14:paraId="48F5D332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AE79E0" w:rsidRPr="00E471B2" w14:paraId="48C8BD29" w14:textId="19B40A65" w:rsidTr="00AE79E0">
        <w:trPr>
          <w:trHeight w:val="646"/>
        </w:trPr>
        <w:tc>
          <w:tcPr>
            <w:tcW w:w="6394" w:type="dxa"/>
            <w:vAlign w:val="center"/>
          </w:tcPr>
          <w:p w14:paraId="4A98310B" w14:textId="77777777" w:rsidR="00AE79E0" w:rsidRPr="00E471B2" w:rsidRDefault="00AE79E0" w:rsidP="00355FE8">
            <w:pPr>
              <w:snapToGrid w:val="0"/>
              <w:spacing w:after="0" w:line="360" w:lineRule="auto"/>
              <w:jc w:val="both"/>
              <w:rPr>
                <w:rFonts w:asciiTheme="minorHAnsi" w:hAnsiTheme="minorHAnsi" w:cstheme="minorHAnsi"/>
                <w:bCs/>
                <w:sz w:val="24"/>
                <w:szCs w:val="24"/>
                <w:vertAlign w:val="superscript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lastRenderedPageBreak/>
              <w:t xml:space="preserve">Graduação (TCC) e Pós-Graduação </w:t>
            </w:r>
            <w:r w:rsidRPr="00E471B2">
              <w:rPr>
                <w:rFonts w:asciiTheme="minorHAnsi" w:hAnsiTheme="minorHAnsi" w:cstheme="minorHAnsi"/>
                <w:bCs/>
                <w:i/>
                <w:sz w:val="24"/>
                <w:szCs w:val="24"/>
              </w:rPr>
              <w:t>Lato sensu</w:t>
            </w: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(monografia</w:t>
            </w:r>
            <w:proofErr w:type="gramStart"/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)</w:t>
            </w:r>
            <w:r w:rsidRPr="00E471B2">
              <w:rPr>
                <w:rFonts w:asciiTheme="minorHAnsi" w:hAnsiTheme="minorHAnsi" w:cstheme="minorHAnsi"/>
                <w:sz w:val="24"/>
                <w:szCs w:val="24"/>
              </w:rPr>
              <w:t>.</w:t>
            </w:r>
            <w:r w:rsidRPr="00E471B2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*</w:t>
            </w:r>
            <w:proofErr w:type="gramEnd"/>
            <w:r w:rsidRPr="00E471B2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4253" w:type="dxa"/>
            <w:vAlign w:val="center"/>
          </w:tcPr>
          <w:p w14:paraId="4B9E49EA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sz w:val="24"/>
                <w:szCs w:val="24"/>
              </w:rPr>
              <w:t>Orientador</w:t>
            </w:r>
          </w:p>
        </w:tc>
        <w:tc>
          <w:tcPr>
            <w:tcW w:w="850" w:type="dxa"/>
            <w:vAlign w:val="center"/>
          </w:tcPr>
          <w:p w14:paraId="12866476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E471B2">
              <w:rPr>
                <w:rFonts w:asciiTheme="minorHAnsi" w:hAnsiTheme="minorHAnsi" w:cstheme="minorHAnsi"/>
                <w:bCs/>
                <w:sz w:val="24"/>
                <w:szCs w:val="24"/>
              </w:rPr>
              <w:t>2,0</w:t>
            </w:r>
          </w:p>
        </w:tc>
        <w:tc>
          <w:tcPr>
            <w:tcW w:w="1843" w:type="dxa"/>
          </w:tcPr>
          <w:p w14:paraId="2AFF8761" w14:textId="77777777" w:rsidR="00AE79E0" w:rsidRPr="00E471B2" w:rsidRDefault="00AE79E0" w:rsidP="00355FE8">
            <w:pPr>
              <w:snapToGrid w:val="0"/>
              <w:spacing w:after="0" w:line="360" w:lineRule="auto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</w:tbl>
    <w:p w14:paraId="293F2CF6" w14:textId="0FA4958C" w:rsidR="009B229C" w:rsidRPr="00E471B2" w:rsidRDefault="009B229C" w:rsidP="00355FE8">
      <w:pPr>
        <w:spacing w:after="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E471B2">
        <w:rPr>
          <w:rFonts w:asciiTheme="minorHAnsi" w:hAnsiTheme="minorHAnsi" w:cstheme="minorHAnsi"/>
          <w:bCs/>
          <w:sz w:val="24"/>
          <w:szCs w:val="24"/>
        </w:rPr>
        <w:t>* Será considerado no máximo 5 (cinco) pontos; **O fator de impacto (FI) será utilizado quando o periódico não possuir Qualis Capes; FI = Fator de Impacto da revista</w:t>
      </w:r>
      <w:r w:rsidR="00367A64">
        <w:rPr>
          <w:rFonts w:asciiTheme="minorHAnsi" w:hAnsiTheme="minorHAnsi" w:cstheme="minorHAnsi"/>
          <w:bCs/>
          <w:sz w:val="24"/>
          <w:szCs w:val="24"/>
        </w:rPr>
        <w:t xml:space="preserve">; </w:t>
      </w:r>
      <w:r w:rsidR="00367A64" w:rsidRPr="00E471B2">
        <w:rPr>
          <w:rFonts w:asciiTheme="minorHAnsi" w:hAnsiTheme="minorHAnsi" w:cstheme="minorHAnsi"/>
          <w:bCs/>
          <w:sz w:val="24"/>
          <w:szCs w:val="24"/>
        </w:rPr>
        <w:t>*</w:t>
      </w:r>
      <w:r w:rsidR="00367A64">
        <w:rPr>
          <w:rFonts w:asciiTheme="minorHAnsi" w:hAnsiTheme="minorHAnsi" w:cstheme="minorHAnsi"/>
          <w:bCs/>
          <w:sz w:val="24"/>
          <w:szCs w:val="24"/>
        </w:rPr>
        <w:t>*</w:t>
      </w:r>
      <w:r w:rsidR="00367A64" w:rsidRPr="00E471B2">
        <w:rPr>
          <w:rFonts w:asciiTheme="minorHAnsi" w:hAnsiTheme="minorHAnsi" w:cstheme="minorHAnsi"/>
          <w:bCs/>
          <w:sz w:val="24"/>
          <w:szCs w:val="24"/>
        </w:rPr>
        <w:t>* Será considerado no máximo 10 (dez) Orientações</w:t>
      </w:r>
    </w:p>
    <w:p w14:paraId="6F0E7D86" w14:textId="2E123D49" w:rsidR="009B229C" w:rsidRDefault="009B229C" w:rsidP="00355FE8">
      <w:pPr>
        <w:widowControl w:val="0"/>
        <w:suppressAutoHyphens/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E2B81BA" w14:textId="77777777" w:rsidR="00AA3CDF" w:rsidRPr="00E471B2" w:rsidRDefault="00AA3CDF" w:rsidP="00355FE8">
      <w:pPr>
        <w:widowControl w:val="0"/>
        <w:suppressAutoHyphens/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520FBAA" w14:textId="77777777" w:rsidR="009B229C" w:rsidRPr="00E471B2" w:rsidRDefault="009B229C" w:rsidP="00355FE8">
      <w:pPr>
        <w:autoSpaceDE w:val="0"/>
        <w:autoSpaceDN w:val="0"/>
        <w:adjustRightInd w:val="0"/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36193B74" w14:textId="77777777" w:rsidR="00AE79E0" w:rsidRPr="00E471B2" w:rsidRDefault="00AE79E0" w:rsidP="00355FE8">
      <w:pPr>
        <w:spacing w:after="0" w:line="360" w:lineRule="auto"/>
        <w:rPr>
          <w:rFonts w:asciiTheme="minorHAnsi" w:hAnsiTheme="minorHAnsi" w:cstheme="minorHAnsi"/>
          <w:sz w:val="24"/>
          <w:szCs w:val="24"/>
        </w:rPr>
        <w:sectPr w:rsidR="00AE79E0" w:rsidRPr="00E471B2" w:rsidSect="00AE79E0">
          <w:pgSz w:w="16838" w:h="11906" w:orient="landscape"/>
          <w:pgMar w:top="1134" w:right="1418" w:bottom="1134" w:left="1877" w:header="522" w:footer="0" w:gutter="0"/>
          <w:cols w:space="720"/>
          <w:docGrid w:linePitch="360"/>
        </w:sectPr>
      </w:pPr>
    </w:p>
    <w:p w14:paraId="0D639BC7" w14:textId="7BF9B81D" w:rsidR="00D46A0C" w:rsidRPr="00E471B2" w:rsidRDefault="00D46A0C" w:rsidP="00355FE8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583E0275" w14:textId="7AD5BD6D" w:rsidR="009B229C" w:rsidRPr="00E471B2" w:rsidRDefault="00D46A0C" w:rsidP="004025C9">
      <w:pPr>
        <w:spacing w:after="0"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E471B2">
        <w:rPr>
          <w:rFonts w:asciiTheme="minorHAnsi" w:hAnsiTheme="minorHAnsi" w:cstheme="minorHAnsi"/>
          <w:b/>
          <w:sz w:val="24"/>
          <w:szCs w:val="24"/>
        </w:rPr>
        <w:t xml:space="preserve">ANEXO </w:t>
      </w:r>
      <w:r w:rsidR="00EE1CE9">
        <w:rPr>
          <w:rFonts w:asciiTheme="minorHAnsi" w:hAnsiTheme="minorHAnsi" w:cstheme="minorHAnsi"/>
          <w:b/>
          <w:sz w:val="24"/>
          <w:szCs w:val="24"/>
        </w:rPr>
        <w:t>III</w:t>
      </w:r>
      <w:r w:rsidRPr="00E471B2">
        <w:rPr>
          <w:rFonts w:asciiTheme="minorHAnsi" w:hAnsiTheme="minorHAnsi" w:cstheme="minorHAnsi"/>
          <w:b/>
          <w:sz w:val="24"/>
          <w:szCs w:val="24"/>
        </w:rPr>
        <w:t xml:space="preserve"> – Declaração que não coordenou projeto de pesquisa com financiamento</w:t>
      </w:r>
      <w:r w:rsidR="0065443D" w:rsidRPr="00E471B2">
        <w:rPr>
          <w:rFonts w:asciiTheme="minorHAnsi" w:hAnsiTheme="minorHAnsi" w:cstheme="minorHAnsi"/>
          <w:b/>
          <w:sz w:val="24"/>
          <w:szCs w:val="24"/>
        </w:rPr>
        <w:t xml:space="preserve"> externo</w:t>
      </w:r>
    </w:p>
    <w:p w14:paraId="311A291A" w14:textId="77777777" w:rsidR="0065443D" w:rsidRPr="00E471B2" w:rsidRDefault="0065443D" w:rsidP="00355FE8">
      <w:pPr>
        <w:spacing w:after="0" w:line="360" w:lineRule="auto"/>
        <w:jc w:val="center"/>
        <w:rPr>
          <w:rFonts w:asciiTheme="minorHAnsi" w:hAnsiTheme="minorHAnsi" w:cstheme="minorHAnsi"/>
          <w:sz w:val="24"/>
          <w:szCs w:val="24"/>
        </w:rPr>
      </w:pPr>
    </w:p>
    <w:p w14:paraId="53A7984C" w14:textId="77777777" w:rsidR="0065443D" w:rsidRPr="00E471B2" w:rsidRDefault="0065443D" w:rsidP="00355FE8">
      <w:pPr>
        <w:spacing w:after="0" w:line="360" w:lineRule="auto"/>
        <w:jc w:val="center"/>
        <w:rPr>
          <w:rFonts w:asciiTheme="minorHAnsi" w:hAnsiTheme="minorHAnsi" w:cstheme="minorHAnsi"/>
          <w:sz w:val="24"/>
          <w:szCs w:val="24"/>
        </w:rPr>
      </w:pPr>
    </w:p>
    <w:p w14:paraId="5F8A6AE2" w14:textId="77777777" w:rsidR="0065443D" w:rsidRPr="00E471B2" w:rsidRDefault="0065443D" w:rsidP="00355FE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C3340AF" w14:textId="239DA74A" w:rsidR="0065443D" w:rsidRPr="00E471B2" w:rsidRDefault="0065443D" w:rsidP="00355FE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E471B2">
        <w:rPr>
          <w:rFonts w:asciiTheme="minorHAnsi" w:hAnsiTheme="minorHAnsi" w:cstheme="minorHAnsi"/>
          <w:sz w:val="24"/>
          <w:szCs w:val="24"/>
        </w:rPr>
        <w:t>E</w:t>
      </w:r>
      <w:r w:rsidR="00AE79E0" w:rsidRPr="00E471B2">
        <w:rPr>
          <w:rFonts w:asciiTheme="minorHAnsi" w:hAnsiTheme="minorHAnsi" w:cstheme="minorHAnsi"/>
          <w:sz w:val="24"/>
          <w:szCs w:val="24"/>
        </w:rPr>
        <w:t xml:space="preserve">u, </w:t>
      </w:r>
      <w:r w:rsidRPr="00E471B2">
        <w:rPr>
          <w:rFonts w:asciiTheme="minorHAnsi" w:hAnsiTheme="minorHAnsi" w:cstheme="minorHAnsi"/>
          <w:sz w:val="24"/>
          <w:szCs w:val="24"/>
        </w:rPr>
        <w:t xml:space="preserve">______________________________________________________________, matricula n° ____________, lotado na Faculdade ____________________________, no campus de __________________, </w:t>
      </w:r>
      <w:r w:rsidRPr="00E471B2">
        <w:rPr>
          <w:rFonts w:asciiTheme="minorHAnsi" w:hAnsiTheme="minorHAnsi" w:cstheme="minorHAnsi"/>
          <w:b/>
          <w:sz w:val="24"/>
          <w:szCs w:val="24"/>
        </w:rPr>
        <w:t>DECLARO</w:t>
      </w:r>
      <w:r w:rsidRPr="00E471B2">
        <w:rPr>
          <w:rFonts w:asciiTheme="minorHAnsi" w:hAnsiTheme="minorHAnsi" w:cstheme="minorHAnsi"/>
          <w:sz w:val="24"/>
          <w:szCs w:val="24"/>
        </w:rPr>
        <w:t xml:space="preserve"> para todos os fins que se fizerem necessários que </w:t>
      </w:r>
      <w:r w:rsidRPr="00E471B2">
        <w:rPr>
          <w:rFonts w:asciiTheme="minorHAnsi" w:hAnsiTheme="minorHAnsi" w:cstheme="minorHAnsi"/>
          <w:b/>
          <w:sz w:val="24"/>
          <w:szCs w:val="24"/>
        </w:rPr>
        <w:t xml:space="preserve">NUNCA </w:t>
      </w:r>
      <w:r w:rsidRPr="00E471B2">
        <w:rPr>
          <w:rFonts w:asciiTheme="minorHAnsi" w:hAnsiTheme="minorHAnsi" w:cstheme="minorHAnsi"/>
          <w:bCs/>
          <w:sz w:val="24"/>
          <w:szCs w:val="24"/>
        </w:rPr>
        <w:t>coordenei projeto de pesquisa com financiamento externo.</w:t>
      </w:r>
    </w:p>
    <w:p w14:paraId="35455896" w14:textId="77777777" w:rsidR="0065443D" w:rsidRPr="00E471B2" w:rsidRDefault="0065443D" w:rsidP="00355FE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0643242" w14:textId="77777777" w:rsidR="0065443D" w:rsidRPr="00E471B2" w:rsidRDefault="0065443D" w:rsidP="00355FE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EE8D78E" w14:textId="77777777" w:rsidR="0065443D" w:rsidRPr="00E471B2" w:rsidRDefault="0065443D" w:rsidP="00355FE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5A24AAA" w14:textId="57E02EC4" w:rsidR="0065443D" w:rsidRPr="00E471B2" w:rsidRDefault="0065443D" w:rsidP="00355FE8">
      <w:pPr>
        <w:spacing w:after="0" w:line="360" w:lineRule="auto"/>
        <w:jc w:val="right"/>
        <w:rPr>
          <w:rFonts w:asciiTheme="minorHAnsi" w:hAnsiTheme="minorHAnsi" w:cstheme="minorHAnsi"/>
          <w:sz w:val="24"/>
          <w:szCs w:val="24"/>
        </w:rPr>
      </w:pPr>
      <w:r w:rsidRPr="00E471B2">
        <w:rPr>
          <w:rFonts w:asciiTheme="minorHAnsi" w:hAnsiTheme="minorHAnsi" w:cstheme="minorHAnsi"/>
          <w:sz w:val="24"/>
          <w:szCs w:val="24"/>
        </w:rPr>
        <w:t>_____________________________-MT, _____d</w:t>
      </w:r>
      <w:r w:rsidR="00CF3128">
        <w:rPr>
          <w:rFonts w:asciiTheme="minorHAnsi" w:hAnsiTheme="minorHAnsi" w:cstheme="minorHAnsi"/>
          <w:sz w:val="24"/>
          <w:szCs w:val="24"/>
        </w:rPr>
        <w:t xml:space="preserve">e________________________ </w:t>
      </w:r>
      <w:proofErr w:type="spellStart"/>
      <w:r w:rsidR="00CF3128">
        <w:rPr>
          <w:rFonts w:asciiTheme="minorHAnsi" w:hAnsiTheme="minorHAnsi" w:cstheme="minorHAnsi"/>
          <w:sz w:val="24"/>
          <w:szCs w:val="24"/>
        </w:rPr>
        <w:t>de</w:t>
      </w:r>
      <w:proofErr w:type="spellEnd"/>
      <w:r w:rsidR="00CF3128">
        <w:rPr>
          <w:rFonts w:asciiTheme="minorHAnsi" w:hAnsiTheme="minorHAnsi" w:cstheme="minorHAnsi"/>
          <w:sz w:val="24"/>
          <w:szCs w:val="24"/>
        </w:rPr>
        <w:t xml:space="preserve"> 20</w:t>
      </w:r>
      <w:r w:rsidRPr="00E471B2">
        <w:rPr>
          <w:rFonts w:asciiTheme="minorHAnsi" w:hAnsiTheme="minorHAnsi" w:cstheme="minorHAnsi"/>
          <w:sz w:val="24"/>
          <w:szCs w:val="24"/>
        </w:rPr>
        <w:t>2</w:t>
      </w:r>
      <w:r w:rsidR="00CF3128">
        <w:rPr>
          <w:rFonts w:asciiTheme="minorHAnsi" w:hAnsiTheme="minorHAnsi" w:cstheme="minorHAnsi"/>
          <w:sz w:val="24"/>
          <w:szCs w:val="24"/>
        </w:rPr>
        <w:t>3</w:t>
      </w:r>
      <w:r w:rsidRPr="00E471B2">
        <w:rPr>
          <w:rFonts w:asciiTheme="minorHAnsi" w:hAnsiTheme="minorHAnsi" w:cstheme="minorHAnsi"/>
          <w:sz w:val="24"/>
          <w:szCs w:val="24"/>
        </w:rPr>
        <w:t>.</w:t>
      </w:r>
    </w:p>
    <w:p w14:paraId="5E171AB2" w14:textId="77777777" w:rsidR="0065443D" w:rsidRPr="00E471B2" w:rsidRDefault="0065443D" w:rsidP="00355FE8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37680EAF" w14:textId="77777777" w:rsidR="0065443D" w:rsidRPr="00E471B2" w:rsidRDefault="0065443D" w:rsidP="00355FE8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2E081842" w14:textId="77777777" w:rsidR="0065443D" w:rsidRPr="00E471B2" w:rsidRDefault="0065443D" w:rsidP="00355FE8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079756CD" w14:textId="77777777" w:rsidR="0065443D" w:rsidRPr="00E471B2" w:rsidRDefault="0065443D" w:rsidP="00355FE8">
      <w:pPr>
        <w:spacing w:after="0" w:line="36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E471B2">
        <w:rPr>
          <w:rFonts w:asciiTheme="minorHAnsi" w:hAnsiTheme="minorHAnsi" w:cstheme="minorHAnsi"/>
          <w:sz w:val="24"/>
          <w:szCs w:val="24"/>
        </w:rPr>
        <w:t>__________________________________________________</w:t>
      </w:r>
    </w:p>
    <w:p w14:paraId="53E99A23" w14:textId="77777777" w:rsidR="0065443D" w:rsidRPr="00E471B2" w:rsidRDefault="0065443D" w:rsidP="00355FE8">
      <w:pPr>
        <w:spacing w:after="0" w:line="360" w:lineRule="auto"/>
        <w:jc w:val="center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E471B2">
        <w:rPr>
          <w:rFonts w:asciiTheme="minorHAnsi" w:hAnsiTheme="minorHAnsi" w:cstheme="minorHAnsi"/>
          <w:sz w:val="24"/>
          <w:szCs w:val="24"/>
        </w:rPr>
        <w:t>Assinatura</w:t>
      </w:r>
    </w:p>
    <w:p w14:paraId="0A73BABA" w14:textId="77777777" w:rsidR="00D46A0C" w:rsidRPr="00E471B2" w:rsidRDefault="00D46A0C" w:rsidP="00355FE8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78FF5674" w14:textId="2795D5AF" w:rsidR="0065443D" w:rsidRPr="00E471B2" w:rsidRDefault="0065443D" w:rsidP="00355FE8">
      <w:pPr>
        <w:spacing w:after="0" w:line="360" w:lineRule="auto"/>
        <w:rPr>
          <w:rFonts w:asciiTheme="minorHAnsi" w:eastAsia="Times New Roman" w:hAnsiTheme="minorHAnsi" w:cstheme="minorHAnsi"/>
          <w:b/>
          <w:sz w:val="24"/>
          <w:szCs w:val="24"/>
          <w:lang w:eastAsia="pt-BR"/>
        </w:rPr>
      </w:pPr>
      <w:r w:rsidRPr="00E471B2">
        <w:rPr>
          <w:rFonts w:asciiTheme="minorHAnsi" w:hAnsiTheme="minorHAnsi" w:cstheme="minorHAnsi"/>
          <w:b/>
          <w:sz w:val="24"/>
          <w:szCs w:val="24"/>
        </w:rPr>
        <w:br w:type="page"/>
      </w:r>
    </w:p>
    <w:p w14:paraId="0E237A89" w14:textId="376FBB3D" w:rsidR="0065443D" w:rsidRPr="00E471B2" w:rsidRDefault="0065443D" w:rsidP="004025C9">
      <w:pPr>
        <w:pStyle w:val="PargrafodaLista"/>
        <w:suppressAutoHyphens/>
        <w:autoSpaceDN w:val="0"/>
        <w:spacing w:line="360" w:lineRule="auto"/>
        <w:ind w:left="0"/>
        <w:jc w:val="center"/>
        <w:textAlignment w:val="baseline"/>
        <w:rPr>
          <w:rFonts w:asciiTheme="minorHAnsi" w:hAnsiTheme="minorHAnsi" w:cstheme="minorHAnsi"/>
          <w:b/>
        </w:rPr>
      </w:pPr>
      <w:r w:rsidRPr="00E471B2">
        <w:rPr>
          <w:rFonts w:asciiTheme="minorHAnsi" w:hAnsiTheme="minorHAnsi" w:cstheme="minorHAnsi"/>
          <w:b/>
        </w:rPr>
        <w:lastRenderedPageBreak/>
        <w:t xml:space="preserve">ANEXO </w:t>
      </w:r>
      <w:r w:rsidR="00EE1CE9">
        <w:rPr>
          <w:rFonts w:asciiTheme="minorHAnsi" w:hAnsiTheme="minorHAnsi" w:cstheme="minorHAnsi"/>
          <w:b/>
        </w:rPr>
        <w:t>I</w:t>
      </w:r>
      <w:r w:rsidRPr="00E471B2">
        <w:rPr>
          <w:rFonts w:asciiTheme="minorHAnsi" w:hAnsiTheme="minorHAnsi" w:cstheme="minorHAnsi"/>
          <w:b/>
        </w:rPr>
        <w:t xml:space="preserve">V – TERMO DE RESPONSABILIDADE </w:t>
      </w:r>
      <w:r w:rsidR="00AE79E0" w:rsidRPr="00E471B2">
        <w:rPr>
          <w:rFonts w:asciiTheme="minorHAnsi" w:hAnsiTheme="minorHAnsi" w:cstheme="minorHAnsi"/>
          <w:b/>
        </w:rPr>
        <w:t>DO</w:t>
      </w:r>
      <w:r w:rsidRPr="00E471B2">
        <w:rPr>
          <w:rFonts w:asciiTheme="minorHAnsi" w:hAnsiTheme="minorHAnsi" w:cstheme="minorHAnsi"/>
          <w:b/>
        </w:rPr>
        <w:t xml:space="preserve"> MEMBRO </w:t>
      </w:r>
      <w:r w:rsidR="00AE79E0" w:rsidRPr="00E471B2">
        <w:rPr>
          <w:rFonts w:asciiTheme="minorHAnsi" w:hAnsiTheme="minorHAnsi" w:cstheme="minorHAnsi"/>
          <w:b/>
        </w:rPr>
        <w:t>EXTERNO</w:t>
      </w:r>
    </w:p>
    <w:p w14:paraId="022092F2" w14:textId="77777777" w:rsidR="0065443D" w:rsidRPr="00E471B2" w:rsidRDefault="0065443D" w:rsidP="00355FE8">
      <w:pPr>
        <w:pStyle w:val="Corpodetexto"/>
        <w:spacing w:after="0" w:line="360" w:lineRule="auto"/>
        <w:rPr>
          <w:rFonts w:asciiTheme="minorHAnsi" w:eastAsia="Calibri" w:hAnsiTheme="minorHAnsi" w:cstheme="minorHAnsi"/>
          <w:szCs w:val="24"/>
          <w:lang w:eastAsia="pt-BR"/>
        </w:rPr>
      </w:pPr>
    </w:p>
    <w:p w14:paraId="36B1F1BB" w14:textId="283DE3E5" w:rsidR="0065443D" w:rsidRPr="00E471B2" w:rsidRDefault="0065443D" w:rsidP="00355FE8">
      <w:pPr>
        <w:pStyle w:val="Corpodetexto"/>
        <w:tabs>
          <w:tab w:val="left" w:pos="3703"/>
          <w:tab w:val="left" w:pos="9692"/>
          <w:tab w:val="left" w:pos="9813"/>
        </w:tabs>
        <w:spacing w:after="0" w:line="360" w:lineRule="auto"/>
        <w:jc w:val="both"/>
        <w:rPr>
          <w:rFonts w:asciiTheme="minorHAnsi" w:eastAsia="Calibri" w:hAnsiTheme="minorHAnsi" w:cstheme="minorHAnsi"/>
          <w:szCs w:val="24"/>
          <w:lang w:eastAsia="pt-BR"/>
        </w:rPr>
      </w:pPr>
      <w:r w:rsidRPr="00E471B2">
        <w:rPr>
          <w:rFonts w:asciiTheme="minorHAnsi" w:eastAsia="Calibri" w:hAnsiTheme="minorHAnsi" w:cstheme="minorHAnsi"/>
          <w:szCs w:val="24"/>
          <w:lang w:eastAsia="pt-BR"/>
        </w:rPr>
        <w:t>Eu, _________________________________________________, CPF nº _________________, em atendimento ao que dispõe no art. 5º, § 3º da Resolução nº 108/2015 - CONEPE - “Membros externos somente poderão participar de projetos de pesquisa, desde que estejam de acordo com sua participação na pesquisa, firmada por meio de Termo de Responsabilidade”, declaro que concordo com a execução do Plano de Atividades, a mim atribuídas, no desenvolvimento do Projeto de Pesquisa intitulado “____________”, coordenado pelo(a) Pesquisador(a), _______________ lotado(a) no Curso de ______________da Universidade do Estado de Mato Grosso - UNEMAT.</w:t>
      </w:r>
    </w:p>
    <w:p w14:paraId="63936608" w14:textId="77777777" w:rsidR="0065443D" w:rsidRPr="00E471B2" w:rsidRDefault="0065443D" w:rsidP="00355FE8">
      <w:pPr>
        <w:pStyle w:val="Corpodetexto"/>
        <w:spacing w:after="0" w:line="360" w:lineRule="auto"/>
        <w:rPr>
          <w:rFonts w:asciiTheme="minorHAnsi" w:eastAsia="Calibri" w:hAnsiTheme="minorHAnsi" w:cstheme="minorHAnsi"/>
          <w:szCs w:val="24"/>
          <w:lang w:eastAsia="pt-BR"/>
        </w:rPr>
      </w:pPr>
    </w:p>
    <w:p w14:paraId="28BE1C3F" w14:textId="77777777" w:rsidR="0065443D" w:rsidRPr="00E471B2" w:rsidRDefault="0065443D" w:rsidP="00355FE8">
      <w:pPr>
        <w:pStyle w:val="Corpodetexto"/>
        <w:spacing w:after="0" w:line="360" w:lineRule="auto"/>
        <w:jc w:val="both"/>
        <w:rPr>
          <w:rFonts w:asciiTheme="minorHAnsi" w:eastAsia="Calibri" w:hAnsiTheme="minorHAnsi" w:cstheme="minorHAnsi"/>
          <w:szCs w:val="24"/>
          <w:lang w:eastAsia="pt-BR"/>
        </w:rPr>
      </w:pPr>
      <w:r w:rsidRPr="00E471B2">
        <w:rPr>
          <w:rFonts w:asciiTheme="minorHAnsi" w:eastAsia="Calibri" w:hAnsiTheme="minorHAnsi" w:cstheme="minorHAnsi"/>
          <w:szCs w:val="24"/>
          <w:lang w:eastAsia="pt-BR"/>
        </w:rPr>
        <w:t>Declaro ainda, que:</w:t>
      </w:r>
    </w:p>
    <w:p w14:paraId="204E6079" w14:textId="2908A252" w:rsidR="0065443D" w:rsidRPr="00E471B2" w:rsidRDefault="00E471B2" w:rsidP="00355FE8">
      <w:pPr>
        <w:pStyle w:val="PargrafodaLista"/>
        <w:widowControl w:val="0"/>
        <w:numPr>
          <w:ilvl w:val="0"/>
          <w:numId w:val="2"/>
        </w:numPr>
        <w:tabs>
          <w:tab w:val="left" w:pos="1088"/>
        </w:tabs>
        <w:spacing w:line="360" w:lineRule="auto"/>
        <w:ind w:left="0" w:firstLine="0"/>
        <w:jc w:val="both"/>
        <w:rPr>
          <w:rFonts w:asciiTheme="minorHAnsi" w:eastAsia="Calibri" w:hAnsiTheme="minorHAnsi" w:cstheme="minorHAnsi"/>
        </w:rPr>
      </w:pPr>
      <w:r w:rsidRPr="00E471B2">
        <w:rPr>
          <w:rFonts w:asciiTheme="minorHAnsi" w:eastAsia="Calibri" w:hAnsiTheme="minorHAnsi" w:cstheme="minorHAnsi"/>
        </w:rPr>
        <w:t>Minha</w:t>
      </w:r>
      <w:r w:rsidR="0065443D" w:rsidRPr="00E471B2">
        <w:rPr>
          <w:rFonts w:asciiTheme="minorHAnsi" w:eastAsia="Calibri" w:hAnsiTheme="minorHAnsi" w:cstheme="minorHAnsi"/>
        </w:rPr>
        <w:t xml:space="preserve"> participação no projeto é voluntária, ou seja, sem remuneração, e não acarretará qualquer vínculo empregatício com a UNEMAT;</w:t>
      </w:r>
    </w:p>
    <w:p w14:paraId="79D7D5A6" w14:textId="6C7858FB" w:rsidR="0065443D" w:rsidRPr="00E471B2" w:rsidRDefault="00E471B2" w:rsidP="00355FE8">
      <w:pPr>
        <w:pStyle w:val="PargrafodaLista"/>
        <w:widowControl w:val="0"/>
        <w:numPr>
          <w:ilvl w:val="0"/>
          <w:numId w:val="2"/>
        </w:numPr>
        <w:tabs>
          <w:tab w:val="left" w:pos="1091"/>
        </w:tabs>
        <w:spacing w:line="360" w:lineRule="auto"/>
        <w:ind w:left="0" w:firstLine="0"/>
        <w:jc w:val="both"/>
        <w:rPr>
          <w:rFonts w:asciiTheme="minorHAnsi" w:eastAsia="Calibri" w:hAnsiTheme="minorHAnsi" w:cstheme="minorHAnsi"/>
        </w:rPr>
      </w:pPr>
      <w:r w:rsidRPr="00E471B2">
        <w:rPr>
          <w:rFonts w:asciiTheme="minorHAnsi" w:eastAsia="Calibri" w:hAnsiTheme="minorHAnsi" w:cstheme="minorHAnsi"/>
        </w:rPr>
        <w:t>Assumo</w:t>
      </w:r>
      <w:r w:rsidR="0065443D" w:rsidRPr="00E471B2">
        <w:rPr>
          <w:rFonts w:asciiTheme="minorHAnsi" w:eastAsia="Calibri" w:hAnsiTheme="minorHAnsi" w:cstheme="minorHAnsi"/>
        </w:rPr>
        <w:t xml:space="preserve"> o ônus por qualquer acidente em função dos trabalhos a serem desenvolvidos, independentemente do nível ou natureza do acidente ou dano sofrido;</w:t>
      </w:r>
    </w:p>
    <w:p w14:paraId="682C3D62" w14:textId="19B48660" w:rsidR="0065443D" w:rsidRPr="00E471B2" w:rsidRDefault="00E471B2" w:rsidP="00355FE8">
      <w:pPr>
        <w:pStyle w:val="PargrafodaLista"/>
        <w:widowControl w:val="0"/>
        <w:numPr>
          <w:ilvl w:val="0"/>
          <w:numId w:val="2"/>
        </w:numPr>
        <w:tabs>
          <w:tab w:val="left" w:pos="1083"/>
        </w:tabs>
        <w:spacing w:line="360" w:lineRule="auto"/>
        <w:ind w:left="0" w:firstLine="0"/>
        <w:jc w:val="both"/>
        <w:rPr>
          <w:rFonts w:asciiTheme="minorHAnsi" w:eastAsia="Calibri" w:hAnsiTheme="minorHAnsi" w:cstheme="minorHAnsi"/>
        </w:rPr>
      </w:pPr>
      <w:r w:rsidRPr="00E471B2">
        <w:rPr>
          <w:rFonts w:asciiTheme="minorHAnsi" w:eastAsia="Calibri" w:hAnsiTheme="minorHAnsi" w:cstheme="minorHAnsi"/>
        </w:rPr>
        <w:t>Assumo</w:t>
      </w:r>
      <w:r w:rsidR="0065443D" w:rsidRPr="00E471B2">
        <w:rPr>
          <w:rFonts w:asciiTheme="minorHAnsi" w:eastAsia="Calibri" w:hAnsiTheme="minorHAnsi" w:cstheme="minorHAnsi"/>
        </w:rPr>
        <w:t xml:space="preserve"> que respeitarei a propriedade intelectual dos resultados da pesquisa, inclusive, quanto à confidencialidade de seus dados, obrigando-me a não divulgar quaisquer planos de trabalho, relatórios e informações, sem a expressa autorização da coordenação do projeto, sob pena de responder cível e criminalmente por meus atos.</w:t>
      </w:r>
    </w:p>
    <w:p w14:paraId="043BD104" w14:textId="77777777" w:rsidR="0065443D" w:rsidRPr="00E471B2" w:rsidRDefault="0065443D" w:rsidP="00355FE8">
      <w:pPr>
        <w:pStyle w:val="Corpodetexto"/>
        <w:spacing w:after="0" w:line="360" w:lineRule="auto"/>
        <w:rPr>
          <w:rFonts w:asciiTheme="minorHAnsi" w:eastAsia="Calibri" w:hAnsiTheme="minorHAnsi" w:cstheme="minorHAnsi"/>
          <w:szCs w:val="24"/>
          <w:lang w:eastAsia="pt-BR"/>
        </w:rPr>
      </w:pPr>
    </w:p>
    <w:p w14:paraId="05CE35F6" w14:textId="58F2FA55" w:rsidR="0065443D" w:rsidRPr="00E471B2" w:rsidRDefault="0065443D" w:rsidP="004025C9">
      <w:pPr>
        <w:pStyle w:val="Corpodetexto"/>
        <w:tabs>
          <w:tab w:val="left" w:pos="3860"/>
          <w:tab w:val="left" w:pos="4651"/>
          <w:tab w:val="left" w:pos="7101"/>
          <w:tab w:val="left" w:pos="8021"/>
        </w:tabs>
        <w:spacing w:after="0" w:line="360" w:lineRule="auto"/>
        <w:jc w:val="center"/>
        <w:rPr>
          <w:rFonts w:asciiTheme="minorHAnsi" w:eastAsia="Calibri" w:hAnsiTheme="minorHAnsi" w:cstheme="minorHAnsi"/>
          <w:szCs w:val="24"/>
          <w:lang w:eastAsia="pt-BR"/>
        </w:rPr>
      </w:pPr>
      <w:r w:rsidRPr="00E471B2">
        <w:rPr>
          <w:rFonts w:asciiTheme="minorHAnsi" w:eastAsia="Calibri" w:hAnsiTheme="minorHAnsi" w:cstheme="minorHAnsi"/>
          <w:szCs w:val="24"/>
          <w:lang w:eastAsia="pt-BR"/>
        </w:rPr>
        <w:t>__________</w:t>
      </w:r>
      <w:r w:rsidR="004025C9" w:rsidRPr="00E471B2">
        <w:rPr>
          <w:rFonts w:asciiTheme="minorHAnsi" w:eastAsia="Calibri" w:hAnsiTheme="minorHAnsi" w:cstheme="minorHAnsi"/>
          <w:szCs w:val="24"/>
          <w:lang w:eastAsia="pt-BR"/>
        </w:rPr>
        <w:t>_, _</w:t>
      </w:r>
      <w:r w:rsidRPr="00E471B2">
        <w:rPr>
          <w:rFonts w:asciiTheme="minorHAnsi" w:eastAsia="Calibri" w:hAnsiTheme="minorHAnsi" w:cstheme="minorHAnsi"/>
          <w:szCs w:val="24"/>
          <w:lang w:eastAsia="pt-BR"/>
        </w:rPr>
        <w:t>_____de _________de 20</w:t>
      </w:r>
      <w:r w:rsidR="00CF3128">
        <w:rPr>
          <w:rFonts w:asciiTheme="minorHAnsi" w:eastAsia="Calibri" w:hAnsiTheme="minorHAnsi" w:cstheme="minorHAnsi"/>
          <w:szCs w:val="24"/>
          <w:lang w:eastAsia="pt-BR"/>
        </w:rPr>
        <w:t>23</w:t>
      </w:r>
      <w:r w:rsidRPr="00E471B2">
        <w:rPr>
          <w:rFonts w:asciiTheme="minorHAnsi" w:eastAsia="Calibri" w:hAnsiTheme="minorHAnsi" w:cstheme="minorHAnsi"/>
          <w:szCs w:val="24"/>
          <w:lang w:eastAsia="pt-BR"/>
        </w:rPr>
        <w:t>.</w:t>
      </w:r>
    </w:p>
    <w:p w14:paraId="52F8D7FC" w14:textId="77777777" w:rsidR="0065443D" w:rsidRPr="00E471B2" w:rsidRDefault="0065443D" w:rsidP="004025C9">
      <w:pPr>
        <w:pStyle w:val="Corpodetexto"/>
        <w:tabs>
          <w:tab w:val="left" w:pos="3860"/>
          <w:tab w:val="left" w:pos="4651"/>
          <w:tab w:val="left" w:pos="7101"/>
          <w:tab w:val="left" w:pos="8021"/>
        </w:tabs>
        <w:spacing w:after="0" w:line="360" w:lineRule="auto"/>
        <w:jc w:val="center"/>
        <w:rPr>
          <w:rFonts w:asciiTheme="minorHAnsi" w:eastAsia="Calibri" w:hAnsiTheme="minorHAnsi" w:cstheme="minorHAnsi"/>
          <w:szCs w:val="24"/>
          <w:lang w:eastAsia="pt-BR"/>
        </w:rPr>
      </w:pPr>
    </w:p>
    <w:p w14:paraId="32C68670" w14:textId="77777777" w:rsidR="004025C9" w:rsidRPr="00E471B2" w:rsidRDefault="004025C9" w:rsidP="004025C9">
      <w:pPr>
        <w:pStyle w:val="Corpodetexto"/>
        <w:tabs>
          <w:tab w:val="left" w:pos="3860"/>
          <w:tab w:val="left" w:pos="4651"/>
          <w:tab w:val="left" w:pos="7101"/>
          <w:tab w:val="left" w:pos="8021"/>
        </w:tabs>
        <w:spacing w:after="0" w:line="360" w:lineRule="auto"/>
        <w:jc w:val="center"/>
        <w:rPr>
          <w:rFonts w:asciiTheme="minorHAnsi" w:eastAsia="Calibri" w:hAnsiTheme="minorHAnsi" w:cstheme="minorHAnsi"/>
          <w:szCs w:val="24"/>
          <w:lang w:eastAsia="pt-BR"/>
        </w:rPr>
      </w:pPr>
    </w:p>
    <w:p w14:paraId="2F82D28A" w14:textId="18C86A3D" w:rsidR="0065443D" w:rsidRPr="00E471B2" w:rsidRDefault="0065443D" w:rsidP="004025C9">
      <w:pPr>
        <w:pStyle w:val="Corpodetexto"/>
        <w:spacing w:after="0" w:line="360" w:lineRule="auto"/>
        <w:jc w:val="center"/>
        <w:rPr>
          <w:rFonts w:asciiTheme="minorHAnsi" w:eastAsia="Calibri" w:hAnsiTheme="minorHAnsi" w:cstheme="minorHAnsi"/>
          <w:szCs w:val="24"/>
          <w:lang w:eastAsia="pt-BR"/>
        </w:rPr>
      </w:pPr>
      <w:r w:rsidRPr="00E471B2">
        <w:rPr>
          <w:rFonts w:asciiTheme="minorHAnsi" w:eastAsia="Calibri" w:hAnsiTheme="minorHAnsi" w:cstheme="minorHAnsi"/>
          <w:szCs w:val="24"/>
          <w:lang w:eastAsia="pt-BR"/>
        </w:rPr>
        <w:t>_______________________________________</w:t>
      </w:r>
    </w:p>
    <w:p w14:paraId="48D3B280" w14:textId="5BA0616D" w:rsidR="0065443D" w:rsidRPr="00E471B2" w:rsidRDefault="0065443D" w:rsidP="004025C9">
      <w:pPr>
        <w:pStyle w:val="Corpodetexto"/>
        <w:spacing w:after="0" w:line="360" w:lineRule="auto"/>
        <w:jc w:val="center"/>
        <w:rPr>
          <w:rFonts w:asciiTheme="minorHAnsi" w:eastAsia="Calibri" w:hAnsiTheme="minorHAnsi" w:cstheme="minorHAnsi"/>
          <w:szCs w:val="24"/>
          <w:lang w:eastAsia="pt-BR"/>
        </w:rPr>
      </w:pPr>
      <w:r w:rsidRPr="00E471B2">
        <w:rPr>
          <w:rFonts w:asciiTheme="minorHAnsi" w:eastAsia="Calibri" w:hAnsiTheme="minorHAnsi" w:cstheme="minorHAnsi"/>
          <w:szCs w:val="24"/>
          <w:lang w:eastAsia="pt-BR"/>
        </w:rPr>
        <w:t>Assinatura do participante</w:t>
      </w:r>
    </w:p>
    <w:p w14:paraId="7C73C571" w14:textId="77777777" w:rsidR="0065443D" w:rsidRPr="00E471B2" w:rsidRDefault="0065443D" w:rsidP="00355FE8">
      <w:pPr>
        <w:widowControl w:val="0"/>
        <w:spacing w:after="0" w:line="360" w:lineRule="auto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2D67E333" w14:textId="77777777" w:rsidR="000E4076" w:rsidRDefault="000E4076" w:rsidP="00355FE8">
      <w:pPr>
        <w:spacing w:after="0" w:line="360" w:lineRule="auto"/>
        <w:rPr>
          <w:rFonts w:asciiTheme="minorHAnsi" w:eastAsia="Times New Roman" w:hAnsiTheme="minorHAnsi" w:cstheme="minorHAnsi"/>
          <w:b/>
          <w:sz w:val="24"/>
          <w:szCs w:val="24"/>
          <w:lang w:eastAsia="pt-BR"/>
        </w:rPr>
        <w:sectPr w:rsidR="000E4076" w:rsidSect="00B263CF">
          <w:pgSz w:w="11906" w:h="16838"/>
          <w:pgMar w:top="1418" w:right="1134" w:bottom="1877" w:left="1134" w:header="522" w:footer="0" w:gutter="0"/>
          <w:cols w:space="720"/>
          <w:docGrid w:linePitch="360"/>
        </w:sectPr>
      </w:pPr>
    </w:p>
    <w:p w14:paraId="15F1102D" w14:textId="1F6D7E71" w:rsidR="00004885" w:rsidRDefault="00004885" w:rsidP="00004885">
      <w:pPr>
        <w:rPr>
          <w:bCs/>
          <w:sz w:val="20"/>
          <w:szCs w:val="28"/>
        </w:rPr>
      </w:pPr>
      <w:r>
        <w:rPr>
          <w:b/>
          <w:bCs/>
          <w:sz w:val="24"/>
          <w:szCs w:val="24"/>
          <w:u w:val="single"/>
        </w:rPr>
        <w:lastRenderedPageBreak/>
        <w:t>ANEXO V</w:t>
      </w:r>
      <w:r>
        <w:rPr>
          <w:b/>
          <w:bCs/>
          <w:sz w:val="24"/>
          <w:szCs w:val="24"/>
        </w:rPr>
        <w:t xml:space="preserve"> – Lista de artigos publicado (Coordenador)</w:t>
      </w:r>
    </w:p>
    <w:p w14:paraId="5C063D8D" w14:textId="77777777" w:rsidR="00004885" w:rsidRDefault="00004885" w:rsidP="00004885">
      <w:pPr>
        <w:spacing w:after="0" w:line="240" w:lineRule="auto"/>
        <w:jc w:val="center"/>
        <w:rPr>
          <w:b/>
          <w:bCs/>
          <w:sz w:val="20"/>
          <w:szCs w:val="28"/>
        </w:rPr>
      </w:pPr>
      <w:r w:rsidRPr="00823C7C">
        <w:rPr>
          <w:b/>
          <w:bCs/>
          <w:sz w:val="28"/>
          <w:szCs w:val="28"/>
        </w:rPr>
        <w:t>Lista de Artigos Científicos publicados a partir de 2020</w:t>
      </w:r>
      <w:r w:rsidRPr="00D84A5D">
        <w:rPr>
          <w:b/>
          <w:bCs/>
          <w:sz w:val="20"/>
          <w:szCs w:val="28"/>
        </w:rPr>
        <w:t>.</w:t>
      </w:r>
    </w:p>
    <w:p w14:paraId="767434B1" w14:textId="77777777" w:rsidR="00004885" w:rsidRDefault="00004885" w:rsidP="00004885">
      <w:pPr>
        <w:spacing w:after="0" w:line="240" w:lineRule="auto"/>
        <w:jc w:val="center"/>
        <w:rPr>
          <w:b/>
          <w:bCs/>
          <w:sz w:val="20"/>
          <w:szCs w:val="28"/>
        </w:rPr>
      </w:pPr>
    </w:p>
    <w:p w14:paraId="63166EC6" w14:textId="77777777" w:rsidR="00004885" w:rsidRPr="00823C7C" w:rsidRDefault="00004885" w:rsidP="00004885">
      <w:pPr>
        <w:spacing w:after="0" w:line="240" w:lineRule="auto"/>
        <w:jc w:val="center"/>
        <w:rPr>
          <w:rFonts w:ascii="Times New Roman" w:hAnsi="Times New Roman"/>
          <w:b/>
          <w:i/>
          <w:sz w:val="24"/>
          <w:szCs w:val="24"/>
        </w:rPr>
      </w:pPr>
      <w:r w:rsidRPr="00823C7C">
        <w:rPr>
          <w:rFonts w:ascii="Times New Roman" w:hAnsi="Times New Roman"/>
          <w:b/>
          <w:i/>
          <w:sz w:val="24"/>
          <w:szCs w:val="24"/>
        </w:rPr>
        <w:t xml:space="preserve">Lista de produção científica (artigos) a partir de 2020 com respectivos Qualis das Revistas </w:t>
      </w:r>
    </w:p>
    <w:p w14:paraId="6EA48129" w14:textId="77777777" w:rsidR="00004885" w:rsidRPr="00823C7C" w:rsidRDefault="00004885" w:rsidP="00004885">
      <w:pPr>
        <w:spacing w:after="0" w:line="240" w:lineRule="auto"/>
        <w:jc w:val="center"/>
        <w:rPr>
          <w:b/>
          <w:bCs/>
          <w:i/>
          <w:sz w:val="20"/>
          <w:szCs w:val="28"/>
        </w:rPr>
      </w:pPr>
      <w:r>
        <w:rPr>
          <w:rFonts w:ascii="Times New Roman" w:hAnsi="Times New Roman"/>
          <w:b/>
          <w:i/>
          <w:sz w:val="24"/>
          <w:szCs w:val="24"/>
        </w:rPr>
        <w:t>c</w:t>
      </w:r>
      <w:r w:rsidRPr="00823C7C">
        <w:rPr>
          <w:rFonts w:ascii="Times New Roman" w:hAnsi="Times New Roman"/>
          <w:b/>
          <w:i/>
          <w:sz w:val="24"/>
          <w:szCs w:val="24"/>
        </w:rPr>
        <w:t>onsiderando-se a classificação Qualis mais recente 2017-2020.</w:t>
      </w:r>
    </w:p>
    <w:p w14:paraId="37FBFCED" w14:textId="77777777" w:rsidR="00004885" w:rsidRDefault="00004885" w:rsidP="00004885">
      <w:pPr>
        <w:spacing w:after="0" w:line="240" w:lineRule="auto"/>
        <w:ind w:firstLine="709"/>
        <w:rPr>
          <w:b/>
          <w:bCs/>
          <w:sz w:val="24"/>
          <w:szCs w:val="24"/>
        </w:rPr>
      </w:pPr>
    </w:p>
    <w:p w14:paraId="5922F3D3" w14:textId="77777777" w:rsidR="00004885" w:rsidRPr="003D6742" w:rsidRDefault="00004885" w:rsidP="00004885">
      <w:pPr>
        <w:spacing w:after="0" w:line="240" w:lineRule="auto"/>
        <w:ind w:firstLine="709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</w:rPr>
        <w:t xml:space="preserve">DO(A) </w:t>
      </w:r>
      <w:r w:rsidRPr="003D6742">
        <w:rPr>
          <w:b/>
          <w:bCs/>
          <w:sz w:val="24"/>
          <w:szCs w:val="24"/>
        </w:rPr>
        <w:t>ORIENTADOR</w:t>
      </w:r>
      <w:r>
        <w:rPr>
          <w:b/>
          <w:bCs/>
          <w:sz w:val="24"/>
          <w:szCs w:val="24"/>
        </w:rPr>
        <w:t>(A)</w:t>
      </w:r>
    </w:p>
    <w:tbl>
      <w:tblPr>
        <w:tblW w:w="5000" w:type="pct"/>
        <w:tblInd w:w="60" w:type="dxa"/>
        <w:tblBorders>
          <w:top w:val="single" w:sz="6" w:space="0" w:color="C0C0C0"/>
          <w:left w:val="single" w:sz="6" w:space="0" w:color="C0C0C0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95"/>
        <w:gridCol w:w="4434"/>
        <w:gridCol w:w="3977"/>
        <w:gridCol w:w="1689"/>
        <w:gridCol w:w="1632"/>
      </w:tblGrid>
      <w:tr w:rsidR="00004885" w:rsidRPr="0085170D" w14:paraId="0C1397F2" w14:textId="77777777" w:rsidTr="0070090B">
        <w:trPr>
          <w:tblHeader/>
        </w:trPr>
        <w:tc>
          <w:tcPr>
            <w:tcW w:w="68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606060"/>
            <w:noWrap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CF0DCCA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  <w:lang w:eastAsia="pt-BR"/>
              </w:rPr>
            </w:pPr>
            <w:r w:rsidRPr="0085170D">
              <w:rPr>
                <w:rFonts w:ascii="Arial" w:hAnsi="Arial" w:cs="Arial"/>
                <w:b/>
                <w:bCs/>
                <w:color w:val="FFFFFF"/>
                <w:sz w:val="17"/>
                <w:szCs w:val="17"/>
                <w:lang w:eastAsia="pt-BR"/>
              </w:rPr>
              <w:t>ISSN</w:t>
            </w:r>
          </w:p>
        </w:tc>
        <w:tc>
          <w:tcPr>
            <w:tcW w:w="166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606060"/>
            <w:vAlign w:val="center"/>
          </w:tcPr>
          <w:p w14:paraId="2F5303E1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  <w:lang w:eastAsia="pt-BR"/>
              </w:rPr>
            </w:pPr>
            <w:r w:rsidRPr="0085170D">
              <w:rPr>
                <w:rFonts w:ascii="Arial" w:hAnsi="Arial" w:cs="Arial"/>
                <w:b/>
                <w:bCs/>
                <w:color w:val="FFFFFF"/>
                <w:sz w:val="17"/>
                <w:szCs w:val="17"/>
                <w:lang w:eastAsia="pt-BR"/>
              </w:rPr>
              <w:t>Título do Artigo (conforme Curriculu</w:t>
            </w:r>
            <w:r>
              <w:rPr>
                <w:rFonts w:ascii="Arial" w:hAnsi="Arial" w:cs="Arial"/>
                <w:b/>
                <w:bCs/>
                <w:color w:val="FFFFFF"/>
                <w:sz w:val="17"/>
                <w:szCs w:val="17"/>
                <w:lang w:eastAsia="pt-BR"/>
              </w:rPr>
              <w:t>m</w:t>
            </w:r>
            <w:r w:rsidRPr="0085170D">
              <w:rPr>
                <w:rFonts w:ascii="Arial" w:hAnsi="Arial" w:cs="Arial"/>
                <w:b/>
                <w:bCs/>
                <w:color w:val="FFFFFF"/>
                <w:sz w:val="17"/>
                <w:szCs w:val="17"/>
                <w:lang w:eastAsia="pt-BR"/>
              </w:rPr>
              <w:t xml:space="preserve"> Lattes)</w:t>
            </w:r>
          </w:p>
        </w:tc>
        <w:tc>
          <w:tcPr>
            <w:tcW w:w="14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606060"/>
            <w:noWrap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EC8A80E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  <w:lang w:eastAsia="pt-BR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7"/>
                <w:szCs w:val="17"/>
                <w:lang w:eastAsia="pt-BR"/>
              </w:rPr>
              <w:t>Link do Artigo na Revista</w:t>
            </w:r>
          </w:p>
        </w:tc>
        <w:tc>
          <w:tcPr>
            <w:tcW w:w="58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606060"/>
            <w:noWrap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2E3E859" w14:textId="77777777" w:rsidR="00004885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  <w:lang w:eastAsia="pt-BR"/>
              </w:rPr>
            </w:pPr>
            <w:r w:rsidRPr="0085170D">
              <w:rPr>
                <w:rFonts w:ascii="Arial" w:hAnsi="Arial" w:cs="Arial"/>
                <w:b/>
                <w:bCs/>
                <w:color w:val="FFFFFF"/>
                <w:sz w:val="17"/>
                <w:szCs w:val="17"/>
                <w:lang w:eastAsia="pt-BR"/>
              </w:rPr>
              <w:t>Qualis</w:t>
            </w:r>
          </w:p>
          <w:p w14:paraId="4C5547D8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  <w:lang w:eastAsia="pt-BR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7"/>
                <w:szCs w:val="17"/>
                <w:lang w:eastAsia="pt-BR"/>
              </w:rPr>
              <w:t>(o maior da revista)</w:t>
            </w:r>
          </w:p>
        </w:tc>
        <w:tc>
          <w:tcPr>
            <w:tcW w:w="56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606060"/>
            <w:noWrap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EB1F511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  <w:lang w:eastAsia="pt-BR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7"/>
                <w:szCs w:val="17"/>
                <w:lang w:eastAsia="pt-BR"/>
              </w:rPr>
              <w:t>Ano de publicação</w:t>
            </w:r>
          </w:p>
        </w:tc>
      </w:tr>
      <w:tr w:rsidR="00004885" w:rsidRPr="0085170D" w14:paraId="466D7C92" w14:textId="77777777" w:rsidTr="0070090B">
        <w:tc>
          <w:tcPr>
            <w:tcW w:w="68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noWrap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6B8E1AC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  <w:tc>
          <w:tcPr>
            <w:tcW w:w="166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DB67D9E" w14:textId="77777777" w:rsidR="00004885" w:rsidRPr="0085170D" w:rsidRDefault="00004885" w:rsidP="0070090B">
            <w:pPr>
              <w:spacing w:after="0" w:line="240" w:lineRule="atLeast"/>
              <w:rPr>
                <w:rFonts w:ascii="Arial" w:hAnsi="Arial" w:cs="Arial"/>
                <w:color w:val="000000"/>
                <w:sz w:val="17"/>
                <w:szCs w:val="17"/>
                <w:lang w:val="en-US" w:eastAsia="pt-BR"/>
              </w:rPr>
            </w:pPr>
          </w:p>
        </w:tc>
        <w:tc>
          <w:tcPr>
            <w:tcW w:w="14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CFDF316" w14:textId="77777777" w:rsidR="00004885" w:rsidRPr="0085170D" w:rsidRDefault="00004885" w:rsidP="0070090B">
            <w:pPr>
              <w:spacing w:after="0" w:line="240" w:lineRule="atLeast"/>
              <w:rPr>
                <w:rFonts w:ascii="Arial" w:hAnsi="Arial" w:cs="Arial"/>
                <w:color w:val="000000"/>
                <w:sz w:val="17"/>
                <w:szCs w:val="17"/>
                <w:lang w:val="en-US" w:eastAsia="pt-BR"/>
              </w:rPr>
            </w:pPr>
          </w:p>
        </w:tc>
        <w:tc>
          <w:tcPr>
            <w:tcW w:w="5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56360EA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  <w:tc>
          <w:tcPr>
            <w:tcW w:w="56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089ED9E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</w:tr>
      <w:tr w:rsidR="00004885" w:rsidRPr="0085170D" w14:paraId="1C8E4C8C" w14:textId="77777777" w:rsidTr="0070090B">
        <w:tc>
          <w:tcPr>
            <w:tcW w:w="68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noWrap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150D364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  <w:tc>
          <w:tcPr>
            <w:tcW w:w="166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4CA8D47" w14:textId="77777777" w:rsidR="00004885" w:rsidRPr="0085170D" w:rsidRDefault="00004885" w:rsidP="0070090B">
            <w:pPr>
              <w:spacing w:after="0" w:line="240" w:lineRule="atLeast"/>
              <w:rPr>
                <w:rFonts w:ascii="Arial" w:hAnsi="Arial" w:cs="Arial"/>
                <w:color w:val="000000"/>
                <w:sz w:val="17"/>
                <w:szCs w:val="17"/>
                <w:lang w:val="en-US" w:eastAsia="pt-BR"/>
              </w:rPr>
            </w:pPr>
          </w:p>
        </w:tc>
        <w:tc>
          <w:tcPr>
            <w:tcW w:w="14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99AB0A4" w14:textId="77777777" w:rsidR="00004885" w:rsidRPr="0085170D" w:rsidRDefault="00004885" w:rsidP="0070090B">
            <w:pPr>
              <w:spacing w:after="0" w:line="240" w:lineRule="atLeast"/>
              <w:rPr>
                <w:rFonts w:ascii="Arial" w:hAnsi="Arial" w:cs="Arial"/>
                <w:color w:val="000000"/>
                <w:sz w:val="17"/>
                <w:szCs w:val="17"/>
                <w:lang w:val="en-US" w:eastAsia="pt-BR"/>
              </w:rPr>
            </w:pPr>
          </w:p>
        </w:tc>
        <w:tc>
          <w:tcPr>
            <w:tcW w:w="5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E7740DF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  <w:tc>
          <w:tcPr>
            <w:tcW w:w="56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00074D1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</w:tr>
      <w:tr w:rsidR="00004885" w:rsidRPr="0085170D" w14:paraId="0ADFCBC0" w14:textId="77777777" w:rsidTr="0070090B">
        <w:tc>
          <w:tcPr>
            <w:tcW w:w="68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noWrap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A1B4970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  <w:tc>
          <w:tcPr>
            <w:tcW w:w="166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3DD1878" w14:textId="77777777" w:rsidR="00004885" w:rsidRPr="0085170D" w:rsidRDefault="00004885" w:rsidP="0070090B">
            <w:pPr>
              <w:spacing w:after="0" w:line="240" w:lineRule="atLeast"/>
              <w:rPr>
                <w:rFonts w:ascii="Arial" w:hAnsi="Arial" w:cs="Arial"/>
                <w:color w:val="000000"/>
                <w:sz w:val="17"/>
                <w:szCs w:val="17"/>
                <w:lang w:val="en-US" w:eastAsia="pt-BR"/>
              </w:rPr>
            </w:pPr>
          </w:p>
        </w:tc>
        <w:tc>
          <w:tcPr>
            <w:tcW w:w="14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40071B5" w14:textId="77777777" w:rsidR="00004885" w:rsidRPr="0085170D" w:rsidRDefault="00004885" w:rsidP="0070090B">
            <w:pPr>
              <w:spacing w:after="0" w:line="240" w:lineRule="atLeast"/>
              <w:rPr>
                <w:rFonts w:ascii="Arial" w:hAnsi="Arial" w:cs="Arial"/>
                <w:color w:val="000000"/>
                <w:sz w:val="17"/>
                <w:szCs w:val="17"/>
                <w:lang w:val="en-US" w:eastAsia="pt-BR"/>
              </w:rPr>
            </w:pPr>
          </w:p>
        </w:tc>
        <w:tc>
          <w:tcPr>
            <w:tcW w:w="5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0171CD9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  <w:tc>
          <w:tcPr>
            <w:tcW w:w="56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1BA807C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</w:tr>
      <w:tr w:rsidR="00004885" w:rsidRPr="0085170D" w14:paraId="30BA83B7" w14:textId="77777777" w:rsidTr="0070090B">
        <w:tc>
          <w:tcPr>
            <w:tcW w:w="68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noWrap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69828CA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  <w:tc>
          <w:tcPr>
            <w:tcW w:w="166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661B562" w14:textId="77777777" w:rsidR="00004885" w:rsidRPr="0085170D" w:rsidRDefault="00004885" w:rsidP="0070090B">
            <w:pPr>
              <w:spacing w:after="0" w:line="240" w:lineRule="atLeast"/>
              <w:rPr>
                <w:rFonts w:ascii="Arial" w:hAnsi="Arial" w:cs="Arial"/>
                <w:color w:val="000000"/>
                <w:sz w:val="17"/>
                <w:szCs w:val="17"/>
                <w:lang w:val="en-US" w:eastAsia="pt-BR"/>
              </w:rPr>
            </w:pPr>
          </w:p>
        </w:tc>
        <w:tc>
          <w:tcPr>
            <w:tcW w:w="14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D784EEF" w14:textId="77777777" w:rsidR="00004885" w:rsidRPr="0085170D" w:rsidRDefault="00004885" w:rsidP="0070090B">
            <w:pPr>
              <w:spacing w:after="0" w:line="240" w:lineRule="atLeast"/>
              <w:rPr>
                <w:rFonts w:ascii="Arial" w:hAnsi="Arial" w:cs="Arial"/>
                <w:color w:val="000000"/>
                <w:sz w:val="17"/>
                <w:szCs w:val="17"/>
                <w:lang w:val="en-US" w:eastAsia="pt-BR"/>
              </w:rPr>
            </w:pPr>
          </w:p>
        </w:tc>
        <w:tc>
          <w:tcPr>
            <w:tcW w:w="5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B791AF7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  <w:tc>
          <w:tcPr>
            <w:tcW w:w="56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00C3E30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</w:tr>
      <w:tr w:rsidR="00004885" w:rsidRPr="0085170D" w14:paraId="0C4C0C3A" w14:textId="77777777" w:rsidTr="0070090B">
        <w:tc>
          <w:tcPr>
            <w:tcW w:w="68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noWrap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E5BD9DF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  <w:tc>
          <w:tcPr>
            <w:tcW w:w="166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4C22A69" w14:textId="77777777" w:rsidR="00004885" w:rsidRPr="0085170D" w:rsidRDefault="00004885" w:rsidP="0070090B">
            <w:pPr>
              <w:spacing w:after="0" w:line="240" w:lineRule="atLeast"/>
              <w:rPr>
                <w:rFonts w:ascii="Arial" w:hAnsi="Arial" w:cs="Arial"/>
                <w:color w:val="000000"/>
                <w:sz w:val="17"/>
                <w:szCs w:val="17"/>
                <w:lang w:val="en-US" w:eastAsia="pt-BR"/>
              </w:rPr>
            </w:pPr>
          </w:p>
        </w:tc>
        <w:tc>
          <w:tcPr>
            <w:tcW w:w="14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7E1D549" w14:textId="77777777" w:rsidR="00004885" w:rsidRPr="0085170D" w:rsidRDefault="00004885" w:rsidP="0070090B">
            <w:pPr>
              <w:spacing w:after="0" w:line="240" w:lineRule="atLeast"/>
              <w:rPr>
                <w:rFonts w:ascii="Arial" w:hAnsi="Arial" w:cs="Arial"/>
                <w:color w:val="000000"/>
                <w:sz w:val="17"/>
                <w:szCs w:val="17"/>
                <w:lang w:val="en-US" w:eastAsia="pt-BR"/>
              </w:rPr>
            </w:pPr>
          </w:p>
        </w:tc>
        <w:tc>
          <w:tcPr>
            <w:tcW w:w="5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DC034E0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  <w:tc>
          <w:tcPr>
            <w:tcW w:w="56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1B949AC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</w:tr>
      <w:tr w:rsidR="00004885" w:rsidRPr="0085170D" w14:paraId="358DA99C" w14:textId="77777777" w:rsidTr="0070090B">
        <w:tc>
          <w:tcPr>
            <w:tcW w:w="68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noWrap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C7DBE26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  <w:tc>
          <w:tcPr>
            <w:tcW w:w="166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EF490AB" w14:textId="77777777" w:rsidR="00004885" w:rsidRPr="0085170D" w:rsidRDefault="00004885" w:rsidP="0070090B">
            <w:pPr>
              <w:spacing w:after="0" w:line="240" w:lineRule="atLeast"/>
              <w:rPr>
                <w:rFonts w:ascii="Arial" w:hAnsi="Arial" w:cs="Arial"/>
                <w:color w:val="000000"/>
                <w:sz w:val="17"/>
                <w:szCs w:val="17"/>
                <w:lang w:val="en-US" w:eastAsia="pt-BR"/>
              </w:rPr>
            </w:pPr>
          </w:p>
        </w:tc>
        <w:tc>
          <w:tcPr>
            <w:tcW w:w="14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75EDA4B" w14:textId="77777777" w:rsidR="00004885" w:rsidRPr="0085170D" w:rsidRDefault="00004885" w:rsidP="0070090B">
            <w:pPr>
              <w:spacing w:after="0" w:line="240" w:lineRule="atLeast"/>
              <w:rPr>
                <w:rFonts w:ascii="Arial" w:hAnsi="Arial" w:cs="Arial"/>
                <w:color w:val="000000"/>
                <w:sz w:val="17"/>
                <w:szCs w:val="17"/>
                <w:lang w:val="en-US" w:eastAsia="pt-BR"/>
              </w:rPr>
            </w:pPr>
          </w:p>
        </w:tc>
        <w:tc>
          <w:tcPr>
            <w:tcW w:w="5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CE957D9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  <w:tc>
          <w:tcPr>
            <w:tcW w:w="56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EDBE92F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</w:tr>
      <w:tr w:rsidR="00004885" w:rsidRPr="0085170D" w14:paraId="648F216E" w14:textId="77777777" w:rsidTr="0070090B">
        <w:tc>
          <w:tcPr>
            <w:tcW w:w="68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noWrap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6B090FA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  <w:tc>
          <w:tcPr>
            <w:tcW w:w="166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EB68F5B" w14:textId="77777777" w:rsidR="00004885" w:rsidRPr="0085170D" w:rsidRDefault="00004885" w:rsidP="0070090B">
            <w:pPr>
              <w:spacing w:after="0" w:line="240" w:lineRule="atLeast"/>
              <w:rPr>
                <w:rFonts w:ascii="Arial" w:hAnsi="Arial" w:cs="Arial"/>
                <w:color w:val="000000"/>
                <w:sz w:val="17"/>
                <w:szCs w:val="17"/>
                <w:lang w:val="en-US" w:eastAsia="pt-BR"/>
              </w:rPr>
            </w:pPr>
          </w:p>
        </w:tc>
        <w:tc>
          <w:tcPr>
            <w:tcW w:w="14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CA642F2" w14:textId="77777777" w:rsidR="00004885" w:rsidRPr="0085170D" w:rsidRDefault="00004885" w:rsidP="0070090B">
            <w:pPr>
              <w:spacing w:after="0" w:line="240" w:lineRule="atLeast"/>
              <w:rPr>
                <w:rFonts w:ascii="Arial" w:hAnsi="Arial" w:cs="Arial"/>
                <w:color w:val="000000"/>
                <w:sz w:val="17"/>
                <w:szCs w:val="17"/>
                <w:lang w:val="en-US" w:eastAsia="pt-BR"/>
              </w:rPr>
            </w:pPr>
          </w:p>
        </w:tc>
        <w:tc>
          <w:tcPr>
            <w:tcW w:w="5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162E9D2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  <w:tc>
          <w:tcPr>
            <w:tcW w:w="56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AB10810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</w:tr>
      <w:tr w:rsidR="00004885" w:rsidRPr="0085170D" w14:paraId="140E4ABD" w14:textId="77777777" w:rsidTr="0070090B">
        <w:tc>
          <w:tcPr>
            <w:tcW w:w="68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noWrap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2026E12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  <w:tc>
          <w:tcPr>
            <w:tcW w:w="166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245A513" w14:textId="77777777" w:rsidR="00004885" w:rsidRPr="0085170D" w:rsidRDefault="00004885" w:rsidP="0070090B">
            <w:pPr>
              <w:spacing w:after="0" w:line="240" w:lineRule="atLeast"/>
              <w:rPr>
                <w:rFonts w:ascii="Arial" w:hAnsi="Arial" w:cs="Arial"/>
                <w:color w:val="000000"/>
                <w:sz w:val="17"/>
                <w:szCs w:val="17"/>
                <w:lang w:val="en-US" w:eastAsia="pt-BR"/>
              </w:rPr>
            </w:pPr>
          </w:p>
        </w:tc>
        <w:tc>
          <w:tcPr>
            <w:tcW w:w="14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4DA7909" w14:textId="77777777" w:rsidR="00004885" w:rsidRPr="0085170D" w:rsidRDefault="00004885" w:rsidP="0070090B">
            <w:pPr>
              <w:spacing w:after="0" w:line="240" w:lineRule="atLeast"/>
              <w:rPr>
                <w:rFonts w:ascii="Arial" w:hAnsi="Arial" w:cs="Arial"/>
                <w:color w:val="000000"/>
                <w:sz w:val="17"/>
                <w:szCs w:val="17"/>
                <w:lang w:val="en-US" w:eastAsia="pt-BR"/>
              </w:rPr>
            </w:pPr>
          </w:p>
        </w:tc>
        <w:tc>
          <w:tcPr>
            <w:tcW w:w="5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C620B6A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  <w:tc>
          <w:tcPr>
            <w:tcW w:w="56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85C9D5F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</w:tr>
      <w:tr w:rsidR="00004885" w:rsidRPr="0085170D" w14:paraId="0D2A5748" w14:textId="77777777" w:rsidTr="0070090B">
        <w:tc>
          <w:tcPr>
            <w:tcW w:w="68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noWrap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355E6A4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  <w:tc>
          <w:tcPr>
            <w:tcW w:w="166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17DDAFA" w14:textId="77777777" w:rsidR="00004885" w:rsidRPr="0085170D" w:rsidRDefault="00004885" w:rsidP="0070090B">
            <w:pPr>
              <w:spacing w:after="0" w:line="240" w:lineRule="atLeast"/>
              <w:rPr>
                <w:rFonts w:ascii="Arial" w:hAnsi="Arial" w:cs="Arial"/>
                <w:color w:val="000000"/>
                <w:sz w:val="17"/>
                <w:szCs w:val="17"/>
                <w:lang w:val="en-US" w:eastAsia="pt-BR"/>
              </w:rPr>
            </w:pPr>
          </w:p>
        </w:tc>
        <w:tc>
          <w:tcPr>
            <w:tcW w:w="14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446618B" w14:textId="77777777" w:rsidR="00004885" w:rsidRPr="0085170D" w:rsidRDefault="00004885" w:rsidP="0070090B">
            <w:pPr>
              <w:spacing w:after="0" w:line="240" w:lineRule="atLeast"/>
              <w:rPr>
                <w:rFonts w:ascii="Arial" w:hAnsi="Arial" w:cs="Arial"/>
                <w:color w:val="000000"/>
                <w:sz w:val="17"/>
                <w:szCs w:val="17"/>
                <w:lang w:val="en-US" w:eastAsia="pt-BR"/>
              </w:rPr>
            </w:pPr>
          </w:p>
        </w:tc>
        <w:tc>
          <w:tcPr>
            <w:tcW w:w="5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B18D83B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  <w:tc>
          <w:tcPr>
            <w:tcW w:w="56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32C14E4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</w:tr>
      <w:tr w:rsidR="00004885" w:rsidRPr="0085170D" w14:paraId="03EAD8F5" w14:textId="77777777" w:rsidTr="0070090B">
        <w:tc>
          <w:tcPr>
            <w:tcW w:w="68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noWrap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C632093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  <w:tc>
          <w:tcPr>
            <w:tcW w:w="166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1E582D0" w14:textId="77777777" w:rsidR="00004885" w:rsidRPr="0085170D" w:rsidRDefault="00004885" w:rsidP="0070090B">
            <w:pPr>
              <w:spacing w:after="0" w:line="240" w:lineRule="atLeast"/>
              <w:rPr>
                <w:rFonts w:ascii="Arial" w:hAnsi="Arial" w:cs="Arial"/>
                <w:color w:val="000000"/>
                <w:sz w:val="17"/>
                <w:szCs w:val="17"/>
                <w:lang w:val="en-US" w:eastAsia="pt-BR"/>
              </w:rPr>
            </w:pPr>
          </w:p>
        </w:tc>
        <w:tc>
          <w:tcPr>
            <w:tcW w:w="14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CD8567C" w14:textId="77777777" w:rsidR="00004885" w:rsidRPr="0085170D" w:rsidRDefault="00004885" w:rsidP="0070090B">
            <w:pPr>
              <w:spacing w:after="0" w:line="240" w:lineRule="atLeast"/>
              <w:rPr>
                <w:rFonts w:ascii="Arial" w:hAnsi="Arial" w:cs="Arial"/>
                <w:color w:val="000000"/>
                <w:sz w:val="17"/>
                <w:szCs w:val="17"/>
                <w:lang w:val="en-US" w:eastAsia="pt-BR"/>
              </w:rPr>
            </w:pPr>
          </w:p>
        </w:tc>
        <w:tc>
          <w:tcPr>
            <w:tcW w:w="5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27A7C55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  <w:tc>
          <w:tcPr>
            <w:tcW w:w="56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000A5F1" w14:textId="77777777" w:rsidR="00004885" w:rsidRPr="0085170D" w:rsidRDefault="00004885" w:rsidP="0070090B">
            <w:pPr>
              <w:spacing w:after="0" w:line="240" w:lineRule="atLeast"/>
              <w:jc w:val="center"/>
              <w:rPr>
                <w:rFonts w:ascii="Arial" w:hAnsi="Arial" w:cs="Arial"/>
                <w:color w:val="000000"/>
                <w:sz w:val="17"/>
                <w:szCs w:val="17"/>
                <w:lang w:eastAsia="pt-BR"/>
              </w:rPr>
            </w:pPr>
          </w:p>
        </w:tc>
      </w:tr>
    </w:tbl>
    <w:p w14:paraId="6391F0A4" w14:textId="77777777" w:rsidR="00004885" w:rsidRPr="0085170D" w:rsidRDefault="00004885" w:rsidP="00004885">
      <w:pPr>
        <w:spacing w:after="0" w:line="240" w:lineRule="auto"/>
        <w:rPr>
          <w:b/>
          <w:bCs/>
          <w:sz w:val="28"/>
          <w:szCs w:val="28"/>
          <w:u w:val="single"/>
        </w:rPr>
      </w:pPr>
    </w:p>
    <w:p w14:paraId="4D24B975" w14:textId="77777777" w:rsidR="00004885" w:rsidRDefault="00004885" w:rsidP="00355FE8">
      <w:pPr>
        <w:spacing w:after="0" w:line="360" w:lineRule="auto"/>
        <w:rPr>
          <w:rFonts w:asciiTheme="minorHAnsi" w:eastAsia="Times New Roman" w:hAnsiTheme="minorHAnsi" w:cstheme="minorHAnsi"/>
          <w:b/>
          <w:sz w:val="24"/>
          <w:szCs w:val="24"/>
          <w:lang w:eastAsia="pt-BR"/>
        </w:rPr>
      </w:pPr>
    </w:p>
    <w:p w14:paraId="5658462F" w14:textId="77777777" w:rsidR="00004885" w:rsidRDefault="00004885" w:rsidP="00355FE8">
      <w:pPr>
        <w:spacing w:after="0" w:line="360" w:lineRule="auto"/>
        <w:rPr>
          <w:rFonts w:asciiTheme="minorHAnsi" w:eastAsia="Times New Roman" w:hAnsiTheme="minorHAnsi" w:cstheme="minorHAnsi"/>
          <w:b/>
          <w:sz w:val="24"/>
          <w:szCs w:val="24"/>
          <w:lang w:eastAsia="pt-BR"/>
        </w:rPr>
      </w:pPr>
    </w:p>
    <w:p w14:paraId="138950E5" w14:textId="77777777" w:rsidR="00004885" w:rsidRDefault="00004885" w:rsidP="00355FE8">
      <w:pPr>
        <w:spacing w:after="0" w:line="360" w:lineRule="auto"/>
        <w:rPr>
          <w:rFonts w:asciiTheme="minorHAnsi" w:eastAsia="Times New Roman" w:hAnsiTheme="minorHAnsi" w:cstheme="minorHAnsi"/>
          <w:b/>
          <w:sz w:val="24"/>
          <w:szCs w:val="24"/>
          <w:lang w:eastAsia="pt-BR"/>
        </w:rPr>
        <w:sectPr w:rsidR="00004885" w:rsidSect="00004885">
          <w:pgSz w:w="16838" w:h="11906" w:orient="landscape"/>
          <w:pgMar w:top="1134" w:right="1418" w:bottom="1134" w:left="1877" w:header="522" w:footer="0" w:gutter="0"/>
          <w:cols w:space="720"/>
          <w:docGrid w:linePitch="360"/>
        </w:sectPr>
      </w:pPr>
    </w:p>
    <w:p w14:paraId="0583E975" w14:textId="4107390F" w:rsidR="000E4076" w:rsidRPr="00E471B2" w:rsidRDefault="000E4076" w:rsidP="00355FE8">
      <w:pPr>
        <w:spacing w:after="0" w:line="360" w:lineRule="auto"/>
        <w:rPr>
          <w:rFonts w:asciiTheme="minorHAnsi" w:eastAsia="Times New Roman" w:hAnsiTheme="minorHAnsi" w:cstheme="minorHAnsi"/>
          <w:b/>
          <w:sz w:val="24"/>
          <w:szCs w:val="24"/>
          <w:lang w:eastAsia="pt-BR"/>
        </w:rPr>
      </w:pPr>
    </w:p>
    <w:p w14:paraId="30958EDD" w14:textId="70C9A1E9" w:rsidR="0065443D" w:rsidRPr="00E471B2" w:rsidRDefault="00C92026" w:rsidP="004025C9">
      <w:pPr>
        <w:pStyle w:val="PargrafodaLista"/>
        <w:suppressAutoHyphens/>
        <w:autoSpaceDN w:val="0"/>
        <w:spacing w:line="360" w:lineRule="auto"/>
        <w:ind w:left="0"/>
        <w:jc w:val="center"/>
        <w:textAlignment w:val="baseline"/>
        <w:rPr>
          <w:rFonts w:asciiTheme="minorHAnsi" w:hAnsiTheme="minorHAnsi" w:cstheme="minorHAnsi"/>
          <w:b/>
        </w:rPr>
      </w:pPr>
      <w:r w:rsidRPr="00E471B2">
        <w:rPr>
          <w:rFonts w:asciiTheme="minorHAnsi" w:hAnsiTheme="minorHAnsi" w:cstheme="minorHAnsi"/>
          <w:b/>
        </w:rPr>
        <w:t>ANEXO V</w:t>
      </w:r>
      <w:r w:rsidR="00004885">
        <w:rPr>
          <w:rFonts w:asciiTheme="minorHAnsi" w:hAnsiTheme="minorHAnsi" w:cstheme="minorHAnsi"/>
          <w:b/>
        </w:rPr>
        <w:t>I</w:t>
      </w:r>
      <w:r w:rsidRPr="00E471B2">
        <w:rPr>
          <w:rFonts w:asciiTheme="minorHAnsi" w:hAnsiTheme="minorHAnsi" w:cstheme="minorHAnsi"/>
          <w:b/>
        </w:rPr>
        <w:t xml:space="preserve"> – Formulário </w:t>
      </w:r>
      <w:r w:rsidR="00AE79E0" w:rsidRPr="00E471B2">
        <w:rPr>
          <w:rFonts w:asciiTheme="minorHAnsi" w:hAnsiTheme="minorHAnsi" w:cstheme="minorHAnsi"/>
          <w:b/>
        </w:rPr>
        <w:t>para</w:t>
      </w:r>
      <w:r w:rsidRPr="00E471B2">
        <w:rPr>
          <w:rFonts w:asciiTheme="minorHAnsi" w:hAnsiTheme="minorHAnsi" w:cstheme="minorHAnsi"/>
          <w:b/>
        </w:rPr>
        <w:t xml:space="preserve"> Recurso</w:t>
      </w:r>
    </w:p>
    <w:p w14:paraId="70990BC5" w14:textId="77777777" w:rsidR="00C92026" w:rsidRPr="00E471B2" w:rsidRDefault="00C92026" w:rsidP="00355FE8">
      <w:pPr>
        <w:spacing w:after="0" w:line="360" w:lineRule="auto"/>
        <w:jc w:val="right"/>
        <w:rPr>
          <w:rFonts w:asciiTheme="minorHAnsi" w:hAnsiTheme="minorHAnsi" w:cstheme="minorHAnsi"/>
          <w:sz w:val="24"/>
          <w:szCs w:val="24"/>
        </w:rPr>
      </w:pPr>
    </w:p>
    <w:p w14:paraId="3A657D6D" w14:textId="0495134E" w:rsidR="00C92026" w:rsidRPr="00E471B2" w:rsidRDefault="00C92026" w:rsidP="00355FE8">
      <w:pPr>
        <w:spacing w:after="0" w:line="360" w:lineRule="auto"/>
        <w:jc w:val="right"/>
        <w:rPr>
          <w:rFonts w:asciiTheme="minorHAnsi" w:hAnsiTheme="minorHAnsi" w:cstheme="minorHAnsi"/>
          <w:sz w:val="24"/>
          <w:szCs w:val="24"/>
        </w:rPr>
      </w:pPr>
      <w:r w:rsidRPr="00E471B2">
        <w:rPr>
          <w:rFonts w:asciiTheme="minorHAnsi" w:hAnsiTheme="minorHAnsi" w:cstheme="minorHAnsi"/>
          <w:sz w:val="24"/>
          <w:szCs w:val="24"/>
        </w:rPr>
        <w:t>________________, __</w:t>
      </w:r>
      <w:r w:rsidR="00CF3128">
        <w:rPr>
          <w:rFonts w:asciiTheme="minorHAnsi" w:hAnsiTheme="minorHAnsi" w:cstheme="minorHAnsi"/>
          <w:sz w:val="24"/>
          <w:szCs w:val="24"/>
        </w:rPr>
        <w:t xml:space="preserve">__ de __________________ </w:t>
      </w:r>
      <w:proofErr w:type="spellStart"/>
      <w:r w:rsidR="00CF3128">
        <w:rPr>
          <w:rFonts w:asciiTheme="minorHAnsi" w:hAnsiTheme="minorHAnsi" w:cstheme="minorHAnsi"/>
          <w:sz w:val="24"/>
          <w:szCs w:val="24"/>
        </w:rPr>
        <w:t>de</w:t>
      </w:r>
      <w:proofErr w:type="spellEnd"/>
      <w:r w:rsidR="00CF3128">
        <w:rPr>
          <w:rFonts w:asciiTheme="minorHAnsi" w:hAnsiTheme="minorHAnsi" w:cstheme="minorHAnsi"/>
          <w:sz w:val="24"/>
          <w:szCs w:val="24"/>
        </w:rPr>
        <w:t xml:space="preserve"> 2023</w:t>
      </w:r>
      <w:r w:rsidRPr="00E471B2">
        <w:rPr>
          <w:rFonts w:asciiTheme="minorHAnsi" w:hAnsiTheme="minorHAnsi" w:cstheme="minorHAnsi"/>
          <w:sz w:val="24"/>
          <w:szCs w:val="24"/>
        </w:rPr>
        <w:t>.</w:t>
      </w:r>
    </w:p>
    <w:p w14:paraId="628997FC" w14:textId="5D6D4960" w:rsidR="00C92026" w:rsidRPr="00E471B2" w:rsidRDefault="004025C9" w:rsidP="00355FE8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E471B2">
        <w:rPr>
          <w:rFonts w:asciiTheme="minorHAnsi" w:hAnsiTheme="minorHAnsi" w:cstheme="minorHAnsi"/>
          <w:sz w:val="24"/>
          <w:szCs w:val="24"/>
        </w:rPr>
        <w:t>À</w:t>
      </w:r>
    </w:p>
    <w:p w14:paraId="53989322" w14:textId="6605E563" w:rsidR="00C92026" w:rsidRPr="00E471B2" w:rsidRDefault="00C92026" w:rsidP="00355FE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E471B2">
        <w:rPr>
          <w:rFonts w:asciiTheme="minorHAnsi" w:hAnsiTheme="minorHAnsi" w:cstheme="minorHAnsi"/>
          <w:sz w:val="24"/>
          <w:szCs w:val="24"/>
        </w:rPr>
        <w:t>Diretoria de Gestão de Pesquisa</w:t>
      </w:r>
    </w:p>
    <w:p w14:paraId="1F517178" w14:textId="77777777" w:rsidR="00C92026" w:rsidRPr="00E471B2" w:rsidRDefault="00C92026" w:rsidP="00355FE8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E471B2">
        <w:rPr>
          <w:rFonts w:asciiTheme="minorHAnsi" w:hAnsiTheme="minorHAnsi" w:cstheme="minorHAnsi"/>
          <w:sz w:val="24"/>
          <w:szCs w:val="24"/>
        </w:rPr>
        <w:t>Universidade do Estado de Mato Grosso</w:t>
      </w:r>
    </w:p>
    <w:p w14:paraId="127AD493" w14:textId="7681F82B" w:rsidR="00C92026" w:rsidRPr="00E471B2" w:rsidRDefault="00C92026" w:rsidP="00355FE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E471B2">
        <w:rPr>
          <w:rFonts w:asciiTheme="minorHAnsi" w:hAnsiTheme="minorHAnsi" w:cstheme="minorHAnsi"/>
          <w:sz w:val="24"/>
          <w:szCs w:val="24"/>
          <w:u w:val="single"/>
        </w:rPr>
        <w:t>Ref</w:t>
      </w:r>
      <w:proofErr w:type="spellEnd"/>
      <w:r w:rsidRPr="00E471B2">
        <w:rPr>
          <w:rFonts w:asciiTheme="minorHAnsi" w:hAnsiTheme="minorHAnsi" w:cstheme="minorHAnsi"/>
          <w:sz w:val="24"/>
          <w:szCs w:val="24"/>
          <w:u w:val="single"/>
        </w:rPr>
        <w:t>:</w:t>
      </w:r>
      <w:r w:rsidRPr="00E471B2">
        <w:rPr>
          <w:rFonts w:asciiTheme="minorHAnsi" w:hAnsiTheme="minorHAnsi" w:cstheme="minorHAnsi"/>
          <w:sz w:val="24"/>
          <w:szCs w:val="24"/>
        </w:rPr>
        <w:t xml:space="preserve"> Recurso Edital </w:t>
      </w:r>
      <w:r w:rsidR="00CF3128">
        <w:rPr>
          <w:rFonts w:asciiTheme="minorHAnsi" w:hAnsiTheme="minorHAnsi" w:cstheme="minorHAnsi"/>
          <w:sz w:val="24"/>
          <w:szCs w:val="24"/>
        </w:rPr>
        <w:t>02</w:t>
      </w:r>
      <w:r w:rsidRPr="00E471B2">
        <w:rPr>
          <w:rFonts w:asciiTheme="minorHAnsi" w:hAnsiTheme="minorHAnsi" w:cstheme="minorHAnsi"/>
          <w:sz w:val="24"/>
          <w:szCs w:val="24"/>
        </w:rPr>
        <w:t>/202</w:t>
      </w:r>
      <w:r w:rsidR="00CF3128">
        <w:rPr>
          <w:rFonts w:asciiTheme="minorHAnsi" w:hAnsiTheme="minorHAnsi" w:cstheme="minorHAnsi"/>
          <w:sz w:val="24"/>
          <w:szCs w:val="24"/>
        </w:rPr>
        <w:t>3</w:t>
      </w:r>
      <w:r w:rsidRPr="00E471B2">
        <w:rPr>
          <w:rFonts w:asciiTheme="minorHAnsi" w:hAnsiTheme="minorHAnsi" w:cstheme="minorHAnsi"/>
          <w:sz w:val="24"/>
          <w:szCs w:val="24"/>
        </w:rPr>
        <w:t xml:space="preserve"> Projeto de pesquisa </w:t>
      </w:r>
    </w:p>
    <w:p w14:paraId="0D39C5ED" w14:textId="77777777" w:rsidR="00C92026" w:rsidRPr="00E471B2" w:rsidRDefault="00C92026" w:rsidP="00355FE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C6AC340" w14:textId="77777777" w:rsidR="00C92026" w:rsidRPr="00E471B2" w:rsidRDefault="00C92026" w:rsidP="00355FE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E471B2">
        <w:rPr>
          <w:rFonts w:asciiTheme="minorHAnsi" w:hAnsiTheme="minorHAnsi" w:cstheme="minorHAnsi"/>
          <w:sz w:val="24"/>
          <w:szCs w:val="24"/>
        </w:rPr>
        <w:t>Recurso objetiva:</w:t>
      </w:r>
    </w:p>
    <w:p w14:paraId="26D16A42" w14:textId="4098B2B7" w:rsidR="00C92026" w:rsidRPr="00E471B2" w:rsidRDefault="00C92026" w:rsidP="00355FE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E471B2">
        <w:rPr>
          <w:rFonts w:asciiTheme="minorHAnsi" w:hAnsiTheme="minorHAnsi" w:cstheme="minorHAnsi"/>
          <w:sz w:val="24"/>
          <w:szCs w:val="24"/>
        </w:rPr>
        <w:t>(</w:t>
      </w:r>
      <w:r w:rsidRPr="00E471B2">
        <w:rPr>
          <w:rFonts w:asciiTheme="minorHAnsi" w:hAnsiTheme="minorHAnsi" w:cstheme="minorHAnsi"/>
          <w:sz w:val="24"/>
          <w:szCs w:val="24"/>
        </w:rPr>
        <w:tab/>
        <w:t>) Alteração do Resultado Preliminar – Classificação.</w:t>
      </w:r>
    </w:p>
    <w:p w14:paraId="4AE63121" w14:textId="77777777" w:rsidR="00C92026" w:rsidRPr="00E471B2" w:rsidRDefault="00C92026" w:rsidP="00355FE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BF79FF1" w14:textId="7DA33C70" w:rsidR="00C92026" w:rsidRPr="00E471B2" w:rsidRDefault="00C92026" w:rsidP="00355FE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E471B2">
        <w:rPr>
          <w:rFonts w:asciiTheme="minorHAnsi" w:hAnsiTheme="minorHAnsi" w:cstheme="minorHAnsi"/>
          <w:sz w:val="24"/>
          <w:szCs w:val="24"/>
        </w:rPr>
        <w:t>O(A) coordenador(a), abaixo qualificado(a), vem, respeitosamente, apresentar suas razões de recurso, nos termos abaixo.</w:t>
      </w:r>
    </w:p>
    <w:p w14:paraId="3C6BB5B9" w14:textId="77777777" w:rsidR="00C92026" w:rsidRPr="00E471B2" w:rsidRDefault="00C92026" w:rsidP="00355FE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0B274597" w14:textId="77777777" w:rsidR="00C92026" w:rsidRPr="00E471B2" w:rsidRDefault="00C92026" w:rsidP="00355FE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E471B2">
        <w:rPr>
          <w:rFonts w:asciiTheme="minorHAnsi" w:hAnsiTheme="minorHAnsi" w:cstheme="minorHAnsi"/>
          <w:sz w:val="24"/>
          <w:szCs w:val="24"/>
        </w:rPr>
        <w:t>Razões de recurso:</w:t>
      </w:r>
    </w:p>
    <w:p w14:paraId="7CA55AFD" w14:textId="44A4D485" w:rsidR="00C92026" w:rsidRPr="00E471B2" w:rsidRDefault="00C92026" w:rsidP="00355FE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E471B2">
        <w:rPr>
          <w:rFonts w:asciiTheme="minorHAnsi" w:hAnsiTheme="minorHAnsi" w:cstheme="minorHAns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4025C9" w:rsidRPr="00E471B2">
        <w:rPr>
          <w:rFonts w:asciiTheme="minorHAnsi" w:hAnsiTheme="minorHAnsi" w:cstheme="minorHAnsi"/>
          <w:sz w:val="24"/>
          <w:szCs w:val="24"/>
        </w:rPr>
        <w:t>__________________</w:t>
      </w:r>
    </w:p>
    <w:p w14:paraId="6EA09165" w14:textId="77777777" w:rsidR="00C92026" w:rsidRPr="00E471B2" w:rsidRDefault="00C92026" w:rsidP="00355FE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0F6C8B4" w14:textId="77777777" w:rsidR="00C92026" w:rsidRPr="00E471B2" w:rsidRDefault="00C92026" w:rsidP="00355FE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E471B2">
        <w:rPr>
          <w:rFonts w:asciiTheme="minorHAnsi" w:hAnsiTheme="minorHAnsi" w:cstheme="minorHAnsi"/>
          <w:sz w:val="24"/>
          <w:szCs w:val="24"/>
        </w:rPr>
        <w:t>Atenciosamente,</w:t>
      </w:r>
    </w:p>
    <w:p w14:paraId="367E625B" w14:textId="77777777" w:rsidR="00C92026" w:rsidRPr="00E471B2" w:rsidRDefault="00C92026" w:rsidP="00355FE8">
      <w:pPr>
        <w:spacing w:after="0" w:line="36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E471B2">
        <w:rPr>
          <w:rFonts w:asciiTheme="minorHAnsi" w:hAnsiTheme="minorHAnsi" w:cstheme="minorHAnsi"/>
          <w:sz w:val="24"/>
          <w:szCs w:val="24"/>
        </w:rPr>
        <w:t>____________________________________</w:t>
      </w:r>
    </w:p>
    <w:p w14:paraId="416E7DE3" w14:textId="56C8D6AA" w:rsidR="00C92026" w:rsidRPr="00E471B2" w:rsidRDefault="00C92026" w:rsidP="00355FE8">
      <w:pPr>
        <w:pStyle w:val="PargrafodaLista"/>
        <w:suppressAutoHyphens/>
        <w:autoSpaceDN w:val="0"/>
        <w:spacing w:line="360" w:lineRule="auto"/>
        <w:ind w:left="0"/>
        <w:jc w:val="center"/>
        <w:textAlignment w:val="baseline"/>
        <w:rPr>
          <w:rFonts w:asciiTheme="minorHAnsi" w:hAnsiTheme="minorHAnsi" w:cstheme="minorHAnsi"/>
          <w:bCs/>
        </w:rPr>
      </w:pPr>
      <w:r w:rsidRPr="00E471B2">
        <w:rPr>
          <w:rFonts w:asciiTheme="minorHAnsi" w:hAnsiTheme="minorHAnsi" w:cstheme="minorHAnsi"/>
          <w:bCs/>
        </w:rPr>
        <w:t>Assinatura do</w:t>
      </w:r>
      <w:r w:rsidR="00E471B2">
        <w:rPr>
          <w:rFonts w:asciiTheme="minorHAnsi" w:hAnsiTheme="minorHAnsi" w:cstheme="minorHAnsi"/>
          <w:bCs/>
        </w:rPr>
        <w:t>(a)</w:t>
      </w:r>
      <w:r w:rsidRPr="00E471B2">
        <w:rPr>
          <w:rFonts w:asciiTheme="minorHAnsi" w:hAnsiTheme="minorHAnsi" w:cstheme="minorHAnsi"/>
          <w:bCs/>
        </w:rPr>
        <w:t xml:space="preserve"> Coordenador(a)</w:t>
      </w:r>
    </w:p>
    <w:sectPr w:rsidR="00C92026" w:rsidRPr="00E471B2" w:rsidSect="00B263CF">
      <w:pgSz w:w="11906" w:h="16838"/>
      <w:pgMar w:top="1418" w:right="1134" w:bottom="1877" w:left="1134" w:header="52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FD038" w14:textId="77777777" w:rsidR="009C5D60" w:rsidRDefault="009C5D60">
      <w:pPr>
        <w:spacing w:after="0" w:line="240" w:lineRule="auto"/>
      </w:pPr>
      <w:r>
        <w:separator/>
      </w:r>
    </w:p>
  </w:endnote>
  <w:endnote w:type="continuationSeparator" w:id="0">
    <w:p w14:paraId="29FCC448" w14:textId="77777777" w:rsidR="009C5D60" w:rsidRDefault="009C5D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itstream Vera Serif">
    <w:altName w:val="Times New Roman"/>
    <w:charset w:val="00"/>
    <w:family w:val="roman"/>
    <w:pitch w:val="variable"/>
  </w:font>
  <w:font w:name="Lucidasans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ller">
    <w:altName w:val="Malgun Gothic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03" w:type="dxa"/>
      <w:jc w:val="center"/>
      <w:tblBorders>
        <w:insideH w:val="single" w:sz="4" w:space="0" w:color="000000"/>
        <w:insideV w:val="single" w:sz="4" w:space="0" w:color="000000"/>
      </w:tblBorders>
      <w:tblLook w:val="0000" w:firstRow="0" w:lastRow="0" w:firstColumn="0" w:lastColumn="0" w:noHBand="0" w:noVBand="0"/>
    </w:tblPr>
    <w:tblGrid>
      <w:gridCol w:w="6096"/>
      <w:gridCol w:w="4307"/>
    </w:tblGrid>
    <w:tr w:rsidR="00DF3DBE" w14:paraId="177176A1" w14:textId="77777777">
      <w:trPr>
        <w:trHeight w:val="964"/>
        <w:jc w:val="center"/>
      </w:trPr>
      <w:tc>
        <w:tcPr>
          <w:tcW w:w="6096" w:type="dxa"/>
          <w:tcBorders>
            <w:right w:val="single" w:sz="4" w:space="0" w:color="000000"/>
          </w:tcBorders>
        </w:tcPr>
        <w:p w14:paraId="56EA9496" w14:textId="77777777" w:rsidR="00DF3DBE" w:rsidRDefault="00DF3DBE">
          <w:pPr>
            <w:pStyle w:val="Rodap"/>
            <w:ind w:left="557"/>
            <w:rPr>
              <w:rFonts w:cs="Calibri"/>
              <w:b/>
              <w:sz w:val="16"/>
              <w:szCs w:val="16"/>
            </w:rPr>
          </w:pPr>
          <w:r>
            <w:rPr>
              <w:rFonts w:cs="Calibri"/>
              <w:b/>
              <w:sz w:val="16"/>
              <w:szCs w:val="16"/>
            </w:rPr>
            <w:t xml:space="preserve">PRÓ-REITORIA DE PESQUISA E PÓS-GRADUAÇÃO – PRPPG </w:t>
          </w:r>
        </w:p>
        <w:p w14:paraId="00532599" w14:textId="77777777" w:rsidR="00DF3DBE" w:rsidRDefault="00DF3DBE">
          <w:pPr>
            <w:pStyle w:val="Rodap"/>
            <w:ind w:left="557"/>
            <w:rPr>
              <w:rFonts w:cs="Calibri"/>
              <w:b/>
              <w:sz w:val="16"/>
              <w:szCs w:val="16"/>
            </w:rPr>
          </w:pPr>
          <w:r>
            <w:rPr>
              <w:rFonts w:cs="Calibri"/>
              <w:b/>
              <w:sz w:val="16"/>
              <w:szCs w:val="16"/>
            </w:rPr>
            <w:t xml:space="preserve">Av. Tancredo Neves, nº 1095, Cavalhada – CEP: 78.200-000 – Cáceres – MT    </w:t>
          </w:r>
        </w:p>
        <w:p w14:paraId="10D60FAA" w14:textId="77777777" w:rsidR="00DF3DBE" w:rsidRDefault="00DF3DBE">
          <w:pPr>
            <w:pStyle w:val="Rodap"/>
            <w:ind w:left="557"/>
            <w:rPr>
              <w:rFonts w:cs="Calibri"/>
              <w:b/>
              <w:sz w:val="16"/>
              <w:szCs w:val="16"/>
              <w:lang w:val="fr-FR"/>
            </w:rPr>
          </w:pPr>
          <w:r>
            <w:rPr>
              <w:rFonts w:cs="Calibri"/>
              <w:b/>
              <w:sz w:val="16"/>
              <w:szCs w:val="16"/>
              <w:lang w:val="fr-FR"/>
            </w:rPr>
            <w:t>Tel: (65) 3221-0040 / 0041 / 0042 / 0043 / 0044 / 0045 / 0046 / 0067</w:t>
          </w:r>
        </w:p>
        <w:p w14:paraId="7F239F42" w14:textId="77777777" w:rsidR="00DF3DBE" w:rsidRDefault="00DF3DBE">
          <w:pPr>
            <w:pStyle w:val="Rodap"/>
            <w:ind w:left="557"/>
            <w:rPr>
              <w:rFonts w:ascii="Arial" w:hAnsi="Arial" w:cs="Arial Unicode MS"/>
              <w:b/>
              <w:i/>
              <w:sz w:val="16"/>
              <w:szCs w:val="16"/>
              <w:lang w:val="fr-FR"/>
            </w:rPr>
          </w:pPr>
          <w:r>
            <w:rPr>
              <w:rFonts w:cs="Calibri"/>
              <w:b/>
              <w:i/>
              <w:sz w:val="16"/>
              <w:szCs w:val="16"/>
              <w:lang w:val="fr-FR"/>
            </w:rPr>
            <w:t>Internet: www.unemat.br – Email: prppg@unemat.br</w:t>
          </w:r>
          <w:r>
            <w:rPr>
              <w:rFonts w:ascii="Arial" w:hAnsi="Arial" w:cs="Arial Unicode MS"/>
              <w:b/>
              <w:i/>
              <w:sz w:val="16"/>
              <w:szCs w:val="16"/>
              <w:lang w:val="fr-FR"/>
            </w:rPr>
            <w:t xml:space="preserve"> </w:t>
          </w:r>
        </w:p>
      </w:tc>
      <w:tc>
        <w:tcPr>
          <w:tcW w:w="4307" w:type="dxa"/>
          <w:tcBorders>
            <w:left w:val="single" w:sz="4" w:space="0" w:color="000000"/>
          </w:tcBorders>
        </w:tcPr>
        <w:p w14:paraId="14A19F85" w14:textId="12837F57" w:rsidR="00DF3DBE" w:rsidRDefault="00DF3DBE">
          <w:pPr>
            <w:pStyle w:val="Rodap"/>
            <w:tabs>
              <w:tab w:val="clear" w:pos="4252"/>
              <w:tab w:val="left" w:pos="184"/>
              <w:tab w:val="center" w:pos="2045"/>
              <w:tab w:val="center" w:pos="3747"/>
            </w:tabs>
            <w:ind w:right="556"/>
            <w:rPr>
              <w:rFonts w:ascii="Aller" w:hAnsi="Aller"/>
              <w:sz w:val="16"/>
              <w:szCs w:val="16"/>
              <w:lang w:val="en-US"/>
            </w:rPr>
          </w:pPr>
          <w:r>
            <w:rPr>
              <w:rFonts w:ascii="Aller" w:hAnsi="Aller"/>
              <w:sz w:val="16"/>
              <w:szCs w:val="16"/>
              <w:lang w:val="en-US" w:eastAsia="pt-BR"/>
            </w:rPr>
            <w:tab/>
          </w:r>
          <w:r>
            <w:rPr>
              <w:rFonts w:ascii="Aller" w:hAnsi="Aller"/>
              <w:sz w:val="16"/>
              <w:szCs w:val="16"/>
              <w:lang w:val="en-US" w:eastAsia="pt-BR"/>
            </w:rPr>
            <w:tab/>
          </w:r>
          <w:r w:rsidR="00D86AE2">
            <w:rPr>
              <w:rFonts w:ascii="Aller" w:hAnsi="Aller"/>
              <w:noProof/>
              <w:sz w:val="16"/>
              <w:szCs w:val="16"/>
              <w:lang w:eastAsia="pt-BR"/>
            </w:rPr>
            <w:drawing>
              <wp:inline distT="0" distB="0" distL="0" distR="0" wp14:anchorId="29D8C509" wp14:editId="5604D59B">
                <wp:extent cx="1911350" cy="546100"/>
                <wp:effectExtent l="0" t="0" r="0" b="0"/>
                <wp:docPr id="15" name="Imagem 15" descr="logo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logo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11350" cy="546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6E0B2A3" w14:textId="77777777" w:rsidR="00DF3DBE" w:rsidRDefault="00DF3DB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FA61F" w14:textId="77777777" w:rsidR="009C5D60" w:rsidRDefault="009C5D60">
      <w:pPr>
        <w:spacing w:after="0" w:line="240" w:lineRule="auto"/>
      </w:pPr>
      <w:r>
        <w:separator/>
      </w:r>
    </w:p>
  </w:footnote>
  <w:footnote w:type="continuationSeparator" w:id="0">
    <w:p w14:paraId="69ADF749" w14:textId="77777777" w:rsidR="009C5D60" w:rsidRDefault="009C5D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3" w:type="dxa"/>
      <w:tblLayout w:type="fixed"/>
      <w:tblLook w:val="0000" w:firstRow="0" w:lastRow="0" w:firstColumn="0" w:lastColumn="0" w:noHBand="0" w:noVBand="0"/>
    </w:tblPr>
    <w:tblGrid>
      <w:gridCol w:w="1276"/>
      <w:gridCol w:w="6521"/>
      <w:gridCol w:w="2126"/>
    </w:tblGrid>
    <w:tr w:rsidR="00DF3DBE" w14:paraId="44421498" w14:textId="77777777" w:rsidTr="00AE79E0">
      <w:trPr>
        <w:trHeight w:val="1431"/>
      </w:trPr>
      <w:tc>
        <w:tcPr>
          <w:tcW w:w="1276" w:type="dxa"/>
        </w:tcPr>
        <w:p w14:paraId="45FE204C" w14:textId="179FCC89" w:rsidR="00DF3DBE" w:rsidRDefault="00D86AE2">
          <w:pPr>
            <w:pStyle w:val="Cabealho"/>
          </w:pPr>
          <w:r>
            <w:rPr>
              <w:noProof/>
              <w:lang w:eastAsia="pt-BR"/>
            </w:rPr>
            <w:drawing>
              <wp:anchor distT="0" distB="0" distL="114300" distR="114300" simplePos="0" relativeHeight="251657216" behindDoc="1" locked="0" layoutInCell="1" allowOverlap="1" wp14:anchorId="13E05F1F" wp14:editId="37B0E075">
                <wp:simplePos x="0" y="0"/>
                <wp:positionH relativeFrom="column">
                  <wp:posOffset>635</wp:posOffset>
                </wp:positionH>
                <wp:positionV relativeFrom="line">
                  <wp:posOffset>37465</wp:posOffset>
                </wp:positionV>
                <wp:extent cx="750570" cy="688340"/>
                <wp:effectExtent l="0" t="0" r="0" b="0"/>
                <wp:wrapNone/>
                <wp:docPr id="13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0570" cy="688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521" w:type="dxa"/>
        </w:tcPr>
        <w:p w14:paraId="4129F07B" w14:textId="77777777" w:rsidR="00DF3DBE" w:rsidRDefault="00DF3DBE">
          <w:pPr>
            <w:pStyle w:val="Cabealho"/>
            <w:jc w:val="center"/>
            <w:rPr>
              <w:b/>
            </w:rPr>
          </w:pPr>
        </w:p>
        <w:p w14:paraId="00FB759B" w14:textId="77777777" w:rsidR="00DF3DBE" w:rsidRDefault="00DF3DBE">
          <w:pPr>
            <w:pStyle w:val="Cabealho"/>
            <w:jc w:val="center"/>
            <w:rPr>
              <w:b/>
            </w:rPr>
          </w:pPr>
          <w:r>
            <w:rPr>
              <w:b/>
            </w:rPr>
            <w:t>GOVERNO DO ESTADO DE MATO GROSSO</w:t>
          </w:r>
        </w:p>
        <w:p w14:paraId="49DB6365" w14:textId="77777777" w:rsidR="00DF3DBE" w:rsidRDefault="00DF3DBE">
          <w:pPr>
            <w:pStyle w:val="Cabealho"/>
            <w:jc w:val="center"/>
            <w:rPr>
              <w:b/>
            </w:rPr>
          </w:pPr>
          <w:r>
            <w:rPr>
              <w:b/>
            </w:rPr>
            <w:t>SECRETARIA DE ESTADO DE CIÊNCIA, TECNOLOGIA E INOVAÇÃO</w:t>
          </w:r>
        </w:p>
        <w:p w14:paraId="0080FA5B" w14:textId="77777777" w:rsidR="00DF3DBE" w:rsidRDefault="00DF3DBE">
          <w:pPr>
            <w:pStyle w:val="Cabealho"/>
            <w:jc w:val="center"/>
            <w:rPr>
              <w:b/>
            </w:rPr>
          </w:pPr>
          <w:r>
            <w:rPr>
              <w:b/>
            </w:rPr>
            <w:t>UNIVERSIDADE DO ESTADO DE MATO GROSSO</w:t>
          </w:r>
        </w:p>
        <w:p w14:paraId="6F1119C5" w14:textId="77777777" w:rsidR="00DF3DBE" w:rsidRDefault="00DF3DBE">
          <w:pPr>
            <w:pStyle w:val="Cabealho"/>
            <w:jc w:val="center"/>
          </w:pPr>
          <w:r>
            <w:rPr>
              <w:b/>
            </w:rPr>
            <w:t>PRÓ-REITORIA DE PESQUISA E PÓS-GRADUAÇÃO</w:t>
          </w:r>
        </w:p>
      </w:tc>
      <w:tc>
        <w:tcPr>
          <w:tcW w:w="2126" w:type="dxa"/>
        </w:tcPr>
        <w:p w14:paraId="7E169AEB" w14:textId="473EDC89" w:rsidR="00DF3DBE" w:rsidRDefault="00D86AE2">
          <w:pPr>
            <w:pStyle w:val="Cabealho"/>
            <w:jc w:val="right"/>
          </w:pPr>
          <w:r>
            <w:rPr>
              <w:noProof/>
              <w:lang w:eastAsia="pt-BR"/>
            </w:rPr>
            <w:drawing>
              <wp:anchor distT="0" distB="0" distL="114300" distR="114300" simplePos="0" relativeHeight="251658240" behindDoc="0" locked="0" layoutInCell="1" allowOverlap="1" wp14:anchorId="21ADF690" wp14:editId="6EFBA6E7">
                <wp:simplePos x="0" y="0"/>
                <wp:positionH relativeFrom="margin">
                  <wp:posOffset>-24765</wp:posOffset>
                </wp:positionH>
                <wp:positionV relativeFrom="margin">
                  <wp:posOffset>40640</wp:posOffset>
                </wp:positionV>
                <wp:extent cx="673100" cy="716915"/>
                <wp:effectExtent l="0" t="0" r="0" b="0"/>
                <wp:wrapSquare wrapText="bothSides"/>
                <wp:docPr id="14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3100" cy="7169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361CE25C" w14:textId="77777777" w:rsidR="00DF3DBE" w:rsidRDefault="00DF3DBE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4"/>
    <w:multiLevelType w:val="singleLevel"/>
    <w:tmpl w:val="00000004"/>
    <w:name w:val="WW8Num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2" w15:restartNumberingAfterBreak="0">
    <w:nsid w:val="02A46CEB"/>
    <w:multiLevelType w:val="hybridMultilevel"/>
    <w:tmpl w:val="A1D87B60"/>
    <w:lvl w:ilvl="0" w:tplc="D05290B2">
      <w:start w:val="9"/>
      <w:numFmt w:val="decimal"/>
      <w:lvlText w:val="%1."/>
      <w:lvlJc w:val="left"/>
      <w:pPr>
        <w:ind w:left="717" w:hanging="360"/>
      </w:pPr>
      <w:rPr>
        <w:rFonts w:hint="default"/>
        <w:b/>
        <w:color w:val="000000"/>
      </w:rPr>
    </w:lvl>
    <w:lvl w:ilvl="1" w:tplc="04160019">
      <w:start w:val="1"/>
      <w:numFmt w:val="lowerLetter"/>
      <w:lvlText w:val="%2."/>
      <w:lvlJc w:val="left"/>
      <w:pPr>
        <w:ind w:left="1437" w:hanging="360"/>
      </w:pPr>
    </w:lvl>
    <w:lvl w:ilvl="2" w:tplc="0416001B">
      <w:start w:val="1"/>
      <w:numFmt w:val="lowerRoman"/>
      <w:lvlText w:val="%3."/>
      <w:lvlJc w:val="right"/>
      <w:pPr>
        <w:ind w:left="2157" w:hanging="180"/>
      </w:pPr>
    </w:lvl>
    <w:lvl w:ilvl="3" w:tplc="0416000F">
      <w:start w:val="1"/>
      <w:numFmt w:val="decimal"/>
      <w:lvlText w:val="%4."/>
      <w:lvlJc w:val="left"/>
      <w:pPr>
        <w:ind w:left="2877" w:hanging="360"/>
      </w:pPr>
    </w:lvl>
    <w:lvl w:ilvl="4" w:tplc="04160019" w:tentative="1">
      <w:start w:val="1"/>
      <w:numFmt w:val="lowerLetter"/>
      <w:lvlText w:val="%5."/>
      <w:lvlJc w:val="left"/>
      <w:pPr>
        <w:ind w:left="3597" w:hanging="360"/>
      </w:pPr>
    </w:lvl>
    <w:lvl w:ilvl="5" w:tplc="0416001B" w:tentative="1">
      <w:start w:val="1"/>
      <w:numFmt w:val="lowerRoman"/>
      <w:lvlText w:val="%6."/>
      <w:lvlJc w:val="right"/>
      <w:pPr>
        <w:ind w:left="4317" w:hanging="180"/>
      </w:pPr>
    </w:lvl>
    <w:lvl w:ilvl="6" w:tplc="0416000F" w:tentative="1">
      <w:start w:val="1"/>
      <w:numFmt w:val="decimal"/>
      <w:lvlText w:val="%7."/>
      <w:lvlJc w:val="left"/>
      <w:pPr>
        <w:ind w:left="5037" w:hanging="360"/>
      </w:pPr>
    </w:lvl>
    <w:lvl w:ilvl="7" w:tplc="04160019" w:tentative="1">
      <w:start w:val="1"/>
      <w:numFmt w:val="lowerLetter"/>
      <w:lvlText w:val="%8."/>
      <w:lvlJc w:val="left"/>
      <w:pPr>
        <w:ind w:left="5757" w:hanging="360"/>
      </w:pPr>
    </w:lvl>
    <w:lvl w:ilvl="8" w:tplc="0416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" w15:restartNumberingAfterBreak="0">
    <w:nsid w:val="0CA82FEC"/>
    <w:multiLevelType w:val="multilevel"/>
    <w:tmpl w:val="65CEFE66"/>
    <w:lvl w:ilvl="0">
      <w:start w:val="3"/>
      <w:numFmt w:val="decimal"/>
      <w:lvlText w:val="%1."/>
      <w:lvlJc w:val="left"/>
      <w:pPr>
        <w:ind w:left="360" w:hanging="360"/>
      </w:pPr>
      <w:rPr>
        <w:b/>
      </w:rPr>
    </w:lvl>
    <w:lvl w:ilvl="1">
      <w:start w:val="5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lowerRoman"/>
      <w:lvlText w:val="(%4)"/>
      <w:lvlJc w:val="righ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E447CB4"/>
    <w:multiLevelType w:val="hybridMultilevel"/>
    <w:tmpl w:val="9BDE1A42"/>
    <w:lvl w:ilvl="0" w:tplc="04160013">
      <w:start w:val="1"/>
      <w:numFmt w:val="upperRoman"/>
      <w:lvlText w:val="%1."/>
      <w:lvlJc w:val="right"/>
      <w:pPr>
        <w:ind w:left="2138" w:hanging="360"/>
      </w:pPr>
    </w:lvl>
    <w:lvl w:ilvl="1" w:tplc="04160019" w:tentative="1">
      <w:start w:val="1"/>
      <w:numFmt w:val="lowerLetter"/>
      <w:lvlText w:val="%2."/>
      <w:lvlJc w:val="left"/>
      <w:pPr>
        <w:ind w:left="2858" w:hanging="360"/>
      </w:pPr>
    </w:lvl>
    <w:lvl w:ilvl="2" w:tplc="0416001B" w:tentative="1">
      <w:start w:val="1"/>
      <w:numFmt w:val="lowerRoman"/>
      <w:lvlText w:val="%3."/>
      <w:lvlJc w:val="right"/>
      <w:pPr>
        <w:ind w:left="3578" w:hanging="180"/>
      </w:pPr>
    </w:lvl>
    <w:lvl w:ilvl="3" w:tplc="0416000F" w:tentative="1">
      <w:start w:val="1"/>
      <w:numFmt w:val="decimal"/>
      <w:lvlText w:val="%4."/>
      <w:lvlJc w:val="left"/>
      <w:pPr>
        <w:ind w:left="4298" w:hanging="360"/>
      </w:pPr>
    </w:lvl>
    <w:lvl w:ilvl="4" w:tplc="04160019" w:tentative="1">
      <w:start w:val="1"/>
      <w:numFmt w:val="lowerLetter"/>
      <w:lvlText w:val="%5."/>
      <w:lvlJc w:val="left"/>
      <w:pPr>
        <w:ind w:left="5018" w:hanging="360"/>
      </w:pPr>
    </w:lvl>
    <w:lvl w:ilvl="5" w:tplc="0416001B" w:tentative="1">
      <w:start w:val="1"/>
      <w:numFmt w:val="lowerRoman"/>
      <w:lvlText w:val="%6."/>
      <w:lvlJc w:val="right"/>
      <w:pPr>
        <w:ind w:left="5738" w:hanging="180"/>
      </w:pPr>
    </w:lvl>
    <w:lvl w:ilvl="6" w:tplc="0416000F" w:tentative="1">
      <w:start w:val="1"/>
      <w:numFmt w:val="decimal"/>
      <w:lvlText w:val="%7."/>
      <w:lvlJc w:val="left"/>
      <w:pPr>
        <w:ind w:left="6458" w:hanging="360"/>
      </w:pPr>
    </w:lvl>
    <w:lvl w:ilvl="7" w:tplc="04160019" w:tentative="1">
      <w:start w:val="1"/>
      <w:numFmt w:val="lowerLetter"/>
      <w:lvlText w:val="%8."/>
      <w:lvlJc w:val="left"/>
      <w:pPr>
        <w:ind w:left="7178" w:hanging="360"/>
      </w:pPr>
    </w:lvl>
    <w:lvl w:ilvl="8" w:tplc="0416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5" w15:restartNumberingAfterBreak="0">
    <w:nsid w:val="11C01AF1"/>
    <w:multiLevelType w:val="hybridMultilevel"/>
    <w:tmpl w:val="ABA2D7B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2E3880"/>
    <w:multiLevelType w:val="multilevel"/>
    <w:tmpl w:val="4B9402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lowerRoman"/>
      <w:lvlText w:val="%4."/>
      <w:lvlJc w:val="right"/>
      <w:pPr>
        <w:ind w:left="1728" w:hanging="648"/>
      </w:pPr>
      <w:rPr>
        <w:rFonts w:asciiTheme="minorHAnsi" w:eastAsia="Times New Roman" w:hAnsiTheme="minorHAnsi" w:cstheme="minorHAnsi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D13115D"/>
    <w:multiLevelType w:val="multilevel"/>
    <w:tmpl w:val="7A20A470"/>
    <w:lvl w:ilvl="0">
      <w:start w:val="1"/>
      <w:numFmt w:val="lowerRoman"/>
      <w:lvlText w:val="%1."/>
      <w:lvlJc w:val="right"/>
      <w:pPr>
        <w:ind w:left="2062" w:hanging="360"/>
      </w:p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03A01D1"/>
    <w:multiLevelType w:val="multilevel"/>
    <w:tmpl w:val="162E27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lowerRoman"/>
      <w:lvlText w:val="%4."/>
      <w:lvlJc w:val="righ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5893D67"/>
    <w:multiLevelType w:val="hybridMultilevel"/>
    <w:tmpl w:val="BC0A66DA"/>
    <w:lvl w:ilvl="0" w:tplc="0416001B">
      <w:start w:val="1"/>
      <w:numFmt w:val="lowerRoman"/>
      <w:lvlText w:val="%1."/>
      <w:lvlJc w:val="righ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0" w15:restartNumberingAfterBreak="0">
    <w:nsid w:val="2DD80554"/>
    <w:multiLevelType w:val="multilevel"/>
    <w:tmpl w:val="975635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lowerRoman"/>
      <w:lvlText w:val="%4."/>
      <w:lvlJc w:val="righ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4403B4B"/>
    <w:multiLevelType w:val="hybridMultilevel"/>
    <w:tmpl w:val="D696F070"/>
    <w:lvl w:ilvl="0" w:tplc="0416001B">
      <w:start w:val="1"/>
      <w:numFmt w:val="lowerRoman"/>
      <w:lvlText w:val="%1."/>
      <w:lvlJc w:val="right"/>
      <w:pPr>
        <w:ind w:left="2138" w:hanging="360"/>
      </w:pPr>
    </w:lvl>
    <w:lvl w:ilvl="1" w:tplc="04160019" w:tentative="1">
      <w:start w:val="1"/>
      <w:numFmt w:val="lowerLetter"/>
      <w:lvlText w:val="%2."/>
      <w:lvlJc w:val="left"/>
      <w:pPr>
        <w:ind w:left="2858" w:hanging="360"/>
      </w:pPr>
    </w:lvl>
    <w:lvl w:ilvl="2" w:tplc="0416001B" w:tentative="1">
      <w:start w:val="1"/>
      <w:numFmt w:val="lowerRoman"/>
      <w:lvlText w:val="%3."/>
      <w:lvlJc w:val="right"/>
      <w:pPr>
        <w:ind w:left="3578" w:hanging="180"/>
      </w:pPr>
    </w:lvl>
    <w:lvl w:ilvl="3" w:tplc="0416000F" w:tentative="1">
      <w:start w:val="1"/>
      <w:numFmt w:val="decimal"/>
      <w:lvlText w:val="%4."/>
      <w:lvlJc w:val="left"/>
      <w:pPr>
        <w:ind w:left="4298" w:hanging="360"/>
      </w:pPr>
    </w:lvl>
    <w:lvl w:ilvl="4" w:tplc="04160019" w:tentative="1">
      <w:start w:val="1"/>
      <w:numFmt w:val="lowerLetter"/>
      <w:lvlText w:val="%5."/>
      <w:lvlJc w:val="left"/>
      <w:pPr>
        <w:ind w:left="5018" w:hanging="360"/>
      </w:pPr>
    </w:lvl>
    <w:lvl w:ilvl="5" w:tplc="0416001B" w:tentative="1">
      <w:start w:val="1"/>
      <w:numFmt w:val="lowerRoman"/>
      <w:lvlText w:val="%6."/>
      <w:lvlJc w:val="right"/>
      <w:pPr>
        <w:ind w:left="5738" w:hanging="180"/>
      </w:pPr>
    </w:lvl>
    <w:lvl w:ilvl="6" w:tplc="0416000F" w:tentative="1">
      <w:start w:val="1"/>
      <w:numFmt w:val="decimal"/>
      <w:lvlText w:val="%7."/>
      <w:lvlJc w:val="left"/>
      <w:pPr>
        <w:ind w:left="6458" w:hanging="360"/>
      </w:pPr>
    </w:lvl>
    <w:lvl w:ilvl="7" w:tplc="04160019" w:tentative="1">
      <w:start w:val="1"/>
      <w:numFmt w:val="lowerLetter"/>
      <w:lvlText w:val="%8."/>
      <w:lvlJc w:val="left"/>
      <w:pPr>
        <w:ind w:left="7178" w:hanging="360"/>
      </w:pPr>
    </w:lvl>
    <w:lvl w:ilvl="8" w:tplc="0416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2" w15:restartNumberingAfterBreak="0">
    <w:nsid w:val="348F0804"/>
    <w:multiLevelType w:val="hybridMultilevel"/>
    <w:tmpl w:val="F2D0DB26"/>
    <w:lvl w:ilvl="0" w:tplc="EF58CAC2">
      <w:start w:val="1"/>
      <w:numFmt w:val="upperRoman"/>
      <w:lvlText w:val="%1."/>
      <w:lvlJc w:val="left"/>
      <w:pPr>
        <w:ind w:left="2138" w:hanging="360"/>
      </w:pPr>
      <w:rPr>
        <w:rFonts w:asciiTheme="minorHAnsi" w:eastAsia="Times New Roman" w:hAnsiTheme="minorHAnsi" w:cstheme="minorHAnsi"/>
      </w:rPr>
    </w:lvl>
    <w:lvl w:ilvl="1" w:tplc="04160019" w:tentative="1">
      <w:start w:val="1"/>
      <w:numFmt w:val="lowerLetter"/>
      <w:lvlText w:val="%2."/>
      <w:lvlJc w:val="left"/>
      <w:pPr>
        <w:ind w:left="2858" w:hanging="360"/>
      </w:pPr>
    </w:lvl>
    <w:lvl w:ilvl="2" w:tplc="0416001B" w:tentative="1">
      <w:start w:val="1"/>
      <w:numFmt w:val="lowerRoman"/>
      <w:lvlText w:val="%3."/>
      <w:lvlJc w:val="right"/>
      <w:pPr>
        <w:ind w:left="3578" w:hanging="180"/>
      </w:pPr>
    </w:lvl>
    <w:lvl w:ilvl="3" w:tplc="0416000F" w:tentative="1">
      <w:start w:val="1"/>
      <w:numFmt w:val="decimal"/>
      <w:lvlText w:val="%4."/>
      <w:lvlJc w:val="left"/>
      <w:pPr>
        <w:ind w:left="4298" w:hanging="360"/>
      </w:pPr>
    </w:lvl>
    <w:lvl w:ilvl="4" w:tplc="04160019" w:tentative="1">
      <w:start w:val="1"/>
      <w:numFmt w:val="lowerLetter"/>
      <w:lvlText w:val="%5."/>
      <w:lvlJc w:val="left"/>
      <w:pPr>
        <w:ind w:left="5018" w:hanging="360"/>
      </w:pPr>
    </w:lvl>
    <w:lvl w:ilvl="5" w:tplc="0416001B" w:tentative="1">
      <w:start w:val="1"/>
      <w:numFmt w:val="lowerRoman"/>
      <w:lvlText w:val="%6."/>
      <w:lvlJc w:val="right"/>
      <w:pPr>
        <w:ind w:left="5738" w:hanging="180"/>
      </w:pPr>
    </w:lvl>
    <w:lvl w:ilvl="6" w:tplc="0416000F" w:tentative="1">
      <w:start w:val="1"/>
      <w:numFmt w:val="decimal"/>
      <w:lvlText w:val="%7."/>
      <w:lvlJc w:val="left"/>
      <w:pPr>
        <w:ind w:left="6458" w:hanging="360"/>
      </w:pPr>
    </w:lvl>
    <w:lvl w:ilvl="7" w:tplc="04160019" w:tentative="1">
      <w:start w:val="1"/>
      <w:numFmt w:val="lowerLetter"/>
      <w:lvlText w:val="%8."/>
      <w:lvlJc w:val="left"/>
      <w:pPr>
        <w:ind w:left="7178" w:hanging="360"/>
      </w:pPr>
    </w:lvl>
    <w:lvl w:ilvl="8" w:tplc="0416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3" w15:restartNumberingAfterBreak="0">
    <w:nsid w:val="352172ED"/>
    <w:multiLevelType w:val="multilevel"/>
    <w:tmpl w:val="8EE45F5A"/>
    <w:lvl w:ilvl="0">
      <w:start w:val="1"/>
      <w:numFmt w:val="lowerLetter"/>
      <w:lvlText w:val="%1."/>
      <w:lvlJc w:val="left"/>
      <w:pPr>
        <w:ind w:left="1584" w:hanging="360"/>
      </w:pPr>
    </w:lvl>
    <w:lvl w:ilvl="1">
      <w:start w:val="1"/>
      <w:numFmt w:val="lowerLetter"/>
      <w:lvlText w:val="%2."/>
      <w:lvlJc w:val="left"/>
      <w:pPr>
        <w:ind w:left="2304" w:hanging="360"/>
      </w:pPr>
    </w:lvl>
    <w:lvl w:ilvl="2">
      <w:start w:val="1"/>
      <w:numFmt w:val="lowerRoman"/>
      <w:lvlText w:val="%3."/>
      <w:lvlJc w:val="right"/>
      <w:pPr>
        <w:ind w:left="3024" w:hanging="180"/>
      </w:pPr>
    </w:lvl>
    <w:lvl w:ilvl="3">
      <w:start w:val="1"/>
      <w:numFmt w:val="decimal"/>
      <w:lvlText w:val="%4."/>
      <w:lvlJc w:val="left"/>
      <w:pPr>
        <w:ind w:left="3744" w:hanging="360"/>
      </w:pPr>
    </w:lvl>
    <w:lvl w:ilvl="4">
      <w:start w:val="1"/>
      <w:numFmt w:val="lowerLetter"/>
      <w:lvlText w:val="%5."/>
      <w:lvlJc w:val="left"/>
      <w:pPr>
        <w:ind w:left="4464" w:hanging="360"/>
      </w:pPr>
    </w:lvl>
    <w:lvl w:ilvl="5">
      <w:start w:val="1"/>
      <w:numFmt w:val="lowerRoman"/>
      <w:lvlText w:val="%6."/>
      <w:lvlJc w:val="right"/>
      <w:pPr>
        <w:ind w:left="5184" w:hanging="180"/>
      </w:pPr>
    </w:lvl>
    <w:lvl w:ilvl="6">
      <w:start w:val="1"/>
      <w:numFmt w:val="decimal"/>
      <w:lvlText w:val="%7."/>
      <w:lvlJc w:val="left"/>
      <w:pPr>
        <w:ind w:left="5904" w:hanging="360"/>
      </w:pPr>
    </w:lvl>
    <w:lvl w:ilvl="7">
      <w:start w:val="1"/>
      <w:numFmt w:val="lowerLetter"/>
      <w:lvlText w:val="%8."/>
      <w:lvlJc w:val="left"/>
      <w:pPr>
        <w:ind w:left="6624" w:hanging="360"/>
      </w:pPr>
    </w:lvl>
    <w:lvl w:ilvl="8">
      <w:start w:val="1"/>
      <w:numFmt w:val="lowerRoman"/>
      <w:lvlText w:val="%9."/>
      <w:lvlJc w:val="right"/>
      <w:pPr>
        <w:ind w:left="7344" w:hanging="180"/>
      </w:pPr>
    </w:lvl>
  </w:abstractNum>
  <w:abstractNum w:abstractNumId="14" w15:restartNumberingAfterBreak="0">
    <w:nsid w:val="373D69F4"/>
    <w:multiLevelType w:val="hybridMultilevel"/>
    <w:tmpl w:val="71AEB9CE"/>
    <w:lvl w:ilvl="0" w:tplc="83A0FE46">
      <w:start w:val="10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EA519A"/>
    <w:multiLevelType w:val="hybridMultilevel"/>
    <w:tmpl w:val="80CC8E06"/>
    <w:lvl w:ilvl="0" w:tplc="F4CA7598">
      <w:start w:val="1"/>
      <w:numFmt w:val="lowerLetter"/>
      <w:lvlText w:val="%1)"/>
      <w:lvlJc w:val="left"/>
      <w:pPr>
        <w:ind w:left="112" w:hanging="267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E9EA60E4">
      <w:numFmt w:val="bullet"/>
      <w:lvlText w:val="•"/>
      <w:lvlJc w:val="left"/>
      <w:pPr>
        <w:ind w:left="1100" w:hanging="267"/>
      </w:pPr>
      <w:rPr>
        <w:rFonts w:hint="default"/>
      </w:rPr>
    </w:lvl>
    <w:lvl w:ilvl="2" w:tplc="A6D270D2">
      <w:numFmt w:val="bullet"/>
      <w:lvlText w:val="•"/>
      <w:lvlJc w:val="left"/>
      <w:pPr>
        <w:ind w:left="2080" w:hanging="267"/>
      </w:pPr>
      <w:rPr>
        <w:rFonts w:hint="default"/>
      </w:rPr>
    </w:lvl>
    <w:lvl w:ilvl="3" w:tplc="AFEA452E">
      <w:numFmt w:val="bullet"/>
      <w:lvlText w:val="•"/>
      <w:lvlJc w:val="left"/>
      <w:pPr>
        <w:ind w:left="3060" w:hanging="267"/>
      </w:pPr>
      <w:rPr>
        <w:rFonts w:hint="default"/>
      </w:rPr>
    </w:lvl>
    <w:lvl w:ilvl="4" w:tplc="60FC01FE">
      <w:numFmt w:val="bullet"/>
      <w:lvlText w:val="•"/>
      <w:lvlJc w:val="left"/>
      <w:pPr>
        <w:ind w:left="4040" w:hanging="267"/>
      </w:pPr>
      <w:rPr>
        <w:rFonts w:hint="default"/>
      </w:rPr>
    </w:lvl>
    <w:lvl w:ilvl="5" w:tplc="CFF4556E">
      <w:numFmt w:val="bullet"/>
      <w:lvlText w:val="•"/>
      <w:lvlJc w:val="left"/>
      <w:pPr>
        <w:ind w:left="5020" w:hanging="267"/>
      </w:pPr>
      <w:rPr>
        <w:rFonts w:hint="default"/>
      </w:rPr>
    </w:lvl>
    <w:lvl w:ilvl="6" w:tplc="CE344404">
      <w:numFmt w:val="bullet"/>
      <w:lvlText w:val="•"/>
      <w:lvlJc w:val="left"/>
      <w:pPr>
        <w:ind w:left="6000" w:hanging="267"/>
      </w:pPr>
      <w:rPr>
        <w:rFonts w:hint="default"/>
      </w:rPr>
    </w:lvl>
    <w:lvl w:ilvl="7" w:tplc="BD24BB4C">
      <w:numFmt w:val="bullet"/>
      <w:lvlText w:val="•"/>
      <w:lvlJc w:val="left"/>
      <w:pPr>
        <w:ind w:left="6980" w:hanging="267"/>
      </w:pPr>
      <w:rPr>
        <w:rFonts w:hint="default"/>
      </w:rPr>
    </w:lvl>
    <w:lvl w:ilvl="8" w:tplc="C1FEC8EA">
      <w:numFmt w:val="bullet"/>
      <w:lvlText w:val="•"/>
      <w:lvlJc w:val="left"/>
      <w:pPr>
        <w:ind w:left="7960" w:hanging="267"/>
      </w:pPr>
      <w:rPr>
        <w:rFonts w:hint="default"/>
      </w:rPr>
    </w:lvl>
  </w:abstractNum>
  <w:abstractNum w:abstractNumId="16" w15:restartNumberingAfterBreak="0">
    <w:nsid w:val="397B50CC"/>
    <w:multiLevelType w:val="hybridMultilevel"/>
    <w:tmpl w:val="CFAA2B04"/>
    <w:lvl w:ilvl="0" w:tplc="04160013">
      <w:start w:val="1"/>
      <w:numFmt w:val="upperRoman"/>
      <w:lvlText w:val="%1."/>
      <w:lvlJc w:val="righ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7" w15:restartNumberingAfterBreak="0">
    <w:nsid w:val="3AC975AE"/>
    <w:multiLevelType w:val="multilevel"/>
    <w:tmpl w:val="D5141478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lowerRoman"/>
      <w:lvlText w:val="(%4)"/>
      <w:lvlJc w:val="righ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FEE3F60"/>
    <w:multiLevelType w:val="multilevel"/>
    <w:tmpl w:val="F7CC14DE"/>
    <w:lvl w:ilvl="0">
      <w:start w:val="12"/>
      <w:numFmt w:val="decimal"/>
      <w:lvlText w:val="%1."/>
      <w:lvlJc w:val="left"/>
      <w:pPr>
        <w:ind w:left="360" w:hanging="360"/>
      </w:pPr>
      <w:rPr>
        <w:b/>
      </w:rPr>
    </w:lvl>
    <w:lvl w:ilvl="1">
      <w:start w:val="5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lowerLetter"/>
      <w:lvlText w:val="%4)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0B94C66"/>
    <w:multiLevelType w:val="multilevel"/>
    <w:tmpl w:val="7954E8A0"/>
    <w:lvl w:ilvl="0">
      <w:start w:val="3"/>
      <w:numFmt w:val="decimal"/>
      <w:lvlText w:val="%1."/>
      <w:lvlJc w:val="left"/>
      <w:pPr>
        <w:ind w:left="360" w:hanging="360"/>
      </w:pPr>
      <w:rPr>
        <w:b/>
      </w:rPr>
    </w:lvl>
    <w:lvl w:ilvl="1">
      <w:start w:val="5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lowerRoman"/>
      <w:lvlText w:val="(%4)"/>
      <w:lvlJc w:val="righ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53F5386"/>
    <w:multiLevelType w:val="multilevel"/>
    <w:tmpl w:val="AEF4735A"/>
    <w:lvl w:ilvl="0">
      <w:start w:val="9"/>
      <w:numFmt w:val="decimal"/>
      <w:lvlText w:val="%1"/>
      <w:lvlJc w:val="left"/>
      <w:pPr>
        <w:ind w:left="1048" w:hanging="48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0191DF8"/>
    <w:multiLevelType w:val="multilevel"/>
    <w:tmpl w:val="C840E1FA"/>
    <w:styleLink w:val="LFO33"/>
    <w:lvl w:ilvl="0">
      <w:start w:val="1"/>
      <w:numFmt w:val="lowerRoman"/>
      <w:pStyle w:val="Estilo4"/>
      <w:lvlText w:val="%1."/>
      <w:lvlJc w:val="right"/>
      <w:pPr>
        <w:ind w:left="2062" w:hanging="360"/>
      </w:p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8865425"/>
    <w:multiLevelType w:val="multilevel"/>
    <w:tmpl w:val="AF3E91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lowerRoman"/>
      <w:lvlText w:val="%4."/>
      <w:lvlJc w:val="righ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9223CE4"/>
    <w:multiLevelType w:val="multilevel"/>
    <w:tmpl w:val="93943622"/>
    <w:lvl w:ilvl="0">
      <w:start w:val="3"/>
      <w:numFmt w:val="decimal"/>
      <w:lvlText w:val="%1."/>
      <w:lvlJc w:val="left"/>
      <w:pPr>
        <w:ind w:left="360" w:hanging="360"/>
      </w:pPr>
      <w:rPr>
        <w:b/>
      </w:rPr>
    </w:lvl>
    <w:lvl w:ilvl="1">
      <w:start w:val="3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lowerRoman"/>
      <w:lvlText w:val="(%4)"/>
      <w:lvlJc w:val="righ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9514390"/>
    <w:multiLevelType w:val="multilevel"/>
    <w:tmpl w:val="57A6D202"/>
    <w:lvl w:ilvl="0">
      <w:start w:val="3"/>
      <w:numFmt w:val="decimal"/>
      <w:lvlText w:val="%1."/>
      <w:lvlJc w:val="left"/>
      <w:pPr>
        <w:ind w:left="360" w:hanging="360"/>
      </w:pPr>
      <w:rPr>
        <w:b/>
      </w:rPr>
    </w:lvl>
    <w:lvl w:ilvl="1">
      <w:start w:val="3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lowerRoman"/>
      <w:lvlText w:val="(%4)"/>
      <w:lvlJc w:val="righ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A0F352E"/>
    <w:multiLevelType w:val="multilevel"/>
    <w:tmpl w:val="A1C2FEEA"/>
    <w:lvl w:ilvl="0">
      <w:start w:val="1"/>
      <w:numFmt w:val="lowerRoman"/>
      <w:lvlText w:val="%1."/>
      <w:lvlJc w:val="right"/>
      <w:pPr>
        <w:ind w:left="2062" w:hanging="360"/>
      </w:p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5B4119B9"/>
    <w:multiLevelType w:val="hybridMultilevel"/>
    <w:tmpl w:val="46AEEC9A"/>
    <w:lvl w:ilvl="0" w:tplc="C6F07AC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  <w:b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B27E9B"/>
    <w:multiLevelType w:val="multilevel"/>
    <w:tmpl w:val="A7667418"/>
    <w:lvl w:ilvl="0">
      <w:start w:val="12"/>
      <w:numFmt w:val="decimal"/>
      <w:lvlText w:val="%1."/>
      <w:lvlJc w:val="left"/>
      <w:pPr>
        <w:ind w:left="360" w:hanging="360"/>
      </w:pPr>
      <w:rPr>
        <w:b/>
      </w:rPr>
    </w:lvl>
    <w:lvl w:ilvl="1">
      <w:start w:val="5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lowerLetter"/>
      <w:lvlText w:val="%4)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FEE7AE3"/>
    <w:multiLevelType w:val="multilevel"/>
    <w:tmpl w:val="85DA66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0DF0FC7"/>
    <w:multiLevelType w:val="multilevel"/>
    <w:tmpl w:val="E59C27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F6C4820"/>
    <w:multiLevelType w:val="multilevel"/>
    <w:tmpl w:val="A156C8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lowerRoman"/>
      <w:lvlText w:val="%4."/>
      <w:lvlJc w:val="righ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737E7D35"/>
    <w:multiLevelType w:val="hybridMultilevel"/>
    <w:tmpl w:val="4894B26E"/>
    <w:lvl w:ilvl="0" w:tplc="04160001">
      <w:start w:val="1"/>
      <w:numFmt w:val="bullet"/>
      <w:lvlText w:val=""/>
      <w:lvlJc w:val="left"/>
      <w:pPr>
        <w:ind w:left="278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350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422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94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66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38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710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82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542" w:hanging="360"/>
      </w:pPr>
      <w:rPr>
        <w:rFonts w:ascii="Wingdings" w:hAnsi="Wingdings" w:hint="default"/>
      </w:rPr>
    </w:lvl>
  </w:abstractNum>
  <w:abstractNum w:abstractNumId="32" w15:restartNumberingAfterBreak="0">
    <w:nsid w:val="770E252F"/>
    <w:multiLevelType w:val="multilevel"/>
    <w:tmpl w:val="6602E632"/>
    <w:lvl w:ilvl="0">
      <w:start w:val="1"/>
      <w:numFmt w:val="lowerLetter"/>
      <w:lvlText w:val="%1."/>
      <w:lvlJc w:val="left"/>
      <w:pPr>
        <w:ind w:left="1584" w:hanging="360"/>
      </w:pPr>
    </w:lvl>
    <w:lvl w:ilvl="1">
      <w:start w:val="1"/>
      <w:numFmt w:val="lowerLetter"/>
      <w:lvlText w:val="%2."/>
      <w:lvlJc w:val="left"/>
      <w:pPr>
        <w:ind w:left="2304" w:hanging="360"/>
      </w:pPr>
    </w:lvl>
    <w:lvl w:ilvl="2">
      <w:start w:val="1"/>
      <w:numFmt w:val="lowerRoman"/>
      <w:lvlText w:val="%3."/>
      <w:lvlJc w:val="right"/>
      <w:pPr>
        <w:ind w:left="3024" w:hanging="180"/>
      </w:pPr>
    </w:lvl>
    <w:lvl w:ilvl="3">
      <w:start w:val="1"/>
      <w:numFmt w:val="decimal"/>
      <w:lvlText w:val="%4."/>
      <w:lvlJc w:val="left"/>
      <w:pPr>
        <w:ind w:left="3744" w:hanging="360"/>
      </w:pPr>
    </w:lvl>
    <w:lvl w:ilvl="4">
      <w:start w:val="1"/>
      <w:numFmt w:val="lowerLetter"/>
      <w:lvlText w:val="%5."/>
      <w:lvlJc w:val="left"/>
      <w:pPr>
        <w:ind w:left="4464" w:hanging="360"/>
      </w:pPr>
    </w:lvl>
    <w:lvl w:ilvl="5">
      <w:start w:val="1"/>
      <w:numFmt w:val="lowerRoman"/>
      <w:lvlText w:val="%6."/>
      <w:lvlJc w:val="right"/>
      <w:pPr>
        <w:ind w:left="5184" w:hanging="180"/>
      </w:pPr>
    </w:lvl>
    <w:lvl w:ilvl="6">
      <w:start w:val="1"/>
      <w:numFmt w:val="decimal"/>
      <w:lvlText w:val="%7."/>
      <w:lvlJc w:val="left"/>
      <w:pPr>
        <w:ind w:left="5904" w:hanging="360"/>
      </w:pPr>
    </w:lvl>
    <w:lvl w:ilvl="7">
      <w:start w:val="1"/>
      <w:numFmt w:val="lowerLetter"/>
      <w:lvlText w:val="%8."/>
      <w:lvlJc w:val="left"/>
      <w:pPr>
        <w:ind w:left="6624" w:hanging="360"/>
      </w:pPr>
    </w:lvl>
    <w:lvl w:ilvl="8">
      <w:start w:val="1"/>
      <w:numFmt w:val="lowerRoman"/>
      <w:lvlText w:val="%9."/>
      <w:lvlJc w:val="right"/>
      <w:pPr>
        <w:ind w:left="7344" w:hanging="180"/>
      </w:pPr>
    </w:lvl>
  </w:abstractNum>
  <w:abstractNum w:abstractNumId="33" w15:restartNumberingAfterBreak="0">
    <w:nsid w:val="7E1A0E63"/>
    <w:multiLevelType w:val="multilevel"/>
    <w:tmpl w:val="B3CA0078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lowerRoman"/>
      <w:lvlText w:val="%4."/>
      <w:lvlJc w:val="righ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E821B1B"/>
    <w:multiLevelType w:val="multilevel"/>
    <w:tmpl w:val="7B6A26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lowerRoman"/>
      <w:lvlText w:val="%4."/>
      <w:lvlJc w:val="righ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716859183">
    <w:abstractNumId w:val="0"/>
  </w:num>
  <w:num w:numId="2" w16cid:durableId="1804342702">
    <w:abstractNumId w:val="15"/>
  </w:num>
  <w:num w:numId="3" w16cid:durableId="139082440">
    <w:abstractNumId w:val="17"/>
  </w:num>
  <w:num w:numId="4" w16cid:durableId="1830944859">
    <w:abstractNumId w:val="21"/>
  </w:num>
  <w:num w:numId="5" w16cid:durableId="1831748771">
    <w:abstractNumId w:val="23"/>
  </w:num>
  <w:num w:numId="6" w16cid:durableId="1359047612">
    <w:abstractNumId w:val="19"/>
  </w:num>
  <w:num w:numId="7" w16cid:durableId="1447313685">
    <w:abstractNumId w:val="32"/>
  </w:num>
  <w:num w:numId="8" w16cid:durableId="1263680274">
    <w:abstractNumId w:val="25"/>
    <w:lvlOverride w:ilvl="0">
      <w:startOverride w:val="1"/>
    </w:lvlOverride>
  </w:num>
  <w:num w:numId="9" w16cid:durableId="111438715">
    <w:abstractNumId w:val="25"/>
    <w:lvlOverride w:ilvl="0">
      <w:startOverride w:val="1"/>
    </w:lvlOverride>
  </w:num>
  <w:num w:numId="10" w16cid:durableId="27687405">
    <w:abstractNumId w:val="18"/>
  </w:num>
  <w:num w:numId="11" w16cid:durableId="1336301822">
    <w:abstractNumId w:val="33"/>
  </w:num>
  <w:num w:numId="12" w16cid:durableId="957183873">
    <w:abstractNumId w:val="24"/>
  </w:num>
  <w:num w:numId="13" w16cid:durableId="1211960882">
    <w:abstractNumId w:val="3"/>
  </w:num>
  <w:num w:numId="14" w16cid:durableId="732121906">
    <w:abstractNumId w:val="13"/>
  </w:num>
  <w:num w:numId="15" w16cid:durableId="1250892584">
    <w:abstractNumId w:val="7"/>
    <w:lvlOverride w:ilvl="0">
      <w:startOverride w:val="1"/>
    </w:lvlOverride>
  </w:num>
  <w:num w:numId="16" w16cid:durableId="1982148259">
    <w:abstractNumId w:val="7"/>
    <w:lvlOverride w:ilvl="0">
      <w:startOverride w:val="1"/>
    </w:lvlOverride>
  </w:num>
  <w:num w:numId="17" w16cid:durableId="1338774767">
    <w:abstractNumId w:val="27"/>
  </w:num>
  <w:num w:numId="18" w16cid:durableId="1766683744">
    <w:abstractNumId w:val="34"/>
  </w:num>
  <w:num w:numId="19" w16cid:durableId="988830434">
    <w:abstractNumId w:val="31"/>
  </w:num>
  <w:num w:numId="20" w16cid:durableId="543173633">
    <w:abstractNumId w:val="6"/>
  </w:num>
  <w:num w:numId="21" w16cid:durableId="336470185">
    <w:abstractNumId w:val="8"/>
  </w:num>
  <w:num w:numId="22" w16cid:durableId="1085683362">
    <w:abstractNumId w:val="10"/>
  </w:num>
  <w:num w:numId="23" w16cid:durableId="1821918686">
    <w:abstractNumId w:val="30"/>
  </w:num>
  <w:num w:numId="24" w16cid:durableId="323245283">
    <w:abstractNumId w:val="2"/>
  </w:num>
  <w:num w:numId="25" w16cid:durableId="741412947">
    <w:abstractNumId w:val="16"/>
  </w:num>
  <w:num w:numId="26" w16cid:durableId="1215461010">
    <w:abstractNumId w:val="9"/>
  </w:num>
  <w:num w:numId="27" w16cid:durableId="1615750322">
    <w:abstractNumId w:val="4"/>
  </w:num>
  <w:num w:numId="28" w16cid:durableId="1861508376">
    <w:abstractNumId w:val="1"/>
  </w:num>
  <w:num w:numId="29" w16cid:durableId="70278408">
    <w:abstractNumId w:val="20"/>
  </w:num>
  <w:num w:numId="30" w16cid:durableId="981891257">
    <w:abstractNumId w:val="14"/>
  </w:num>
  <w:num w:numId="31" w16cid:durableId="622080488">
    <w:abstractNumId w:val="5"/>
  </w:num>
  <w:num w:numId="32" w16cid:durableId="424418253">
    <w:abstractNumId w:val="11"/>
  </w:num>
  <w:num w:numId="33" w16cid:durableId="285042178">
    <w:abstractNumId w:val="12"/>
  </w:num>
  <w:num w:numId="34" w16cid:durableId="1740520098">
    <w:abstractNumId w:val="29"/>
  </w:num>
  <w:num w:numId="35" w16cid:durableId="1082335063">
    <w:abstractNumId w:val="22"/>
  </w:num>
  <w:num w:numId="36" w16cid:durableId="1316841151">
    <w:abstractNumId w:val="28"/>
  </w:num>
  <w:num w:numId="37" w16cid:durableId="11691947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NDQ3NDM2M7S0MDZS0lEKTi0uzszPAykwrgUAFdxpPywAAAA="/>
  </w:docVars>
  <w:rsids>
    <w:rsidRoot w:val="00B47E16"/>
    <w:rsid w:val="000004DF"/>
    <w:rsid w:val="000005A6"/>
    <w:rsid w:val="00000B48"/>
    <w:rsid w:val="00000BE0"/>
    <w:rsid w:val="00001228"/>
    <w:rsid w:val="00001557"/>
    <w:rsid w:val="00001986"/>
    <w:rsid w:val="00001E83"/>
    <w:rsid w:val="0000252D"/>
    <w:rsid w:val="00002B1B"/>
    <w:rsid w:val="00002DD1"/>
    <w:rsid w:val="00002E8B"/>
    <w:rsid w:val="00002F03"/>
    <w:rsid w:val="00003244"/>
    <w:rsid w:val="0000348F"/>
    <w:rsid w:val="00003732"/>
    <w:rsid w:val="00003743"/>
    <w:rsid w:val="000037C4"/>
    <w:rsid w:val="00003D22"/>
    <w:rsid w:val="00004023"/>
    <w:rsid w:val="00004885"/>
    <w:rsid w:val="00004CE4"/>
    <w:rsid w:val="0000503E"/>
    <w:rsid w:val="000060CD"/>
    <w:rsid w:val="00006253"/>
    <w:rsid w:val="00006752"/>
    <w:rsid w:val="00006B96"/>
    <w:rsid w:val="00006E36"/>
    <w:rsid w:val="00006E8C"/>
    <w:rsid w:val="000070CC"/>
    <w:rsid w:val="00007422"/>
    <w:rsid w:val="00010AC9"/>
    <w:rsid w:val="000117A4"/>
    <w:rsid w:val="00012449"/>
    <w:rsid w:val="00012D97"/>
    <w:rsid w:val="00012F99"/>
    <w:rsid w:val="00013C6B"/>
    <w:rsid w:val="000141DE"/>
    <w:rsid w:val="0001488E"/>
    <w:rsid w:val="00014DE9"/>
    <w:rsid w:val="0001506B"/>
    <w:rsid w:val="00015194"/>
    <w:rsid w:val="00015687"/>
    <w:rsid w:val="000162D2"/>
    <w:rsid w:val="000167D2"/>
    <w:rsid w:val="00016E7D"/>
    <w:rsid w:val="00017C1A"/>
    <w:rsid w:val="0002181C"/>
    <w:rsid w:val="000219E5"/>
    <w:rsid w:val="00021FD7"/>
    <w:rsid w:val="000220E4"/>
    <w:rsid w:val="00023D4D"/>
    <w:rsid w:val="000246DD"/>
    <w:rsid w:val="00024992"/>
    <w:rsid w:val="00024E9D"/>
    <w:rsid w:val="000252D6"/>
    <w:rsid w:val="0002553C"/>
    <w:rsid w:val="00025A74"/>
    <w:rsid w:val="00025EAE"/>
    <w:rsid w:val="000263DE"/>
    <w:rsid w:val="000265CE"/>
    <w:rsid w:val="0003091B"/>
    <w:rsid w:val="000319DE"/>
    <w:rsid w:val="000327C1"/>
    <w:rsid w:val="00032971"/>
    <w:rsid w:val="000329C4"/>
    <w:rsid w:val="0003308F"/>
    <w:rsid w:val="00034828"/>
    <w:rsid w:val="00034A73"/>
    <w:rsid w:val="00034B19"/>
    <w:rsid w:val="00035778"/>
    <w:rsid w:val="00036E22"/>
    <w:rsid w:val="00036ED0"/>
    <w:rsid w:val="00036F26"/>
    <w:rsid w:val="00037296"/>
    <w:rsid w:val="00037995"/>
    <w:rsid w:val="00037E94"/>
    <w:rsid w:val="00040730"/>
    <w:rsid w:val="00040A18"/>
    <w:rsid w:val="00040E0E"/>
    <w:rsid w:val="0004130C"/>
    <w:rsid w:val="00041670"/>
    <w:rsid w:val="000424FF"/>
    <w:rsid w:val="00042990"/>
    <w:rsid w:val="00043D5F"/>
    <w:rsid w:val="00044190"/>
    <w:rsid w:val="00045422"/>
    <w:rsid w:val="00045987"/>
    <w:rsid w:val="00046545"/>
    <w:rsid w:val="0004698A"/>
    <w:rsid w:val="00046EF6"/>
    <w:rsid w:val="00046F28"/>
    <w:rsid w:val="00047695"/>
    <w:rsid w:val="000501C1"/>
    <w:rsid w:val="00050655"/>
    <w:rsid w:val="00051EB6"/>
    <w:rsid w:val="0005223A"/>
    <w:rsid w:val="0005279C"/>
    <w:rsid w:val="0005379E"/>
    <w:rsid w:val="00053BB0"/>
    <w:rsid w:val="00053C34"/>
    <w:rsid w:val="00054D04"/>
    <w:rsid w:val="000552D4"/>
    <w:rsid w:val="000554F4"/>
    <w:rsid w:val="000557F1"/>
    <w:rsid w:val="00055B47"/>
    <w:rsid w:val="00056513"/>
    <w:rsid w:val="00056532"/>
    <w:rsid w:val="00056616"/>
    <w:rsid w:val="00057DD1"/>
    <w:rsid w:val="00060C85"/>
    <w:rsid w:val="00060CDC"/>
    <w:rsid w:val="0006143A"/>
    <w:rsid w:val="000621D1"/>
    <w:rsid w:val="00062847"/>
    <w:rsid w:val="00062B0E"/>
    <w:rsid w:val="00062C82"/>
    <w:rsid w:val="0006340C"/>
    <w:rsid w:val="00064945"/>
    <w:rsid w:val="00064ECC"/>
    <w:rsid w:val="00066546"/>
    <w:rsid w:val="00066DDA"/>
    <w:rsid w:val="00067043"/>
    <w:rsid w:val="00067316"/>
    <w:rsid w:val="000675F0"/>
    <w:rsid w:val="00067840"/>
    <w:rsid w:val="00067CEB"/>
    <w:rsid w:val="00070A0E"/>
    <w:rsid w:val="00070EA1"/>
    <w:rsid w:val="000711CC"/>
    <w:rsid w:val="000711FC"/>
    <w:rsid w:val="00071993"/>
    <w:rsid w:val="00071A10"/>
    <w:rsid w:val="000722C5"/>
    <w:rsid w:val="00072933"/>
    <w:rsid w:val="000734FB"/>
    <w:rsid w:val="00074139"/>
    <w:rsid w:val="00074274"/>
    <w:rsid w:val="00074414"/>
    <w:rsid w:val="0007536E"/>
    <w:rsid w:val="00075767"/>
    <w:rsid w:val="00075BCE"/>
    <w:rsid w:val="000760BA"/>
    <w:rsid w:val="00076668"/>
    <w:rsid w:val="00076993"/>
    <w:rsid w:val="000776A0"/>
    <w:rsid w:val="000776BE"/>
    <w:rsid w:val="00077743"/>
    <w:rsid w:val="00077ECD"/>
    <w:rsid w:val="000805EC"/>
    <w:rsid w:val="00080AAB"/>
    <w:rsid w:val="00083920"/>
    <w:rsid w:val="00083C64"/>
    <w:rsid w:val="000847B7"/>
    <w:rsid w:val="00084DB7"/>
    <w:rsid w:val="0008525B"/>
    <w:rsid w:val="00085EDE"/>
    <w:rsid w:val="00085FBD"/>
    <w:rsid w:val="000862AA"/>
    <w:rsid w:val="000864C1"/>
    <w:rsid w:val="00086989"/>
    <w:rsid w:val="0008733B"/>
    <w:rsid w:val="0008764D"/>
    <w:rsid w:val="00087678"/>
    <w:rsid w:val="00090348"/>
    <w:rsid w:val="00090763"/>
    <w:rsid w:val="00090B99"/>
    <w:rsid w:val="00090DDF"/>
    <w:rsid w:val="0009166F"/>
    <w:rsid w:val="0009248B"/>
    <w:rsid w:val="00092FDB"/>
    <w:rsid w:val="00093375"/>
    <w:rsid w:val="000933A6"/>
    <w:rsid w:val="00093D9E"/>
    <w:rsid w:val="00095207"/>
    <w:rsid w:val="00096023"/>
    <w:rsid w:val="000960B3"/>
    <w:rsid w:val="00096746"/>
    <w:rsid w:val="00096DF4"/>
    <w:rsid w:val="000973E4"/>
    <w:rsid w:val="0009746B"/>
    <w:rsid w:val="00097A68"/>
    <w:rsid w:val="00097CAF"/>
    <w:rsid w:val="000A00A0"/>
    <w:rsid w:val="000A011A"/>
    <w:rsid w:val="000A1689"/>
    <w:rsid w:val="000A1827"/>
    <w:rsid w:val="000A26B1"/>
    <w:rsid w:val="000A2D17"/>
    <w:rsid w:val="000A3998"/>
    <w:rsid w:val="000A44A7"/>
    <w:rsid w:val="000A48A3"/>
    <w:rsid w:val="000A4989"/>
    <w:rsid w:val="000A4AC5"/>
    <w:rsid w:val="000A5625"/>
    <w:rsid w:val="000A61AB"/>
    <w:rsid w:val="000A768B"/>
    <w:rsid w:val="000B044C"/>
    <w:rsid w:val="000B081C"/>
    <w:rsid w:val="000B0941"/>
    <w:rsid w:val="000B1CC9"/>
    <w:rsid w:val="000B2107"/>
    <w:rsid w:val="000B25F0"/>
    <w:rsid w:val="000B2E6E"/>
    <w:rsid w:val="000B3D35"/>
    <w:rsid w:val="000B47B8"/>
    <w:rsid w:val="000B498A"/>
    <w:rsid w:val="000B5262"/>
    <w:rsid w:val="000B5490"/>
    <w:rsid w:val="000B54AA"/>
    <w:rsid w:val="000B5EC4"/>
    <w:rsid w:val="000B6A16"/>
    <w:rsid w:val="000B6D2E"/>
    <w:rsid w:val="000B6EF5"/>
    <w:rsid w:val="000B77A0"/>
    <w:rsid w:val="000B7F2A"/>
    <w:rsid w:val="000C0260"/>
    <w:rsid w:val="000C092D"/>
    <w:rsid w:val="000C1A27"/>
    <w:rsid w:val="000C1F0F"/>
    <w:rsid w:val="000C2342"/>
    <w:rsid w:val="000C24C4"/>
    <w:rsid w:val="000C2E7E"/>
    <w:rsid w:val="000C36E5"/>
    <w:rsid w:val="000C3D9D"/>
    <w:rsid w:val="000C42D6"/>
    <w:rsid w:val="000C4785"/>
    <w:rsid w:val="000C4C2C"/>
    <w:rsid w:val="000C56B0"/>
    <w:rsid w:val="000C590B"/>
    <w:rsid w:val="000C6A81"/>
    <w:rsid w:val="000C6AD4"/>
    <w:rsid w:val="000C6E60"/>
    <w:rsid w:val="000C71EE"/>
    <w:rsid w:val="000C727F"/>
    <w:rsid w:val="000D0974"/>
    <w:rsid w:val="000D0E1F"/>
    <w:rsid w:val="000D1250"/>
    <w:rsid w:val="000D137F"/>
    <w:rsid w:val="000D1809"/>
    <w:rsid w:val="000D19C2"/>
    <w:rsid w:val="000D2582"/>
    <w:rsid w:val="000D269C"/>
    <w:rsid w:val="000D29B5"/>
    <w:rsid w:val="000D29DA"/>
    <w:rsid w:val="000D30BB"/>
    <w:rsid w:val="000D33C0"/>
    <w:rsid w:val="000D36F8"/>
    <w:rsid w:val="000D3873"/>
    <w:rsid w:val="000E0634"/>
    <w:rsid w:val="000E081E"/>
    <w:rsid w:val="000E2D01"/>
    <w:rsid w:val="000E30A3"/>
    <w:rsid w:val="000E3353"/>
    <w:rsid w:val="000E4076"/>
    <w:rsid w:val="000E46CB"/>
    <w:rsid w:val="000E52B7"/>
    <w:rsid w:val="000E617A"/>
    <w:rsid w:val="000E6547"/>
    <w:rsid w:val="000E68E8"/>
    <w:rsid w:val="000E6A79"/>
    <w:rsid w:val="000E6CA3"/>
    <w:rsid w:val="000E6F9D"/>
    <w:rsid w:val="000E7023"/>
    <w:rsid w:val="000E7040"/>
    <w:rsid w:val="000E7C0A"/>
    <w:rsid w:val="000F0541"/>
    <w:rsid w:val="000F066B"/>
    <w:rsid w:val="000F0E65"/>
    <w:rsid w:val="000F18E0"/>
    <w:rsid w:val="000F1AD4"/>
    <w:rsid w:val="000F1B79"/>
    <w:rsid w:val="000F202C"/>
    <w:rsid w:val="000F24FA"/>
    <w:rsid w:val="000F2605"/>
    <w:rsid w:val="000F2806"/>
    <w:rsid w:val="000F2F1A"/>
    <w:rsid w:val="000F378C"/>
    <w:rsid w:val="000F3A9E"/>
    <w:rsid w:val="000F3F31"/>
    <w:rsid w:val="000F3FAB"/>
    <w:rsid w:val="000F485C"/>
    <w:rsid w:val="000F4D33"/>
    <w:rsid w:val="000F4DA1"/>
    <w:rsid w:val="000F4FE9"/>
    <w:rsid w:val="000F520F"/>
    <w:rsid w:val="000F571E"/>
    <w:rsid w:val="000F5A05"/>
    <w:rsid w:val="000F6970"/>
    <w:rsid w:val="000F69D6"/>
    <w:rsid w:val="000F72AD"/>
    <w:rsid w:val="000F748D"/>
    <w:rsid w:val="000F7EA7"/>
    <w:rsid w:val="000F7EE9"/>
    <w:rsid w:val="00100008"/>
    <w:rsid w:val="00100338"/>
    <w:rsid w:val="00100823"/>
    <w:rsid w:val="00101BFB"/>
    <w:rsid w:val="00102470"/>
    <w:rsid w:val="00103842"/>
    <w:rsid w:val="00103B82"/>
    <w:rsid w:val="00103C6A"/>
    <w:rsid w:val="00103D4A"/>
    <w:rsid w:val="00103DCB"/>
    <w:rsid w:val="00104793"/>
    <w:rsid w:val="001047CC"/>
    <w:rsid w:val="00104AD2"/>
    <w:rsid w:val="0010513D"/>
    <w:rsid w:val="0010588F"/>
    <w:rsid w:val="0010683D"/>
    <w:rsid w:val="00106B06"/>
    <w:rsid w:val="00107207"/>
    <w:rsid w:val="001072CB"/>
    <w:rsid w:val="00107934"/>
    <w:rsid w:val="00110034"/>
    <w:rsid w:val="00110C45"/>
    <w:rsid w:val="00111321"/>
    <w:rsid w:val="001128F1"/>
    <w:rsid w:val="00112C46"/>
    <w:rsid w:val="00112F20"/>
    <w:rsid w:val="00113B2F"/>
    <w:rsid w:val="00113FA2"/>
    <w:rsid w:val="0011466A"/>
    <w:rsid w:val="001149DD"/>
    <w:rsid w:val="00114C2E"/>
    <w:rsid w:val="00114E61"/>
    <w:rsid w:val="00115461"/>
    <w:rsid w:val="00116171"/>
    <w:rsid w:val="00116A0E"/>
    <w:rsid w:val="00116DDF"/>
    <w:rsid w:val="00116F48"/>
    <w:rsid w:val="00116F97"/>
    <w:rsid w:val="0011780A"/>
    <w:rsid w:val="0012028A"/>
    <w:rsid w:val="00120DF3"/>
    <w:rsid w:val="00121084"/>
    <w:rsid w:val="00121A0A"/>
    <w:rsid w:val="00121B46"/>
    <w:rsid w:val="001223DF"/>
    <w:rsid w:val="001239D0"/>
    <w:rsid w:val="00124365"/>
    <w:rsid w:val="0012461E"/>
    <w:rsid w:val="00124C32"/>
    <w:rsid w:val="00125FC0"/>
    <w:rsid w:val="00126094"/>
    <w:rsid w:val="00126F37"/>
    <w:rsid w:val="001275CC"/>
    <w:rsid w:val="00127D02"/>
    <w:rsid w:val="00131C03"/>
    <w:rsid w:val="00132604"/>
    <w:rsid w:val="00132A35"/>
    <w:rsid w:val="0013389F"/>
    <w:rsid w:val="00134030"/>
    <w:rsid w:val="00134095"/>
    <w:rsid w:val="00134680"/>
    <w:rsid w:val="00134712"/>
    <w:rsid w:val="0013475D"/>
    <w:rsid w:val="00134A08"/>
    <w:rsid w:val="00134A0A"/>
    <w:rsid w:val="00135F7D"/>
    <w:rsid w:val="00136B28"/>
    <w:rsid w:val="00136B37"/>
    <w:rsid w:val="00136C03"/>
    <w:rsid w:val="001372A2"/>
    <w:rsid w:val="0013742E"/>
    <w:rsid w:val="001379F3"/>
    <w:rsid w:val="00137E94"/>
    <w:rsid w:val="00140560"/>
    <w:rsid w:val="0014083B"/>
    <w:rsid w:val="00140EF1"/>
    <w:rsid w:val="00140FF0"/>
    <w:rsid w:val="00141259"/>
    <w:rsid w:val="00142164"/>
    <w:rsid w:val="00142189"/>
    <w:rsid w:val="00143BB2"/>
    <w:rsid w:val="00143CEC"/>
    <w:rsid w:val="00143F07"/>
    <w:rsid w:val="0014418E"/>
    <w:rsid w:val="00144545"/>
    <w:rsid w:val="00144663"/>
    <w:rsid w:val="00144BB5"/>
    <w:rsid w:val="001450C6"/>
    <w:rsid w:val="00145B4C"/>
    <w:rsid w:val="00145EF6"/>
    <w:rsid w:val="00145F49"/>
    <w:rsid w:val="00146160"/>
    <w:rsid w:val="00146479"/>
    <w:rsid w:val="001464BA"/>
    <w:rsid w:val="00146F55"/>
    <w:rsid w:val="00147DE4"/>
    <w:rsid w:val="00150099"/>
    <w:rsid w:val="001500E6"/>
    <w:rsid w:val="0015045A"/>
    <w:rsid w:val="00150898"/>
    <w:rsid w:val="001510DD"/>
    <w:rsid w:val="00151286"/>
    <w:rsid w:val="00151BBE"/>
    <w:rsid w:val="00151C6C"/>
    <w:rsid w:val="00152493"/>
    <w:rsid w:val="00152B34"/>
    <w:rsid w:val="00152E37"/>
    <w:rsid w:val="00152F11"/>
    <w:rsid w:val="001535A8"/>
    <w:rsid w:val="00153CCB"/>
    <w:rsid w:val="00154107"/>
    <w:rsid w:val="00154800"/>
    <w:rsid w:val="001549D8"/>
    <w:rsid w:val="00154DB9"/>
    <w:rsid w:val="0015508E"/>
    <w:rsid w:val="00155E72"/>
    <w:rsid w:val="0015643A"/>
    <w:rsid w:val="001566B2"/>
    <w:rsid w:val="00156BE3"/>
    <w:rsid w:val="00156CDA"/>
    <w:rsid w:val="001573FF"/>
    <w:rsid w:val="001575B1"/>
    <w:rsid w:val="0015793A"/>
    <w:rsid w:val="00157E5A"/>
    <w:rsid w:val="001604E2"/>
    <w:rsid w:val="0016056A"/>
    <w:rsid w:val="001607B5"/>
    <w:rsid w:val="00161687"/>
    <w:rsid w:val="0016199B"/>
    <w:rsid w:val="001619EC"/>
    <w:rsid w:val="00162A17"/>
    <w:rsid w:val="001631BA"/>
    <w:rsid w:val="00163D8B"/>
    <w:rsid w:val="00163E95"/>
    <w:rsid w:val="001648EF"/>
    <w:rsid w:val="00164C04"/>
    <w:rsid w:val="00165CE1"/>
    <w:rsid w:val="00166202"/>
    <w:rsid w:val="0016625C"/>
    <w:rsid w:val="00166928"/>
    <w:rsid w:val="0016692D"/>
    <w:rsid w:val="00167B51"/>
    <w:rsid w:val="00167C8E"/>
    <w:rsid w:val="00167FAA"/>
    <w:rsid w:val="00170295"/>
    <w:rsid w:val="0017060F"/>
    <w:rsid w:val="00170941"/>
    <w:rsid w:val="00170CCC"/>
    <w:rsid w:val="00170E2C"/>
    <w:rsid w:val="00171628"/>
    <w:rsid w:val="0017244A"/>
    <w:rsid w:val="00173657"/>
    <w:rsid w:val="00173D34"/>
    <w:rsid w:val="00174151"/>
    <w:rsid w:val="00174456"/>
    <w:rsid w:val="00174AC6"/>
    <w:rsid w:val="00174AD8"/>
    <w:rsid w:val="0017654A"/>
    <w:rsid w:val="00176BA0"/>
    <w:rsid w:val="001770E1"/>
    <w:rsid w:val="001829B1"/>
    <w:rsid w:val="00182C1B"/>
    <w:rsid w:val="00182D3A"/>
    <w:rsid w:val="001833B7"/>
    <w:rsid w:val="00183AB1"/>
    <w:rsid w:val="00183CC7"/>
    <w:rsid w:val="0018593B"/>
    <w:rsid w:val="00185A80"/>
    <w:rsid w:val="00185B86"/>
    <w:rsid w:val="00185CB8"/>
    <w:rsid w:val="001860E9"/>
    <w:rsid w:val="001861C0"/>
    <w:rsid w:val="00186250"/>
    <w:rsid w:val="001864FC"/>
    <w:rsid w:val="001868F7"/>
    <w:rsid w:val="00186BC9"/>
    <w:rsid w:val="00186EA1"/>
    <w:rsid w:val="00187269"/>
    <w:rsid w:val="00187276"/>
    <w:rsid w:val="0018745B"/>
    <w:rsid w:val="00187E3D"/>
    <w:rsid w:val="001902A5"/>
    <w:rsid w:val="0019077E"/>
    <w:rsid w:val="001908D4"/>
    <w:rsid w:val="001910AA"/>
    <w:rsid w:val="001916FA"/>
    <w:rsid w:val="00191940"/>
    <w:rsid w:val="00191BFD"/>
    <w:rsid w:val="00191EBF"/>
    <w:rsid w:val="001923C4"/>
    <w:rsid w:val="001938C0"/>
    <w:rsid w:val="00193ECC"/>
    <w:rsid w:val="001961CF"/>
    <w:rsid w:val="0019662F"/>
    <w:rsid w:val="001969CF"/>
    <w:rsid w:val="001A0217"/>
    <w:rsid w:val="001A0466"/>
    <w:rsid w:val="001A0623"/>
    <w:rsid w:val="001A0FD4"/>
    <w:rsid w:val="001A1374"/>
    <w:rsid w:val="001A1B36"/>
    <w:rsid w:val="001A2081"/>
    <w:rsid w:val="001A2379"/>
    <w:rsid w:val="001A2D0B"/>
    <w:rsid w:val="001A2DA0"/>
    <w:rsid w:val="001A2EDD"/>
    <w:rsid w:val="001A3717"/>
    <w:rsid w:val="001A3A8F"/>
    <w:rsid w:val="001A3E7F"/>
    <w:rsid w:val="001A4373"/>
    <w:rsid w:val="001A4617"/>
    <w:rsid w:val="001A49AC"/>
    <w:rsid w:val="001A4CD3"/>
    <w:rsid w:val="001A5856"/>
    <w:rsid w:val="001A5923"/>
    <w:rsid w:val="001A592A"/>
    <w:rsid w:val="001A5B05"/>
    <w:rsid w:val="001A5B77"/>
    <w:rsid w:val="001A5BA5"/>
    <w:rsid w:val="001A5FD8"/>
    <w:rsid w:val="001A600F"/>
    <w:rsid w:val="001A668D"/>
    <w:rsid w:val="001A6B3E"/>
    <w:rsid w:val="001A6E05"/>
    <w:rsid w:val="001B0357"/>
    <w:rsid w:val="001B196A"/>
    <w:rsid w:val="001B2535"/>
    <w:rsid w:val="001B260C"/>
    <w:rsid w:val="001B2666"/>
    <w:rsid w:val="001B2776"/>
    <w:rsid w:val="001B2BC1"/>
    <w:rsid w:val="001B2CA0"/>
    <w:rsid w:val="001B2DE9"/>
    <w:rsid w:val="001B2EE9"/>
    <w:rsid w:val="001B2FAB"/>
    <w:rsid w:val="001B4849"/>
    <w:rsid w:val="001B57E3"/>
    <w:rsid w:val="001B5D17"/>
    <w:rsid w:val="001B670A"/>
    <w:rsid w:val="001B6837"/>
    <w:rsid w:val="001B691C"/>
    <w:rsid w:val="001B6B42"/>
    <w:rsid w:val="001B7944"/>
    <w:rsid w:val="001B7AD1"/>
    <w:rsid w:val="001B7E92"/>
    <w:rsid w:val="001B7FD0"/>
    <w:rsid w:val="001C101A"/>
    <w:rsid w:val="001C216A"/>
    <w:rsid w:val="001C25E3"/>
    <w:rsid w:val="001C25F2"/>
    <w:rsid w:val="001C2E6D"/>
    <w:rsid w:val="001C2EC0"/>
    <w:rsid w:val="001C2F02"/>
    <w:rsid w:val="001C3389"/>
    <w:rsid w:val="001C3BCD"/>
    <w:rsid w:val="001C3DBB"/>
    <w:rsid w:val="001C44B0"/>
    <w:rsid w:val="001C491F"/>
    <w:rsid w:val="001C56C2"/>
    <w:rsid w:val="001C5BB4"/>
    <w:rsid w:val="001C5D3A"/>
    <w:rsid w:val="001C6C69"/>
    <w:rsid w:val="001C76F7"/>
    <w:rsid w:val="001C7755"/>
    <w:rsid w:val="001D050B"/>
    <w:rsid w:val="001D0916"/>
    <w:rsid w:val="001D10E3"/>
    <w:rsid w:val="001D1117"/>
    <w:rsid w:val="001D1628"/>
    <w:rsid w:val="001D17E9"/>
    <w:rsid w:val="001D1BA0"/>
    <w:rsid w:val="001D206E"/>
    <w:rsid w:val="001D293B"/>
    <w:rsid w:val="001D2B3B"/>
    <w:rsid w:val="001D3119"/>
    <w:rsid w:val="001D319A"/>
    <w:rsid w:val="001D416E"/>
    <w:rsid w:val="001D466F"/>
    <w:rsid w:val="001D4BB3"/>
    <w:rsid w:val="001D5F5D"/>
    <w:rsid w:val="001D6744"/>
    <w:rsid w:val="001D744E"/>
    <w:rsid w:val="001D7770"/>
    <w:rsid w:val="001E183B"/>
    <w:rsid w:val="001E24A5"/>
    <w:rsid w:val="001E26EB"/>
    <w:rsid w:val="001E2D3F"/>
    <w:rsid w:val="001E3361"/>
    <w:rsid w:val="001E3381"/>
    <w:rsid w:val="001E3392"/>
    <w:rsid w:val="001E33F7"/>
    <w:rsid w:val="001E47D9"/>
    <w:rsid w:val="001E4AA0"/>
    <w:rsid w:val="001E4B82"/>
    <w:rsid w:val="001E4F36"/>
    <w:rsid w:val="001E5E64"/>
    <w:rsid w:val="001E6EC4"/>
    <w:rsid w:val="001E7AF4"/>
    <w:rsid w:val="001F0136"/>
    <w:rsid w:val="001F01F5"/>
    <w:rsid w:val="001F0369"/>
    <w:rsid w:val="001F0987"/>
    <w:rsid w:val="001F09F9"/>
    <w:rsid w:val="001F0D13"/>
    <w:rsid w:val="001F0E57"/>
    <w:rsid w:val="001F0FB0"/>
    <w:rsid w:val="001F1224"/>
    <w:rsid w:val="001F1B9A"/>
    <w:rsid w:val="001F3F09"/>
    <w:rsid w:val="001F4350"/>
    <w:rsid w:val="001F4928"/>
    <w:rsid w:val="001F4A25"/>
    <w:rsid w:val="001F4B1A"/>
    <w:rsid w:val="001F5771"/>
    <w:rsid w:val="001F5B04"/>
    <w:rsid w:val="001F5C13"/>
    <w:rsid w:val="001F66E4"/>
    <w:rsid w:val="001F6C8C"/>
    <w:rsid w:val="001F6EAC"/>
    <w:rsid w:val="001F702A"/>
    <w:rsid w:val="001F744B"/>
    <w:rsid w:val="001F7F90"/>
    <w:rsid w:val="00200155"/>
    <w:rsid w:val="00200253"/>
    <w:rsid w:val="00200428"/>
    <w:rsid w:val="0020061A"/>
    <w:rsid w:val="002008EE"/>
    <w:rsid w:val="00201624"/>
    <w:rsid w:val="00201797"/>
    <w:rsid w:val="0020182F"/>
    <w:rsid w:val="00201970"/>
    <w:rsid w:val="00202621"/>
    <w:rsid w:val="00202B05"/>
    <w:rsid w:val="0020332C"/>
    <w:rsid w:val="0020374D"/>
    <w:rsid w:val="002037D2"/>
    <w:rsid w:val="00203847"/>
    <w:rsid w:val="00203C30"/>
    <w:rsid w:val="00203EF3"/>
    <w:rsid w:val="0020415E"/>
    <w:rsid w:val="002041FF"/>
    <w:rsid w:val="00204EE8"/>
    <w:rsid w:val="00204F15"/>
    <w:rsid w:val="00205723"/>
    <w:rsid w:val="002066AC"/>
    <w:rsid w:val="0020685A"/>
    <w:rsid w:val="00206D05"/>
    <w:rsid w:val="00207715"/>
    <w:rsid w:val="00207782"/>
    <w:rsid w:val="00210171"/>
    <w:rsid w:val="00210541"/>
    <w:rsid w:val="00211BEB"/>
    <w:rsid w:val="002120CE"/>
    <w:rsid w:val="002127C2"/>
    <w:rsid w:val="00213012"/>
    <w:rsid w:val="00213288"/>
    <w:rsid w:val="0021374F"/>
    <w:rsid w:val="00213851"/>
    <w:rsid w:val="002138F6"/>
    <w:rsid w:val="002146E8"/>
    <w:rsid w:val="00214BF4"/>
    <w:rsid w:val="00214C65"/>
    <w:rsid w:val="00214CAC"/>
    <w:rsid w:val="002150E5"/>
    <w:rsid w:val="00215B14"/>
    <w:rsid w:val="002160C6"/>
    <w:rsid w:val="00216201"/>
    <w:rsid w:val="00216366"/>
    <w:rsid w:val="002164C5"/>
    <w:rsid w:val="0021666E"/>
    <w:rsid w:val="002166D4"/>
    <w:rsid w:val="00216E56"/>
    <w:rsid w:val="00216EDF"/>
    <w:rsid w:val="00217054"/>
    <w:rsid w:val="0021720D"/>
    <w:rsid w:val="00217E75"/>
    <w:rsid w:val="00220073"/>
    <w:rsid w:val="00220DF7"/>
    <w:rsid w:val="00220F14"/>
    <w:rsid w:val="00221AF4"/>
    <w:rsid w:val="002224F3"/>
    <w:rsid w:val="00223065"/>
    <w:rsid w:val="00224B00"/>
    <w:rsid w:val="00224C9D"/>
    <w:rsid w:val="00225530"/>
    <w:rsid w:val="002257B1"/>
    <w:rsid w:val="002263F8"/>
    <w:rsid w:val="0022690E"/>
    <w:rsid w:val="00227DD8"/>
    <w:rsid w:val="0023114E"/>
    <w:rsid w:val="00231E59"/>
    <w:rsid w:val="00231EC3"/>
    <w:rsid w:val="00231F2D"/>
    <w:rsid w:val="002324D7"/>
    <w:rsid w:val="00232D3A"/>
    <w:rsid w:val="00232F9D"/>
    <w:rsid w:val="00233996"/>
    <w:rsid w:val="0023399D"/>
    <w:rsid w:val="002348B4"/>
    <w:rsid w:val="00234BFF"/>
    <w:rsid w:val="00235129"/>
    <w:rsid w:val="00235F4A"/>
    <w:rsid w:val="00235FFB"/>
    <w:rsid w:val="0023600E"/>
    <w:rsid w:val="0023626A"/>
    <w:rsid w:val="002369C5"/>
    <w:rsid w:val="0023726A"/>
    <w:rsid w:val="002373FC"/>
    <w:rsid w:val="00237ABC"/>
    <w:rsid w:val="00237B1D"/>
    <w:rsid w:val="00237E07"/>
    <w:rsid w:val="00240204"/>
    <w:rsid w:val="002404FC"/>
    <w:rsid w:val="00240E4A"/>
    <w:rsid w:val="002416A9"/>
    <w:rsid w:val="00241ECA"/>
    <w:rsid w:val="0024274E"/>
    <w:rsid w:val="0024425A"/>
    <w:rsid w:val="00244439"/>
    <w:rsid w:val="0024476F"/>
    <w:rsid w:val="0024487C"/>
    <w:rsid w:val="002449A3"/>
    <w:rsid w:val="00244B22"/>
    <w:rsid w:val="0024609C"/>
    <w:rsid w:val="00246A9F"/>
    <w:rsid w:val="00247135"/>
    <w:rsid w:val="00247179"/>
    <w:rsid w:val="00247C36"/>
    <w:rsid w:val="002503F4"/>
    <w:rsid w:val="00250591"/>
    <w:rsid w:val="00250B54"/>
    <w:rsid w:val="00250B8B"/>
    <w:rsid w:val="002515F3"/>
    <w:rsid w:val="002516F6"/>
    <w:rsid w:val="002540BA"/>
    <w:rsid w:val="00254740"/>
    <w:rsid w:val="002548AA"/>
    <w:rsid w:val="00255BEC"/>
    <w:rsid w:val="00255EEF"/>
    <w:rsid w:val="00255EF3"/>
    <w:rsid w:val="0025606E"/>
    <w:rsid w:val="0025698D"/>
    <w:rsid w:val="00256E4E"/>
    <w:rsid w:val="00257118"/>
    <w:rsid w:val="00257D78"/>
    <w:rsid w:val="00257FD7"/>
    <w:rsid w:val="002604A7"/>
    <w:rsid w:val="002607F7"/>
    <w:rsid w:val="00260A15"/>
    <w:rsid w:val="0026271C"/>
    <w:rsid w:val="00263B7B"/>
    <w:rsid w:val="00264694"/>
    <w:rsid w:val="00265284"/>
    <w:rsid w:val="00265336"/>
    <w:rsid w:val="0026545A"/>
    <w:rsid w:val="002654D4"/>
    <w:rsid w:val="00265EFB"/>
    <w:rsid w:val="00267371"/>
    <w:rsid w:val="00267824"/>
    <w:rsid w:val="0027017F"/>
    <w:rsid w:val="0027065A"/>
    <w:rsid w:val="0027219C"/>
    <w:rsid w:val="0027281F"/>
    <w:rsid w:val="00272B67"/>
    <w:rsid w:val="00272E48"/>
    <w:rsid w:val="0027440C"/>
    <w:rsid w:val="00274557"/>
    <w:rsid w:val="0027517F"/>
    <w:rsid w:val="00275BC8"/>
    <w:rsid w:val="0027646E"/>
    <w:rsid w:val="00276EE1"/>
    <w:rsid w:val="00277309"/>
    <w:rsid w:val="002779CB"/>
    <w:rsid w:val="002779ED"/>
    <w:rsid w:val="00277C2A"/>
    <w:rsid w:val="002800B3"/>
    <w:rsid w:val="0028065D"/>
    <w:rsid w:val="00280AD2"/>
    <w:rsid w:val="00280CB9"/>
    <w:rsid w:val="00281713"/>
    <w:rsid w:val="00281721"/>
    <w:rsid w:val="00282001"/>
    <w:rsid w:val="00282B98"/>
    <w:rsid w:val="002830C6"/>
    <w:rsid w:val="00283506"/>
    <w:rsid w:val="002847CE"/>
    <w:rsid w:val="0028597D"/>
    <w:rsid w:val="00285B6B"/>
    <w:rsid w:val="00286BAC"/>
    <w:rsid w:val="00287FD4"/>
    <w:rsid w:val="0029024A"/>
    <w:rsid w:val="00290429"/>
    <w:rsid w:val="00290D77"/>
    <w:rsid w:val="00291A9D"/>
    <w:rsid w:val="00292D64"/>
    <w:rsid w:val="0029391F"/>
    <w:rsid w:val="00293BA8"/>
    <w:rsid w:val="00294681"/>
    <w:rsid w:val="00294A3B"/>
    <w:rsid w:val="0029598A"/>
    <w:rsid w:val="00295DE7"/>
    <w:rsid w:val="00295E8C"/>
    <w:rsid w:val="00295F33"/>
    <w:rsid w:val="00296116"/>
    <w:rsid w:val="00297666"/>
    <w:rsid w:val="00297AC1"/>
    <w:rsid w:val="002A0116"/>
    <w:rsid w:val="002A0227"/>
    <w:rsid w:val="002A1277"/>
    <w:rsid w:val="002A174A"/>
    <w:rsid w:val="002A1FC3"/>
    <w:rsid w:val="002A2654"/>
    <w:rsid w:val="002A30DE"/>
    <w:rsid w:val="002A38AC"/>
    <w:rsid w:val="002A4262"/>
    <w:rsid w:val="002A4A77"/>
    <w:rsid w:val="002A4E7C"/>
    <w:rsid w:val="002A5118"/>
    <w:rsid w:val="002A538F"/>
    <w:rsid w:val="002A5675"/>
    <w:rsid w:val="002A5866"/>
    <w:rsid w:val="002A77F9"/>
    <w:rsid w:val="002A7C38"/>
    <w:rsid w:val="002A7EB7"/>
    <w:rsid w:val="002B0450"/>
    <w:rsid w:val="002B08DF"/>
    <w:rsid w:val="002B0FA5"/>
    <w:rsid w:val="002B14E0"/>
    <w:rsid w:val="002B1515"/>
    <w:rsid w:val="002B1FB4"/>
    <w:rsid w:val="002B2133"/>
    <w:rsid w:val="002B2384"/>
    <w:rsid w:val="002B2443"/>
    <w:rsid w:val="002B2914"/>
    <w:rsid w:val="002B46CD"/>
    <w:rsid w:val="002B571C"/>
    <w:rsid w:val="002B5737"/>
    <w:rsid w:val="002B57F8"/>
    <w:rsid w:val="002B5860"/>
    <w:rsid w:val="002B5E20"/>
    <w:rsid w:val="002B62D4"/>
    <w:rsid w:val="002B6CF5"/>
    <w:rsid w:val="002B6F64"/>
    <w:rsid w:val="002B770F"/>
    <w:rsid w:val="002B79FE"/>
    <w:rsid w:val="002C0830"/>
    <w:rsid w:val="002C0F68"/>
    <w:rsid w:val="002C1C44"/>
    <w:rsid w:val="002C1D9C"/>
    <w:rsid w:val="002C2871"/>
    <w:rsid w:val="002C2CB6"/>
    <w:rsid w:val="002C314F"/>
    <w:rsid w:val="002C3910"/>
    <w:rsid w:val="002C3966"/>
    <w:rsid w:val="002C3E5F"/>
    <w:rsid w:val="002C4411"/>
    <w:rsid w:val="002C45B5"/>
    <w:rsid w:val="002C48FD"/>
    <w:rsid w:val="002C4D90"/>
    <w:rsid w:val="002C4FE8"/>
    <w:rsid w:val="002C537D"/>
    <w:rsid w:val="002C565E"/>
    <w:rsid w:val="002C5786"/>
    <w:rsid w:val="002C583E"/>
    <w:rsid w:val="002C5C68"/>
    <w:rsid w:val="002C5E4E"/>
    <w:rsid w:val="002C64E4"/>
    <w:rsid w:val="002C6DD8"/>
    <w:rsid w:val="002C7930"/>
    <w:rsid w:val="002C794E"/>
    <w:rsid w:val="002C79D3"/>
    <w:rsid w:val="002C7BDB"/>
    <w:rsid w:val="002D1552"/>
    <w:rsid w:val="002D1ADA"/>
    <w:rsid w:val="002D21CB"/>
    <w:rsid w:val="002D2523"/>
    <w:rsid w:val="002D3599"/>
    <w:rsid w:val="002D3736"/>
    <w:rsid w:val="002D39AE"/>
    <w:rsid w:val="002D4077"/>
    <w:rsid w:val="002D4942"/>
    <w:rsid w:val="002D5198"/>
    <w:rsid w:val="002D539A"/>
    <w:rsid w:val="002D5A2E"/>
    <w:rsid w:val="002D5EFE"/>
    <w:rsid w:val="002D6829"/>
    <w:rsid w:val="002D6A3C"/>
    <w:rsid w:val="002D6F35"/>
    <w:rsid w:val="002D7E94"/>
    <w:rsid w:val="002E0766"/>
    <w:rsid w:val="002E1381"/>
    <w:rsid w:val="002E14E1"/>
    <w:rsid w:val="002E1511"/>
    <w:rsid w:val="002E1BC5"/>
    <w:rsid w:val="002E2230"/>
    <w:rsid w:val="002E24AB"/>
    <w:rsid w:val="002E2C27"/>
    <w:rsid w:val="002E2C8E"/>
    <w:rsid w:val="002E2D34"/>
    <w:rsid w:val="002E374A"/>
    <w:rsid w:val="002E3F61"/>
    <w:rsid w:val="002E4222"/>
    <w:rsid w:val="002E441F"/>
    <w:rsid w:val="002E535D"/>
    <w:rsid w:val="002E55B7"/>
    <w:rsid w:val="002E5D30"/>
    <w:rsid w:val="002E5FB7"/>
    <w:rsid w:val="002E61B4"/>
    <w:rsid w:val="002E6586"/>
    <w:rsid w:val="002E684C"/>
    <w:rsid w:val="002E73E1"/>
    <w:rsid w:val="002F0074"/>
    <w:rsid w:val="002F00AF"/>
    <w:rsid w:val="002F0498"/>
    <w:rsid w:val="002F0896"/>
    <w:rsid w:val="002F0B61"/>
    <w:rsid w:val="002F0F86"/>
    <w:rsid w:val="002F1607"/>
    <w:rsid w:val="002F33D9"/>
    <w:rsid w:val="002F3469"/>
    <w:rsid w:val="002F34E5"/>
    <w:rsid w:val="002F3670"/>
    <w:rsid w:val="002F3C23"/>
    <w:rsid w:val="002F3F22"/>
    <w:rsid w:val="002F44C4"/>
    <w:rsid w:val="002F48C0"/>
    <w:rsid w:val="002F4FEE"/>
    <w:rsid w:val="002F54F9"/>
    <w:rsid w:val="002F56C0"/>
    <w:rsid w:val="002F5B9B"/>
    <w:rsid w:val="002F5DDB"/>
    <w:rsid w:val="002F60A1"/>
    <w:rsid w:val="002F69E2"/>
    <w:rsid w:val="002F78B6"/>
    <w:rsid w:val="002F7E7A"/>
    <w:rsid w:val="003017D5"/>
    <w:rsid w:val="00301A45"/>
    <w:rsid w:val="00301F15"/>
    <w:rsid w:val="0030239C"/>
    <w:rsid w:val="0030261D"/>
    <w:rsid w:val="00302904"/>
    <w:rsid w:val="00302B37"/>
    <w:rsid w:val="00303084"/>
    <w:rsid w:val="00303B24"/>
    <w:rsid w:val="0030423F"/>
    <w:rsid w:val="00305061"/>
    <w:rsid w:val="00305400"/>
    <w:rsid w:val="00305484"/>
    <w:rsid w:val="0030557B"/>
    <w:rsid w:val="003065E6"/>
    <w:rsid w:val="00306744"/>
    <w:rsid w:val="00306878"/>
    <w:rsid w:val="00306900"/>
    <w:rsid w:val="00306CAB"/>
    <w:rsid w:val="00306CDE"/>
    <w:rsid w:val="00306D16"/>
    <w:rsid w:val="003075ED"/>
    <w:rsid w:val="0031015E"/>
    <w:rsid w:val="00310C56"/>
    <w:rsid w:val="003111E0"/>
    <w:rsid w:val="00311FE2"/>
    <w:rsid w:val="0031255E"/>
    <w:rsid w:val="00312C69"/>
    <w:rsid w:val="00313455"/>
    <w:rsid w:val="003135B2"/>
    <w:rsid w:val="0031582C"/>
    <w:rsid w:val="00315E38"/>
    <w:rsid w:val="003162A7"/>
    <w:rsid w:val="00316867"/>
    <w:rsid w:val="00316A99"/>
    <w:rsid w:val="0031744A"/>
    <w:rsid w:val="003179C6"/>
    <w:rsid w:val="0032033C"/>
    <w:rsid w:val="003208C5"/>
    <w:rsid w:val="003221BD"/>
    <w:rsid w:val="00323122"/>
    <w:rsid w:val="003231C7"/>
    <w:rsid w:val="003233CB"/>
    <w:rsid w:val="00323903"/>
    <w:rsid w:val="00323BEE"/>
    <w:rsid w:val="00324824"/>
    <w:rsid w:val="00324C2A"/>
    <w:rsid w:val="00324CE0"/>
    <w:rsid w:val="00324CEB"/>
    <w:rsid w:val="003252DF"/>
    <w:rsid w:val="00325E6D"/>
    <w:rsid w:val="00326471"/>
    <w:rsid w:val="00326DFA"/>
    <w:rsid w:val="00326F35"/>
    <w:rsid w:val="00327A9B"/>
    <w:rsid w:val="00327C9F"/>
    <w:rsid w:val="0033007B"/>
    <w:rsid w:val="003301FF"/>
    <w:rsid w:val="00330BCB"/>
    <w:rsid w:val="0033153A"/>
    <w:rsid w:val="00333275"/>
    <w:rsid w:val="00333715"/>
    <w:rsid w:val="00333D21"/>
    <w:rsid w:val="00333D54"/>
    <w:rsid w:val="00333F89"/>
    <w:rsid w:val="0033431D"/>
    <w:rsid w:val="00334AB4"/>
    <w:rsid w:val="00335C94"/>
    <w:rsid w:val="0033685A"/>
    <w:rsid w:val="00336DDC"/>
    <w:rsid w:val="00337E68"/>
    <w:rsid w:val="003404CE"/>
    <w:rsid w:val="003404F3"/>
    <w:rsid w:val="00340ACA"/>
    <w:rsid w:val="0034222E"/>
    <w:rsid w:val="00343A58"/>
    <w:rsid w:val="0034424C"/>
    <w:rsid w:val="003445C8"/>
    <w:rsid w:val="00344C34"/>
    <w:rsid w:val="00345111"/>
    <w:rsid w:val="00345260"/>
    <w:rsid w:val="0034576A"/>
    <w:rsid w:val="00345D04"/>
    <w:rsid w:val="003469EC"/>
    <w:rsid w:val="00346CF0"/>
    <w:rsid w:val="0034702D"/>
    <w:rsid w:val="0034742E"/>
    <w:rsid w:val="00347FA8"/>
    <w:rsid w:val="00350246"/>
    <w:rsid w:val="003503CF"/>
    <w:rsid w:val="0035098E"/>
    <w:rsid w:val="003513CE"/>
    <w:rsid w:val="00351672"/>
    <w:rsid w:val="0035231B"/>
    <w:rsid w:val="003523FC"/>
    <w:rsid w:val="00352E98"/>
    <w:rsid w:val="00353505"/>
    <w:rsid w:val="00353D20"/>
    <w:rsid w:val="00354887"/>
    <w:rsid w:val="003549FD"/>
    <w:rsid w:val="00355054"/>
    <w:rsid w:val="00355C18"/>
    <w:rsid w:val="00355FE8"/>
    <w:rsid w:val="00357771"/>
    <w:rsid w:val="00357D4B"/>
    <w:rsid w:val="00360DBF"/>
    <w:rsid w:val="00360E40"/>
    <w:rsid w:val="00361225"/>
    <w:rsid w:val="003614EF"/>
    <w:rsid w:val="0036249C"/>
    <w:rsid w:val="00362A17"/>
    <w:rsid w:val="00363201"/>
    <w:rsid w:val="003658B3"/>
    <w:rsid w:val="00365950"/>
    <w:rsid w:val="00365982"/>
    <w:rsid w:val="00365CBC"/>
    <w:rsid w:val="003662E9"/>
    <w:rsid w:val="00366366"/>
    <w:rsid w:val="003665B3"/>
    <w:rsid w:val="00367680"/>
    <w:rsid w:val="003677AB"/>
    <w:rsid w:val="00367A64"/>
    <w:rsid w:val="00367C8F"/>
    <w:rsid w:val="00370AC1"/>
    <w:rsid w:val="003711EF"/>
    <w:rsid w:val="00371E47"/>
    <w:rsid w:val="0037222E"/>
    <w:rsid w:val="0037234F"/>
    <w:rsid w:val="00372CA4"/>
    <w:rsid w:val="00373D88"/>
    <w:rsid w:val="00373E0C"/>
    <w:rsid w:val="00374899"/>
    <w:rsid w:val="0037565F"/>
    <w:rsid w:val="003757AE"/>
    <w:rsid w:val="00375B41"/>
    <w:rsid w:val="00375BD7"/>
    <w:rsid w:val="00375EDD"/>
    <w:rsid w:val="00375FCC"/>
    <w:rsid w:val="003760EA"/>
    <w:rsid w:val="003762AC"/>
    <w:rsid w:val="00376A88"/>
    <w:rsid w:val="00376AB9"/>
    <w:rsid w:val="00376E32"/>
    <w:rsid w:val="003774C4"/>
    <w:rsid w:val="003800E3"/>
    <w:rsid w:val="00380227"/>
    <w:rsid w:val="0038029B"/>
    <w:rsid w:val="0038094B"/>
    <w:rsid w:val="00381640"/>
    <w:rsid w:val="00381C17"/>
    <w:rsid w:val="003820CF"/>
    <w:rsid w:val="0038234E"/>
    <w:rsid w:val="003824F4"/>
    <w:rsid w:val="003829A6"/>
    <w:rsid w:val="00383469"/>
    <w:rsid w:val="00384761"/>
    <w:rsid w:val="00385C3B"/>
    <w:rsid w:val="0038696A"/>
    <w:rsid w:val="00386AB0"/>
    <w:rsid w:val="00386BE0"/>
    <w:rsid w:val="00386EAC"/>
    <w:rsid w:val="00387A1A"/>
    <w:rsid w:val="003906CF"/>
    <w:rsid w:val="00391610"/>
    <w:rsid w:val="00391C23"/>
    <w:rsid w:val="00391CED"/>
    <w:rsid w:val="00391DAC"/>
    <w:rsid w:val="00391EF7"/>
    <w:rsid w:val="003932CE"/>
    <w:rsid w:val="00393443"/>
    <w:rsid w:val="00393572"/>
    <w:rsid w:val="00393C0C"/>
    <w:rsid w:val="00393D3D"/>
    <w:rsid w:val="00394410"/>
    <w:rsid w:val="00395540"/>
    <w:rsid w:val="003957EB"/>
    <w:rsid w:val="003966EC"/>
    <w:rsid w:val="00397912"/>
    <w:rsid w:val="00397EEF"/>
    <w:rsid w:val="00397F5E"/>
    <w:rsid w:val="003A1205"/>
    <w:rsid w:val="003A157A"/>
    <w:rsid w:val="003A192A"/>
    <w:rsid w:val="003A2AB7"/>
    <w:rsid w:val="003A2CCC"/>
    <w:rsid w:val="003A3985"/>
    <w:rsid w:val="003A40D6"/>
    <w:rsid w:val="003A417C"/>
    <w:rsid w:val="003A424E"/>
    <w:rsid w:val="003A4E80"/>
    <w:rsid w:val="003A538A"/>
    <w:rsid w:val="003A53E0"/>
    <w:rsid w:val="003A5C88"/>
    <w:rsid w:val="003A5CB1"/>
    <w:rsid w:val="003A5D5F"/>
    <w:rsid w:val="003A6401"/>
    <w:rsid w:val="003A68CE"/>
    <w:rsid w:val="003A6CEB"/>
    <w:rsid w:val="003A732A"/>
    <w:rsid w:val="003A7433"/>
    <w:rsid w:val="003A74A3"/>
    <w:rsid w:val="003A7E3F"/>
    <w:rsid w:val="003A7EFD"/>
    <w:rsid w:val="003B1FC6"/>
    <w:rsid w:val="003B25D4"/>
    <w:rsid w:val="003B31D6"/>
    <w:rsid w:val="003B3709"/>
    <w:rsid w:val="003B39D3"/>
    <w:rsid w:val="003B3E3D"/>
    <w:rsid w:val="003B3EC2"/>
    <w:rsid w:val="003B48CB"/>
    <w:rsid w:val="003B4F45"/>
    <w:rsid w:val="003B5663"/>
    <w:rsid w:val="003B56DD"/>
    <w:rsid w:val="003B5E6A"/>
    <w:rsid w:val="003B6323"/>
    <w:rsid w:val="003B6438"/>
    <w:rsid w:val="003B674E"/>
    <w:rsid w:val="003B6A34"/>
    <w:rsid w:val="003B6F64"/>
    <w:rsid w:val="003B724F"/>
    <w:rsid w:val="003B7267"/>
    <w:rsid w:val="003B7845"/>
    <w:rsid w:val="003B7C9A"/>
    <w:rsid w:val="003B7CC5"/>
    <w:rsid w:val="003B7D06"/>
    <w:rsid w:val="003C0533"/>
    <w:rsid w:val="003C12A0"/>
    <w:rsid w:val="003C131A"/>
    <w:rsid w:val="003C14EC"/>
    <w:rsid w:val="003C197D"/>
    <w:rsid w:val="003C207C"/>
    <w:rsid w:val="003C3347"/>
    <w:rsid w:val="003C3431"/>
    <w:rsid w:val="003C376E"/>
    <w:rsid w:val="003C3F63"/>
    <w:rsid w:val="003C4541"/>
    <w:rsid w:val="003C4B67"/>
    <w:rsid w:val="003C4BB4"/>
    <w:rsid w:val="003C4CFA"/>
    <w:rsid w:val="003C4F98"/>
    <w:rsid w:val="003C517E"/>
    <w:rsid w:val="003C52C4"/>
    <w:rsid w:val="003C5DB5"/>
    <w:rsid w:val="003C6A58"/>
    <w:rsid w:val="003C6C43"/>
    <w:rsid w:val="003C7007"/>
    <w:rsid w:val="003C7409"/>
    <w:rsid w:val="003D016C"/>
    <w:rsid w:val="003D073C"/>
    <w:rsid w:val="003D12BE"/>
    <w:rsid w:val="003D1405"/>
    <w:rsid w:val="003D1800"/>
    <w:rsid w:val="003D1F95"/>
    <w:rsid w:val="003D20F2"/>
    <w:rsid w:val="003D2303"/>
    <w:rsid w:val="003D3467"/>
    <w:rsid w:val="003D3D17"/>
    <w:rsid w:val="003D3E0D"/>
    <w:rsid w:val="003D456B"/>
    <w:rsid w:val="003D4AAE"/>
    <w:rsid w:val="003D62D6"/>
    <w:rsid w:val="003D6A44"/>
    <w:rsid w:val="003D6C44"/>
    <w:rsid w:val="003D7C25"/>
    <w:rsid w:val="003E0065"/>
    <w:rsid w:val="003E0359"/>
    <w:rsid w:val="003E06E8"/>
    <w:rsid w:val="003E08CE"/>
    <w:rsid w:val="003E0A8F"/>
    <w:rsid w:val="003E12CA"/>
    <w:rsid w:val="003E159D"/>
    <w:rsid w:val="003E15B6"/>
    <w:rsid w:val="003E17BE"/>
    <w:rsid w:val="003E17D2"/>
    <w:rsid w:val="003E1B72"/>
    <w:rsid w:val="003E2764"/>
    <w:rsid w:val="003E27E8"/>
    <w:rsid w:val="003E2CE5"/>
    <w:rsid w:val="003E2D6D"/>
    <w:rsid w:val="003E3400"/>
    <w:rsid w:val="003E394A"/>
    <w:rsid w:val="003E395D"/>
    <w:rsid w:val="003E448C"/>
    <w:rsid w:val="003E5205"/>
    <w:rsid w:val="003E5231"/>
    <w:rsid w:val="003E5552"/>
    <w:rsid w:val="003E594A"/>
    <w:rsid w:val="003E594C"/>
    <w:rsid w:val="003E677E"/>
    <w:rsid w:val="003E76C2"/>
    <w:rsid w:val="003F05CA"/>
    <w:rsid w:val="003F0B0A"/>
    <w:rsid w:val="003F0B22"/>
    <w:rsid w:val="003F0C15"/>
    <w:rsid w:val="003F1943"/>
    <w:rsid w:val="003F2FF0"/>
    <w:rsid w:val="003F321D"/>
    <w:rsid w:val="003F3A14"/>
    <w:rsid w:val="003F3DBB"/>
    <w:rsid w:val="003F43CB"/>
    <w:rsid w:val="003F4760"/>
    <w:rsid w:val="003F4B24"/>
    <w:rsid w:val="003F4B80"/>
    <w:rsid w:val="003F55F5"/>
    <w:rsid w:val="003F58FC"/>
    <w:rsid w:val="003F5AAB"/>
    <w:rsid w:val="003F5B20"/>
    <w:rsid w:val="003F6AF8"/>
    <w:rsid w:val="003F6C9B"/>
    <w:rsid w:val="003F727E"/>
    <w:rsid w:val="00400080"/>
    <w:rsid w:val="00400F56"/>
    <w:rsid w:val="004019E7"/>
    <w:rsid w:val="004023F4"/>
    <w:rsid w:val="004025C9"/>
    <w:rsid w:val="00402977"/>
    <w:rsid w:val="00402E74"/>
    <w:rsid w:val="00403019"/>
    <w:rsid w:val="004035DD"/>
    <w:rsid w:val="00403ACD"/>
    <w:rsid w:val="00404BE9"/>
    <w:rsid w:val="00405088"/>
    <w:rsid w:val="0040612B"/>
    <w:rsid w:val="00406148"/>
    <w:rsid w:val="00406CFC"/>
    <w:rsid w:val="0040771B"/>
    <w:rsid w:val="00407D4C"/>
    <w:rsid w:val="004100B5"/>
    <w:rsid w:val="00410A90"/>
    <w:rsid w:val="00410E80"/>
    <w:rsid w:val="00411058"/>
    <w:rsid w:val="004110D9"/>
    <w:rsid w:val="004113B3"/>
    <w:rsid w:val="00411971"/>
    <w:rsid w:val="00411D32"/>
    <w:rsid w:val="0041208E"/>
    <w:rsid w:val="004130A4"/>
    <w:rsid w:val="00413431"/>
    <w:rsid w:val="0041472F"/>
    <w:rsid w:val="00414861"/>
    <w:rsid w:val="00414B7F"/>
    <w:rsid w:val="00415CA0"/>
    <w:rsid w:val="00415F19"/>
    <w:rsid w:val="004175CA"/>
    <w:rsid w:val="00417C04"/>
    <w:rsid w:val="00420785"/>
    <w:rsid w:val="00420BCD"/>
    <w:rsid w:val="00420D5C"/>
    <w:rsid w:val="00420EB8"/>
    <w:rsid w:val="00421820"/>
    <w:rsid w:val="00421C2E"/>
    <w:rsid w:val="00421EB2"/>
    <w:rsid w:val="0042259B"/>
    <w:rsid w:val="00422683"/>
    <w:rsid w:val="004228AA"/>
    <w:rsid w:val="00422A7C"/>
    <w:rsid w:val="00424098"/>
    <w:rsid w:val="004240B8"/>
    <w:rsid w:val="00424209"/>
    <w:rsid w:val="0042423E"/>
    <w:rsid w:val="00424A25"/>
    <w:rsid w:val="00424E31"/>
    <w:rsid w:val="0042657E"/>
    <w:rsid w:val="00426734"/>
    <w:rsid w:val="004269A6"/>
    <w:rsid w:val="00426C87"/>
    <w:rsid w:val="00426DE4"/>
    <w:rsid w:val="004278DF"/>
    <w:rsid w:val="00430135"/>
    <w:rsid w:val="0043063B"/>
    <w:rsid w:val="00430ECC"/>
    <w:rsid w:val="00431097"/>
    <w:rsid w:val="004314D8"/>
    <w:rsid w:val="0043163F"/>
    <w:rsid w:val="00431DE0"/>
    <w:rsid w:val="0043231E"/>
    <w:rsid w:val="004337ED"/>
    <w:rsid w:val="00434EF6"/>
    <w:rsid w:val="00435709"/>
    <w:rsid w:val="00436316"/>
    <w:rsid w:val="0043781A"/>
    <w:rsid w:val="0043794D"/>
    <w:rsid w:val="00437AA0"/>
    <w:rsid w:val="00437D78"/>
    <w:rsid w:val="00437EBE"/>
    <w:rsid w:val="00440405"/>
    <w:rsid w:val="00440A63"/>
    <w:rsid w:val="00440ACD"/>
    <w:rsid w:val="00441229"/>
    <w:rsid w:val="004415EC"/>
    <w:rsid w:val="00442357"/>
    <w:rsid w:val="00442EC9"/>
    <w:rsid w:val="0044307D"/>
    <w:rsid w:val="00443ECE"/>
    <w:rsid w:val="0044408C"/>
    <w:rsid w:val="00444471"/>
    <w:rsid w:val="004446B4"/>
    <w:rsid w:val="004449C3"/>
    <w:rsid w:val="004449D4"/>
    <w:rsid w:val="00444ABF"/>
    <w:rsid w:val="00444BAA"/>
    <w:rsid w:val="004456A0"/>
    <w:rsid w:val="0044573E"/>
    <w:rsid w:val="004466E1"/>
    <w:rsid w:val="00446716"/>
    <w:rsid w:val="00446ED4"/>
    <w:rsid w:val="00446F01"/>
    <w:rsid w:val="0044728D"/>
    <w:rsid w:val="004476E4"/>
    <w:rsid w:val="00447F1A"/>
    <w:rsid w:val="00451FD9"/>
    <w:rsid w:val="00452383"/>
    <w:rsid w:val="00452420"/>
    <w:rsid w:val="0045282E"/>
    <w:rsid w:val="00452886"/>
    <w:rsid w:val="004528E0"/>
    <w:rsid w:val="00452A29"/>
    <w:rsid w:val="00452E67"/>
    <w:rsid w:val="004539D5"/>
    <w:rsid w:val="004547F7"/>
    <w:rsid w:val="00454D9B"/>
    <w:rsid w:val="0045599A"/>
    <w:rsid w:val="00456BBF"/>
    <w:rsid w:val="00457100"/>
    <w:rsid w:val="00457231"/>
    <w:rsid w:val="004575A8"/>
    <w:rsid w:val="004578C2"/>
    <w:rsid w:val="00457AA9"/>
    <w:rsid w:val="00457C03"/>
    <w:rsid w:val="004602AC"/>
    <w:rsid w:val="004603DC"/>
    <w:rsid w:val="0046041E"/>
    <w:rsid w:val="004605B6"/>
    <w:rsid w:val="004611E2"/>
    <w:rsid w:val="004635D2"/>
    <w:rsid w:val="0046360C"/>
    <w:rsid w:val="004636DC"/>
    <w:rsid w:val="00463720"/>
    <w:rsid w:val="004638D8"/>
    <w:rsid w:val="004638DC"/>
    <w:rsid w:val="00464007"/>
    <w:rsid w:val="0046405E"/>
    <w:rsid w:val="004641B9"/>
    <w:rsid w:val="00464277"/>
    <w:rsid w:val="00464E00"/>
    <w:rsid w:val="00464EC6"/>
    <w:rsid w:val="004652DA"/>
    <w:rsid w:val="0046554C"/>
    <w:rsid w:val="00465C2E"/>
    <w:rsid w:val="00465CE0"/>
    <w:rsid w:val="004661C1"/>
    <w:rsid w:val="00466609"/>
    <w:rsid w:val="00466A07"/>
    <w:rsid w:val="00466B92"/>
    <w:rsid w:val="00466D7E"/>
    <w:rsid w:val="00466EC2"/>
    <w:rsid w:val="004677E4"/>
    <w:rsid w:val="00470325"/>
    <w:rsid w:val="00470616"/>
    <w:rsid w:val="004717F6"/>
    <w:rsid w:val="00471E0F"/>
    <w:rsid w:val="004729E4"/>
    <w:rsid w:val="00472BDF"/>
    <w:rsid w:val="00473294"/>
    <w:rsid w:val="00473620"/>
    <w:rsid w:val="00473C0F"/>
    <w:rsid w:val="00473CBA"/>
    <w:rsid w:val="00473DED"/>
    <w:rsid w:val="004748BA"/>
    <w:rsid w:val="00474909"/>
    <w:rsid w:val="004753CC"/>
    <w:rsid w:val="004759F5"/>
    <w:rsid w:val="00475BFA"/>
    <w:rsid w:val="004761E5"/>
    <w:rsid w:val="0047640D"/>
    <w:rsid w:val="00477270"/>
    <w:rsid w:val="00477437"/>
    <w:rsid w:val="00477658"/>
    <w:rsid w:val="00477661"/>
    <w:rsid w:val="004776DC"/>
    <w:rsid w:val="00477BB7"/>
    <w:rsid w:val="00480252"/>
    <w:rsid w:val="004802B5"/>
    <w:rsid w:val="004805AC"/>
    <w:rsid w:val="00481101"/>
    <w:rsid w:val="00482CB7"/>
    <w:rsid w:val="00482DBB"/>
    <w:rsid w:val="00483807"/>
    <w:rsid w:val="00483E77"/>
    <w:rsid w:val="00484292"/>
    <w:rsid w:val="004849D5"/>
    <w:rsid w:val="0048534C"/>
    <w:rsid w:val="00485D71"/>
    <w:rsid w:val="00486048"/>
    <w:rsid w:val="004865C1"/>
    <w:rsid w:val="004868A9"/>
    <w:rsid w:val="00486C85"/>
    <w:rsid w:val="00487596"/>
    <w:rsid w:val="00487C75"/>
    <w:rsid w:val="004901D9"/>
    <w:rsid w:val="004904DD"/>
    <w:rsid w:val="004905B2"/>
    <w:rsid w:val="004915E3"/>
    <w:rsid w:val="004915F6"/>
    <w:rsid w:val="00491F6E"/>
    <w:rsid w:val="004923CC"/>
    <w:rsid w:val="004924C4"/>
    <w:rsid w:val="00492CB7"/>
    <w:rsid w:val="00492E06"/>
    <w:rsid w:val="00493935"/>
    <w:rsid w:val="004948ED"/>
    <w:rsid w:val="00495201"/>
    <w:rsid w:val="004956C2"/>
    <w:rsid w:val="004958A9"/>
    <w:rsid w:val="00495B56"/>
    <w:rsid w:val="00496BF3"/>
    <w:rsid w:val="00496FCD"/>
    <w:rsid w:val="0049714C"/>
    <w:rsid w:val="004A081E"/>
    <w:rsid w:val="004A0F6A"/>
    <w:rsid w:val="004A1332"/>
    <w:rsid w:val="004A1508"/>
    <w:rsid w:val="004A24A0"/>
    <w:rsid w:val="004A25CC"/>
    <w:rsid w:val="004A2BC5"/>
    <w:rsid w:val="004A375F"/>
    <w:rsid w:val="004A45AF"/>
    <w:rsid w:val="004A46C3"/>
    <w:rsid w:val="004A4A2B"/>
    <w:rsid w:val="004A4A6A"/>
    <w:rsid w:val="004A4D08"/>
    <w:rsid w:val="004A59DF"/>
    <w:rsid w:val="004A5C78"/>
    <w:rsid w:val="004A621F"/>
    <w:rsid w:val="004A66AD"/>
    <w:rsid w:val="004A697E"/>
    <w:rsid w:val="004A6B40"/>
    <w:rsid w:val="004A6C30"/>
    <w:rsid w:val="004A7735"/>
    <w:rsid w:val="004A79FF"/>
    <w:rsid w:val="004A7AF7"/>
    <w:rsid w:val="004A7D32"/>
    <w:rsid w:val="004A7DF1"/>
    <w:rsid w:val="004B04DD"/>
    <w:rsid w:val="004B0FDB"/>
    <w:rsid w:val="004B13AB"/>
    <w:rsid w:val="004B19F7"/>
    <w:rsid w:val="004B222E"/>
    <w:rsid w:val="004B2B55"/>
    <w:rsid w:val="004B3919"/>
    <w:rsid w:val="004B3CC5"/>
    <w:rsid w:val="004B3F9F"/>
    <w:rsid w:val="004B417C"/>
    <w:rsid w:val="004B41EB"/>
    <w:rsid w:val="004B41F1"/>
    <w:rsid w:val="004B4309"/>
    <w:rsid w:val="004B58DD"/>
    <w:rsid w:val="004B5A6E"/>
    <w:rsid w:val="004B5C72"/>
    <w:rsid w:val="004B5E5A"/>
    <w:rsid w:val="004B633C"/>
    <w:rsid w:val="004B7211"/>
    <w:rsid w:val="004B7256"/>
    <w:rsid w:val="004B75A0"/>
    <w:rsid w:val="004B76B0"/>
    <w:rsid w:val="004C0295"/>
    <w:rsid w:val="004C0476"/>
    <w:rsid w:val="004C063F"/>
    <w:rsid w:val="004C06A6"/>
    <w:rsid w:val="004C0965"/>
    <w:rsid w:val="004C0DC6"/>
    <w:rsid w:val="004C155D"/>
    <w:rsid w:val="004C292E"/>
    <w:rsid w:val="004C2AEF"/>
    <w:rsid w:val="004C3139"/>
    <w:rsid w:val="004C3523"/>
    <w:rsid w:val="004C3D03"/>
    <w:rsid w:val="004C3F66"/>
    <w:rsid w:val="004C4AF0"/>
    <w:rsid w:val="004C4F14"/>
    <w:rsid w:val="004C5138"/>
    <w:rsid w:val="004C5C81"/>
    <w:rsid w:val="004C6896"/>
    <w:rsid w:val="004C713A"/>
    <w:rsid w:val="004C7265"/>
    <w:rsid w:val="004C7910"/>
    <w:rsid w:val="004D0AE4"/>
    <w:rsid w:val="004D15A1"/>
    <w:rsid w:val="004D1966"/>
    <w:rsid w:val="004D1DEF"/>
    <w:rsid w:val="004D2279"/>
    <w:rsid w:val="004D22D3"/>
    <w:rsid w:val="004D26E2"/>
    <w:rsid w:val="004D296C"/>
    <w:rsid w:val="004D2AB9"/>
    <w:rsid w:val="004D2F4C"/>
    <w:rsid w:val="004D30D1"/>
    <w:rsid w:val="004D319D"/>
    <w:rsid w:val="004D31FC"/>
    <w:rsid w:val="004D3298"/>
    <w:rsid w:val="004D36A1"/>
    <w:rsid w:val="004D4A56"/>
    <w:rsid w:val="004D55A6"/>
    <w:rsid w:val="004D5804"/>
    <w:rsid w:val="004D5F49"/>
    <w:rsid w:val="004D612C"/>
    <w:rsid w:val="004D656D"/>
    <w:rsid w:val="004D6635"/>
    <w:rsid w:val="004D6704"/>
    <w:rsid w:val="004D6AB1"/>
    <w:rsid w:val="004D7553"/>
    <w:rsid w:val="004E06AC"/>
    <w:rsid w:val="004E09AF"/>
    <w:rsid w:val="004E0FF1"/>
    <w:rsid w:val="004E2884"/>
    <w:rsid w:val="004E36E2"/>
    <w:rsid w:val="004E39AA"/>
    <w:rsid w:val="004E3B8C"/>
    <w:rsid w:val="004E3CFC"/>
    <w:rsid w:val="004E4072"/>
    <w:rsid w:val="004E422F"/>
    <w:rsid w:val="004E4341"/>
    <w:rsid w:val="004E496A"/>
    <w:rsid w:val="004E49A8"/>
    <w:rsid w:val="004E4C8B"/>
    <w:rsid w:val="004E4DFC"/>
    <w:rsid w:val="004E5594"/>
    <w:rsid w:val="004E5610"/>
    <w:rsid w:val="004E6316"/>
    <w:rsid w:val="004E6620"/>
    <w:rsid w:val="004E74E4"/>
    <w:rsid w:val="004E75CB"/>
    <w:rsid w:val="004E7B2A"/>
    <w:rsid w:val="004E7D71"/>
    <w:rsid w:val="004F039B"/>
    <w:rsid w:val="004F05B9"/>
    <w:rsid w:val="004F0A75"/>
    <w:rsid w:val="004F2464"/>
    <w:rsid w:val="004F28D4"/>
    <w:rsid w:val="004F2974"/>
    <w:rsid w:val="004F356E"/>
    <w:rsid w:val="004F36F3"/>
    <w:rsid w:val="004F389F"/>
    <w:rsid w:val="004F395E"/>
    <w:rsid w:val="004F3DD2"/>
    <w:rsid w:val="004F404D"/>
    <w:rsid w:val="004F4195"/>
    <w:rsid w:val="004F4A41"/>
    <w:rsid w:val="004F4CC1"/>
    <w:rsid w:val="004F4ED8"/>
    <w:rsid w:val="004F5803"/>
    <w:rsid w:val="004F5BC3"/>
    <w:rsid w:val="004F5DB6"/>
    <w:rsid w:val="004F6200"/>
    <w:rsid w:val="004F659C"/>
    <w:rsid w:val="004F6780"/>
    <w:rsid w:val="004F6D14"/>
    <w:rsid w:val="004F797E"/>
    <w:rsid w:val="004F7D1A"/>
    <w:rsid w:val="004F7D5D"/>
    <w:rsid w:val="004F7ED7"/>
    <w:rsid w:val="00500816"/>
    <w:rsid w:val="00500897"/>
    <w:rsid w:val="0050279E"/>
    <w:rsid w:val="005028AB"/>
    <w:rsid w:val="0050354E"/>
    <w:rsid w:val="005036B4"/>
    <w:rsid w:val="005038B9"/>
    <w:rsid w:val="00503903"/>
    <w:rsid w:val="00504117"/>
    <w:rsid w:val="0050481B"/>
    <w:rsid w:val="00504AF8"/>
    <w:rsid w:val="00504D05"/>
    <w:rsid w:val="00505433"/>
    <w:rsid w:val="00505826"/>
    <w:rsid w:val="00505CD7"/>
    <w:rsid w:val="005065E9"/>
    <w:rsid w:val="0050746F"/>
    <w:rsid w:val="00507B7A"/>
    <w:rsid w:val="00507E6D"/>
    <w:rsid w:val="00510A07"/>
    <w:rsid w:val="0051162C"/>
    <w:rsid w:val="00511EA5"/>
    <w:rsid w:val="00512086"/>
    <w:rsid w:val="005128AD"/>
    <w:rsid w:val="005136B4"/>
    <w:rsid w:val="00513E68"/>
    <w:rsid w:val="00514384"/>
    <w:rsid w:val="00514980"/>
    <w:rsid w:val="00514D5E"/>
    <w:rsid w:val="00514FCB"/>
    <w:rsid w:val="00515CD9"/>
    <w:rsid w:val="005164A0"/>
    <w:rsid w:val="005167AF"/>
    <w:rsid w:val="00516B6D"/>
    <w:rsid w:val="005172B5"/>
    <w:rsid w:val="00517CF1"/>
    <w:rsid w:val="005201F1"/>
    <w:rsid w:val="00520339"/>
    <w:rsid w:val="0052038D"/>
    <w:rsid w:val="00520574"/>
    <w:rsid w:val="00520FB3"/>
    <w:rsid w:val="005214C5"/>
    <w:rsid w:val="005219C7"/>
    <w:rsid w:val="00521BA5"/>
    <w:rsid w:val="005222E4"/>
    <w:rsid w:val="00522484"/>
    <w:rsid w:val="0052263A"/>
    <w:rsid w:val="005227FF"/>
    <w:rsid w:val="005229A4"/>
    <w:rsid w:val="00522B20"/>
    <w:rsid w:val="00522EA0"/>
    <w:rsid w:val="005231D6"/>
    <w:rsid w:val="00523AF6"/>
    <w:rsid w:val="00524336"/>
    <w:rsid w:val="00524D40"/>
    <w:rsid w:val="00525128"/>
    <w:rsid w:val="00527513"/>
    <w:rsid w:val="00527E99"/>
    <w:rsid w:val="00530CD8"/>
    <w:rsid w:val="00531021"/>
    <w:rsid w:val="00531B5D"/>
    <w:rsid w:val="00531C93"/>
    <w:rsid w:val="005324CB"/>
    <w:rsid w:val="0053277D"/>
    <w:rsid w:val="00532AEA"/>
    <w:rsid w:val="00532E3D"/>
    <w:rsid w:val="00533D29"/>
    <w:rsid w:val="005343BB"/>
    <w:rsid w:val="005343DE"/>
    <w:rsid w:val="00534D49"/>
    <w:rsid w:val="00535E17"/>
    <w:rsid w:val="00535F3C"/>
    <w:rsid w:val="005361A4"/>
    <w:rsid w:val="00536F34"/>
    <w:rsid w:val="0053733A"/>
    <w:rsid w:val="00540329"/>
    <w:rsid w:val="0054081E"/>
    <w:rsid w:val="0054157E"/>
    <w:rsid w:val="00542B18"/>
    <w:rsid w:val="00542F38"/>
    <w:rsid w:val="00542F49"/>
    <w:rsid w:val="00543246"/>
    <w:rsid w:val="00543D2E"/>
    <w:rsid w:val="00544F42"/>
    <w:rsid w:val="00544FB6"/>
    <w:rsid w:val="00545179"/>
    <w:rsid w:val="0054577A"/>
    <w:rsid w:val="00545920"/>
    <w:rsid w:val="00546223"/>
    <w:rsid w:val="005462E4"/>
    <w:rsid w:val="00546596"/>
    <w:rsid w:val="0054676C"/>
    <w:rsid w:val="00546C06"/>
    <w:rsid w:val="00546C35"/>
    <w:rsid w:val="0054711D"/>
    <w:rsid w:val="0054747E"/>
    <w:rsid w:val="005507B9"/>
    <w:rsid w:val="00552344"/>
    <w:rsid w:val="005536AF"/>
    <w:rsid w:val="00553967"/>
    <w:rsid w:val="00554572"/>
    <w:rsid w:val="005548C4"/>
    <w:rsid w:val="00554F0C"/>
    <w:rsid w:val="00556325"/>
    <w:rsid w:val="00556C8E"/>
    <w:rsid w:val="00556E13"/>
    <w:rsid w:val="00556FE0"/>
    <w:rsid w:val="00557412"/>
    <w:rsid w:val="0055757E"/>
    <w:rsid w:val="0055777F"/>
    <w:rsid w:val="005600E1"/>
    <w:rsid w:val="005602F6"/>
    <w:rsid w:val="0056046A"/>
    <w:rsid w:val="0056086F"/>
    <w:rsid w:val="005609F8"/>
    <w:rsid w:val="00562414"/>
    <w:rsid w:val="005627CC"/>
    <w:rsid w:val="00562B39"/>
    <w:rsid w:val="0056307F"/>
    <w:rsid w:val="005632EA"/>
    <w:rsid w:val="0056375D"/>
    <w:rsid w:val="00563CAF"/>
    <w:rsid w:val="00564248"/>
    <w:rsid w:val="005644BD"/>
    <w:rsid w:val="005666FE"/>
    <w:rsid w:val="00566739"/>
    <w:rsid w:val="00566AD9"/>
    <w:rsid w:val="00567058"/>
    <w:rsid w:val="005672C7"/>
    <w:rsid w:val="00567568"/>
    <w:rsid w:val="005675A2"/>
    <w:rsid w:val="00567798"/>
    <w:rsid w:val="00567969"/>
    <w:rsid w:val="00570318"/>
    <w:rsid w:val="0057038B"/>
    <w:rsid w:val="005705B5"/>
    <w:rsid w:val="00570A3D"/>
    <w:rsid w:val="00571173"/>
    <w:rsid w:val="00572587"/>
    <w:rsid w:val="00573655"/>
    <w:rsid w:val="00573A1B"/>
    <w:rsid w:val="00574219"/>
    <w:rsid w:val="00574C97"/>
    <w:rsid w:val="00574CFC"/>
    <w:rsid w:val="00575630"/>
    <w:rsid w:val="00575DE5"/>
    <w:rsid w:val="00575FB4"/>
    <w:rsid w:val="00576AC8"/>
    <w:rsid w:val="00576BEE"/>
    <w:rsid w:val="0057713B"/>
    <w:rsid w:val="0057791A"/>
    <w:rsid w:val="00577CE1"/>
    <w:rsid w:val="00580143"/>
    <w:rsid w:val="00580163"/>
    <w:rsid w:val="005803F9"/>
    <w:rsid w:val="00580488"/>
    <w:rsid w:val="005807E0"/>
    <w:rsid w:val="00580BDD"/>
    <w:rsid w:val="00580E59"/>
    <w:rsid w:val="00580FEB"/>
    <w:rsid w:val="00581605"/>
    <w:rsid w:val="00581AD2"/>
    <w:rsid w:val="00581B6E"/>
    <w:rsid w:val="00581E8A"/>
    <w:rsid w:val="00581FF1"/>
    <w:rsid w:val="00582665"/>
    <w:rsid w:val="00583026"/>
    <w:rsid w:val="00583321"/>
    <w:rsid w:val="00583460"/>
    <w:rsid w:val="00583938"/>
    <w:rsid w:val="00583A72"/>
    <w:rsid w:val="00584C2D"/>
    <w:rsid w:val="00584E36"/>
    <w:rsid w:val="00585450"/>
    <w:rsid w:val="00585479"/>
    <w:rsid w:val="00585D07"/>
    <w:rsid w:val="00586C55"/>
    <w:rsid w:val="0059091A"/>
    <w:rsid w:val="0059186B"/>
    <w:rsid w:val="005919F2"/>
    <w:rsid w:val="00592342"/>
    <w:rsid w:val="00592439"/>
    <w:rsid w:val="0059410D"/>
    <w:rsid w:val="005942E4"/>
    <w:rsid w:val="00594A13"/>
    <w:rsid w:val="00594F7F"/>
    <w:rsid w:val="00595DE0"/>
    <w:rsid w:val="00596756"/>
    <w:rsid w:val="00596CCA"/>
    <w:rsid w:val="00597389"/>
    <w:rsid w:val="005977D8"/>
    <w:rsid w:val="00597DE6"/>
    <w:rsid w:val="005A0364"/>
    <w:rsid w:val="005A08EC"/>
    <w:rsid w:val="005A0A01"/>
    <w:rsid w:val="005A143E"/>
    <w:rsid w:val="005A17FE"/>
    <w:rsid w:val="005A1EDD"/>
    <w:rsid w:val="005A2073"/>
    <w:rsid w:val="005A2219"/>
    <w:rsid w:val="005A241D"/>
    <w:rsid w:val="005A273C"/>
    <w:rsid w:val="005A27C6"/>
    <w:rsid w:val="005A2B04"/>
    <w:rsid w:val="005A2CAC"/>
    <w:rsid w:val="005A30B2"/>
    <w:rsid w:val="005A355F"/>
    <w:rsid w:val="005A390C"/>
    <w:rsid w:val="005A3954"/>
    <w:rsid w:val="005A3AAD"/>
    <w:rsid w:val="005A3D5E"/>
    <w:rsid w:val="005A46C3"/>
    <w:rsid w:val="005A4955"/>
    <w:rsid w:val="005A4A09"/>
    <w:rsid w:val="005A4CAA"/>
    <w:rsid w:val="005A52FB"/>
    <w:rsid w:val="005A58B3"/>
    <w:rsid w:val="005A5A25"/>
    <w:rsid w:val="005A636B"/>
    <w:rsid w:val="005A6B8B"/>
    <w:rsid w:val="005A74B7"/>
    <w:rsid w:val="005A74D3"/>
    <w:rsid w:val="005A7A58"/>
    <w:rsid w:val="005B0834"/>
    <w:rsid w:val="005B09FE"/>
    <w:rsid w:val="005B1006"/>
    <w:rsid w:val="005B13AC"/>
    <w:rsid w:val="005B1E66"/>
    <w:rsid w:val="005B2313"/>
    <w:rsid w:val="005B2504"/>
    <w:rsid w:val="005B2CD5"/>
    <w:rsid w:val="005B2FD3"/>
    <w:rsid w:val="005B3BB4"/>
    <w:rsid w:val="005B3D6C"/>
    <w:rsid w:val="005B4730"/>
    <w:rsid w:val="005B47C5"/>
    <w:rsid w:val="005B49E0"/>
    <w:rsid w:val="005B4D99"/>
    <w:rsid w:val="005B5311"/>
    <w:rsid w:val="005B5617"/>
    <w:rsid w:val="005B5809"/>
    <w:rsid w:val="005B5977"/>
    <w:rsid w:val="005B6986"/>
    <w:rsid w:val="005B6ECA"/>
    <w:rsid w:val="005B716D"/>
    <w:rsid w:val="005B77B0"/>
    <w:rsid w:val="005B7D6E"/>
    <w:rsid w:val="005C00BE"/>
    <w:rsid w:val="005C02AA"/>
    <w:rsid w:val="005C14C3"/>
    <w:rsid w:val="005C16B3"/>
    <w:rsid w:val="005C228B"/>
    <w:rsid w:val="005C263E"/>
    <w:rsid w:val="005C3890"/>
    <w:rsid w:val="005C3DB1"/>
    <w:rsid w:val="005C4160"/>
    <w:rsid w:val="005C5DAA"/>
    <w:rsid w:val="005C61AA"/>
    <w:rsid w:val="005C6287"/>
    <w:rsid w:val="005C640D"/>
    <w:rsid w:val="005C6459"/>
    <w:rsid w:val="005C67BC"/>
    <w:rsid w:val="005C6987"/>
    <w:rsid w:val="005C6F04"/>
    <w:rsid w:val="005C7719"/>
    <w:rsid w:val="005D0CE6"/>
    <w:rsid w:val="005D1A31"/>
    <w:rsid w:val="005D223B"/>
    <w:rsid w:val="005D28A0"/>
    <w:rsid w:val="005D2D61"/>
    <w:rsid w:val="005D371C"/>
    <w:rsid w:val="005D4D0F"/>
    <w:rsid w:val="005D5364"/>
    <w:rsid w:val="005D53D3"/>
    <w:rsid w:val="005D549B"/>
    <w:rsid w:val="005D56E0"/>
    <w:rsid w:val="005D5D99"/>
    <w:rsid w:val="005D5DDB"/>
    <w:rsid w:val="005D5F7C"/>
    <w:rsid w:val="005D6582"/>
    <w:rsid w:val="005D6EDA"/>
    <w:rsid w:val="005E092E"/>
    <w:rsid w:val="005E0F4D"/>
    <w:rsid w:val="005E1501"/>
    <w:rsid w:val="005E1568"/>
    <w:rsid w:val="005E1A6C"/>
    <w:rsid w:val="005E1E53"/>
    <w:rsid w:val="005E20A7"/>
    <w:rsid w:val="005E24B7"/>
    <w:rsid w:val="005E29B5"/>
    <w:rsid w:val="005E2B42"/>
    <w:rsid w:val="005E314D"/>
    <w:rsid w:val="005E3C23"/>
    <w:rsid w:val="005E402D"/>
    <w:rsid w:val="005E43AF"/>
    <w:rsid w:val="005E5639"/>
    <w:rsid w:val="005E5BDD"/>
    <w:rsid w:val="005E6711"/>
    <w:rsid w:val="005E6A2E"/>
    <w:rsid w:val="005E78B7"/>
    <w:rsid w:val="005F01E7"/>
    <w:rsid w:val="005F0552"/>
    <w:rsid w:val="005F0CB3"/>
    <w:rsid w:val="005F129D"/>
    <w:rsid w:val="005F18E1"/>
    <w:rsid w:val="005F1F21"/>
    <w:rsid w:val="005F2350"/>
    <w:rsid w:val="005F26A0"/>
    <w:rsid w:val="005F2F63"/>
    <w:rsid w:val="005F3AC7"/>
    <w:rsid w:val="005F415B"/>
    <w:rsid w:val="005F4170"/>
    <w:rsid w:val="005F5A27"/>
    <w:rsid w:val="005F6780"/>
    <w:rsid w:val="005F67AC"/>
    <w:rsid w:val="005F6AC5"/>
    <w:rsid w:val="005F6BD8"/>
    <w:rsid w:val="005F6FCE"/>
    <w:rsid w:val="005F71B5"/>
    <w:rsid w:val="005F74DE"/>
    <w:rsid w:val="005F7A13"/>
    <w:rsid w:val="006002DA"/>
    <w:rsid w:val="00600A3F"/>
    <w:rsid w:val="00600B0F"/>
    <w:rsid w:val="00601B51"/>
    <w:rsid w:val="00602240"/>
    <w:rsid w:val="00602BB5"/>
    <w:rsid w:val="00602FFC"/>
    <w:rsid w:val="006047F3"/>
    <w:rsid w:val="00605935"/>
    <w:rsid w:val="00605E0A"/>
    <w:rsid w:val="006061CE"/>
    <w:rsid w:val="006068FE"/>
    <w:rsid w:val="00606C0E"/>
    <w:rsid w:val="0060778E"/>
    <w:rsid w:val="00607981"/>
    <w:rsid w:val="0060798B"/>
    <w:rsid w:val="00607AFB"/>
    <w:rsid w:val="006109CA"/>
    <w:rsid w:val="006113CC"/>
    <w:rsid w:val="00611668"/>
    <w:rsid w:val="00611766"/>
    <w:rsid w:val="00611A7F"/>
    <w:rsid w:val="00612497"/>
    <w:rsid w:val="00612AEA"/>
    <w:rsid w:val="006140A6"/>
    <w:rsid w:val="006142A1"/>
    <w:rsid w:val="00614701"/>
    <w:rsid w:val="00614CFD"/>
    <w:rsid w:val="00614F25"/>
    <w:rsid w:val="00614F6C"/>
    <w:rsid w:val="006151CA"/>
    <w:rsid w:val="00615F44"/>
    <w:rsid w:val="00616030"/>
    <w:rsid w:val="00616567"/>
    <w:rsid w:val="00616D67"/>
    <w:rsid w:val="00616E57"/>
    <w:rsid w:val="00617210"/>
    <w:rsid w:val="0061755B"/>
    <w:rsid w:val="00617952"/>
    <w:rsid w:val="00617E4E"/>
    <w:rsid w:val="00620541"/>
    <w:rsid w:val="00620711"/>
    <w:rsid w:val="00620817"/>
    <w:rsid w:val="006215A8"/>
    <w:rsid w:val="00621684"/>
    <w:rsid w:val="00621851"/>
    <w:rsid w:val="00621CD9"/>
    <w:rsid w:val="00621EC4"/>
    <w:rsid w:val="00621FCF"/>
    <w:rsid w:val="00622567"/>
    <w:rsid w:val="00622C6A"/>
    <w:rsid w:val="00622E37"/>
    <w:rsid w:val="00622E4B"/>
    <w:rsid w:val="00623F53"/>
    <w:rsid w:val="0062404D"/>
    <w:rsid w:val="006241E6"/>
    <w:rsid w:val="0062456C"/>
    <w:rsid w:val="00624610"/>
    <w:rsid w:val="0062471C"/>
    <w:rsid w:val="006249D4"/>
    <w:rsid w:val="00624D46"/>
    <w:rsid w:val="00624E4C"/>
    <w:rsid w:val="00625947"/>
    <w:rsid w:val="00625A01"/>
    <w:rsid w:val="0062620F"/>
    <w:rsid w:val="00626D19"/>
    <w:rsid w:val="00627677"/>
    <w:rsid w:val="0063042C"/>
    <w:rsid w:val="0063057B"/>
    <w:rsid w:val="00630CB4"/>
    <w:rsid w:val="00630D08"/>
    <w:rsid w:val="00630D40"/>
    <w:rsid w:val="006315A5"/>
    <w:rsid w:val="00631DC4"/>
    <w:rsid w:val="006326DA"/>
    <w:rsid w:val="006329AD"/>
    <w:rsid w:val="00632AC2"/>
    <w:rsid w:val="00632DB9"/>
    <w:rsid w:val="00633242"/>
    <w:rsid w:val="0063341B"/>
    <w:rsid w:val="00633B13"/>
    <w:rsid w:val="00633F1C"/>
    <w:rsid w:val="006340EC"/>
    <w:rsid w:val="00634643"/>
    <w:rsid w:val="00634C44"/>
    <w:rsid w:val="0063531E"/>
    <w:rsid w:val="006354FA"/>
    <w:rsid w:val="00637798"/>
    <w:rsid w:val="006379C7"/>
    <w:rsid w:val="00637C79"/>
    <w:rsid w:val="006401C6"/>
    <w:rsid w:val="0064038D"/>
    <w:rsid w:val="00640DAA"/>
    <w:rsid w:val="006415FF"/>
    <w:rsid w:val="00641A5B"/>
    <w:rsid w:val="00641C23"/>
    <w:rsid w:val="00641CA0"/>
    <w:rsid w:val="0064281B"/>
    <w:rsid w:val="00642A8D"/>
    <w:rsid w:val="00642CCD"/>
    <w:rsid w:val="00642EBD"/>
    <w:rsid w:val="006440A8"/>
    <w:rsid w:val="00644944"/>
    <w:rsid w:val="00644C74"/>
    <w:rsid w:val="0064543D"/>
    <w:rsid w:val="00645BA4"/>
    <w:rsid w:val="00645DBC"/>
    <w:rsid w:val="00647A72"/>
    <w:rsid w:val="00647D48"/>
    <w:rsid w:val="0065115F"/>
    <w:rsid w:val="006513E0"/>
    <w:rsid w:val="0065187F"/>
    <w:rsid w:val="00651EB3"/>
    <w:rsid w:val="00652298"/>
    <w:rsid w:val="00653307"/>
    <w:rsid w:val="006533A5"/>
    <w:rsid w:val="0065443D"/>
    <w:rsid w:val="0065446E"/>
    <w:rsid w:val="00655760"/>
    <w:rsid w:val="0065624B"/>
    <w:rsid w:val="00657024"/>
    <w:rsid w:val="00657723"/>
    <w:rsid w:val="00657C64"/>
    <w:rsid w:val="00657CBC"/>
    <w:rsid w:val="006607B5"/>
    <w:rsid w:val="00660F6D"/>
    <w:rsid w:val="0066158C"/>
    <w:rsid w:val="00661746"/>
    <w:rsid w:val="006619FF"/>
    <w:rsid w:val="00661D61"/>
    <w:rsid w:val="0066227E"/>
    <w:rsid w:val="00663493"/>
    <w:rsid w:val="00663B99"/>
    <w:rsid w:val="006651DB"/>
    <w:rsid w:val="0066586F"/>
    <w:rsid w:val="00665D4B"/>
    <w:rsid w:val="00666AA2"/>
    <w:rsid w:val="00667346"/>
    <w:rsid w:val="006707FA"/>
    <w:rsid w:val="00670E2D"/>
    <w:rsid w:val="00671CEB"/>
    <w:rsid w:val="006722C6"/>
    <w:rsid w:val="00672F03"/>
    <w:rsid w:val="006733E5"/>
    <w:rsid w:val="00673502"/>
    <w:rsid w:val="006738FE"/>
    <w:rsid w:val="006744B9"/>
    <w:rsid w:val="00674938"/>
    <w:rsid w:val="00674942"/>
    <w:rsid w:val="006754C7"/>
    <w:rsid w:val="00675538"/>
    <w:rsid w:val="00675879"/>
    <w:rsid w:val="006765A7"/>
    <w:rsid w:val="0067674B"/>
    <w:rsid w:val="00676C37"/>
    <w:rsid w:val="006772AF"/>
    <w:rsid w:val="00677667"/>
    <w:rsid w:val="006779CC"/>
    <w:rsid w:val="00680388"/>
    <w:rsid w:val="00680529"/>
    <w:rsid w:val="00680E0A"/>
    <w:rsid w:val="00680EFE"/>
    <w:rsid w:val="006812A6"/>
    <w:rsid w:val="0068144F"/>
    <w:rsid w:val="006818F9"/>
    <w:rsid w:val="006820EB"/>
    <w:rsid w:val="006828DD"/>
    <w:rsid w:val="00682CED"/>
    <w:rsid w:val="00682FC8"/>
    <w:rsid w:val="006835A1"/>
    <w:rsid w:val="00683B81"/>
    <w:rsid w:val="00683DD0"/>
    <w:rsid w:val="0068465B"/>
    <w:rsid w:val="0068471A"/>
    <w:rsid w:val="006847C4"/>
    <w:rsid w:val="00685149"/>
    <w:rsid w:val="006851F8"/>
    <w:rsid w:val="006852B3"/>
    <w:rsid w:val="0068547A"/>
    <w:rsid w:val="006858AA"/>
    <w:rsid w:val="006858DD"/>
    <w:rsid w:val="00685EFD"/>
    <w:rsid w:val="0068640D"/>
    <w:rsid w:val="006865AA"/>
    <w:rsid w:val="00686926"/>
    <w:rsid w:val="00686D9C"/>
    <w:rsid w:val="0068779D"/>
    <w:rsid w:val="00687A99"/>
    <w:rsid w:val="00687CF0"/>
    <w:rsid w:val="00687E7A"/>
    <w:rsid w:val="00690611"/>
    <w:rsid w:val="006922EB"/>
    <w:rsid w:val="0069278C"/>
    <w:rsid w:val="006928A8"/>
    <w:rsid w:val="00693D70"/>
    <w:rsid w:val="006940CD"/>
    <w:rsid w:val="00694703"/>
    <w:rsid w:val="00694DDB"/>
    <w:rsid w:val="00695133"/>
    <w:rsid w:val="006952FB"/>
    <w:rsid w:val="00695A62"/>
    <w:rsid w:val="00696261"/>
    <w:rsid w:val="0069652B"/>
    <w:rsid w:val="00696788"/>
    <w:rsid w:val="00696C69"/>
    <w:rsid w:val="00697BC3"/>
    <w:rsid w:val="00697DC4"/>
    <w:rsid w:val="00697EC9"/>
    <w:rsid w:val="006A04C6"/>
    <w:rsid w:val="006A08DC"/>
    <w:rsid w:val="006A1B4A"/>
    <w:rsid w:val="006A261F"/>
    <w:rsid w:val="006A272B"/>
    <w:rsid w:val="006A2763"/>
    <w:rsid w:val="006A35A2"/>
    <w:rsid w:val="006A38A7"/>
    <w:rsid w:val="006A39A2"/>
    <w:rsid w:val="006A4C66"/>
    <w:rsid w:val="006A4DED"/>
    <w:rsid w:val="006A4E39"/>
    <w:rsid w:val="006A4E6F"/>
    <w:rsid w:val="006A52FD"/>
    <w:rsid w:val="006A5563"/>
    <w:rsid w:val="006A5C05"/>
    <w:rsid w:val="006A6198"/>
    <w:rsid w:val="006A65EA"/>
    <w:rsid w:val="006A6701"/>
    <w:rsid w:val="006A68C0"/>
    <w:rsid w:val="006A6970"/>
    <w:rsid w:val="006A7A99"/>
    <w:rsid w:val="006B0178"/>
    <w:rsid w:val="006B0238"/>
    <w:rsid w:val="006B0382"/>
    <w:rsid w:val="006B0C96"/>
    <w:rsid w:val="006B0E50"/>
    <w:rsid w:val="006B19DF"/>
    <w:rsid w:val="006B1A2D"/>
    <w:rsid w:val="006B21A6"/>
    <w:rsid w:val="006B3658"/>
    <w:rsid w:val="006B3A3C"/>
    <w:rsid w:val="006B3CEC"/>
    <w:rsid w:val="006B42A0"/>
    <w:rsid w:val="006B49EC"/>
    <w:rsid w:val="006B529A"/>
    <w:rsid w:val="006B5458"/>
    <w:rsid w:val="006B56A7"/>
    <w:rsid w:val="006B578C"/>
    <w:rsid w:val="006B599E"/>
    <w:rsid w:val="006B5D8E"/>
    <w:rsid w:val="006B5F9E"/>
    <w:rsid w:val="006B641E"/>
    <w:rsid w:val="006B7702"/>
    <w:rsid w:val="006C0305"/>
    <w:rsid w:val="006C0C7A"/>
    <w:rsid w:val="006C1824"/>
    <w:rsid w:val="006C18D2"/>
    <w:rsid w:val="006C1CC9"/>
    <w:rsid w:val="006C2287"/>
    <w:rsid w:val="006C2B0D"/>
    <w:rsid w:val="006C2FC7"/>
    <w:rsid w:val="006C3303"/>
    <w:rsid w:val="006C3694"/>
    <w:rsid w:val="006C403F"/>
    <w:rsid w:val="006C49E4"/>
    <w:rsid w:val="006C4A53"/>
    <w:rsid w:val="006C5144"/>
    <w:rsid w:val="006C5245"/>
    <w:rsid w:val="006C64F8"/>
    <w:rsid w:val="006C6538"/>
    <w:rsid w:val="006C6AC8"/>
    <w:rsid w:val="006C72DE"/>
    <w:rsid w:val="006C778C"/>
    <w:rsid w:val="006C7D87"/>
    <w:rsid w:val="006C7E1A"/>
    <w:rsid w:val="006D012F"/>
    <w:rsid w:val="006D0A35"/>
    <w:rsid w:val="006D0A3B"/>
    <w:rsid w:val="006D1603"/>
    <w:rsid w:val="006D17D3"/>
    <w:rsid w:val="006D1991"/>
    <w:rsid w:val="006D202B"/>
    <w:rsid w:val="006D2953"/>
    <w:rsid w:val="006D3ECA"/>
    <w:rsid w:val="006D404E"/>
    <w:rsid w:val="006D44C7"/>
    <w:rsid w:val="006D46FA"/>
    <w:rsid w:val="006D4EB8"/>
    <w:rsid w:val="006D575F"/>
    <w:rsid w:val="006D58C6"/>
    <w:rsid w:val="006D5B28"/>
    <w:rsid w:val="006D5F38"/>
    <w:rsid w:val="006D6EB4"/>
    <w:rsid w:val="006D6F78"/>
    <w:rsid w:val="006D7F87"/>
    <w:rsid w:val="006E0359"/>
    <w:rsid w:val="006E0E62"/>
    <w:rsid w:val="006E1569"/>
    <w:rsid w:val="006E1B41"/>
    <w:rsid w:val="006E1C0A"/>
    <w:rsid w:val="006E1C1F"/>
    <w:rsid w:val="006E2589"/>
    <w:rsid w:val="006E2915"/>
    <w:rsid w:val="006E2E74"/>
    <w:rsid w:val="006E3339"/>
    <w:rsid w:val="006E437A"/>
    <w:rsid w:val="006E43AC"/>
    <w:rsid w:val="006E4492"/>
    <w:rsid w:val="006E4A89"/>
    <w:rsid w:val="006E519C"/>
    <w:rsid w:val="006E56CD"/>
    <w:rsid w:val="006E6B06"/>
    <w:rsid w:val="006F0D0C"/>
    <w:rsid w:val="006F0EE4"/>
    <w:rsid w:val="006F16A1"/>
    <w:rsid w:val="006F2183"/>
    <w:rsid w:val="006F2685"/>
    <w:rsid w:val="006F2E12"/>
    <w:rsid w:val="006F2F82"/>
    <w:rsid w:val="006F318E"/>
    <w:rsid w:val="006F33BD"/>
    <w:rsid w:val="006F3A50"/>
    <w:rsid w:val="006F3B95"/>
    <w:rsid w:val="006F4D3A"/>
    <w:rsid w:val="006F52D9"/>
    <w:rsid w:val="006F5529"/>
    <w:rsid w:val="006F573C"/>
    <w:rsid w:val="006F57BF"/>
    <w:rsid w:val="006F5BEC"/>
    <w:rsid w:val="006F5EB2"/>
    <w:rsid w:val="006F666F"/>
    <w:rsid w:val="006F6BEF"/>
    <w:rsid w:val="006F6C73"/>
    <w:rsid w:val="006F703E"/>
    <w:rsid w:val="0070031F"/>
    <w:rsid w:val="00700614"/>
    <w:rsid w:val="00700B36"/>
    <w:rsid w:val="00700CC5"/>
    <w:rsid w:val="00701562"/>
    <w:rsid w:val="00701724"/>
    <w:rsid w:val="007026C6"/>
    <w:rsid w:val="007027FF"/>
    <w:rsid w:val="00703359"/>
    <w:rsid w:val="007035CF"/>
    <w:rsid w:val="00703CAA"/>
    <w:rsid w:val="00704976"/>
    <w:rsid w:val="00704CEE"/>
    <w:rsid w:val="007052CA"/>
    <w:rsid w:val="007053CC"/>
    <w:rsid w:val="00705711"/>
    <w:rsid w:val="00705915"/>
    <w:rsid w:val="00705A4F"/>
    <w:rsid w:val="00705ADD"/>
    <w:rsid w:val="007060EE"/>
    <w:rsid w:val="007067CC"/>
    <w:rsid w:val="00706C7F"/>
    <w:rsid w:val="00707629"/>
    <w:rsid w:val="00707F1B"/>
    <w:rsid w:val="007100E6"/>
    <w:rsid w:val="007101D3"/>
    <w:rsid w:val="00710726"/>
    <w:rsid w:val="007109DF"/>
    <w:rsid w:val="00710B10"/>
    <w:rsid w:val="00710B21"/>
    <w:rsid w:val="007114DA"/>
    <w:rsid w:val="00711582"/>
    <w:rsid w:val="007126F7"/>
    <w:rsid w:val="00712DFC"/>
    <w:rsid w:val="00713805"/>
    <w:rsid w:val="007144E0"/>
    <w:rsid w:val="00715667"/>
    <w:rsid w:val="00715F66"/>
    <w:rsid w:val="00716A7E"/>
    <w:rsid w:val="00720095"/>
    <w:rsid w:val="00721C4E"/>
    <w:rsid w:val="00722281"/>
    <w:rsid w:val="00723261"/>
    <w:rsid w:val="00723934"/>
    <w:rsid w:val="00724536"/>
    <w:rsid w:val="00724736"/>
    <w:rsid w:val="0072492E"/>
    <w:rsid w:val="007249B6"/>
    <w:rsid w:val="00725072"/>
    <w:rsid w:val="00725491"/>
    <w:rsid w:val="007254E5"/>
    <w:rsid w:val="00725F89"/>
    <w:rsid w:val="007267F0"/>
    <w:rsid w:val="007269BA"/>
    <w:rsid w:val="00726D43"/>
    <w:rsid w:val="00727804"/>
    <w:rsid w:val="007279D7"/>
    <w:rsid w:val="00727EDE"/>
    <w:rsid w:val="007308F9"/>
    <w:rsid w:val="00730A90"/>
    <w:rsid w:val="00731A3B"/>
    <w:rsid w:val="00731DBF"/>
    <w:rsid w:val="0073210E"/>
    <w:rsid w:val="00732C1F"/>
    <w:rsid w:val="00733086"/>
    <w:rsid w:val="007333BB"/>
    <w:rsid w:val="00733777"/>
    <w:rsid w:val="007339C3"/>
    <w:rsid w:val="00735587"/>
    <w:rsid w:val="007357BD"/>
    <w:rsid w:val="0073591F"/>
    <w:rsid w:val="00736906"/>
    <w:rsid w:val="00736BDD"/>
    <w:rsid w:val="00736CD7"/>
    <w:rsid w:val="00737B1F"/>
    <w:rsid w:val="0074052E"/>
    <w:rsid w:val="0074086B"/>
    <w:rsid w:val="0074141D"/>
    <w:rsid w:val="00741675"/>
    <w:rsid w:val="007416C5"/>
    <w:rsid w:val="0074256C"/>
    <w:rsid w:val="00742F5A"/>
    <w:rsid w:val="0074323C"/>
    <w:rsid w:val="0074377C"/>
    <w:rsid w:val="007439DE"/>
    <w:rsid w:val="007448F4"/>
    <w:rsid w:val="00744CE4"/>
    <w:rsid w:val="00745096"/>
    <w:rsid w:val="00745C9A"/>
    <w:rsid w:val="00746021"/>
    <w:rsid w:val="0074615D"/>
    <w:rsid w:val="00746ECE"/>
    <w:rsid w:val="007475C3"/>
    <w:rsid w:val="00747C65"/>
    <w:rsid w:val="00747D80"/>
    <w:rsid w:val="00747FC4"/>
    <w:rsid w:val="00750348"/>
    <w:rsid w:val="007505EF"/>
    <w:rsid w:val="00751472"/>
    <w:rsid w:val="007518E2"/>
    <w:rsid w:val="00751B5D"/>
    <w:rsid w:val="00752933"/>
    <w:rsid w:val="00752E5A"/>
    <w:rsid w:val="00752E78"/>
    <w:rsid w:val="00752F23"/>
    <w:rsid w:val="007538CD"/>
    <w:rsid w:val="0075448A"/>
    <w:rsid w:val="00754665"/>
    <w:rsid w:val="007553B0"/>
    <w:rsid w:val="007557E5"/>
    <w:rsid w:val="00755842"/>
    <w:rsid w:val="00755AC2"/>
    <w:rsid w:val="00755C32"/>
    <w:rsid w:val="0075656D"/>
    <w:rsid w:val="007565D6"/>
    <w:rsid w:val="007569DF"/>
    <w:rsid w:val="00756C10"/>
    <w:rsid w:val="00756F69"/>
    <w:rsid w:val="00756F97"/>
    <w:rsid w:val="007573B6"/>
    <w:rsid w:val="0075763C"/>
    <w:rsid w:val="00757BFE"/>
    <w:rsid w:val="00760260"/>
    <w:rsid w:val="007604D8"/>
    <w:rsid w:val="00762B8D"/>
    <w:rsid w:val="00762D29"/>
    <w:rsid w:val="00763891"/>
    <w:rsid w:val="00763B62"/>
    <w:rsid w:val="00764DE3"/>
    <w:rsid w:val="0076572A"/>
    <w:rsid w:val="0076575A"/>
    <w:rsid w:val="0076584B"/>
    <w:rsid w:val="00765D0F"/>
    <w:rsid w:val="00766272"/>
    <w:rsid w:val="00766984"/>
    <w:rsid w:val="00767C6F"/>
    <w:rsid w:val="00770725"/>
    <w:rsid w:val="00770B5C"/>
    <w:rsid w:val="00770EA0"/>
    <w:rsid w:val="00771099"/>
    <w:rsid w:val="0077124C"/>
    <w:rsid w:val="00771275"/>
    <w:rsid w:val="00771F0C"/>
    <w:rsid w:val="00771FAF"/>
    <w:rsid w:val="0077248A"/>
    <w:rsid w:val="007724E7"/>
    <w:rsid w:val="00772521"/>
    <w:rsid w:val="007726E1"/>
    <w:rsid w:val="0077303B"/>
    <w:rsid w:val="00773CCE"/>
    <w:rsid w:val="007742CC"/>
    <w:rsid w:val="007746EB"/>
    <w:rsid w:val="00774F2E"/>
    <w:rsid w:val="00774F48"/>
    <w:rsid w:val="00775185"/>
    <w:rsid w:val="007753F5"/>
    <w:rsid w:val="00775CEF"/>
    <w:rsid w:val="00775E91"/>
    <w:rsid w:val="00776257"/>
    <w:rsid w:val="007763D6"/>
    <w:rsid w:val="00776CBF"/>
    <w:rsid w:val="0077760B"/>
    <w:rsid w:val="00777641"/>
    <w:rsid w:val="00777B56"/>
    <w:rsid w:val="00780109"/>
    <w:rsid w:val="007804A7"/>
    <w:rsid w:val="007816E7"/>
    <w:rsid w:val="00781F15"/>
    <w:rsid w:val="00782123"/>
    <w:rsid w:val="007821AE"/>
    <w:rsid w:val="00782942"/>
    <w:rsid w:val="00782BA4"/>
    <w:rsid w:val="00782C6D"/>
    <w:rsid w:val="00782E35"/>
    <w:rsid w:val="007831E1"/>
    <w:rsid w:val="00783351"/>
    <w:rsid w:val="00783819"/>
    <w:rsid w:val="0078418F"/>
    <w:rsid w:val="00784337"/>
    <w:rsid w:val="0078469A"/>
    <w:rsid w:val="00784E0B"/>
    <w:rsid w:val="00784E12"/>
    <w:rsid w:val="00785276"/>
    <w:rsid w:val="007865A7"/>
    <w:rsid w:val="00786D68"/>
    <w:rsid w:val="00787B22"/>
    <w:rsid w:val="00787EF6"/>
    <w:rsid w:val="00787FAF"/>
    <w:rsid w:val="00791B74"/>
    <w:rsid w:val="00791C99"/>
    <w:rsid w:val="00792415"/>
    <w:rsid w:val="00792580"/>
    <w:rsid w:val="00792B88"/>
    <w:rsid w:val="007932A9"/>
    <w:rsid w:val="00793312"/>
    <w:rsid w:val="00794A99"/>
    <w:rsid w:val="007953B5"/>
    <w:rsid w:val="0079660C"/>
    <w:rsid w:val="00796C44"/>
    <w:rsid w:val="007970EE"/>
    <w:rsid w:val="007971FF"/>
    <w:rsid w:val="007A0F32"/>
    <w:rsid w:val="007A15FC"/>
    <w:rsid w:val="007A17B8"/>
    <w:rsid w:val="007A1819"/>
    <w:rsid w:val="007A2703"/>
    <w:rsid w:val="007A3085"/>
    <w:rsid w:val="007A390E"/>
    <w:rsid w:val="007A3ABD"/>
    <w:rsid w:val="007A4785"/>
    <w:rsid w:val="007A4BC2"/>
    <w:rsid w:val="007A5258"/>
    <w:rsid w:val="007A5436"/>
    <w:rsid w:val="007A576B"/>
    <w:rsid w:val="007A6387"/>
    <w:rsid w:val="007A75B2"/>
    <w:rsid w:val="007A7FB8"/>
    <w:rsid w:val="007B00A3"/>
    <w:rsid w:val="007B104A"/>
    <w:rsid w:val="007B13BF"/>
    <w:rsid w:val="007B1550"/>
    <w:rsid w:val="007B1572"/>
    <w:rsid w:val="007B159E"/>
    <w:rsid w:val="007B236F"/>
    <w:rsid w:val="007B36AC"/>
    <w:rsid w:val="007B42CC"/>
    <w:rsid w:val="007B5134"/>
    <w:rsid w:val="007B53BE"/>
    <w:rsid w:val="007B5588"/>
    <w:rsid w:val="007B5840"/>
    <w:rsid w:val="007B5B88"/>
    <w:rsid w:val="007B5DE3"/>
    <w:rsid w:val="007B5F19"/>
    <w:rsid w:val="007B6BC0"/>
    <w:rsid w:val="007B76AF"/>
    <w:rsid w:val="007B78ED"/>
    <w:rsid w:val="007B7A11"/>
    <w:rsid w:val="007C0255"/>
    <w:rsid w:val="007C0CE4"/>
    <w:rsid w:val="007C0E05"/>
    <w:rsid w:val="007C11CD"/>
    <w:rsid w:val="007C161C"/>
    <w:rsid w:val="007C1B80"/>
    <w:rsid w:val="007C20CB"/>
    <w:rsid w:val="007C21E4"/>
    <w:rsid w:val="007C2493"/>
    <w:rsid w:val="007C3188"/>
    <w:rsid w:val="007C3412"/>
    <w:rsid w:val="007C343E"/>
    <w:rsid w:val="007C3B7A"/>
    <w:rsid w:val="007C441E"/>
    <w:rsid w:val="007C50A0"/>
    <w:rsid w:val="007C5363"/>
    <w:rsid w:val="007C57E1"/>
    <w:rsid w:val="007C5DD6"/>
    <w:rsid w:val="007C602B"/>
    <w:rsid w:val="007C612B"/>
    <w:rsid w:val="007C6BD0"/>
    <w:rsid w:val="007C6C5F"/>
    <w:rsid w:val="007C6E40"/>
    <w:rsid w:val="007C7943"/>
    <w:rsid w:val="007D0695"/>
    <w:rsid w:val="007D104D"/>
    <w:rsid w:val="007D16B0"/>
    <w:rsid w:val="007D1E4B"/>
    <w:rsid w:val="007D232A"/>
    <w:rsid w:val="007D26A1"/>
    <w:rsid w:val="007D2D99"/>
    <w:rsid w:val="007D2E71"/>
    <w:rsid w:val="007D30F3"/>
    <w:rsid w:val="007D36BB"/>
    <w:rsid w:val="007D37D7"/>
    <w:rsid w:val="007D4308"/>
    <w:rsid w:val="007D4536"/>
    <w:rsid w:val="007D48F5"/>
    <w:rsid w:val="007D4B21"/>
    <w:rsid w:val="007D5247"/>
    <w:rsid w:val="007D5640"/>
    <w:rsid w:val="007D5F19"/>
    <w:rsid w:val="007D655D"/>
    <w:rsid w:val="007D6746"/>
    <w:rsid w:val="007D6789"/>
    <w:rsid w:val="007D68C7"/>
    <w:rsid w:val="007D7633"/>
    <w:rsid w:val="007D76F9"/>
    <w:rsid w:val="007D7716"/>
    <w:rsid w:val="007D77C6"/>
    <w:rsid w:val="007E0346"/>
    <w:rsid w:val="007E1C1A"/>
    <w:rsid w:val="007E1DA2"/>
    <w:rsid w:val="007E1EB1"/>
    <w:rsid w:val="007E2110"/>
    <w:rsid w:val="007E2184"/>
    <w:rsid w:val="007E2583"/>
    <w:rsid w:val="007E3082"/>
    <w:rsid w:val="007E3742"/>
    <w:rsid w:val="007E3990"/>
    <w:rsid w:val="007E44F1"/>
    <w:rsid w:val="007E53FE"/>
    <w:rsid w:val="007E6586"/>
    <w:rsid w:val="007E683B"/>
    <w:rsid w:val="007E7DD1"/>
    <w:rsid w:val="007F0D7D"/>
    <w:rsid w:val="007F0E97"/>
    <w:rsid w:val="007F132C"/>
    <w:rsid w:val="007F13C4"/>
    <w:rsid w:val="007F188F"/>
    <w:rsid w:val="007F1DAC"/>
    <w:rsid w:val="007F2A7E"/>
    <w:rsid w:val="007F2A84"/>
    <w:rsid w:val="007F329B"/>
    <w:rsid w:val="007F3A0B"/>
    <w:rsid w:val="007F3BAF"/>
    <w:rsid w:val="007F41E6"/>
    <w:rsid w:val="007F4580"/>
    <w:rsid w:val="007F4B71"/>
    <w:rsid w:val="007F5470"/>
    <w:rsid w:val="007F5622"/>
    <w:rsid w:val="007F58E7"/>
    <w:rsid w:val="007F6189"/>
    <w:rsid w:val="00800710"/>
    <w:rsid w:val="00800E5E"/>
    <w:rsid w:val="008013E5"/>
    <w:rsid w:val="00801B6F"/>
    <w:rsid w:val="00803417"/>
    <w:rsid w:val="00803BAB"/>
    <w:rsid w:val="00803BB8"/>
    <w:rsid w:val="00803DD0"/>
    <w:rsid w:val="0080479E"/>
    <w:rsid w:val="00804C5E"/>
    <w:rsid w:val="00805015"/>
    <w:rsid w:val="008055C0"/>
    <w:rsid w:val="0080566B"/>
    <w:rsid w:val="008057E8"/>
    <w:rsid w:val="008059F8"/>
    <w:rsid w:val="00805C6C"/>
    <w:rsid w:val="00806151"/>
    <w:rsid w:val="0080656F"/>
    <w:rsid w:val="00806C32"/>
    <w:rsid w:val="00806D97"/>
    <w:rsid w:val="0080717B"/>
    <w:rsid w:val="008071DC"/>
    <w:rsid w:val="00807386"/>
    <w:rsid w:val="00807A34"/>
    <w:rsid w:val="00807B16"/>
    <w:rsid w:val="00810411"/>
    <w:rsid w:val="008107E3"/>
    <w:rsid w:val="00810833"/>
    <w:rsid w:val="0081147D"/>
    <w:rsid w:val="008116C6"/>
    <w:rsid w:val="008117E3"/>
    <w:rsid w:val="00811A35"/>
    <w:rsid w:val="00811D82"/>
    <w:rsid w:val="00811F44"/>
    <w:rsid w:val="00811F82"/>
    <w:rsid w:val="008122B5"/>
    <w:rsid w:val="00812BEE"/>
    <w:rsid w:val="00812CBC"/>
    <w:rsid w:val="0081310F"/>
    <w:rsid w:val="008136E0"/>
    <w:rsid w:val="00813856"/>
    <w:rsid w:val="00813A3D"/>
    <w:rsid w:val="00813BB4"/>
    <w:rsid w:val="008146BB"/>
    <w:rsid w:val="00814F99"/>
    <w:rsid w:val="00815919"/>
    <w:rsid w:val="00816925"/>
    <w:rsid w:val="00817669"/>
    <w:rsid w:val="00817BF4"/>
    <w:rsid w:val="00817CBF"/>
    <w:rsid w:val="0082010F"/>
    <w:rsid w:val="00820FC2"/>
    <w:rsid w:val="0082138C"/>
    <w:rsid w:val="00821760"/>
    <w:rsid w:val="00821F6E"/>
    <w:rsid w:val="00822392"/>
    <w:rsid w:val="0082266F"/>
    <w:rsid w:val="008227EE"/>
    <w:rsid w:val="00822940"/>
    <w:rsid w:val="0082324A"/>
    <w:rsid w:val="008232C4"/>
    <w:rsid w:val="00823644"/>
    <w:rsid w:val="00823A3E"/>
    <w:rsid w:val="00823AC7"/>
    <w:rsid w:val="00823D30"/>
    <w:rsid w:val="00824A5F"/>
    <w:rsid w:val="00824CA8"/>
    <w:rsid w:val="008261DC"/>
    <w:rsid w:val="0082685E"/>
    <w:rsid w:val="00826C81"/>
    <w:rsid w:val="00827403"/>
    <w:rsid w:val="00830240"/>
    <w:rsid w:val="00830525"/>
    <w:rsid w:val="008306EC"/>
    <w:rsid w:val="00830B9A"/>
    <w:rsid w:val="00830E02"/>
    <w:rsid w:val="0083163A"/>
    <w:rsid w:val="00831E65"/>
    <w:rsid w:val="00832153"/>
    <w:rsid w:val="00833976"/>
    <w:rsid w:val="008345FA"/>
    <w:rsid w:val="00834AF5"/>
    <w:rsid w:val="00834B3C"/>
    <w:rsid w:val="00835778"/>
    <w:rsid w:val="0083643B"/>
    <w:rsid w:val="00836441"/>
    <w:rsid w:val="0083701C"/>
    <w:rsid w:val="008378C4"/>
    <w:rsid w:val="0083794A"/>
    <w:rsid w:val="00840364"/>
    <w:rsid w:val="00840651"/>
    <w:rsid w:val="008406CE"/>
    <w:rsid w:val="00840BD9"/>
    <w:rsid w:val="00840D2B"/>
    <w:rsid w:val="0084201D"/>
    <w:rsid w:val="008426A1"/>
    <w:rsid w:val="008427B5"/>
    <w:rsid w:val="00842A50"/>
    <w:rsid w:val="0084346C"/>
    <w:rsid w:val="00844865"/>
    <w:rsid w:val="00844AAC"/>
    <w:rsid w:val="00844C2E"/>
    <w:rsid w:val="00844E5F"/>
    <w:rsid w:val="008453A6"/>
    <w:rsid w:val="0084555D"/>
    <w:rsid w:val="008457C2"/>
    <w:rsid w:val="0084592F"/>
    <w:rsid w:val="00845977"/>
    <w:rsid w:val="00845F8D"/>
    <w:rsid w:val="00846361"/>
    <w:rsid w:val="008463B3"/>
    <w:rsid w:val="008469BE"/>
    <w:rsid w:val="008469F9"/>
    <w:rsid w:val="00846EF1"/>
    <w:rsid w:val="00847124"/>
    <w:rsid w:val="00847185"/>
    <w:rsid w:val="008478B1"/>
    <w:rsid w:val="00850509"/>
    <w:rsid w:val="00850D0F"/>
    <w:rsid w:val="008510EF"/>
    <w:rsid w:val="00851110"/>
    <w:rsid w:val="00851D74"/>
    <w:rsid w:val="00852A4F"/>
    <w:rsid w:val="00852BED"/>
    <w:rsid w:val="00852F3F"/>
    <w:rsid w:val="00854CE7"/>
    <w:rsid w:val="00854F9B"/>
    <w:rsid w:val="008557EC"/>
    <w:rsid w:val="00856444"/>
    <w:rsid w:val="00856F8A"/>
    <w:rsid w:val="00856FA4"/>
    <w:rsid w:val="00857449"/>
    <w:rsid w:val="00857F0B"/>
    <w:rsid w:val="0086017D"/>
    <w:rsid w:val="008603E7"/>
    <w:rsid w:val="0086170B"/>
    <w:rsid w:val="008619DB"/>
    <w:rsid w:val="00862329"/>
    <w:rsid w:val="00862424"/>
    <w:rsid w:val="008624D2"/>
    <w:rsid w:val="00862A00"/>
    <w:rsid w:val="00862A2A"/>
    <w:rsid w:val="00862BBD"/>
    <w:rsid w:val="00864396"/>
    <w:rsid w:val="0086446A"/>
    <w:rsid w:val="00864925"/>
    <w:rsid w:val="00864B52"/>
    <w:rsid w:val="008650C4"/>
    <w:rsid w:val="00865308"/>
    <w:rsid w:val="00865546"/>
    <w:rsid w:val="00865576"/>
    <w:rsid w:val="00865E32"/>
    <w:rsid w:val="00865E75"/>
    <w:rsid w:val="008660E3"/>
    <w:rsid w:val="0086667D"/>
    <w:rsid w:val="00866E18"/>
    <w:rsid w:val="00866E6A"/>
    <w:rsid w:val="00867538"/>
    <w:rsid w:val="00867B61"/>
    <w:rsid w:val="00870C2B"/>
    <w:rsid w:val="00870CA5"/>
    <w:rsid w:val="008712A7"/>
    <w:rsid w:val="00871E7E"/>
    <w:rsid w:val="00872466"/>
    <w:rsid w:val="008729C8"/>
    <w:rsid w:val="008730EF"/>
    <w:rsid w:val="00873FBB"/>
    <w:rsid w:val="00874162"/>
    <w:rsid w:val="008746D3"/>
    <w:rsid w:val="008751C7"/>
    <w:rsid w:val="00876A38"/>
    <w:rsid w:val="008809C6"/>
    <w:rsid w:val="0088188C"/>
    <w:rsid w:val="00882611"/>
    <w:rsid w:val="008837F9"/>
    <w:rsid w:val="00883ABC"/>
    <w:rsid w:val="008841A1"/>
    <w:rsid w:val="00884285"/>
    <w:rsid w:val="00884AC1"/>
    <w:rsid w:val="00884E81"/>
    <w:rsid w:val="00884FB5"/>
    <w:rsid w:val="00885537"/>
    <w:rsid w:val="0088596C"/>
    <w:rsid w:val="00885F08"/>
    <w:rsid w:val="00886221"/>
    <w:rsid w:val="008863B6"/>
    <w:rsid w:val="0088657E"/>
    <w:rsid w:val="00886780"/>
    <w:rsid w:val="0088725B"/>
    <w:rsid w:val="00887875"/>
    <w:rsid w:val="00887C3D"/>
    <w:rsid w:val="00887DB4"/>
    <w:rsid w:val="0089048D"/>
    <w:rsid w:val="00890E48"/>
    <w:rsid w:val="00891200"/>
    <w:rsid w:val="008917F2"/>
    <w:rsid w:val="00891D6B"/>
    <w:rsid w:val="00892743"/>
    <w:rsid w:val="00892D09"/>
    <w:rsid w:val="00892D29"/>
    <w:rsid w:val="008933A7"/>
    <w:rsid w:val="0089356C"/>
    <w:rsid w:val="00893A8E"/>
    <w:rsid w:val="00893DFE"/>
    <w:rsid w:val="008945FB"/>
    <w:rsid w:val="00895D72"/>
    <w:rsid w:val="00896060"/>
    <w:rsid w:val="0089608E"/>
    <w:rsid w:val="00896297"/>
    <w:rsid w:val="00896C7C"/>
    <w:rsid w:val="00897168"/>
    <w:rsid w:val="008976C7"/>
    <w:rsid w:val="00897857"/>
    <w:rsid w:val="00897D3A"/>
    <w:rsid w:val="00897F61"/>
    <w:rsid w:val="008A0041"/>
    <w:rsid w:val="008A068B"/>
    <w:rsid w:val="008A2048"/>
    <w:rsid w:val="008A2322"/>
    <w:rsid w:val="008A275D"/>
    <w:rsid w:val="008A2845"/>
    <w:rsid w:val="008A2C03"/>
    <w:rsid w:val="008A35D3"/>
    <w:rsid w:val="008A3615"/>
    <w:rsid w:val="008A4465"/>
    <w:rsid w:val="008A461D"/>
    <w:rsid w:val="008A48C6"/>
    <w:rsid w:val="008A4CE3"/>
    <w:rsid w:val="008A4D76"/>
    <w:rsid w:val="008A536B"/>
    <w:rsid w:val="008A545D"/>
    <w:rsid w:val="008A57C1"/>
    <w:rsid w:val="008A5F99"/>
    <w:rsid w:val="008A6512"/>
    <w:rsid w:val="008A6817"/>
    <w:rsid w:val="008A681F"/>
    <w:rsid w:val="008A689B"/>
    <w:rsid w:val="008A6C53"/>
    <w:rsid w:val="008A6D4C"/>
    <w:rsid w:val="008A7DCB"/>
    <w:rsid w:val="008B0B25"/>
    <w:rsid w:val="008B1075"/>
    <w:rsid w:val="008B134F"/>
    <w:rsid w:val="008B17D7"/>
    <w:rsid w:val="008B251C"/>
    <w:rsid w:val="008B2A14"/>
    <w:rsid w:val="008B2C20"/>
    <w:rsid w:val="008B31A4"/>
    <w:rsid w:val="008B45EB"/>
    <w:rsid w:val="008B4626"/>
    <w:rsid w:val="008B4EF8"/>
    <w:rsid w:val="008B50CC"/>
    <w:rsid w:val="008B5164"/>
    <w:rsid w:val="008B52EB"/>
    <w:rsid w:val="008B5B30"/>
    <w:rsid w:val="008B639E"/>
    <w:rsid w:val="008B63E5"/>
    <w:rsid w:val="008B693D"/>
    <w:rsid w:val="008B6D9B"/>
    <w:rsid w:val="008B746C"/>
    <w:rsid w:val="008B79AA"/>
    <w:rsid w:val="008B79AE"/>
    <w:rsid w:val="008C0D1D"/>
    <w:rsid w:val="008C1936"/>
    <w:rsid w:val="008C1C07"/>
    <w:rsid w:val="008C1C89"/>
    <w:rsid w:val="008C3609"/>
    <w:rsid w:val="008C39D8"/>
    <w:rsid w:val="008C3BE0"/>
    <w:rsid w:val="008C3C04"/>
    <w:rsid w:val="008C3E2F"/>
    <w:rsid w:val="008C3E8B"/>
    <w:rsid w:val="008C407B"/>
    <w:rsid w:val="008C45B9"/>
    <w:rsid w:val="008C4666"/>
    <w:rsid w:val="008C5797"/>
    <w:rsid w:val="008C5A1B"/>
    <w:rsid w:val="008C6588"/>
    <w:rsid w:val="008C6986"/>
    <w:rsid w:val="008C6DB6"/>
    <w:rsid w:val="008C6E88"/>
    <w:rsid w:val="008C6F76"/>
    <w:rsid w:val="008C7401"/>
    <w:rsid w:val="008C7780"/>
    <w:rsid w:val="008C7D7D"/>
    <w:rsid w:val="008C7DBE"/>
    <w:rsid w:val="008C7F5D"/>
    <w:rsid w:val="008D06B7"/>
    <w:rsid w:val="008D1520"/>
    <w:rsid w:val="008D1D34"/>
    <w:rsid w:val="008D2092"/>
    <w:rsid w:val="008D2359"/>
    <w:rsid w:val="008D2455"/>
    <w:rsid w:val="008D3540"/>
    <w:rsid w:val="008D423D"/>
    <w:rsid w:val="008D42E1"/>
    <w:rsid w:val="008D57C5"/>
    <w:rsid w:val="008D58BA"/>
    <w:rsid w:val="008D5EE7"/>
    <w:rsid w:val="008D68B0"/>
    <w:rsid w:val="008D6DCF"/>
    <w:rsid w:val="008D7521"/>
    <w:rsid w:val="008D78F8"/>
    <w:rsid w:val="008D79CF"/>
    <w:rsid w:val="008E0A86"/>
    <w:rsid w:val="008E115F"/>
    <w:rsid w:val="008E153C"/>
    <w:rsid w:val="008E1968"/>
    <w:rsid w:val="008E1CB6"/>
    <w:rsid w:val="008E2CE9"/>
    <w:rsid w:val="008E2D7A"/>
    <w:rsid w:val="008E2EE0"/>
    <w:rsid w:val="008E3E9C"/>
    <w:rsid w:val="008E4344"/>
    <w:rsid w:val="008E4AC6"/>
    <w:rsid w:val="008E4B55"/>
    <w:rsid w:val="008E5627"/>
    <w:rsid w:val="008E625D"/>
    <w:rsid w:val="008E66A4"/>
    <w:rsid w:val="008E678A"/>
    <w:rsid w:val="008E6B73"/>
    <w:rsid w:val="008E7283"/>
    <w:rsid w:val="008F0A3E"/>
    <w:rsid w:val="008F0BF1"/>
    <w:rsid w:val="008F27ED"/>
    <w:rsid w:val="008F4344"/>
    <w:rsid w:val="008F45A4"/>
    <w:rsid w:val="008F4E7B"/>
    <w:rsid w:val="008F5C0D"/>
    <w:rsid w:val="008F5C42"/>
    <w:rsid w:val="008F5FE2"/>
    <w:rsid w:val="008F6151"/>
    <w:rsid w:val="008F6947"/>
    <w:rsid w:val="009002E8"/>
    <w:rsid w:val="00900881"/>
    <w:rsid w:val="00901227"/>
    <w:rsid w:val="00901429"/>
    <w:rsid w:val="009015CB"/>
    <w:rsid w:val="0090195C"/>
    <w:rsid w:val="00901F89"/>
    <w:rsid w:val="00902D07"/>
    <w:rsid w:val="00902FC9"/>
    <w:rsid w:val="0090329F"/>
    <w:rsid w:val="009032E8"/>
    <w:rsid w:val="009034B7"/>
    <w:rsid w:val="0090350F"/>
    <w:rsid w:val="0090403C"/>
    <w:rsid w:val="00904577"/>
    <w:rsid w:val="009049C4"/>
    <w:rsid w:val="00904A68"/>
    <w:rsid w:val="0090525B"/>
    <w:rsid w:val="00905D2D"/>
    <w:rsid w:val="00906777"/>
    <w:rsid w:val="00906F2B"/>
    <w:rsid w:val="00907E24"/>
    <w:rsid w:val="009109DA"/>
    <w:rsid w:val="009111AB"/>
    <w:rsid w:val="00911464"/>
    <w:rsid w:val="009114C9"/>
    <w:rsid w:val="00911833"/>
    <w:rsid w:val="00912C8B"/>
    <w:rsid w:val="00913699"/>
    <w:rsid w:val="009141F5"/>
    <w:rsid w:val="00914748"/>
    <w:rsid w:val="009151AC"/>
    <w:rsid w:val="00915BF1"/>
    <w:rsid w:val="009160EE"/>
    <w:rsid w:val="00916E46"/>
    <w:rsid w:val="00917215"/>
    <w:rsid w:val="009175A1"/>
    <w:rsid w:val="00917B70"/>
    <w:rsid w:val="00917E42"/>
    <w:rsid w:val="00920061"/>
    <w:rsid w:val="009207E1"/>
    <w:rsid w:val="00920914"/>
    <w:rsid w:val="00920CD9"/>
    <w:rsid w:val="00921775"/>
    <w:rsid w:val="0092208E"/>
    <w:rsid w:val="00922536"/>
    <w:rsid w:val="009228AE"/>
    <w:rsid w:val="0092293F"/>
    <w:rsid w:val="00922FC2"/>
    <w:rsid w:val="00923610"/>
    <w:rsid w:val="00923893"/>
    <w:rsid w:val="00924612"/>
    <w:rsid w:val="00924897"/>
    <w:rsid w:val="00924DB9"/>
    <w:rsid w:val="00925F1F"/>
    <w:rsid w:val="009260EA"/>
    <w:rsid w:val="009270A6"/>
    <w:rsid w:val="00927644"/>
    <w:rsid w:val="00930456"/>
    <w:rsid w:val="00932EAC"/>
    <w:rsid w:val="00932FD8"/>
    <w:rsid w:val="009333D6"/>
    <w:rsid w:val="009336AE"/>
    <w:rsid w:val="00933BB8"/>
    <w:rsid w:val="00935302"/>
    <w:rsid w:val="00935384"/>
    <w:rsid w:val="0093557E"/>
    <w:rsid w:val="009358A2"/>
    <w:rsid w:val="0093620A"/>
    <w:rsid w:val="0093654C"/>
    <w:rsid w:val="00936CCF"/>
    <w:rsid w:val="00936FB3"/>
    <w:rsid w:val="00937413"/>
    <w:rsid w:val="009374B0"/>
    <w:rsid w:val="0093772B"/>
    <w:rsid w:val="0093776E"/>
    <w:rsid w:val="00937AB5"/>
    <w:rsid w:val="00940137"/>
    <w:rsid w:val="0094035F"/>
    <w:rsid w:val="0094123B"/>
    <w:rsid w:val="00941AFA"/>
    <w:rsid w:val="00941D5B"/>
    <w:rsid w:val="00941E8C"/>
    <w:rsid w:val="0094247F"/>
    <w:rsid w:val="00942737"/>
    <w:rsid w:val="00942793"/>
    <w:rsid w:val="00942834"/>
    <w:rsid w:val="009436DB"/>
    <w:rsid w:val="009441C7"/>
    <w:rsid w:val="009448A2"/>
    <w:rsid w:val="00944DAF"/>
    <w:rsid w:val="009453F2"/>
    <w:rsid w:val="009465D7"/>
    <w:rsid w:val="00946D44"/>
    <w:rsid w:val="00947737"/>
    <w:rsid w:val="00947784"/>
    <w:rsid w:val="009478CF"/>
    <w:rsid w:val="00947E23"/>
    <w:rsid w:val="00947EF2"/>
    <w:rsid w:val="009508ED"/>
    <w:rsid w:val="00950BB5"/>
    <w:rsid w:val="00951050"/>
    <w:rsid w:val="00951D27"/>
    <w:rsid w:val="009523AC"/>
    <w:rsid w:val="00952C5E"/>
    <w:rsid w:val="009535A4"/>
    <w:rsid w:val="0095408E"/>
    <w:rsid w:val="00954560"/>
    <w:rsid w:val="00954A0B"/>
    <w:rsid w:val="009562F5"/>
    <w:rsid w:val="009568B6"/>
    <w:rsid w:val="00957B8F"/>
    <w:rsid w:val="00960B8F"/>
    <w:rsid w:val="0096160C"/>
    <w:rsid w:val="00961C81"/>
    <w:rsid w:val="00961F23"/>
    <w:rsid w:val="00962076"/>
    <w:rsid w:val="009625A9"/>
    <w:rsid w:val="009627FB"/>
    <w:rsid w:val="00963078"/>
    <w:rsid w:val="009633D3"/>
    <w:rsid w:val="00963826"/>
    <w:rsid w:val="00963B55"/>
    <w:rsid w:val="009642DA"/>
    <w:rsid w:val="00964365"/>
    <w:rsid w:val="009648B8"/>
    <w:rsid w:val="00965148"/>
    <w:rsid w:val="00965270"/>
    <w:rsid w:val="00965395"/>
    <w:rsid w:val="00965658"/>
    <w:rsid w:val="00966767"/>
    <w:rsid w:val="00966C7A"/>
    <w:rsid w:val="00966CEC"/>
    <w:rsid w:val="00967A5C"/>
    <w:rsid w:val="00967BF7"/>
    <w:rsid w:val="0097009D"/>
    <w:rsid w:val="00971CC8"/>
    <w:rsid w:val="00972230"/>
    <w:rsid w:val="009729FB"/>
    <w:rsid w:val="00972DDF"/>
    <w:rsid w:val="00973C24"/>
    <w:rsid w:val="00974130"/>
    <w:rsid w:val="009749AD"/>
    <w:rsid w:val="00975D02"/>
    <w:rsid w:val="0097618A"/>
    <w:rsid w:val="00976200"/>
    <w:rsid w:val="00976987"/>
    <w:rsid w:val="0097698A"/>
    <w:rsid w:val="00976F53"/>
    <w:rsid w:val="009804D6"/>
    <w:rsid w:val="00980627"/>
    <w:rsid w:val="00980866"/>
    <w:rsid w:val="00980924"/>
    <w:rsid w:val="00981315"/>
    <w:rsid w:val="009819EF"/>
    <w:rsid w:val="00981A19"/>
    <w:rsid w:val="00983417"/>
    <w:rsid w:val="0098386F"/>
    <w:rsid w:val="00983FF5"/>
    <w:rsid w:val="00984B94"/>
    <w:rsid w:val="009853B2"/>
    <w:rsid w:val="0098663A"/>
    <w:rsid w:val="0098665C"/>
    <w:rsid w:val="00986A85"/>
    <w:rsid w:val="00986B6E"/>
    <w:rsid w:val="00986C5C"/>
    <w:rsid w:val="00987916"/>
    <w:rsid w:val="00990BA5"/>
    <w:rsid w:val="00990EB9"/>
    <w:rsid w:val="009915EA"/>
    <w:rsid w:val="009920D4"/>
    <w:rsid w:val="00992385"/>
    <w:rsid w:val="00992447"/>
    <w:rsid w:val="00992527"/>
    <w:rsid w:val="00992B24"/>
    <w:rsid w:val="00993BF4"/>
    <w:rsid w:val="009946BE"/>
    <w:rsid w:val="0099564B"/>
    <w:rsid w:val="009967BA"/>
    <w:rsid w:val="00996803"/>
    <w:rsid w:val="00996CBE"/>
    <w:rsid w:val="00997463"/>
    <w:rsid w:val="009974B4"/>
    <w:rsid w:val="009A078B"/>
    <w:rsid w:val="009A1778"/>
    <w:rsid w:val="009A29F7"/>
    <w:rsid w:val="009A2B26"/>
    <w:rsid w:val="009A329D"/>
    <w:rsid w:val="009A394A"/>
    <w:rsid w:val="009A3BA5"/>
    <w:rsid w:val="009A3F40"/>
    <w:rsid w:val="009A439E"/>
    <w:rsid w:val="009A465C"/>
    <w:rsid w:val="009A4783"/>
    <w:rsid w:val="009A4B78"/>
    <w:rsid w:val="009A5103"/>
    <w:rsid w:val="009A5439"/>
    <w:rsid w:val="009A5BCB"/>
    <w:rsid w:val="009A5E08"/>
    <w:rsid w:val="009A5F83"/>
    <w:rsid w:val="009A6268"/>
    <w:rsid w:val="009A63F0"/>
    <w:rsid w:val="009A63F9"/>
    <w:rsid w:val="009A664E"/>
    <w:rsid w:val="009A69BB"/>
    <w:rsid w:val="009A7EBF"/>
    <w:rsid w:val="009B09D6"/>
    <w:rsid w:val="009B0AB1"/>
    <w:rsid w:val="009B0CE4"/>
    <w:rsid w:val="009B0D1A"/>
    <w:rsid w:val="009B0F61"/>
    <w:rsid w:val="009B1C4C"/>
    <w:rsid w:val="009B202A"/>
    <w:rsid w:val="009B229C"/>
    <w:rsid w:val="009B32C0"/>
    <w:rsid w:val="009B34CE"/>
    <w:rsid w:val="009B42C5"/>
    <w:rsid w:val="009B4CE3"/>
    <w:rsid w:val="009B4F95"/>
    <w:rsid w:val="009B4FE0"/>
    <w:rsid w:val="009B5162"/>
    <w:rsid w:val="009B525B"/>
    <w:rsid w:val="009B529A"/>
    <w:rsid w:val="009B5FA2"/>
    <w:rsid w:val="009B616C"/>
    <w:rsid w:val="009B6335"/>
    <w:rsid w:val="009B6AE5"/>
    <w:rsid w:val="009B6EDB"/>
    <w:rsid w:val="009B6F92"/>
    <w:rsid w:val="009B7AB9"/>
    <w:rsid w:val="009B7B8A"/>
    <w:rsid w:val="009B7D57"/>
    <w:rsid w:val="009B7DE0"/>
    <w:rsid w:val="009C0445"/>
    <w:rsid w:val="009C0C39"/>
    <w:rsid w:val="009C12E3"/>
    <w:rsid w:val="009C1584"/>
    <w:rsid w:val="009C16C2"/>
    <w:rsid w:val="009C189B"/>
    <w:rsid w:val="009C21D5"/>
    <w:rsid w:val="009C26EB"/>
    <w:rsid w:val="009C2A91"/>
    <w:rsid w:val="009C37A2"/>
    <w:rsid w:val="009C3B4A"/>
    <w:rsid w:val="009C3B88"/>
    <w:rsid w:val="009C3D53"/>
    <w:rsid w:val="009C43DD"/>
    <w:rsid w:val="009C497C"/>
    <w:rsid w:val="009C4B2A"/>
    <w:rsid w:val="009C4EC6"/>
    <w:rsid w:val="009C4EFD"/>
    <w:rsid w:val="009C5017"/>
    <w:rsid w:val="009C51FF"/>
    <w:rsid w:val="009C5A04"/>
    <w:rsid w:val="009C5AD3"/>
    <w:rsid w:val="009C5D60"/>
    <w:rsid w:val="009C6AA1"/>
    <w:rsid w:val="009C6D86"/>
    <w:rsid w:val="009C70F4"/>
    <w:rsid w:val="009C7C22"/>
    <w:rsid w:val="009D03B1"/>
    <w:rsid w:val="009D04A1"/>
    <w:rsid w:val="009D0662"/>
    <w:rsid w:val="009D0B8F"/>
    <w:rsid w:val="009D1152"/>
    <w:rsid w:val="009D1315"/>
    <w:rsid w:val="009D1571"/>
    <w:rsid w:val="009D18B9"/>
    <w:rsid w:val="009D1D71"/>
    <w:rsid w:val="009D27AB"/>
    <w:rsid w:val="009D298F"/>
    <w:rsid w:val="009D344F"/>
    <w:rsid w:val="009D53F3"/>
    <w:rsid w:val="009D5540"/>
    <w:rsid w:val="009D5E6C"/>
    <w:rsid w:val="009D600F"/>
    <w:rsid w:val="009D66BE"/>
    <w:rsid w:val="009D6936"/>
    <w:rsid w:val="009D6F3F"/>
    <w:rsid w:val="009D7CCC"/>
    <w:rsid w:val="009D7FC7"/>
    <w:rsid w:val="009E0B09"/>
    <w:rsid w:val="009E1B13"/>
    <w:rsid w:val="009E2600"/>
    <w:rsid w:val="009E297B"/>
    <w:rsid w:val="009E3427"/>
    <w:rsid w:val="009E3550"/>
    <w:rsid w:val="009E398D"/>
    <w:rsid w:val="009E4746"/>
    <w:rsid w:val="009E5DAB"/>
    <w:rsid w:val="009E6447"/>
    <w:rsid w:val="009E6500"/>
    <w:rsid w:val="009E6B0F"/>
    <w:rsid w:val="009E7A39"/>
    <w:rsid w:val="009E7BEA"/>
    <w:rsid w:val="009F0CC4"/>
    <w:rsid w:val="009F10A3"/>
    <w:rsid w:val="009F1860"/>
    <w:rsid w:val="009F1A3F"/>
    <w:rsid w:val="009F1A4C"/>
    <w:rsid w:val="009F1D41"/>
    <w:rsid w:val="009F2CCC"/>
    <w:rsid w:val="009F2EC0"/>
    <w:rsid w:val="009F347E"/>
    <w:rsid w:val="009F3DAE"/>
    <w:rsid w:val="009F3DE7"/>
    <w:rsid w:val="009F4D0C"/>
    <w:rsid w:val="009F4E22"/>
    <w:rsid w:val="009F5094"/>
    <w:rsid w:val="009F54A3"/>
    <w:rsid w:val="009F6480"/>
    <w:rsid w:val="009F6588"/>
    <w:rsid w:val="009F65CF"/>
    <w:rsid w:val="009F675C"/>
    <w:rsid w:val="009F7312"/>
    <w:rsid w:val="00A00116"/>
    <w:rsid w:val="00A00D30"/>
    <w:rsid w:val="00A00D59"/>
    <w:rsid w:val="00A01B28"/>
    <w:rsid w:val="00A01B47"/>
    <w:rsid w:val="00A02668"/>
    <w:rsid w:val="00A02B68"/>
    <w:rsid w:val="00A0342F"/>
    <w:rsid w:val="00A0373C"/>
    <w:rsid w:val="00A04A23"/>
    <w:rsid w:val="00A04F51"/>
    <w:rsid w:val="00A051A8"/>
    <w:rsid w:val="00A05427"/>
    <w:rsid w:val="00A0570F"/>
    <w:rsid w:val="00A05D02"/>
    <w:rsid w:val="00A05FD0"/>
    <w:rsid w:val="00A066EB"/>
    <w:rsid w:val="00A06847"/>
    <w:rsid w:val="00A06863"/>
    <w:rsid w:val="00A06B0F"/>
    <w:rsid w:val="00A06E5C"/>
    <w:rsid w:val="00A07419"/>
    <w:rsid w:val="00A07619"/>
    <w:rsid w:val="00A07B9C"/>
    <w:rsid w:val="00A10033"/>
    <w:rsid w:val="00A10B47"/>
    <w:rsid w:val="00A1126D"/>
    <w:rsid w:val="00A12019"/>
    <w:rsid w:val="00A125B1"/>
    <w:rsid w:val="00A12B95"/>
    <w:rsid w:val="00A13179"/>
    <w:rsid w:val="00A135E6"/>
    <w:rsid w:val="00A13CA7"/>
    <w:rsid w:val="00A13D57"/>
    <w:rsid w:val="00A13EBA"/>
    <w:rsid w:val="00A14329"/>
    <w:rsid w:val="00A145FC"/>
    <w:rsid w:val="00A148D7"/>
    <w:rsid w:val="00A14C0A"/>
    <w:rsid w:val="00A14E95"/>
    <w:rsid w:val="00A1505F"/>
    <w:rsid w:val="00A1558E"/>
    <w:rsid w:val="00A155FE"/>
    <w:rsid w:val="00A15635"/>
    <w:rsid w:val="00A16A23"/>
    <w:rsid w:val="00A16CD9"/>
    <w:rsid w:val="00A16FF9"/>
    <w:rsid w:val="00A17945"/>
    <w:rsid w:val="00A179BA"/>
    <w:rsid w:val="00A17C72"/>
    <w:rsid w:val="00A17FB4"/>
    <w:rsid w:val="00A200B7"/>
    <w:rsid w:val="00A205E2"/>
    <w:rsid w:val="00A208B2"/>
    <w:rsid w:val="00A20BCD"/>
    <w:rsid w:val="00A21948"/>
    <w:rsid w:val="00A2208C"/>
    <w:rsid w:val="00A22610"/>
    <w:rsid w:val="00A23F3E"/>
    <w:rsid w:val="00A25063"/>
    <w:rsid w:val="00A2648D"/>
    <w:rsid w:val="00A265EA"/>
    <w:rsid w:val="00A26693"/>
    <w:rsid w:val="00A266C4"/>
    <w:rsid w:val="00A27131"/>
    <w:rsid w:val="00A27957"/>
    <w:rsid w:val="00A279E9"/>
    <w:rsid w:val="00A30332"/>
    <w:rsid w:val="00A303C3"/>
    <w:rsid w:val="00A304DA"/>
    <w:rsid w:val="00A31B62"/>
    <w:rsid w:val="00A3202F"/>
    <w:rsid w:val="00A32277"/>
    <w:rsid w:val="00A33A7F"/>
    <w:rsid w:val="00A33DCA"/>
    <w:rsid w:val="00A34850"/>
    <w:rsid w:val="00A34EFD"/>
    <w:rsid w:val="00A35650"/>
    <w:rsid w:val="00A35C94"/>
    <w:rsid w:val="00A35FC0"/>
    <w:rsid w:val="00A36072"/>
    <w:rsid w:val="00A36879"/>
    <w:rsid w:val="00A37C6C"/>
    <w:rsid w:val="00A37FD6"/>
    <w:rsid w:val="00A4013B"/>
    <w:rsid w:val="00A4032D"/>
    <w:rsid w:val="00A40DA2"/>
    <w:rsid w:val="00A4120B"/>
    <w:rsid w:val="00A41225"/>
    <w:rsid w:val="00A42C7B"/>
    <w:rsid w:val="00A4304D"/>
    <w:rsid w:val="00A4311D"/>
    <w:rsid w:val="00A435FC"/>
    <w:rsid w:val="00A4368A"/>
    <w:rsid w:val="00A43734"/>
    <w:rsid w:val="00A43A9E"/>
    <w:rsid w:val="00A43FA8"/>
    <w:rsid w:val="00A43FE0"/>
    <w:rsid w:val="00A4438A"/>
    <w:rsid w:val="00A44678"/>
    <w:rsid w:val="00A44885"/>
    <w:rsid w:val="00A45486"/>
    <w:rsid w:val="00A45EF4"/>
    <w:rsid w:val="00A46DC8"/>
    <w:rsid w:val="00A470B1"/>
    <w:rsid w:val="00A478FB"/>
    <w:rsid w:val="00A510CE"/>
    <w:rsid w:val="00A51B47"/>
    <w:rsid w:val="00A51D05"/>
    <w:rsid w:val="00A51E3E"/>
    <w:rsid w:val="00A53138"/>
    <w:rsid w:val="00A5319F"/>
    <w:rsid w:val="00A542D7"/>
    <w:rsid w:val="00A54A82"/>
    <w:rsid w:val="00A55511"/>
    <w:rsid w:val="00A55A74"/>
    <w:rsid w:val="00A55AA4"/>
    <w:rsid w:val="00A55C8C"/>
    <w:rsid w:val="00A55DB0"/>
    <w:rsid w:val="00A562D4"/>
    <w:rsid w:val="00A5677C"/>
    <w:rsid w:val="00A575A4"/>
    <w:rsid w:val="00A60CED"/>
    <w:rsid w:val="00A60E72"/>
    <w:rsid w:val="00A61452"/>
    <w:rsid w:val="00A61836"/>
    <w:rsid w:val="00A622FA"/>
    <w:rsid w:val="00A631CC"/>
    <w:rsid w:val="00A63A46"/>
    <w:rsid w:val="00A63CFB"/>
    <w:rsid w:val="00A640EC"/>
    <w:rsid w:val="00A6479B"/>
    <w:rsid w:val="00A65735"/>
    <w:rsid w:val="00A65AD1"/>
    <w:rsid w:val="00A65DA4"/>
    <w:rsid w:val="00A66161"/>
    <w:rsid w:val="00A6636E"/>
    <w:rsid w:val="00A679EC"/>
    <w:rsid w:val="00A67BC0"/>
    <w:rsid w:val="00A704CF"/>
    <w:rsid w:val="00A70E2E"/>
    <w:rsid w:val="00A71084"/>
    <w:rsid w:val="00A7118E"/>
    <w:rsid w:val="00A71678"/>
    <w:rsid w:val="00A716EE"/>
    <w:rsid w:val="00A71F38"/>
    <w:rsid w:val="00A7215A"/>
    <w:rsid w:val="00A72EFC"/>
    <w:rsid w:val="00A7308B"/>
    <w:rsid w:val="00A731DB"/>
    <w:rsid w:val="00A73213"/>
    <w:rsid w:val="00A73281"/>
    <w:rsid w:val="00A73928"/>
    <w:rsid w:val="00A73EFD"/>
    <w:rsid w:val="00A73EFE"/>
    <w:rsid w:val="00A74A56"/>
    <w:rsid w:val="00A753F9"/>
    <w:rsid w:val="00A75556"/>
    <w:rsid w:val="00A766DC"/>
    <w:rsid w:val="00A76934"/>
    <w:rsid w:val="00A769BB"/>
    <w:rsid w:val="00A774D9"/>
    <w:rsid w:val="00A810AC"/>
    <w:rsid w:val="00A8170D"/>
    <w:rsid w:val="00A81950"/>
    <w:rsid w:val="00A81C1E"/>
    <w:rsid w:val="00A8239C"/>
    <w:rsid w:val="00A82A8D"/>
    <w:rsid w:val="00A82F85"/>
    <w:rsid w:val="00A83647"/>
    <w:rsid w:val="00A841C4"/>
    <w:rsid w:val="00A84CFA"/>
    <w:rsid w:val="00A85171"/>
    <w:rsid w:val="00A853CA"/>
    <w:rsid w:val="00A85B35"/>
    <w:rsid w:val="00A85CF3"/>
    <w:rsid w:val="00A865EC"/>
    <w:rsid w:val="00A876CC"/>
    <w:rsid w:val="00A879D6"/>
    <w:rsid w:val="00A87C1E"/>
    <w:rsid w:val="00A87FF2"/>
    <w:rsid w:val="00A9025E"/>
    <w:rsid w:val="00A904DB"/>
    <w:rsid w:val="00A90652"/>
    <w:rsid w:val="00A911E2"/>
    <w:rsid w:val="00A914CF"/>
    <w:rsid w:val="00A91FBD"/>
    <w:rsid w:val="00A920ED"/>
    <w:rsid w:val="00A9274C"/>
    <w:rsid w:val="00A9321A"/>
    <w:rsid w:val="00A93CC4"/>
    <w:rsid w:val="00A9492E"/>
    <w:rsid w:val="00A95041"/>
    <w:rsid w:val="00A954B3"/>
    <w:rsid w:val="00A954DA"/>
    <w:rsid w:val="00A95A38"/>
    <w:rsid w:val="00A95B3B"/>
    <w:rsid w:val="00A96029"/>
    <w:rsid w:val="00A96ACA"/>
    <w:rsid w:val="00A96EA5"/>
    <w:rsid w:val="00A97283"/>
    <w:rsid w:val="00A97C39"/>
    <w:rsid w:val="00A97ED7"/>
    <w:rsid w:val="00A97F45"/>
    <w:rsid w:val="00AA0CA6"/>
    <w:rsid w:val="00AA0E00"/>
    <w:rsid w:val="00AA1B33"/>
    <w:rsid w:val="00AA1D90"/>
    <w:rsid w:val="00AA210D"/>
    <w:rsid w:val="00AA3611"/>
    <w:rsid w:val="00AA3B89"/>
    <w:rsid w:val="00AA3CDF"/>
    <w:rsid w:val="00AA3D77"/>
    <w:rsid w:val="00AA45E8"/>
    <w:rsid w:val="00AA53FB"/>
    <w:rsid w:val="00AA5436"/>
    <w:rsid w:val="00AA5463"/>
    <w:rsid w:val="00AA6159"/>
    <w:rsid w:val="00AA65E2"/>
    <w:rsid w:val="00AA6E20"/>
    <w:rsid w:val="00AA707F"/>
    <w:rsid w:val="00AA71B2"/>
    <w:rsid w:val="00AA7717"/>
    <w:rsid w:val="00AB1573"/>
    <w:rsid w:val="00AB1BA1"/>
    <w:rsid w:val="00AB28D4"/>
    <w:rsid w:val="00AB2D0F"/>
    <w:rsid w:val="00AB2ED8"/>
    <w:rsid w:val="00AB314E"/>
    <w:rsid w:val="00AB3549"/>
    <w:rsid w:val="00AB3BE1"/>
    <w:rsid w:val="00AB4816"/>
    <w:rsid w:val="00AB487D"/>
    <w:rsid w:val="00AB6447"/>
    <w:rsid w:val="00AC100F"/>
    <w:rsid w:val="00AC1FC0"/>
    <w:rsid w:val="00AC2530"/>
    <w:rsid w:val="00AC2827"/>
    <w:rsid w:val="00AC2B5B"/>
    <w:rsid w:val="00AC351D"/>
    <w:rsid w:val="00AC3DB3"/>
    <w:rsid w:val="00AC3FE2"/>
    <w:rsid w:val="00AC4155"/>
    <w:rsid w:val="00AC44D8"/>
    <w:rsid w:val="00AC490A"/>
    <w:rsid w:val="00AC4EC1"/>
    <w:rsid w:val="00AC597A"/>
    <w:rsid w:val="00AC649B"/>
    <w:rsid w:val="00AC6E20"/>
    <w:rsid w:val="00AC732D"/>
    <w:rsid w:val="00AC76C2"/>
    <w:rsid w:val="00AC79B4"/>
    <w:rsid w:val="00AC7E38"/>
    <w:rsid w:val="00AC7F54"/>
    <w:rsid w:val="00AD0877"/>
    <w:rsid w:val="00AD0D81"/>
    <w:rsid w:val="00AD13F9"/>
    <w:rsid w:val="00AD1CB5"/>
    <w:rsid w:val="00AD23DF"/>
    <w:rsid w:val="00AD2F41"/>
    <w:rsid w:val="00AD3984"/>
    <w:rsid w:val="00AD3AD8"/>
    <w:rsid w:val="00AD40FB"/>
    <w:rsid w:val="00AD4243"/>
    <w:rsid w:val="00AD4858"/>
    <w:rsid w:val="00AD4961"/>
    <w:rsid w:val="00AD4D33"/>
    <w:rsid w:val="00AD4EDD"/>
    <w:rsid w:val="00AD5915"/>
    <w:rsid w:val="00AD5B1C"/>
    <w:rsid w:val="00AD5C26"/>
    <w:rsid w:val="00AD5D22"/>
    <w:rsid w:val="00AD5E2F"/>
    <w:rsid w:val="00AD64C0"/>
    <w:rsid w:val="00AD6BE6"/>
    <w:rsid w:val="00AD6F1B"/>
    <w:rsid w:val="00AD6FAA"/>
    <w:rsid w:val="00AE041F"/>
    <w:rsid w:val="00AE059C"/>
    <w:rsid w:val="00AE0C6A"/>
    <w:rsid w:val="00AE1637"/>
    <w:rsid w:val="00AE2B58"/>
    <w:rsid w:val="00AE304D"/>
    <w:rsid w:val="00AE3855"/>
    <w:rsid w:val="00AE3D49"/>
    <w:rsid w:val="00AE3E1D"/>
    <w:rsid w:val="00AE47BF"/>
    <w:rsid w:val="00AE4AF5"/>
    <w:rsid w:val="00AE4DDA"/>
    <w:rsid w:val="00AE5105"/>
    <w:rsid w:val="00AE5291"/>
    <w:rsid w:val="00AE5D43"/>
    <w:rsid w:val="00AE5E9A"/>
    <w:rsid w:val="00AE6B12"/>
    <w:rsid w:val="00AE6C50"/>
    <w:rsid w:val="00AE7870"/>
    <w:rsid w:val="00AE79E0"/>
    <w:rsid w:val="00AE7A34"/>
    <w:rsid w:val="00AE7B5E"/>
    <w:rsid w:val="00AE7E5E"/>
    <w:rsid w:val="00AF03E9"/>
    <w:rsid w:val="00AF05C9"/>
    <w:rsid w:val="00AF071A"/>
    <w:rsid w:val="00AF09F4"/>
    <w:rsid w:val="00AF11A3"/>
    <w:rsid w:val="00AF1B39"/>
    <w:rsid w:val="00AF2561"/>
    <w:rsid w:val="00AF2B6B"/>
    <w:rsid w:val="00AF4136"/>
    <w:rsid w:val="00AF4334"/>
    <w:rsid w:val="00AF46DD"/>
    <w:rsid w:val="00AF483D"/>
    <w:rsid w:val="00AF4A2B"/>
    <w:rsid w:val="00AF4C9F"/>
    <w:rsid w:val="00AF50AF"/>
    <w:rsid w:val="00AF5B13"/>
    <w:rsid w:val="00AF61E8"/>
    <w:rsid w:val="00AF65DB"/>
    <w:rsid w:val="00AF688D"/>
    <w:rsid w:val="00AF7584"/>
    <w:rsid w:val="00AF7B22"/>
    <w:rsid w:val="00AF7CD4"/>
    <w:rsid w:val="00AF7E2F"/>
    <w:rsid w:val="00B00763"/>
    <w:rsid w:val="00B012C9"/>
    <w:rsid w:val="00B0199E"/>
    <w:rsid w:val="00B026B5"/>
    <w:rsid w:val="00B03070"/>
    <w:rsid w:val="00B04196"/>
    <w:rsid w:val="00B04316"/>
    <w:rsid w:val="00B055FA"/>
    <w:rsid w:val="00B057EF"/>
    <w:rsid w:val="00B058D0"/>
    <w:rsid w:val="00B05CBC"/>
    <w:rsid w:val="00B05F9E"/>
    <w:rsid w:val="00B060C9"/>
    <w:rsid w:val="00B0625D"/>
    <w:rsid w:val="00B065E9"/>
    <w:rsid w:val="00B068AA"/>
    <w:rsid w:val="00B06948"/>
    <w:rsid w:val="00B06F7D"/>
    <w:rsid w:val="00B07236"/>
    <w:rsid w:val="00B07507"/>
    <w:rsid w:val="00B07541"/>
    <w:rsid w:val="00B07978"/>
    <w:rsid w:val="00B10DB1"/>
    <w:rsid w:val="00B11840"/>
    <w:rsid w:val="00B1235D"/>
    <w:rsid w:val="00B124F6"/>
    <w:rsid w:val="00B1264A"/>
    <w:rsid w:val="00B1267D"/>
    <w:rsid w:val="00B12A84"/>
    <w:rsid w:val="00B13EBB"/>
    <w:rsid w:val="00B14271"/>
    <w:rsid w:val="00B14451"/>
    <w:rsid w:val="00B14BE4"/>
    <w:rsid w:val="00B153BD"/>
    <w:rsid w:val="00B1552E"/>
    <w:rsid w:val="00B15565"/>
    <w:rsid w:val="00B15B9D"/>
    <w:rsid w:val="00B160DE"/>
    <w:rsid w:val="00B178B9"/>
    <w:rsid w:val="00B179AE"/>
    <w:rsid w:val="00B2150E"/>
    <w:rsid w:val="00B216D2"/>
    <w:rsid w:val="00B21B8A"/>
    <w:rsid w:val="00B223C2"/>
    <w:rsid w:val="00B228BB"/>
    <w:rsid w:val="00B22CD8"/>
    <w:rsid w:val="00B22D6B"/>
    <w:rsid w:val="00B22E07"/>
    <w:rsid w:val="00B23112"/>
    <w:rsid w:val="00B23B70"/>
    <w:rsid w:val="00B24437"/>
    <w:rsid w:val="00B253F1"/>
    <w:rsid w:val="00B26211"/>
    <w:rsid w:val="00B263CF"/>
    <w:rsid w:val="00B2673A"/>
    <w:rsid w:val="00B26DEB"/>
    <w:rsid w:val="00B26E04"/>
    <w:rsid w:val="00B27348"/>
    <w:rsid w:val="00B2782D"/>
    <w:rsid w:val="00B27A20"/>
    <w:rsid w:val="00B301AE"/>
    <w:rsid w:val="00B3021B"/>
    <w:rsid w:val="00B305CE"/>
    <w:rsid w:val="00B306E3"/>
    <w:rsid w:val="00B30C2E"/>
    <w:rsid w:val="00B30C4B"/>
    <w:rsid w:val="00B3136F"/>
    <w:rsid w:val="00B31AE6"/>
    <w:rsid w:val="00B32376"/>
    <w:rsid w:val="00B3255C"/>
    <w:rsid w:val="00B32D52"/>
    <w:rsid w:val="00B33059"/>
    <w:rsid w:val="00B33805"/>
    <w:rsid w:val="00B33F7A"/>
    <w:rsid w:val="00B344A9"/>
    <w:rsid w:val="00B34CF6"/>
    <w:rsid w:val="00B351D7"/>
    <w:rsid w:val="00B35343"/>
    <w:rsid w:val="00B35ADF"/>
    <w:rsid w:val="00B3602C"/>
    <w:rsid w:val="00B3657B"/>
    <w:rsid w:val="00B3716F"/>
    <w:rsid w:val="00B37B40"/>
    <w:rsid w:val="00B37CFC"/>
    <w:rsid w:val="00B40067"/>
    <w:rsid w:val="00B40ABA"/>
    <w:rsid w:val="00B40FD6"/>
    <w:rsid w:val="00B413F9"/>
    <w:rsid w:val="00B41472"/>
    <w:rsid w:val="00B41B5E"/>
    <w:rsid w:val="00B41E19"/>
    <w:rsid w:val="00B41F22"/>
    <w:rsid w:val="00B42673"/>
    <w:rsid w:val="00B42B38"/>
    <w:rsid w:val="00B4305E"/>
    <w:rsid w:val="00B43318"/>
    <w:rsid w:val="00B43E6E"/>
    <w:rsid w:val="00B44893"/>
    <w:rsid w:val="00B44D5C"/>
    <w:rsid w:val="00B453E3"/>
    <w:rsid w:val="00B45AB2"/>
    <w:rsid w:val="00B45CE2"/>
    <w:rsid w:val="00B461B3"/>
    <w:rsid w:val="00B463C2"/>
    <w:rsid w:val="00B46AA7"/>
    <w:rsid w:val="00B46B6F"/>
    <w:rsid w:val="00B46FD9"/>
    <w:rsid w:val="00B47E16"/>
    <w:rsid w:val="00B47FB0"/>
    <w:rsid w:val="00B503D1"/>
    <w:rsid w:val="00B50445"/>
    <w:rsid w:val="00B5092C"/>
    <w:rsid w:val="00B50DE4"/>
    <w:rsid w:val="00B51622"/>
    <w:rsid w:val="00B53261"/>
    <w:rsid w:val="00B53282"/>
    <w:rsid w:val="00B53E19"/>
    <w:rsid w:val="00B5471B"/>
    <w:rsid w:val="00B55E18"/>
    <w:rsid w:val="00B5620B"/>
    <w:rsid w:val="00B56213"/>
    <w:rsid w:val="00B56771"/>
    <w:rsid w:val="00B56B4C"/>
    <w:rsid w:val="00B56C13"/>
    <w:rsid w:val="00B56D87"/>
    <w:rsid w:val="00B5752F"/>
    <w:rsid w:val="00B57778"/>
    <w:rsid w:val="00B57F7D"/>
    <w:rsid w:val="00B60644"/>
    <w:rsid w:val="00B608CB"/>
    <w:rsid w:val="00B616E8"/>
    <w:rsid w:val="00B6276F"/>
    <w:rsid w:val="00B6435E"/>
    <w:rsid w:val="00B64393"/>
    <w:rsid w:val="00B646F2"/>
    <w:rsid w:val="00B6624A"/>
    <w:rsid w:val="00B6635C"/>
    <w:rsid w:val="00B664E3"/>
    <w:rsid w:val="00B66C5A"/>
    <w:rsid w:val="00B674B6"/>
    <w:rsid w:val="00B67AFF"/>
    <w:rsid w:val="00B7041B"/>
    <w:rsid w:val="00B70B8C"/>
    <w:rsid w:val="00B70D28"/>
    <w:rsid w:val="00B7104F"/>
    <w:rsid w:val="00B7126B"/>
    <w:rsid w:val="00B72133"/>
    <w:rsid w:val="00B72F9B"/>
    <w:rsid w:val="00B73312"/>
    <w:rsid w:val="00B73A2D"/>
    <w:rsid w:val="00B74927"/>
    <w:rsid w:val="00B74E8B"/>
    <w:rsid w:val="00B751E0"/>
    <w:rsid w:val="00B76EED"/>
    <w:rsid w:val="00B76FE6"/>
    <w:rsid w:val="00B7702B"/>
    <w:rsid w:val="00B77B6A"/>
    <w:rsid w:val="00B80255"/>
    <w:rsid w:val="00B805E9"/>
    <w:rsid w:val="00B806CD"/>
    <w:rsid w:val="00B80BE6"/>
    <w:rsid w:val="00B81907"/>
    <w:rsid w:val="00B81A5C"/>
    <w:rsid w:val="00B83047"/>
    <w:rsid w:val="00B8358C"/>
    <w:rsid w:val="00B835C7"/>
    <w:rsid w:val="00B838DD"/>
    <w:rsid w:val="00B83F6B"/>
    <w:rsid w:val="00B85082"/>
    <w:rsid w:val="00B85A3D"/>
    <w:rsid w:val="00B862D6"/>
    <w:rsid w:val="00B86422"/>
    <w:rsid w:val="00B866BF"/>
    <w:rsid w:val="00B86B16"/>
    <w:rsid w:val="00B87276"/>
    <w:rsid w:val="00B873A7"/>
    <w:rsid w:val="00B87A63"/>
    <w:rsid w:val="00B87E04"/>
    <w:rsid w:val="00B90A87"/>
    <w:rsid w:val="00B90BA9"/>
    <w:rsid w:val="00B914BB"/>
    <w:rsid w:val="00B91612"/>
    <w:rsid w:val="00B9197D"/>
    <w:rsid w:val="00B92772"/>
    <w:rsid w:val="00B927F2"/>
    <w:rsid w:val="00B92978"/>
    <w:rsid w:val="00B931BB"/>
    <w:rsid w:val="00B93F0B"/>
    <w:rsid w:val="00B94501"/>
    <w:rsid w:val="00B94C56"/>
    <w:rsid w:val="00B94F29"/>
    <w:rsid w:val="00B95354"/>
    <w:rsid w:val="00B955C9"/>
    <w:rsid w:val="00B958DF"/>
    <w:rsid w:val="00B9595D"/>
    <w:rsid w:val="00B95FA3"/>
    <w:rsid w:val="00B9622E"/>
    <w:rsid w:val="00B9675C"/>
    <w:rsid w:val="00B9694B"/>
    <w:rsid w:val="00B96C86"/>
    <w:rsid w:val="00BA02B9"/>
    <w:rsid w:val="00BA0A7F"/>
    <w:rsid w:val="00BA1000"/>
    <w:rsid w:val="00BA1F3F"/>
    <w:rsid w:val="00BA237E"/>
    <w:rsid w:val="00BA2717"/>
    <w:rsid w:val="00BA2748"/>
    <w:rsid w:val="00BA2EC2"/>
    <w:rsid w:val="00BA3870"/>
    <w:rsid w:val="00BA3EF8"/>
    <w:rsid w:val="00BA4EB5"/>
    <w:rsid w:val="00BA5223"/>
    <w:rsid w:val="00BA584B"/>
    <w:rsid w:val="00BA632F"/>
    <w:rsid w:val="00BA6579"/>
    <w:rsid w:val="00BA6926"/>
    <w:rsid w:val="00BA6B9C"/>
    <w:rsid w:val="00BA6F98"/>
    <w:rsid w:val="00BA763A"/>
    <w:rsid w:val="00BA76FB"/>
    <w:rsid w:val="00BB0277"/>
    <w:rsid w:val="00BB1DF0"/>
    <w:rsid w:val="00BB24CE"/>
    <w:rsid w:val="00BB2758"/>
    <w:rsid w:val="00BB27BE"/>
    <w:rsid w:val="00BB2BC4"/>
    <w:rsid w:val="00BB34DE"/>
    <w:rsid w:val="00BB39B3"/>
    <w:rsid w:val="00BB39EF"/>
    <w:rsid w:val="00BB4036"/>
    <w:rsid w:val="00BB5B58"/>
    <w:rsid w:val="00BB6292"/>
    <w:rsid w:val="00BB7DFA"/>
    <w:rsid w:val="00BC05DA"/>
    <w:rsid w:val="00BC0DBF"/>
    <w:rsid w:val="00BC1BF5"/>
    <w:rsid w:val="00BC2116"/>
    <w:rsid w:val="00BC26D1"/>
    <w:rsid w:val="00BC2767"/>
    <w:rsid w:val="00BC3228"/>
    <w:rsid w:val="00BC32CC"/>
    <w:rsid w:val="00BC3A34"/>
    <w:rsid w:val="00BC3D6D"/>
    <w:rsid w:val="00BC3D9A"/>
    <w:rsid w:val="00BC464C"/>
    <w:rsid w:val="00BC4849"/>
    <w:rsid w:val="00BC4A6E"/>
    <w:rsid w:val="00BC589D"/>
    <w:rsid w:val="00BC6CB9"/>
    <w:rsid w:val="00BC7D9A"/>
    <w:rsid w:val="00BD0002"/>
    <w:rsid w:val="00BD0266"/>
    <w:rsid w:val="00BD1730"/>
    <w:rsid w:val="00BD2421"/>
    <w:rsid w:val="00BD2F35"/>
    <w:rsid w:val="00BD318A"/>
    <w:rsid w:val="00BD3AE3"/>
    <w:rsid w:val="00BD43DA"/>
    <w:rsid w:val="00BD4678"/>
    <w:rsid w:val="00BD4CE9"/>
    <w:rsid w:val="00BD585B"/>
    <w:rsid w:val="00BD64D0"/>
    <w:rsid w:val="00BD68F3"/>
    <w:rsid w:val="00BD7800"/>
    <w:rsid w:val="00BD7BE4"/>
    <w:rsid w:val="00BE0ED9"/>
    <w:rsid w:val="00BE0FA0"/>
    <w:rsid w:val="00BE10FB"/>
    <w:rsid w:val="00BE2532"/>
    <w:rsid w:val="00BE27AD"/>
    <w:rsid w:val="00BE2BB8"/>
    <w:rsid w:val="00BE2F4B"/>
    <w:rsid w:val="00BE2FFD"/>
    <w:rsid w:val="00BE3193"/>
    <w:rsid w:val="00BE3478"/>
    <w:rsid w:val="00BE347E"/>
    <w:rsid w:val="00BE36AE"/>
    <w:rsid w:val="00BE41D7"/>
    <w:rsid w:val="00BE56BE"/>
    <w:rsid w:val="00BE5809"/>
    <w:rsid w:val="00BE5B24"/>
    <w:rsid w:val="00BE5B48"/>
    <w:rsid w:val="00BE5DCC"/>
    <w:rsid w:val="00BE6EB8"/>
    <w:rsid w:val="00BE70E7"/>
    <w:rsid w:val="00BE729C"/>
    <w:rsid w:val="00BE79D4"/>
    <w:rsid w:val="00BE7EBD"/>
    <w:rsid w:val="00BF0425"/>
    <w:rsid w:val="00BF08D1"/>
    <w:rsid w:val="00BF09FE"/>
    <w:rsid w:val="00BF0A6D"/>
    <w:rsid w:val="00BF1019"/>
    <w:rsid w:val="00BF11F0"/>
    <w:rsid w:val="00BF22C1"/>
    <w:rsid w:val="00BF2803"/>
    <w:rsid w:val="00BF2B4C"/>
    <w:rsid w:val="00BF36CC"/>
    <w:rsid w:val="00BF37B1"/>
    <w:rsid w:val="00BF42FA"/>
    <w:rsid w:val="00BF455C"/>
    <w:rsid w:val="00BF4E4C"/>
    <w:rsid w:val="00BF57E0"/>
    <w:rsid w:val="00BF5930"/>
    <w:rsid w:val="00BF6226"/>
    <w:rsid w:val="00C00936"/>
    <w:rsid w:val="00C011A4"/>
    <w:rsid w:val="00C0166C"/>
    <w:rsid w:val="00C019E4"/>
    <w:rsid w:val="00C032C9"/>
    <w:rsid w:val="00C034BA"/>
    <w:rsid w:val="00C037A3"/>
    <w:rsid w:val="00C037EC"/>
    <w:rsid w:val="00C044E6"/>
    <w:rsid w:val="00C04EE1"/>
    <w:rsid w:val="00C05008"/>
    <w:rsid w:val="00C0665D"/>
    <w:rsid w:val="00C06B29"/>
    <w:rsid w:val="00C06B40"/>
    <w:rsid w:val="00C06F78"/>
    <w:rsid w:val="00C07901"/>
    <w:rsid w:val="00C0799F"/>
    <w:rsid w:val="00C07A87"/>
    <w:rsid w:val="00C10106"/>
    <w:rsid w:val="00C10230"/>
    <w:rsid w:val="00C10271"/>
    <w:rsid w:val="00C10338"/>
    <w:rsid w:val="00C109F8"/>
    <w:rsid w:val="00C11175"/>
    <w:rsid w:val="00C131CA"/>
    <w:rsid w:val="00C1349C"/>
    <w:rsid w:val="00C13A15"/>
    <w:rsid w:val="00C147CF"/>
    <w:rsid w:val="00C152CB"/>
    <w:rsid w:val="00C157D3"/>
    <w:rsid w:val="00C163AC"/>
    <w:rsid w:val="00C165AE"/>
    <w:rsid w:val="00C16633"/>
    <w:rsid w:val="00C16729"/>
    <w:rsid w:val="00C17329"/>
    <w:rsid w:val="00C17CE9"/>
    <w:rsid w:val="00C2003F"/>
    <w:rsid w:val="00C20157"/>
    <w:rsid w:val="00C20BAB"/>
    <w:rsid w:val="00C20BD3"/>
    <w:rsid w:val="00C21121"/>
    <w:rsid w:val="00C213FE"/>
    <w:rsid w:val="00C2183F"/>
    <w:rsid w:val="00C21870"/>
    <w:rsid w:val="00C21D44"/>
    <w:rsid w:val="00C221B9"/>
    <w:rsid w:val="00C2227B"/>
    <w:rsid w:val="00C22783"/>
    <w:rsid w:val="00C23154"/>
    <w:rsid w:val="00C232D4"/>
    <w:rsid w:val="00C23629"/>
    <w:rsid w:val="00C236D9"/>
    <w:rsid w:val="00C23845"/>
    <w:rsid w:val="00C23999"/>
    <w:rsid w:val="00C23A8C"/>
    <w:rsid w:val="00C25276"/>
    <w:rsid w:val="00C25AA6"/>
    <w:rsid w:val="00C25B81"/>
    <w:rsid w:val="00C261D5"/>
    <w:rsid w:val="00C26717"/>
    <w:rsid w:val="00C2672C"/>
    <w:rsid w:val="00C3059C"/>
    <w:rsid w:val="00C30730"/>
    <w:rsid w:val="00C3173E"/>
    <w:rsid w:val="00C320C7"/>
    <w:rsid w:val="00C324E7"/>
    <w:rsid w:val="00C326BA"/>
    <w:rsid w:val="00C332D9"/>
    <w:rsid w:val="00C33479"/>
    <w:rsid w:val="00C33518"/>
    <w:rsid w:val="00C3375B"/>
    <w:rsid w:val="00C337C5"/>
    <w:rsid w:val="00C33E77"/>
    <w:rsid w:val="00C34972"/>
    <w:rsid w:val="00C35006"/>
    <w:rsid w:val="00C35870"/>
    <w:rsid w:val="00C36955"/>
    <w:rsid w:val="00C370AA"/>
    <w:rsid w:val="00C40627"/>
    <w:rsid w:val="00C4160A"/>
    <w:rsid w:val="00C41826"/>
    <w:rsid w:val="00C41861"/>
    <w:rsid w:val="00C42001"/>
    <w:rsid w:val="00C42782"/>
    <w:rsid w:val="00C4338F"/>
    <w:rsid w:val="00C435CD"/>
    <w:rsid w:val="00C439CE"/>
    <w:rsid w:val="00C43E1C"/>
    <w:rsid w:val="00C43EE6"/>
    <w:rsid w:val="00C4422B"/>
    <w:rsid w:val="00C4464E"/>
    <w:rsid w:val="00C44EB0"/>
    <w:rsid w:val="00C44FEB"/>
    <w:rsid w:val="00C4502F"/>
    <w:rsid w:val="00C45078"/>
    <w:rsid w:val="00C457DB"/>
    <w:rsid w:val="00C45BD9"/>
    <w:rsid w:val="00C45C00"/>
    <w:rsid w:val="00C45F86"/>
    <w:rsid w:val="00C46442"/>
    <w:rsid w:val="00C46D79"/>
    <w:rsid w:val="00C46FFB"/>
    <w:rsid w:val="00C47F9C"/>
    <w:rsid w:val="00C50586"/>
    <w:rsid w:val="00C5059A"/>
    <w:rsid w:val="00C5059E"/>
    <w:rsid w:val="00C5090F"/>
    <w:rsid w:val="00C50E15"/>
    <w:rsid w:val="00C50ECE"/>
    <w:rsid w:val="00C52290"/>
    <w:rsid w:val="00C52962"/>
    <w:rsid w:val="00C52BCF"/>
    <w:rsid w:val="00C530A6"/>
    <w:rsid w:val="00C54F21"/>
    <w:rsid w:val="00C54F5D"/>
    <w:rsid w:val="00C54FF2"/>
    <w:rsid w:val="00C56EFC"/>
    <w:rsid w:val="00C570FA"/>
    <w:rsid w:val="00C57455"/>
    <w:rsid w:val="00C57F86"/>
    <w:rsid w:val="00C619E9"/>
    <w:rsid w:val="00C61D3D"/>
    <w:rsid w:val="00C61DE6"/>
    <w:rsid w:val="00C620AF"/>
    <w:rsid w:val="00C62703"/>
    <w:rsid w:val="00C643FF"/>
    <w:rsid w:val="00C64430"/>
    <w:rsid w:val="00C6491D"/>
    <w:rsid w:val="00C64BA3"/>
    <w:rsid w:val="00C65A44"/>
    <w:rsid w:val="00C665BE"/>
    <w:rsid w:val="00C667EA"/>
    <w:rsid w:val="00C668D9"/>
    <w:rsid w:val="00C66E42"/>
    <w:rsid w:val="00C671BF"/>
    <w:rsid w:val="00C70B5D"/>
    <w:rsid w:val="00C70BC8"/>
    <w:rsid w:val="00C71070"/>
    <w:rsid w:val="00C7118E"/>
    <w:rsid w:val="00C714E5"/>
    <w:rsid w:val="00C7190D"/>
    <w:rsid w:val="00C7190F"/>
    <w:rsid w:val="00C719EE"/>
    <w:rsid w:val="00C7229F"/>
    <w:rsid w:val="00C722E9"/>
    <w:rsid w:val="00C723E3"/>
    <w:rsid w:val="00C72500"/>
    <w:rsid w:val="00C73340"/>
    <w:rsid w:val="00C7413E"/>
    <w:rsid w:val="00C74402"/>
    <w:rsid w:val="00C74E83"/>
    <w:rsid w:val="00C74FB3"/>
    <w:rsid w:val="00C75C28"/>
    <w:rsid w:val="00C75E6A"/>
    <w:rsid w:val="00C7612F"/>
    <w:rsid w:val="00C762DD"/>
    <w:rsid w:val="00C76D8F"/>
    <w:rsid w:val="00C77979"/>
    <w:rsid w:val="00C808C7"/>
    <w:rsid w:val="00C80BA2"/>
    <w:rsid w:val="00C81054"/>
    <w:rsid w:val="00C813E9"/>
    <w:rsid w:val="00C81F70"/>
    <w:rsid w:val="00C8235D"/>
    <w:rsid w:val="00C8245C"/>
    <w:rsid w:val="00C8251B"/>
    <w:rsid w:val="00C828CD"/>
    <w:rsid w:val="00C832FE"/>
    <w:rsid w:val="00C83E7A"/>
    <w:rsid w:val="00C84493"/>
    <w:rsid w:val="00C845FC"/>
    <w:rsid w:val="00C8491C"/>
    <w:rsid w:val="00C84DC3"/>
    <w:rsid w:val="00C84FE4"/>
    <w:rsid w:val="00C85229"/>
    <w:rsid w:val="00C85603"/>
    <w:rsid w:val="00C85AFF"/>
    <w:rsid w:val="00C86111"/>
    <w:rsid w:val="00C868FA"/>
    <w:rsid w:val="00C8756C"/>
    <w:rsid w:val="00C903AD"/>
    <w:rsid w:val="00C90697"/>
    <w:rsid w:val="00C90B7C"/>
    <w:rsid w:val="00C90FF3"/>
    <w:rsid w:val="00C916B5"/>
    <w:rsid w:val="00C91B0E"/>
    <w:rsid w:val="00C92026"/>
    <w:rsid w:val="00C92050"/>
    <w:rsid w:val="00C92650"/>
    <w:rsid w:val="00C92EDB"/>
    <w:rsid w:val="00C931CC"/>
    <w:rsid w:val="00C93BE7"/>
    <w:rsid w:val="00C93DA8"/>
    <w:rsid w:val="00C93F8B"/>
    <w:rsid w:val="00C93FB3"/>
    <w:rsid w:val="00C9465E"/>
    <w:rsid w:val="00C95027"/>
    <w:rsid w:val="00C96312"/>
    <w:rsid w:val="00C96720"/>
    <w:rsid w:val="00C97694"/>
    <w:rsid w:val="00CA06E0"/>
    <w:rsid w:val="00CA0990"/>
    <w:rsid w:val="00CA0F8E"/>
    <w:rsid w:val="00CA18C2"/>
    <w:rsid w:val="00CA18D7"/>
    <w:rsid w:val="00CA1F72"/>
    <w:rsid w:val="00CA218E"/>
    <w:rsid w:val="00CA251A"/>
    <w:rsid w:val="00CA2D15"/>
    <w:rsid w:val="00CA2DE5"/>
    <w:rsid w:val="00CA3447"/>
    <w:rsid w:val="00CA3B8B"/>
    <w:rsid w:val="00CA4D9E"/>
    <w:rsid w:val="00CA4E0D"/>
    <w:rsid w:val="00CA5228"/>
    <w:rsid w:val="00CA5661"/>
    <w:rsid w:val="00CA61D1"/>
    <w:rsid w:val="00CA64A8"/>
    <w:rsid w:val="00CA65BF"/>
    <w:rsid w:val="00CA6FD8"/>
    <w:rsid w:val="00CA7391"/>
    <w:rsid w:val="00CA74A0"/>
    <w:rsid w:val="00CA7A68"/>
    <w:rsid w:val="00CA7D62"/>
    <w:rsid w:val="00CB05B4"/>
    <w:rsid w:val="00CB0FA3"/>
    <w:rsid w:val="00CB13BB"/>
    <w:rsid w:val="00CB155E"/>
    <w:rsid w:val="00CB15F6"/>
    <w:rsid w:val="00CB174A"/>
    <w:rsid w:val="00CB2525"/>
    <w:rsid w:val="00CB27E9"/>
    <w:rsid w:val="00CB2A1E"/>
    <w:rsid w:val="00CB37F2"/>
    <w:rsid w:val="00CB3F80"/>
    <w:rsid w:val="00CB4A3D"/>
    <w:rsid w:val="00CB4CD8"/>
    <w:rsid w:val="00CB4E2C"/>
    <w:rsid w:val="00CB5A58"/>
    <w:rsid w:val="00CB5CA3"/>
    <w:rsid w:val="00CB5FF4"/>
    <w:rsid w:val="00CB6745"/>
    <w:rsid w:val="00CB6850"/>
    <w:rsid w:val="00CB6920"/>
    <w:rsid w:val="00CB6E94"/>
    <w:rsid w:val="00CB6EB2"/>
    <w:rsid w:val="00CB7773"/>
    <w:rsid w:val="00CB7B11"/>
    <w:rsid w:val="00CC004A"/>
    <w:rsid w:val="00CC03AA"/>
    <w:rsid w:val="00CC0A2D"/>
    <w:rsid w:val="00CC0EB0"/>
    <w:rsid w:val="00CC19AB"/>
    <w:rsid w:val="00CC1A54"/>
    <w:rsid w:val="00CC2232"/>
    <w:rsid w:val="00CC3158"/>
    <w:rsid w:val="00CC3333"/>
    <w:rsid w:val="00CC36D5"/>
    <w:rsid w:val="00CC39FC"/>
    <w:rsid w:val="00CC46F5"/>
    <w:rsid w:val="00CC4BB1"/>
    <w:rsid w:val="00CC4C8E"/>
    <w:rsid w:val="00CC4FEB"/>
    <w:rsid w:val="00CC51E2"/>
    <w:rsid w:val="00CC57FB"/>
    <w:rsid w:val="00CC5958"/>
    <w:rsid w:val="00CC5AF2"/>
    <w:rsid w:val="00CC5C84"/>
    <w:rsid w:val="00CC5F24"/>
    <w:rsid w:val="00CC674D"/>
    <w:rsid w:val="00CC6890"/>
    <w:rsid w:val="00CC6F7B"/>
    <w:rsid w:val="00CC77DC"/>
    <w:rsid w:val="00CC7E72"/>
    <w:rsid w:val="00CD0515"/>
    <w:rsid w:val="00CD0C6A"/>
    <w:rsid w:val="00CD110D"/>
    <w:rsid w:val="00CD19CB"/>
    <w:rsid w:val="00CD1D08"/>
    <w:rsid w:val="00CD1DCB"/>
    <w:rsid w:val="00CD2444"/>
    <w:rsid w:val="00CD2895"/>
    <w:rsid w:val="00CD29F0"/>
    <w:rsid w:val="00CD3765"/>
    <w:rsid w:val="00CD3C7E"/>
    <w:rsid w:val="00CD3E66"/>
    <w:rsid w:val="00CD3F22"/>
    <w:rsid w:val="00CD47A2"/>
    <w:rsid w:val="00CD4E39"/>
    <w:rsid w:val="00CD50CE"/>
    <w:rsid w:val="00CD5D0F"/>
    <w:rsid w:val="00CD6204"/>
    <w:rsid w:val="00CD63AD"/>
    <w:rsid w:val="00CD7066"/>
    <w:rsid w:val="00CD75D7"/>
    <w:rsid w:val="00CD77AF"/>
    <w:rsid w:val="00CD7945"/>
    <w:rsid w:val="00CD79AB"/>
    <w:rsid w:val="00CE054A"/>
    <w:rsid w:val="00CE0C7F"/>
    <w:rsid w:val="00CE1636"/>
    <w:rsid w:val="00CE19E3"/>
    <w:rsid w:val="00CE1C81"/>
    <w:rsid w:val="00CE2340"/>
    <w:rsid w:val="00CE276B"/>
    <w:rsid w:val="00CE27D5"/>
    <w:rsid w:val="00CE2E6A"/>
    <w:rsid w:val="00CE3734"/>
    <w:rsid w:val="00CE3AD2"/>
    <w:rsid w:val="00CE3EDF"/>
    <w:rsid w:val="00CE44E6"/>
    <w:rsid w:val="00CE47EC"/>
    <w:rsid w:val="00CE4909"/>
    <w:rsid w:val="00CE4D51"/>
    <w:rsid w:val="00CE50A9"/>
    <w:rsid w:val="00CE55A7"/>
    <w:rsid w:val="00CE59F4"/>
    <w:rsid w:val="00CE641B"/>
    <w:rsid w:val="00CE65AF"/>
    <w:rsid w:val="00CE669D"/>
    <w:rsid w:val="00CE6782"/>
    <w:rsid w:val="00CE6F0D"/>
    <w:rsid w:val="00CE7297"/>
    <w:rsid w:val="00CE74E9"/>
    <w:rsid w:val="00CE7C0D"/>
    <w:rsid w:val="00CF099A"/>
    <w:rsid w:val="00CF16D7"/>
    <w:rsid w:val="00CF1D5E"/>
    <w:rsid w:val="00CF1F28"/>
    <w:rsid w:val="00CF2E0A"/>
    <w:rsid w:val="00CF2FA4"/>
    <w:rsid w:val="00CF3128"/>
    <w:rsid w:val="00CF35C0"/>
    <w:rsid w:val="00CF4742"/>
    <w:rsid w:val="00CF48A4"/>
    <w:rsid w:val="00CF6186"/>
    <w:rsid w:val="00CF63BB"/>
    <w:rsid w:val="00CF6919"/>
    <w:rsid w:val="00CF70ED"/>
    <w:rsid w:val="00CF7140"/>
    <w:rsid w:val="00CF7610"/>
    <w:rsid w:val="00CF77CC"/>
    <w:rsid w:val="00CF77D1"/>
    <w:rsid w:val="00CF7B7B"/>
    <w:rsid w:val="00D00FE5"/>
    <w:rsid w:val="00D01343"/>
    <w:rsid w:val="00D01399"/>
    <w:rsid w:val="00D0173A"/>
    <w:rsid w:val="00D02371"/>
    <w:rsid w:val="00D02F52"/>
    <w:rsid w:val="00D0446D"/>
    <w:rsid w:val="00D054C0"/>
    <w:rsid w:val="00D061D2"/>
    <w:rsid w:val="00D06BA7"/>
    <w:rsid w:val="00D07063"/>
    <w:rsid w:val="00D078A9"/>
    <w:rsid w:val="00D07B84"/>
    <w:rsid w:val="00D10D3C"/>
    <w:rsid w:val="00D10D99"/>
    <w:rsid w:val="00D117E0"/>
    <w:rsid w:val="00D12CC3"/>
    <w:rsid w:val="00D12E21"/>
    <w:rsid w:val="00D13EC9"/>
    <w:rsid w:val="00D14ADC"/>
    <w:rsid w:val="00D14C31"/>
    <w:rsid w:val="00D15A25"/>
    <w:rsid w:val="00D17194"/>
    <w:rsid w:val="00D17202"/>
    <w:rsid w:val="00D172A4"/>
    <w:rsid w:val="00D173A3"/>
    <w:rsid w:val="00D17A16"/>
    <w:rsid w:val="00D20A13"/>
    <w:rsid w:val="00D21425"/>
    <w:rsid w:val="00D2164F"/>
    <w:rsid w:val="00D217B6"/>
    <w:rsid w:val="00D23114"/>
    <w:rsid w:val="00D23D2C"/>
    <w:rsid w:val="00D23E72"/>
    <w:rsid w:val="00D24509"/>
    <w:rsid w:val="00D24807"/>
    <w:rsid w:val="00D24FB4"/>
    <w:rsid w:val="00D258C8"/>
    <w:rsid w:val="00D25A85"/>
    <w:rsid w:val="00D26A96"/>
    <w:rsid w:val="00D277A9"/>
    <w:rsid w:val="00D30155"/>
    <w:rsid w:val="00D30D64"/>
    <w:rsid w:val="00D31028"/>
    <w:rsid w:val="00D31E96"/>
    <w:rsid w:val="00D32075"/>
    <w:rsid w:val="00D32711"/>
    <w:rsid w:val="00D32773"/>
    <w:rsid w:val="00D32F29"/>
    <w:rsid w:val="00D33008"/>
    <w:rsid w:val="00D331F6"/>
    <w:rsid w:val="00D3362D"/>
    <w:rsid w:val="00D33820"/>
    <w:rsid w:val="00D33E06"/>
    <w:rsid w:val="00D33E99"/>
    <w:rsid w:val="00D34534"/>
    <w:rsid w:val="00D347C9"/>
    <w:rsid w:val="00D348DE"/>
    <w:rsid w:val="00D35375"/>
    <w:rsid w:val="00D36BD8"/>
    <w:rsid w:val="00D3721D"/>
    <w:rsid w:val="00D37675"/>
    <w:rsid w:val="00D37A5B"/>
    <w:rsid w:val="00D37D8A"/>
    <w:rsid w:val="00D40613"/>
    <w:rsid w:val="00D40D2F"/>
    <w:rsid w:val="00D40E12"/>
    <w:rsid w:val="00D40E9D"/>
    <w:rsid w:val="00D4218A"/>
    <w:rsid w:val="00D42238"/>
    <w:rsid w:val="00D4304F"/>
    <w:rsid w:val="00D435E1"/>
    <w:rsid w:val="00D43D07"/>
    <w:rsid w:val="00D43F04"/>
    <w:rsid w:val="00D44446"/>
    <w:rsid w:val="00D447F8"/>
    <w:rsid w:val="00D448B0"/>
    <w:rsid w:val="00D4496D"/>
    <w:rsid w:val="00D45BC9"/>
    <w:rsid w:val="00D45D60"/>
    <w:rsid w:val="00D46185"/>
    <w:rsid w:val="00D46296"/>
    <w:rsid w:val="00D46A0C"/>
    <w:rsid w:val="00D46FB0"/>
    <w:rsid w:val="00D47785"/>
    <w:rsid w:val="00D47961"/>
    <w:rsid w:val="00D47D06"/>
    <w:rsid w:val="00D47E95"/>
    <w:rsid w:val="00D50AC8"/>
    <w:rsid w:val="00D5142B"/>
    <w:rsid w:val="00D51530"/>
    <w:rsid w:val="00D51934"/>
    <w:rsid w:val="00D5194A"/>
    <w:rsid w:val="00D51CA0"/>
    <w:rsid w:val="00D5211A"/>
    <w:rsid w:val="00D523B3"/>
    <w:rsid w:val="00D52530"/>
    <w:rsid w:val="00D53CC1"/>
    <w:rsid w:val="00D541C4"/>
    <w:rsid w:val="00D5425F"/>
    <w:rsid w:val="00D550BD"/>
    <w:rsid w:val="00D55234"/>
    <w:rsid w:val="00D55928"/>
    <w:rsid w:val="00D55B15"/>
    <w:rsid w:val="00D5639F"/>
    <w:rsid w:val="00D564F8"/>
    <w:rsid w:val="00D56758"/>
    <w:rsid w:val="00D57613"/>
    <w:rsid w:val="00D57FD9"/>
    <w:rsid w:val="00D60047"/>
    <w:rsid w:val="00D60234"/>
    <w:rsid w:val="00D605EB"/>
    <w:rsid w:val="00D60E46"/>
    <w:rsid w:val="00D61176"/>
    <w:rsid w:val="00D622B4"/>
    <w:rsid w:val="00D62AD2"/>
    <w:rsid w:val="00D62DFA"/>
    <w:rsid w:val="00D63435"/>
    <w:rsid w:val="00D6390B"/>
    <w:rsid w:val="00D64253"/>
    <w:rsid w:val="00D64317"/>
    <w:rsid w:val="00D64719"/>
    <w:rsid w:val="00D650F7"/>
    <w:rsid w:val="00D65DF2"/>
    <w:rsid w:val="00D65EAE"/>
    <w:rsid w:val="00D666E1"/>
    <w:rsid w:val="00D6697B"/>
    <w:rsid w:val="00D67331"/>
    <w:rsid w:val="00D677D9"/>
    <w:rsid w:val="00D67A43"/>
    <w:rsid w:val="00D67C0A"/>
    <w:rsid w:val="00D67C64"/>
    <w:rsid w:val="00D71035"/>
    <w:rsid w:val="00D7115A"/>
    <w:rsid w:val="00D713FF"/>
    <w:rsid w:val="00D71743"/>
    <w:rsid w:val="00D71CFA"/>
    <w:rsid w:val="00D720B8"/>
    <w:rsid w:val="00D727C0"/>
    <w:rsid w:val="00D729A5"/>
    <w:rsid w:val="00D729D1"/>
    <w:rsid w:val="00D72FDE"/>
    <w:rsid w:val="00D73DE1"/>
    <w:rsid w:val="00D74291"/>
    <w:rsid w:val="00D74AC2"/>
    <w:rsid w:val="00D74BE8"/>
    <w:rsid w:val="00D75CEE"/>
    <w:rsid w:val="00D75E39"/>
    <w:rsid w:val="00D7650D"/>
    <w:rsid w:val="00D76695"/>
    <w:rsid w:val="00D77610"/>
    <w:rsid w:val="00D77DD6"/>
    <w:rsid w:val="00D8003E"/>
    <w:rsid w:val="00D80401"/>
    <w:rsid w:val="00D80645"/>
    <w:rsid w:val="00D8101A"/>
    <w:rsid w:val="00D8141F"/>
    <w:rsid w:val="00D8165E"/>
    <w:rsid w:val="00D820F3"/>
    <w:rsid w:val="00D8220E"/>
    <w:rsid w:val="00D828C9"/>
    <w:rsid w:val="00D82962"/>
    <w:rsid w:val="00D83EAC"/>
    <w:rsid w:val="00D84146"/>
    <w:rsid w:val="00D862D0"/>
    <w:rsid w:val="00D8699B"/>
    <w:rsid w:val="00D869F2"/>
    <w:rsid w:val="00D86AE2"/>
    <w:rsid w:val="00D86FFA"/>
    <w:rsid w:val="00D87E65"/>
    <w:rsid w:val="00D900EE"/>
    <w:rsid w:val="00D90DCA"/>
    <w:rsid w:val="00D9112C"/>
    <w:rsid w:val="00D91DC5"/>
    <w:rsid w:val="00D92055"/>
    <w:rsid w:val="00D923C5"/>
    <w:rsid w:val="00D93299"/>
    <w:rsid w:val="00D93464"/>
    <w:rsid w:val="00D93A2F"/>
    <w:rsid w:val="00D93EF3"/>
    <w:rsid w:val="00D94BB1"/>
    <w:rsid w:val="00D94FA0"/>
    <w:rsid w:val="00D94FC3"/>
    <w:rsid w:val="00D9534B"/>
    <w:rsid w:val="00D95F9A"/>
    <w:rsid w:val="00D9629D"/>
    <w:rsid w:val="00D9774E"/>
    <w:rsid w:val="00D97FEA"/>
    <w:rsid w:val="00DA1107"/>
    <w:rsid w:val="00DA1298"/>
    <w:rsid w:val="00DA1825"/>
    <w:rsid w:val="00DA1C2C"/>
    <w:rsid w:val="00DA2288"/>
    <w:rsid w:val="00DA268E"/>
    <w:rsid w:val="00DA2799"/>
    <w:rsid w:val="00DA33FE"/>
    <w:rsid w:val="00DA3AA2"/>
    <w:rsid w:val="00DA4763"/>
    <w:rsid w:val="00DA4ADC"/>
    <w:rsid w:val="00DA4B3C"/>
    <w:rsid w:val="00DA5308"/>
    <w:rsid w:val="00DA5A5E"/>
    <w:rsid w:val="00DA5BC5"/>
    <w:rsid w:val="00DA5BE2"/>
    <w:rsid w:val="00DA645A"/>
    <w:rsid w:val="00DA7240"/>
    <w:rsid w:val="00DA7378"/>
    <w:rsid w:val="00DA7556"/>
    <w:rsid w:val="00DA7721"/>
    <w:rsid w:val="00DA773E"/>
    <w:rsid w:val="00DA7CAB"/>
    <w:rsid w:val="00DB0160"/>
    <w:rsid w:val="00DB053F"/>
    <w:rsid w:val="00DB0A2B"/>
    <w:rsid w:val="00DB0B21"/>
    <w:rsid w:val="00DB0BD9"/>
    <w:rsid w:val="00DB1C50"/>
    <w:rsid w:val="00DB1F8C"/>
    <w:rsid w:val="00DB2218"/>
    <w:rsid w:val="00DB308C"/>
    <w:rsid w:val="00DB324E"/>
    <w:rsid w:val="00DB3456"/>
    <w:rsid w:val="00DB3B58"/>
    <w:rsid w:val="00DB3D66"/>
    <w:rsid w:val="00DB425C"/>
    <w:rsid w:val="00DB44E7"/>
    <w:rsid w:val="00DB493F"/>
    <w:rsid w:val="00DB59B5"/>
    <w:rsid w:val="00DB6770"/>
    <w:rsid w:val="00DB6BD5"/>
    <w:rsid w:val="00DB6D74"/>
    <w:rsid w:val="00DB73C5"/>
    <w:rsid w:val="00DB75D0"/>
    <w:rsid w:val="00DB7B54"/>
    <w:rsid w:val="00DC06AE"/>
    <w:rsid w:val="00DC14C4"/>
    <w:rsid w:val="00DC30D9"/>
    <w:rsid w:val="00DC3304"/>
    <w:rsid w:val="00DC372D"/>
    <w:rsid w:val="00DC4D38"/>
    <w:rsid w:val="00DC529C"/>
    <w:rsid w:val="00DC54DE"/>
    <w:rsid w:val="00DC568D"/>
    <w:rsid w:val="00DC5797"/>
    <w:rsid w:val="00DC5D1A"/>
    <w:rsid w:val="00DC609E"/>
    <w:rsid w:val="00DC61CE"/>
    <w:rsid w:val="00DC66EE"/>
    <w:rsid w:val="00DC7369"/>
    <w:rsid w:val="00DC7812"/>
    <w:rsid w:val="00DC7869"/>
    <w:rsid w:val="00DC7C9C"/>
    <w:rsid w:val="00DD0123"/>
    <w:rsid w:val="00DD0688"/>
    <w:rsid w:val="00DD068E"/>
    <w:rsid w:val="00DD08CC"/>
    <w:rsid w:val="00DD1403"/>
    <w:rsid w:val="00DD244D"/>
    <w:rsid w:val="00DD285C"/>
    <w:rsid w:val="00DD2D1A"/>
    <w:rsid w:val="00DD328E"/>
    <w:rsid w:val="00DD3FB7"/>
    <w:rsid w:val="00DD3FFE"/>
    <w:rsid w:val="00DD4050"/>
    <w:rsid w:val="00DD4485"/>
    <w:rsid w:val="00DD4670"/>
    <w:rsid w:val="00DD4819"/>
    <w:rsid w:val="00DD52E8"/>
    <w:rsid w:val="00DD5C25"/>
    <w:rsid w:val="00DD61D0"/>
    <w:rsid w:val="00DD6A8C"/>
    <w:rsid w:val="00DD7496"/>
    <w:rsid w:val="00DE0310"/>
    <w:rsid w:val="00DE0637"/>
    <w:rsid w:val="00DE0E1B"/>
    <w:rsid w:val="00DE1274"/>
    <w:rsid w:val="00DE17DB"/>
    <w:rsid w:val="00DE1824"/>
    <w:rsid w:val="00DE1CD3"/>
    <w:rsid w:val="00DE1DAD"/>
    <w:rsid w:val="00DE21C4"/>
    <w:rsid w:val="00DE264F"/>
    <w:rsid w:val="00DE2A70"/>
    <w:rsid w:val="00DE3ADC"/>
    <w:rsid w:val="00DE3DCD"/>
    <w:rsid w:val="00DE44DA"/>
    <w:rsid w:val="00DE4B79"/>
    <w:rsid w:val="00DE4BF5"/>
    <w:rsid w:val="00DE4C18"/>
    <w:rsid w:val="00DE4ECA"/>
    <w:rsid w:val="00DE5337"/>
    <w:rsid w:val="00DE593E"/>
    <w:rsid w:val="00DE5A63"/>
    <w:rsid w:val="00DE5FD5"/>
    <w:rsid w:val="00DE61E4"/>
    <w:rsid w:val="00DE63A6"/>
    <w:rsid w:val="00DE66B9"/>
    <w:rsid w:val="00DE6AA3"/>
    <w:rsid w:val="00DE6C2D"/>
    <w:rsid w:val="00DE7312"/>
    <w:rsid w:val="00DE753A"/>
    <w:rsid w:val="00DF107C"/>
    <w:rsid w:val="00DF1596"/>
    <w:rsid w:val="00DF1B66"/>
    <w:rsid w:val="00DF2607"/>
    <w:rsid w:val="00DF2707"/>
    <w:rsid w:val="00DF2815"/>
    <w:rsid w:val="00DF2E68"/>
    <w:rsid w:val="00DF337F"/>
    <w:rsid w:val="00DF3726"/>
    <w:rsid w:val="00DF39AF"/>
    <w:rsid w:val="00DF3DBE"/>
    <w:rsid w:val="00DF46E1"/>
    <w:rsid w:val="00DF4771"/>
    <w:rsid w:val="00DF4FEA"/>
    <w:rsid w:val="00DF5291"/>
    <w:rsid w:val="00DF5746"/>
    <w:rsid w:val="00DF57F4"/>
    <w:rsid w:val="00DF5B71"/>
    <w:rsid w:val="00DF69E9"/>
    <w:rsid w:val="00DF6ACE"/>
    <w:rsid w:val="00DF7875"/>
    <w:rsid w:val="00E00168"/>
    <w:rsid w:val="00E00A7F"/>
    <w:rsid w:val="00E01448"/>
    <w:rsid w:val="00E024C1"/>
    <w:rsid w:val="00E0297B"/>
    <w:rsid w:val="00E02AA0"/>
    <w:rsid w:val="00E0311D"/>
    <w:rsid w:val="00E03C54"/>
    <w:rsid w:val="00E03D7E"/>
    <w:rsid w:val="00E044D0"/>
    <w:rsid w:val="00E0455D"/>
    <w:rsid w:val="00E04819"/>
    <w:rsid w:val="00E0543C"/>
    <w:rsid w:val="00E05441"/>
    <w:rsid w:val="00E05FFD"/>
    <w:rsid w:val="00E064A6"/>
    <w:rsid w:val="00E064DB"/>
    <w:rsid w:val="00E07667"/>
    <w:rsid w:val="00E108C8"/>
    <w:rsid w:val="00E10E45"/>
    <w:rsid w:val="00E11240"/>
    <w:rsid w:val="00E11582"/>
    <w:rsid w:val="00E1195B"/>
    <w:rsid w:val="00E11FC4"/>
    <w:rsid w:val="00E121AF"/>
    <w:rsid w:val="00E1325D"/>
    <w:rsid w:val="00E135F4"/>
    <w:rsid w:val="00E13A3A"/>
    <w:rsid w:val="00E141C2"/>
    <w:rsid w:val="00E14ED0"/>
    <w:rsid w:val="00E14FC4"/>
    <w:rsid w:val="00E153BC"/>
    <w:rsid w:val="00E154F1"/>
    <w:rsid w:val="00E1594A"/>
    <w:rsid w:val="00E162EF"/>
    <w:rsid w:val="00E16BBE"/>
    <w:rsid w:val="00E17087"/>
    <w:rsid w:val="00E21383"/>
    <w:rsid w:val="00E214BA"/>
    <w:rsid w:val="00E21AC2"/>
    <w:rsid w:val="00E21B1B"/>
    <w:rsid w:val="00E227CD"/>
    <w:rsid w:val="00E22BDD"/>
    <w:rsid w:val="00E23604"/>
    <w:rsid w:val="00E2365E"/>
    <w:rsid w:val="00E2414E"/>
    <w:rsid w:val="00E24558"/>
    <w:rsid w:val="00E24A93"/>
    <w:rsid w:val="00E24ACD"/>
    <w:rsid w:val="00E2541A"/>
    <w:rsid w:val="00E25457"/>
    <w:rsid w:val="00E26F6F"/>
    <w:rsid w:val="00E27139"/>
    <w:rsid w:val="00E27361"/>
    <w:rsid w:val="00E2746F"/>
    <w:rsid w:val="00E27C63"/>
    <w:rsid w:val="00E30636"/>
    <w:rsid w:val="00E31786"/>
    <w:rsid w:val="00E32593"/>
    <w:rsid w:val="00E3273D"/>
    <w:rsid w:val="00E32AAE"/>
    <w:rsid w:val="00E32B8E"/>
    <w:rsid w:val="00E3339C"/>
    <w:rsid w:val="00E338EF"/>
    <w:rsid w:val="00E33F67"/>
    <w:rsid w:val="00E341C4"/>
    <w:rsid w:val="00E34231"/>
    <w:rsid w:val="00E348FF"/>
    <w:rsid w:val="00E34D13"/>
    <w:rsid w:val="00E35944"/>
    <w:rsid w:val="00E35BB7"/>
    <w:rsid w:val="00E36105"/>
    <w:rsid w:val="00E36747"/>
    <w:rsid w:val="00E4004C"/>
    <w:rsid w:val="00E40332"/>
    <w:rsid w:val="00E405B8"/>
    <w:rsid w:val="00E405B9"/>
    <w:rsid w:val="00E40ABC"/>
    <w:rsid w:val="00E40B70"/>
    <w:rsid w:val="00E40C36"/>
    <w:rsid w:val="00E41211"/>
    <w:rsid w:val="00E41BF2"/>
    <w:rsid w:val="00E42105"/>
    <w:rsid w:val="00E42428"/>
    <w:rsid w:val="00E42597"/>
    <w:rsid w:val="00E43476"/>
    <w:rsid w:val="00E4365F"/>
    <w:rsid w:val="00E43D09"/>
    <w:rsid w:val="00E44659"/>
    <w:rsid w:val="00E447C4"/>
    <w:rsid w:val="00E44E64"/>
    <w:rsid w:val="00E44EAD"/>
    <w:rsid w:val="00E45AAE"/>
    <w:rsid w:val="00E45D2F"/>
    <w:rsid w:val="00E4634E"/>
    <w:rsid w:val="00E46AFD"/>
    <w:rsid w:val="00E46C24"/>
    <w:rsid w:val="00E471B2"/>
    <w:rsid w:val="00E472BD"/>
    <w:rsid w:val="00E4750F"/>
    <w:rsid w:val="00E4775E"/>
    <w:rsid w:val="00E47995"/>
    <w:rsid w:val="00E5074F"/>
    <w:rsid w:val="00E50CBB"/>
    <w:rsid w:val="00E5145C"/>
    <w:rsid w:val="00E5170C"/>
    <w:rsid w:val="00E51956"/>
    <w:rsid w:val="00E51CF6"/>
    <w:rsid w:val="00E52161"/>
    <w:rsid w:val="00E5310E"/>
    <w:rsid w:val="00E53852"/>
    <w:rsid w:val="00E54B13"/>
    <w:rsid w:val="00E55B9B"/>
    <w:rsid w:val="00E55E27"/>
    <w:rsid w:val="00E565FE"/>
    <w:rsid w:val="00E56874"/>
    <w:rsid w:val="00E573C4"/>
    <w:rsid w:val="00E57632"/>
    <w:rsid w:val="00E57AF3"/>
    <w:rsid w:val="00E60286"/>
    <w:rsid w:val="00E607A9"/>
    <w:rsid w:val="00E61BB8"/>
    <w:rsid w:val="00E62517"/>
    <w:rsid w:val="00E62B9A"/>
    <w:rsid w:val="00E62DA8"/>
    <w:rsid w:val="00E63B83"/>
    <w:rsid w:val="00E63C6A"/>
    <w:rsid w:val="00E63CC3"/>
    <w:rsid w:val="00E63CFE"/>
    <w:rsid w:val="00E63D2D"/>
    <w:rsid w:val="00E641D2"/>
    <w:rsid w:val="00E645AA"/>
    <w:rsid w:val="00E648B5"/>
    <w:rsid w:val="00E64F0E"/>
    <w:rsid w:val="00E6513F"/>
    <w:rsid w:val="00E65B85"/>
    <w:rsid w:val="00E65C96"/>
    <w:rsid w:val="00E65CF8"/>
    <w:rsid w:val="00E66883"/>
    <w:rsid w:val="00E6696F"/>
    <w:rsid w:val="00E67A35"/>
    <w:rsid w:val="00E716A0"/>
    <w:rsid w:val="00E72838"/>
    <w:rsid w:val="00E731D7"/>
    <w:rsid w:val="00E73423"/>
    <w:rsid w:val="00E73711"/>
    <w:rsid w:val="00E73C01"/>
    <w:rsid w:val="00E73C61"/>
    <w:rsid w:val="00E74108"/>
    <w:rsid w:val="00E74562"/>
    <w:rsid w:val="00E76341"/>
    <w:rsid w:val="00E76E79"/>
    <w:rsid w:val="00E776EC"/>
    <w:rsid w:val="00E77EBA"/>
    <w:rsid w:val="00E80125"/>
    <w:rsid w:val="00E80A17"/>
    <w:rsid w:val="00E80C96"/>
    <w:rsid w:val="00E80CBF"/>
    <w:rsid w:val="00E80EA4"/>
    <w:rsid w:val="00E81078"/>
    <w:rsid w:val="00E817D0"/>
    <w:rsid w:val="00E81CC0"/>
    <w:rsid w:val="00E81E2C"/>
    <w:rsid w:val="00E826BC"/>
    <w:rsid w:val="00E8271D"/>
    <w:rsid w:val="00E82EEE"/>
    <w:rsid w:val="00E82FEE"/>
    <w:rsid w:val="00E831DE"/>
    <w:rsid w:val="00E834A6"/>
    <w:rsid w:val="00E846C1"/>
    <w:rsid w:val="00E84C91"/>
    <w:rsid w:val="00E856E1"/>
    <w:rsid w:val="00E85989"/>
    <w:rsid w:val="00E85C2F"/>
    <w:rsid w:val="00E85D2E"/>
    <w:rsid w:val="00E862C4"/>
    <w:rsid w:val="00E86611"/>
    <w:rsid w:val="00E90303"/>
    <w:rsid w:val="00E904BC"/>
    <w:rsid w:val="00E9052E"/>
    <w:rsid w:val="00E907F9"/>
    <w:rsid w:val="00E90A7B"/>
    <w:rsid w:val="00E90E1D"/>
    <w:rsid w:val="00E910D9"/>
    <w:rsid w:val="00E91B2F"/>
    <w:rsid w:val="00E9246D"/>
    <w:rsid w:val="00E92B10"/>
    <w:rsid w:val="00E9326C"/>
    <w:rsid w:val="00E93B49"/>
    <w:rsid w:val="00E93D9C"/>
    <w:rsid w:val="00E93F53"/>
    <w:rsid w:val="00E9445C"/>
    <w:rsid w:val="00E94980"/>
    <w:rsid w:val="00E94A12"/>
    <w:rsid w:val="00E957CE"/>
    <w:rsid w:val="00E96C92"/>
    <w:rsid w:val="00E96C97"/>
    <w:rsid w:val="00E97145"/>
    <w:rsid w:val="00E977E5"/>
    <w:rsid w:val="00EA0715"/>
    <w:rsid w:val="00EA0D47"/>
    <w:rsid w:val="00EA26E0"/>
    <w:rsid w:val="00EA2F45"/>
    <w:rsid w:val="00EA355F"/>
    <w:rsid w:val="00EA3EE7"/>
    <w:rsid w:val="00EA47D2"/>
    <w:rsid w:val="00EA49EB"/>
    <w:rsid w:val="00EA52ED"/>
    <w:rsid w:val="00EA5371"/>
    <w:rsid w:val="00EA5386"/>
    <w:rsid w:val="00EA6321"/>
    <w:rsid w:val="00EA67EB"/>
    <w:rsid w:val="00EA67EC"/>
    <w:rsid w:val="00EA7874"/>
    <w:rsid w:val="00EA7AFC"/>
    <w:rsid w:val="00EA7D84"/>
    <w:rsid w:val="00EB02BD"/>
    <w:rsid w:val="00EB0734"/>
    <w:rsid w:val="00EB181F"/>
    <w:rsid w:val="00EB193E"/>
    <w:rsid w:val="00EB1ABE"/>
    <w:rsid w:val="00EB2224"/>
    <w:rsid w:val="00EB24C5"/>
    <w:rsid w:val="00EB2C1B"/>
    <w:rsid w:val="00EB2D4D"/>
    <w:rsid w:val="00EB306D"/>
    <w:rsid w:val="00EB3131"/>
    <w:rsid w:val="00EB3859"/>
    <w:rsid w:val="00EB4132"/>
    <w:rsid w:val="00EB47A7"/>
    <w:rsid w:val="00EB49BA"/>
    <w:rsid w:val="00EB4F04"/>
    <w:rsid w:val="00EB57B9"/>
    <w:rsid w:val="00EB57E9"/>
    <w:rsid w:val="00EB67EA"/>
    <w:rsid w:val="00EB6BEA"/>
    <w:rsid w:val="00EB7CDD"/>
    <w:rsid w:val="00EB7DED"/>
    <w:rsid w:val="00EC00EB"/>
    <w:rsid w:val="00EC0582"/>
    <w:rsid w:val="00EC09F2"/>
    <w:rsid w:val="00EC0BD3"/>
    <w:rsid w:val="00EC0C0E"/>
    <w:rsid w:val="00EC0D41"/>
    <w:rsid w:val="00EC10DB"/>
    <w:rsid w:val="00EC110C"/>
    <w:rsid w:val="00EC13A6"/>
    <w:rsid w:val="00EC1F16"/>
    <w:rsid w:val="00EC217E"/>
    <w:rsid w:val="00EC2701"/>
    <w:rsid w:val="00EC2A50"/>
    <w:rsid w:val="00EC2FA7"/>
    <w:rsid w:val="00EC31B1"/>
    <w:rsid w:val="00EC327D"/>
    <w:rsid w:val="00EC3956"/>
    <w:rsid w:val="00EC3A84"/>
    <w:rsid w:val="00EC46B8"/>
    <w:rsid w:val="00EC51C2"/>
    <w:rsid w:val="00EC5656"/>
    <w:rsid w:val="00EC620F"/>
    <w:rsid w:val="00EC6984"/>
    <w:rsid w:val="00EC6A8B"/>
    <w:rsid w:val="00EC6E7B"/>
    <w:rsid w:val="00EC7283"/>
    <w:rsid w:val="00EC74E2"/>
    <w:rsid w:val="00EC77D8"/>
    <w:rsid w:val="00ED0384"/>
    <w:rsid w:val="00ED053D"/>
    <w:rsid w:val="00ED0A41"/>
    <w:rsid w:val="00ED21F7"/>
    <w:rsid w:val="00ED256B"/>
    <w:rsid w:val="00ED4198"/>
    <w:rsid w:val="00ED434A"/>
    <w:rsid w:val="00ED4DCD"/>
    <w:rsid w:val="00ED4E3A"/>
    <w:rsid w:val="00ED5271"/>
    <w:rsid w:val="00ED5ED8"/>
    <w:rsid w:val="00ED60CD"/>
    <w:rsid w:val="00ED6D1A"/>
    <w:rsid w:val="00ED6F0B"/>
    <w:rsid w:val="00ED6F15"/>
    <w:rsid w:val="00ED7222"/>
    <w:rsid w:val="00ED7982"/>
    <w:rsid w:val="00ED7A92"/>
    <w:rsid w:val="00ED7D74"/>
    <w:rsid w:val="00ED7DBF"/>
    <w:rsid w:val="00EE0464"/>
    <w:rsid w:val="00EE0C72"/>
    <w:rsid w:val="00EE0F4C"/>
    <w:rsid w:val="00EE1ABB"/>
    <w:rsid w:val="00EE1AD2"/>
    <w:rsid w:val="00EE1CE9"/>
    <w:rsid w:val="00EE1F44"/>
    <w:rsid w:val="00EE2425"/>
    <w:rsid w:val="00EE2DE3"/>
    <w:rsid w:val="00EE3593"/>
    <w:rsid w:val="00EE404C"/>
    <w:rsid w:val="00EE4339"/>
    <w:rsid w:val="00EE4E28"/>
    <w:rsid w:val="00EE55EE"/>
    <w:rsid w:val="00EE563C"/>
    <w:rsid w:val="00EE5936"/>
    <w:rsid w:val="00EE5ECF"/>
    <w:rsid w:val="00EE60F1"/>
    <w:rsid w:val="00EE6C0A"/>
    <w:rsid w:val="00EE6C7B"/>
    <w:rsid w:val="00EE7B98"/>
    <w:rsid w:val="00EE7C3D"/>
    <w:rsid w:val="00EE7E09"/>
    <w:rsid w:val="00EF0437"/>
    <w:rsid w:val="00EF06F9"/>
    <w:rsid w:val="00EF09AA"/>
    <w:rsid w:val="00EF0C55"/>
    <w:rsid w:val="00EF0F78"/>
    <w:rsid w:val="00EF14DA"/>
    <w:rsid w:val="00EF19D6"/>
    <w:rsid w:val="00EF264C"/>
    <w:rsid w:val="00EF29D2"/>
    <w:rsid w:val="00EF2D27"/>
    <w:rsid w:val="00EF2FB7"/>
    <w:rsid w:val="00EF30ED"/>
    <w:rsid w:val="00EF3106"/>
    <w:rsid w:val="00EF342A"/>
    <w:rsid w:val="00EF37B5"/>
    <w:rsid w:val="00EF3D2F"/>
    <w:rsid w:val="00EF41A3"/>
    <w:rsid w:val="00EF42F8"/>
    <w:rsid w:val="00EF44AA"/>
    <w:rsid w:val="00EF4D05"/>
    <w:rsid w:val="00EF513A"/>
    <w:rsid w:val="00EF515B"/>
    <w:rsid w:val="00EF5605"/>
    <w:rsid w:val="00EF5B6A"/>
    <w:rsid w:val="00EF60E0"/>
    <w:rsid w:val="00EF6C3F"/>
    <w:rsid w:val="00EF6F40"/>
    <w:rsid w:val="00EF7151"/>
    <w:rsid w:val="00EF7951"/>
    <w:rsid w:val="00F00016"/>
    <w:rsid w:val="00F007A2"/>
    <w:rsid w:val="00F0094A"/>
    <w:rsid w:val="00F00D76"/>
    <w:rsid w:val="00F0168E"/>
    <w:rsid w:val="00F01739"/>
    <w:rsid w:val="00F035C3"/>
    <w:rsid w:val="00F036C4"/>
    <w:rsid w:val="00F0462C"/>
    <w:rsid w:val="00F0612A"/>
    <w:rsid w:val="00F06153"/>
    <w:rsid w:val="00F0629E"/>
    <w:rsid w:val="00F06456"/>
    <w:rsid w:val="00F067ED"/>
    <w:rsid w:val="00F068D2"/>
    <w:rsid w:val="00F07184"/>
    <w:rsid w:val="00F07234"/>
    <w:rsid w:val="00F073B7"/>
    <w:rsid w:val="00F075FF"/>
    <w:rsid w:val="00F07645"/>
    <w:rsid w:val="00F076A2"/>
    <w:rsid w:val="00F11283"/>
    <w:rsid w:val="00F113C3"/>
    <w:rsid w:val="00F1148E"/>
    <w:rsid w:val="00F115BD"/>
    <w:rsid w:val="00F11D4F"/>
    <w:rsid w:val="00F120CA"/>
    <w:rsid w:val="00F1297E"/>
    <w:rsid w:val="00F12FC3"/>
    <w:rsid w:val="00F136C4"/>
    <w:rsid w:val="00F13708"/>
    <w:rsid w:val="00F15226"/>
    <w:rsid w:val="00F155CD"/>
    <w:rsid w:val="00F156B2"/>
    <w:rsid w:val="00F15A63"/>
    <w:rsid w:val="00F15B8E"/>
    <w:rsid w:val="00F169E4"/>
    <w:rsid w:val="00F16A5C"/>
    <w:rsid w:val="00F174A9"/>
    <w:rsid w:val="00F175F2"/>
    <w:rsid w:val="00F20E39"/>
    <w:rsid w:val="00F2129E"/>
    <w:rsid w:val="00F212D6"/>
    <w:rsid w:val="00F21FD1"/>
    <w:rsid w:val="00F22137"/>
    <w:rsid w:val="00F22BE2"/>
    <w:rsid w:val="00F22D2C"/>
    <w:rsid w:val="00F2363D"/>
    <w:rsid w:val="00F23772"/>
    <w:rsid w:val="00F239BA"/>
    <w:rsid w:val="00F23CF4"/>
    <w:rsid w:val="00F23F80"/>
    <w:rsid w:val="00F23FB3"/>
    <w:rsid w:val="00F2414F"/>
    <w:rsid w:val="00F24229"/>
    <w:rsid w:val="00F2448B"/>
    <w:rsid w:val="00F24498"/>
    <w:rsid w:val="00F24649"/>
    <w:rsid w:val="00F24A62"/>
    <w:rsid w:val="00F24B4F"/>
    <w:rsid w:val="00F24D66"/>
    <w:rsid w:val="00F2526B"/>
    <w:rsid w:val="00F262BD"/>
    <w:rsid w:val="00F26B16"/>
    <w:rsid w:val="00F26B92"/>
    <w:rsid w:val="00F26C47"/>
    <w:rsid w:val="00F270A5"/>
    <w:rsid w:val="00F273FD"/>
    <w:rsid w:val="00F27946"/>
    <w:rsid w:val="00F30025"/>
    <w:rsid w:val="00F3021C"/>
    <w:rsid w:val="00F30523"/>
    <w:rsid w:val="00F30599"/>
    <w:rsid w:val="00F32553"/>
    <w:rsid w:val="00F32739"/>
    <w:rsid w:val="00F32F45"/>
    <w:rsid w:val="00F33027"/>
    <w:rsid w:val="00F33088"/>
    <w:rsid w:val="00F333E5"/>
    <w:rsid w:val="00F3373F"/>
    <w:rsid w:val="00F33C40"/>
    <w:rsid w:val="00F34F5C"/>
    <w:rsid w:val="00F356A3"/>
    <w:rsid w:val="00F3583D"/>
    <w:rsid w:val="00F35CAA"/>
    <w:rsid w:val="00F360C0"/>
    <w:rsid w:val="00F369B6"/>
    <w:rsid w:val="00F36EA3"/>
    <w:rsid w:val="00F373E2"/>
    <w:rsid w:val="00F373ED"/>
    <w:rsid w:val="00F37AAA"/>
    <w:rsid w:val="00F403DB"/>
    <w:rsid w:val="00F4093B"/>
    <w:rsid w:val="00F409E1"/>
    <w:rsid w:val="00F40B3B"/>
    <w:rsid w:val="00F41416"/>
    <w:rsid w:val="00F42323"/>
    <w:rsid w:val="00F423E9"/>
    <w:rsid w:val="00F42AE9"/>
    <w:rsid w:val="00F42E0F"/>
    <w:rsid w:val="00F4332C"/>
    <w:rsid w:val="00F433AC"/>
    <w:rsid w:val="00F43461"/>
    <w:rsid w:val="00F4380D"/>
    <w:rsid w:val="00F439FC"/>
    <w:rsid w:val="00F43B03"/>
    <w:rsid w:val="00F43B6D"/>
    <w:rsid w:val="00F442E6"/>
    <w:rsid w:val="00F445F9"/>
    <w:rsid w:val="00F446C9"/>
    <w:rsid w:val="00F44BCA"/>
    <w:rsid w:val="00F458D7"/>
    <w:rsid w:val="00F45BB0"/>
    <w:rsid w:val="00F462CB"/>
    <w:rsid w:val="00F46948"/>
    <w:rsid w:val="00F46D81"/>
    <w:rsid w:val="00F471DC"/>
    <w:rsid w:val="00F47E3C"/>
    <w:rsid w:val="00F47E3F"/>
    <w:rsid w:val="00F47EFE"/>
    <w:rsid w:val="00F505BB"/>
    <w:rsid w:val="00F50732"/>
    <w:rsid w:val="00F50B46"/>
    <w:rsid w:val="00F50E0B"/>
    <w:rsid w:val="00F512C6"/>
    <w:rsid w:val="00F52798"/>
    <w:rsid w:val="00F5284D"/>
    <w:rsid w:val="00F531DC"/>
    <w:rsid w:val="00F534AD"/>
    <w:rsid w:val="00F53A48"/>
    <w:rsid w:val="00F54580"/>
    <w:rsid w:val="00F5471B"/>
    <w:rsid w:val="00F548D6"/>
    <w:rsid w:val="00F54C08"/>
    <w:rsid w:val="00F54C14"/>
    <w:rsid w:val="00F5523D"/>
    <w:rsid w:val="00F55707"/>
    <w:rsid w:val="00F55D02"/>
    <w:rsid w:val="00F55EE8"/>
    <w:rsid w:val="00F56FE1"/>
    <w:rsid w:val="00F612F8"/>
    <w:rsid w:val="00F6145B"/>
    <w:rsid w:val="00F63A47"/>
    <w:rsid w:val="00F641A6"/>
    <w:rsid w:val="00F64211"/>
    <w:rsid w:val="00F64B2E"/>
    <w:rsid w:val="00F6513C"/>
    <w:rsid w:val="00F6556F"/>
    <w:rsid w:val="00F65B5D"/>
    <w:rsid w:val="00F65EF4"/>
    <w:rsid w:val="00F66046"/>
    <w:rsid w:val="00F6616D"/>
    <w:rsid w:val="00F6618B"/>
    <w:rsid w:val="00F661AE"/>
    <w:rsid w:val="00F666A8"/>
    <w:rsid w:val="00F67178"/>
    <w:rsid w:val="00F70009"/>
    <w:rsid w:val="00F71682"/>
    <w:rsid w:val="00F75090"/>
    <w:rsid w:val="00F750E4"/>
    <w:rsid w:val="00F754EA"/>
    <w:rsid w:val="00F75CF9"/>
    <w:rsid w:val="00F75EA7"/>
    <w:rsid w:val="00F75FF3"/>
    <w:rsid w:val="00F76D99"/>
    <w:rsid w:val="00F770FF"/>
    <w:rsid w:val="00F804C2"/>
    <w:rsid w:val="00F805CD"/>
    <w:rsid w:val="00F8085C"/>
    <w:rsid w:val="00F80F91"/>
    <w:rsid w:val="00F81091"/>
    <w:rsid w:val="00F813C7"/>
    <w:rsid w:val="00F81E09"/>
    <w:rsid w:val="00F81E12"/>
    <w:rsid w:val="00F8219D"/>
    <w:rsid w:val="00F824FB"/>
    <w:rsid w:val="00F827BF"/>
    <w:rsid w:val="00F82AD9"/>
    <w:rsid w:val="00F83250"/>
    <w:rsid w:val="00F83B70"/>
    <w:rsid w:val="00F84C0F"/>
    <w:rsid w:val="00F84F48"/>
    <w:rsid w:val="00F84FC1"/>
    <w:rsid w:val="00F856A1"/>
    <w:rsid w:val="00F85724"/>
    <w:rsid w:val="00F86FCF"/>
    <w:rsid w:val="00F87405"/>
    <w:rsid w:val="00F87F5F"/>
    <w:rsid w:val="00F906E0"/>
    <w:rsid w:val="00F9091D"/>
    <w:rsid w:val="00F9176C"/>
    <w:rsid w:val="00F91E01"/>
    <w:rsid w:val="00F920DB"/>
    <w:rsid w:val="00F928CB"/>
    <w:rsid w:val="00F92DCB"/>
    <w:rsid w:val="00F92E4B"/>
    <w:rsid w:val="00F947BC"/>
    <w:rsid w:val="00F94C5B"/>
    <w:rsid w:val="00F95806"/>
    <w:rsid w:val="00F95F4E"/>
    <w:rsid w:val="00F96854"/>
    <w:rsid w:val="00F96F65"/>
    <w:rsid w:val="00F972B9"/>
    <w:rsid w:val="00F97450"/>
    <w:rsid w:val="00F97EEF"/>
    <w:rsid w:val="00FA0407"/>
    <w:rsid w:val="00FA0D4D"/>
    <w:rsid w:val="00FA0FFC"/>
    <w:rsid w:val="00FA14A5"/>
    <w:rsid w:val="00FA2122"/>
    <w:rsid w:val="00FA219F"/>
    <w:rsid w:val="00FA2732"/>
    <w:rsid w:val="00FA299A"/>
    <w:rsid w:val="00FA2D89"/>
    <w:rsid w:val="00FA3468"/>
    <w:rsid w:val="00FA3836"/>
    <w:rsid w:val="00FA397A"/>
    <w:rsid w:val="00FA4058"/>
    <w:rsid w:val="00FA422C"/>
    <w:rsid w:val="00FA43D1"/>
    <w:rsid w:val="00FA4650"/>
    <w:rsid w:val="00FA4C72"/>
    <w:rsid w:val="00FA5131"/>
    <w:rsid w:val="00FA5363"/>
    <w:rsid w:val="00FA553A"/>
    <w:rsid w:val="00FA6CC5"/>
    <w:rsid w:val="00FA7DE0"/>
    <w:rsid w:val="00FB03F6"/>
    <w:rsid w:val="00FB0574"/>
    <w:rsid w:val="00FB0F4C"/>
    <w:rsid w:val="00FB13DB"/>
    <w:rsid w:val="00FB16F7"/>
    <w:rsid w:val="00FB18AB"/>
    <w:rsid w:val="00FB2A04"/>
    <w:rsid w:val="00FB2A98"/>
    <w:rsid w:val="00FB3478"/>
    <w:rsid w:val="00FB536C"/>
    <w:rsid w:val="00FB572F"/>
    <w:rsid w:val="00FB61E5"/>
    <w:rsid w:val="00FB63E5"/>
    <w:rsid w:val="00FB6522"/>
    <w:rsid w:val="00FB7062"/>
    <w:rsid w:val="00FB734B"/>
    <w:rsid w:val="00FB7994"/>
    <w:rsid w:val="00FB7F1C"/>
    <w:rsid w:val="00FC0098"/>
    <w:rsid w:val="00FC14F4"/>
    <w:rsid w:val="00FC1761"/>
    <w:rsid w:val="00FC1C93"/>
    <w:rsid w:val="00FC2874"/>
    <w:rsid w:val="00FC364F"/>
    <w:rsid w:val="00FC3E94"/>
    <w:rsid w:val="00FC3FFA"/>
    <w:rsid w:val="00FC40C8"/>
    <w:rsid w:val="00FC47E4"/>
    <w:rsid w:val="00FC4FD9"/>
    <w:rsid w:val="00FC5174"/>
    <w:rsid w:val="00FC5329"/>
    <w:rsid w:val="00FC5B5E"/>
    <w:rsid w:val="00FC64FA"/>
    <w:rsid w:val="00FC72F4"/>
    <w:rsid w:val="00FC733E"/>
    <w:rsid w:val="00FD0185"/>
    <w:rsid w:val="00FD0285"/>
    <w:rsid w:val="00FD0C7A"/>
    <w:rsid w:val="00FD16D1"/>
    <w:rsid w:val="00FD1D3C"/>
    <w:rsid w:val="00FD1FB2"/>
    <w:rsid w:val="00FD2147"/>
    <w:rsid w:val="00FD2C0D"/>
    <w:rsid w:val="00FD3104"/>
    <w:rsid w:val="00FD43F6"/>
    <w:rsid w:val="00FD45CF"/>
    <w:rsid w:val="00FD4C3B"/>
    <w:rsid w:val="00FD5A9D"/>
    <w:rsid w:val="00FD6248"/>
    <w:rsid w:val="00FD630C"/>
    <w:rsid w:val="00FD6984"/>
    <w:rsid w:val="00FD6C2C"/>
    <w:rsid w:val="00FD7D3A"/>
    <w:rsid w:val="00FD7F2D"/>
    <w:rsid w:val="00FE039C"/>
    <w:rsid w:val="00FE0EDE"/>
    <w:rsid w:val="00FE10CA"/>
    <w:rsid w:val="00FE1227"/>
    <w:rsid w:val="00FE14CD"/>
    <w:rsid w:val="00FE1823"/>
    <w:rsid w:val="00FE1ECF"/>
    <w:rsid w:val="00FE21BF"/>
    <w:rsid w:val="00FE2DDB"/>
    <w:rsid w:val="00FE32F2"/>
    <w:rsid w:val="00FE360C"/>
    <w:rsid w:val="00FE37DB"/>
    <w:rsid w:val="00FE3F89"/>
    <w:rsid w:val="00FE41B0"/>
    <w:rsid w:val="00FE443F"/>
    <w:rsid w:val="00FE4608"/>
    <w:rsid w:val="00FE4AA6"/>
    <w:rsid w:val="00FE52BE"/>
    <w:rsid w:val="00FE5B80"/>
    <w:rsid w:val="00FE629B"/>
    <w:rsid w:val="00FE70C7"/>
    <w:rsid w:val="00FE725E"/>
    <w:rsid w:val="00FE79BD"/>
    <w:rsid w:val="00FE7F17"/>
    <w:rsid w:val="00FF0276"/>
    <w:rsid w:val="00FF0535"/>
    <w:rsid w:val="00FF1250"/>
    <w:rsid w:val="00FF20A1"/>
    <w:rsid w:val="00FF22B3"/>
    <w:rsid w:val="00FF2FFB"/>
    <w:rsid w:val="00FF374D"/>
    <w:rsid w:val="00FF3F61"/>
    <w:rsid w:val="00FF524A"/>
    <w:rsid w:val="00FF68A1"/>
    <w:rsid w:val="00FF6953"/>
    <w:rsid w:val="00FF69A7"/>
    <w:rsid w:val="00FF7292"/>
    <w:rsid w:val="00FF742C"/>
    <w:rsid w:val="00FF74DB"/>
    <w:rsid w:val="00FF76AE"/>
    <w:rsid w:val="00FF775B"/>
    <w:rsid w:val="00FF7AC5"/>
    <w:rsid w:val="00FF7D2A"/>
    <w:rsid w:val="2FCD1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oNotEmbedSmartTags/>
  <w:decimalSymbol w:val=","/>
  <w:listSeparator w:val=";"/>
  <w14:docId w14:val="67BD56E1"/>
  <w15:chartTrackingRefBased/>
  <w15:docId w15:val="{AEFA0B6C-7EC6-4ED8-A34C-C54066C75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locked="1" w:qFormat="1"/>
    <w:lsdException w:name="heading 2" w:lock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footnote text" w:semiHidden="1"/>
    <w:lsdException w:name="caption" w:locked="1" w:semiHidden="1" w:unhideWhenUsed="1" w:qFormat="1"/>
    <w:lsdException w:name="Title" w:locked="1" w:qFormat="1"/>
    <w:lsdException w:name="Default Paragraph Font" w:semiHidden="1"/>
    <w:lsdException w:name="Subtitle" w:locked="1" w:uiPriority="11" w:qFormat="1"/>
    <w:lsdException w:name="Strong" w:locked="1" w:uiPriority="22" w:qFormat="1"/>
    <w:lsdException w:name="Emphasis" w:locked="1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1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pt-BR" w:eastAsia="en-US"/>
    </w:rPr>
  </w:style>
  <w:style w:type="paragraph" w:styleId="Ttulo1">
    <w:name w:val="heading 1"/>
    <w:basedOn w:val="Normal"/>
    <w:next w:val="Normal"/>
    <w:link w:val="Ttulo1Char"/>
    <w:qFormat/>
    <w:locked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qFormat/>
    <w:locked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link w:val="Ttulo3Char"/>
    <w:qFormat/>
    <w:locked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C9202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9">
    <w:name w:val="heading 9"/>
    <w:basedOn w:val="Normal"/>
    <w:next w:val="Normal"/>
    <w:link w:val="Ttulo9Char"/>
    <w:qFormat/>
    <w:locked/>
    <w:pPr>
      <w:keepNext/>
      <w:spacing w:after="0" w:line="240" w:lineRule="auto"/>
      <w:jc w:val="right"/>
      <w:outlineLvl w:val="8"/>
    </w:pPr>
    <w:rPr>
      <w:rFonts w:ascii="Times New Roman" w:hAnsi="Times New Roman"/>
      <w:sz w:val="24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Ttulo2Char">
    <w:name w:val="Título 2 Char"/>
    <w:link w:val="Ttulo2"/>
    <w:semiHidden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customStyle="1" w:styleId="Ttulo3Char">
    <w:name w:val="Título 3 Char"/>
    <w:link w:val="Ttulo3"/>
    <w:semiHidden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Ttulo9Char">
    <w:name w:val="Título 9 Char"/>
    <w:link w:val="Ttulo9"/>
    <w:locked/>
    <w:rPr>
      <w:rFonts w:ascii="Times New Roman" w:hAnsi="Times New Roman" w:cs="Times New Roman"/>
      <w:sz w:val="24"/>
    </w:rPr>
  </w:style>
  <w:style w:type="character" w:styleId="Forte">
    <w:name w:val="Strong"/>
    <w:uiPriority w:val="22"/>
    <w:qFormat/>
    <w:locked/>
    <w:rPr>
      <w:rFonts w:cs="Times New Roman"/>
      <w:b/>
      <w:bCs/>
    </w:rPr>
  </w:style>
  <w:style w:type="character" w:styleId="HiperlinkVisitado">
    <w:name w:val="FollowedHyperlink"/>
    <w:rPr>
      <w:color w:val="954F72"/>
      <w:u w:val="single"/>
    </w:rPr>
  </w:style>
  <w:style w:type="character" w:styleId="nfase">
    <w:name w:val="Emphasis"/>
    <w:uiPriority w:val="20"/>
    <w:qFormat/>
    <w:locked/>
    <w:rPr>
      <w:i/>
      <w:iCs/>
    </w:rPr>
  </w:style>
  <w:style w:type="character" w:styleId="Hyperlink">
    <w:name w:val="Hyperlink"/>
    <w:rPr>
      <w:rFonts w:cs="Times New Roman"/>
      <w:color w:val="0000FF"/>
      <w:u w:val="single"/>
    </w:rPr>
  </w:style>
  <w:style w:type="paragraph" w:styleId="Lista">
    <w:name w:val="List"/>
    <w:basedOn w:val="Corpodetexto"/>
    <w:rPr>
      <w:rFonts w:cs="Lucidasans"/>
    </w:rPr>
  </w:style>
  <w:style w:type="paragraph" w:styleId="Corpodetexto">
    <w:name w:val="Body Text"/>
    <w:basedOn w:val="Normal"/>
    <w:link w:val="CorpodetextoChar"/>
    <w:pPr>
      <w:widowControl w:val="0"/>
      <w:suppressAutoHyphens/>
      <w:spacing w:after="120" w:line="240" w:lineRule="auto"/>
    </w:pPr>
    <w:rPr>
      <w:rFonts w:ascii="Bitstream Vera Serif" w:eastAsia="Times New Roman" w:hAnsi="Bitstream Vera Serif"/>
      <w:sz w:val="24"/>
      <w:szCs w:val="20"/>
    </w:rPr>
  </w:style>
  <w:style w:type="character" w:customStyle="1" w:styleId="CorpodetextoChar">
    <w:name w:val="Corpo de texto Char"/>
    <w:link w:val="Corpodetexto"/>
    <w:locked/>
    <w:rPr>
      <w:rFonts w:ascii="Bitstream Vera Serif" w:eastAsia="Times New Roman" w:hAnsi="Bitstream Vera Serif" w:cs="Times New Roman"/>
      <w:sz w:val="24"/>
    </w:rPr>
  </w:style>
  <w:style w:type="paragraph" w:styleId="Ttulo">
    <w:name w:val="Title"/>
    <w:basedOn w:val="Normal"/>
    <w:link w:val="TtuloChar"/>
    <w:qFormat/>
    <w:locked/>
    <w:pPr>
      <w:spacing w:after="0" w:line="240" w:lineRule="auto"/>
      <w:ind w:firstLine="708"/>
      <w:jc w:val="center"/>
    </w:pPr>
    <w:rPr>
      <w:rFonts w:ascii="Arial" w:eastAsia="Times New Roman" w:hAnsi="Arial"/>
      <w:b/>
      <w:bCs/>
      <w:sz w:val="24"/>
      <w:szCs w:val="20"/>
      <w:u w:val="single"/>
      <w:lang w:eastAsia="pt-BR"/>
    </w:rPr>
  </w:style>
  <w:style w:type="character" w:customStyle="1" w:styleId="TtuloChar">
    <w:name w:val="Título Char"/>
    <w:link w:val="Ttulo"/>
    <w:rPr>
      <w:rFonts w:ascii="Arial" w:eastAsia="Times New Roman" w:hAnsi="Arial"/>
      <w:b/>
      <w:bCs/>
      <w:sz w:val="24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styleId="Corpodetexto2">
    <w:name w:val="Body Text 2"/>
    <w:basedOn w:val="Normal"/>
    <w:link w:val="Corpodetexto2Char"/>
    <w:pPr>
      <w:spacing w:after="120" w:line="480" w:lineRule="auto"/>
    </w:pPr>
  </w:style>
  <w:style w:type="character" w:customStyle="1" w:styleId="Corpodetexto2Char">
    <w:name w:val="Corpo de texto 2 Char"/>
    <w:link w:val="Corpodetexto2"/>
    <w:rPr>
      <w:sz w:val="22"/>
      <w:szCs w:val="22"/>
      <w:lang w:eastAsia="en-US"/>
    </w:rPr>
  </w:style>
  <w:style w:type="paragraph" w:styleId="Cabealho">
    <w:name w:val="header"/>
    <w:basedOn w:val="Normal"/>
    <w:link w:val="CabealhoChar"/>
    <w:pP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CabealhoChar">
    <w:name w:val="Cabeçalho Char"/>
    <w:link w:val="Cabealho"/>
    <w:locked/>
    <w:rPr>
      <w:rFonts w:cs="Times New Roman"/>
    </w:rPr>
  </w:style>
  <w:style w:type="paragraph" w:styleId="Rodap">
    <w:name w:val="footer"/>
    <w:basedOn w:val="Normal"/>
    <w:link w:val="RodapChar"/>
    <w:pP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link w:val="Rodap"/>
    <w:locked/>
    <w:rPr>
      <w:rFonts w:cs="Times New Roman"/>
    </w:rPr>
  </w:style>
  <w:style w:type="paragraph" w:styleId="Textodebalo">
    <w:name w:val="Balloon Text"/>
    <w:basedOn w:val="Normal"/>
    <w:link w:val="TextodebaloChar"/>
    <w:semiHidden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locked/>
    <w:rPr>
      <w:rFonts w:ascii="Tahoma" w:hAnsi="Tahoma" w:cs="Tahoma"/>
      <w:sz w:val="16"/>
      <w:szCs w:val="16"/>
    </w:rPr>
  </w:style>
  <w:style w:type="paragraph" w:styleId="Subttulo">
    <w:name w:val="Subtitle"/>
    <w:basedOn w:val="Normal"/>
    <w:link w:val="SubttuloChar"/>
    <w:uiPriority w:val="11"/>
    <w:qFormat/>
    <w:locked/>
    <w:pPr>
      <w:autoSpaceDE w:val="0"/>
      <w:autoSpaceDN w:val="0"/>
      <w:spacing w:after="0" w:line="240" w:lineRule="auto"/>
    </w:pPr>
    <w:rPr>
      <w:rFonts w:ascii="Cambria" w:eastAsia="Times New Roman" w:hAnsi="Cambria"/>
      <w:sz w:val="24"/>
      <w:szCs w:val="24"/>
    </w:rPr>
  </w:style>
  <w:style w:type="character" w:customStyle="1" w:styleId="SubttuloChar">
    <w:name w:val="Subtítulo Char"/>
    <w:link w:val="Subttulo"/>
    <w:uiPriority w:val="11"/>
    <w:rPr>
      <w:rFonts w:ascii="Cambria" w:eastAsia="Times New Roman" w:hAnsi="Cambria"/>
      <w:sz w:val="24"/>
      <w:szCs w:val="24"/>
    </w:rPr>
  </w:style>
  <w:style w:type="paragraph" w:styleId="Textodenotaderodap">
    <w:name w:val="footnote text"/>
    <w:basedOn w:val="Normal"/>
    <w:link w:val="TextodenotaderodapChar"/>
    <w:semiHidden/>
    <w:pPr>
      <w:widowControl w:val="0"/>
      <w:suppressLineNumbers/>
      <w:suppressAutoHyphens/>
      <w:spacing w:after="0" w:line="240" w:lineRule="auto"/>
      <w:ind w:left="283" w:hanging="283"/>
    </w:pPr>
    <w:rPr>
      <w:rFonts w:ascii="Bitstream Vera Serif" w:eastAsia="Times New Roman" w:hAnsi="Bitstream Vera Serif"/>
      <w:sz w:val="20"/>
      <w:szCs w:val="20"/>
    </w:rPr>
  </w:style>
  <w:style w:type="character" w:customStyle="1" w:styleId="TextodenotaderodapChar">
    <w:name w:val="Texto de nota de rodapé Char"/>
    <w:link w:val="Textodenotaderodap"/>
    <w:locked/>
    <w:rPr>
      <w:rFonts w:ascii="Bitstream Vera Serif" w:eastAsia="Times New Roman" w:hAnsi="Bitstream Vera Serif" w:cs="Times New Roman"/>
    </w:rPr>
  </w:style>
  <w:style w:type="paragraph" w:styleId="Commarcadores">
    <w:name w:val="List Bullet"/>
    <w:basedOn w:val="Normal"/>
    <w:pPr>
      <w:numPr>
        <w:numId w:val="1"/>
      </w:numPr>
      <w:tabs>
        <w:tab w:val="left" w:pos="360"/>
      </w:tabs>
    </w:pPr>
  </w:style>
  <w:style w:type="paragraph" w:styleId="Recuodecorpodetexto">
    <w:name w:val="Body Text Indent"/>
    <w:basedOn w:val="Normal"/>
    <w:link w:val="RecuodecorpodetextoChar"/>
    <w:pPr>
      <w:spacing w:after="120" w:line="240" w:lineRule="auto"/>
      <w:ind w:left="283"/>
    </w:pPr>
    <w:rPr>
      <w:rFonts w:ascii="Times New Roman" w:hAnsi="Times New Roman"/>
      <w:sz w:val="24"/>
      <w:szCs w:val="24"/>
    </w:rPr>
  </w:style>
  <w:style w:type="character" w:customStyle="1" w:styleId="RecuodecorpodetextoChar">
    <w:name w:val="Recuo de corpo de texto Char"/>
    <w:link w:val="Recuodecorpodetexto"/>
    <w:locked/>
    <w:rPr>
      <w:rFonts w:ascii="Times New Roman" w:hAnsi="Times New Roman" w:cs="Times New Roman"/>
      <w:sz w:val="24"/>
      <w:szCs w:val="24"/>
    </w:rPr>
  </w:style>
  <w:style w:type="table" w:styleId="Tabelacomgrade">
    <w:name w:val="Table Grid"/>
    <w:basedOn w:val="Tabelanormal"/>
    <w:uiPriority w:val="59"/>
    <w:rPr>
      <w:lang w:val="pt-BR" w:eastAsia="pt-B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Caracteresdanotaderodap">
    <w:name w:val="Caracteres da nota de rodapé"/>
  </w:style>
  <w:style w:type="character" w:customStyle="1" w:styleId="WW-Caracteresdanotaderodap">
    <w:name w:val="WW-Caracteres da nota de rodapé"/>
  </w:style>
  <w:style w:type="character" w:customStyle="1" w:styleId="WW-Caracteresdanotaderodap1">
    <w:name w:val="WW-Caracteres da nota de rodapé1"/>
  </w:style>
  <w:style w:type="character" w:customStyle="1" w:styleId="WW-Caracteresdanotaderodap11">
    <w:name w:val="WW-Caracteres da nota de rodapé11"/>
    <w:rPr>
      <w:vertAlign w:val="superscript"/>
    </w:rPr>
  </w:style>
  <w:style w:type="character" w:customStyle="1" w:styleId="WW-Caracteresdanotaderodap111">
    <w:name w:val="WW-Caracteres da nota de rodapé111"/>
  </w:style>
  <w:style w:type="paragraph" w:customStyle="1" w:styleId="Legenda1">
    <w:name w:val="Legenda1"/>
    <w:basedOn w:val="Normal"/>
    <w:pPr>
      <w:widowControl w:val="0"/>
      <w:suppressLineNumbers/>
      <w:suppressAutoHyphens/>
      <w:spacing w:before="120" w:after="120" w:line="240" w:lineRule="auto"/>
    </w:pPr>
    <w:rPr>
      <w:rFonts w:ascii="Bitstream Vera Serif" w:eastAsia="Times New Roman" w:hAnsi="Bitstream Vera Serif" w:cs="Lucidasans"/>
      <w:i/>
      <w:iCs/>
      <w:sz w:val="20"/>
      <w:szCs w:val="20"/>
      <w:lang w:eastAsia="pt-BR"/>
    </w:rPr>
  </w:style>
  <w:style w:type="paragraph" w:customStyle="1" w:styleId="ndice">
    <w:name w:val="Índice"/>
    <w:basedOn w:val="Normal"/>
    <w:pPr>
      <w:widowControl w:val="0"/>
      <w:suppressLineNumbers/>
      <w:suppressAutoHyphens/>
      <w:spacing w:after="0" w:line="240" w:lineRule="auto"/>
    </w:pPr>
    <w:rPr>
      <w:rFonts w:ascii="Bitstream Vera Serif" w:eastAsia="Times New Roman" w:hAnsi="Bitstream Vera Serif" w:cs="Lucidasans"/>
      <w:sz w:val="24"/>
      <w:szCs w:val="20"/>
      <w:lang w:eastAsia="pt-BR"/>
    </w:rPr>
  </w:style>
  <w:style w:type="paragraph" w:customStyle="1" w:styleId="Contedodamoldura">
    <w:name w:val="Conteúdo da moldura"/>
    <w:basedOn w:val="Corpodetexto"/>
  </w:style>
  <w:style w:type="paragraph" w:customStyle="1" w:styleId="csscontenttext">
    <w:name w:val="csscontenttext"/>
    <w:basedOn w:val="Normal"/>
    <w:pPr>
      <w:spacing w:before="200" w:line="360" w:lineRule="atLeast"/>
      <w:ind w:left="200" w:right="200"/>
      <w:jc w:val="both"/>
    </w:pPr>
    <w:rPr>
      <w:rFonts w:ascii="Verdana" w:hAnsi="Verdana"/>
      <w:color w:val="000000"/>
      <w:sz w:val="15"/>
      <w:szCs w:val="15"/>
      <w:lang w:eastAsia="pt-BR"/>
    </w:rPr>
  </w:style>
  <w:style w:type="paragraph" w:customStyle="1" w:styleId="PargrafodaLista1">
    <w:name w:val="Parágrafo da Lista1"/>
    <w:basedOn w:val="Normal"/>
    <w:pPr>
      <w:widowControl w:val="0"/>
      <w:suppressAutoHyphens/>
      <w:spacing w:after="0" w:line="240" w:lineRule="auto"/>
      <w:ind w:left="720"/>
    </w:pPr>
    <w:rPr>
      <w:rFonts w:ascii="Bitstream Vera Serif" w:eastAsia="Times New Roman" w:hAnsi="Bitstream Vera Serif"/>
      <w:sz w:val="24"/>
      <w:szCs w:val="20"/>
      <w:lang w:eastAsia="pt-BR"/>
    </w:rPr>
  </w:style>
  <w:style w:type="character" w:customStyle="1" w:styleId="apple-converted-space">
    <w:name w:val="apple-converted-space"/>
  </w:style>
  <w:style w:type="character" w:customStyle="1" w:styleId="il">
    <w:name w:val="il"/>
  </w:style>
  <w:style w:type="paragraph" w:customStyle="1" w:styleId="western">
    <w:name w:val="western"/>
    <w:basedOn w:val="Normal"/>
    <w:qFormat/>
    <w:pPr>
      <w:spacing w:before="100" w:beforeAutospacing="1" w:after="119" w:line="240" w:lineRule="auto"/>
    </w:pPr>
    <w:rPr>
      <w:rFonts w:ascii="Bitstream Vera Serif" w:eastAsia="Times New Roman" w:hAnsi="Bitstream Vera Serif"/>
      <w:sz w:val="24"/>
      <w:szCs w:val="24"/>
      <w:lang w:eastAsia="pt-BR"/>
    </w:rPr>
  </w:style>
  <w:style w:type="character" w:customStyle="1" w:styleId="hps">
    <w:name w:val="hps"/>
  </w:style>
  <w:style w:type="paragraph" w:styleId="PargrafodaLista">
    <w:name w:val="List Paragraph"/>
    <w:basedOn w:val="Normal"/>
    <w:uiPriority w:val="1"/>
    <w:qFormat/>
    <w:pPr>
      <w:spacing w:after="0" w:line="240" w:lineRule="auto"/>
      <w:ind w:left="708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m1839760944750597352gmail-western">
    <w:name w:val="m_1839760944750597352gmail-western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m1839760944750597352gmail-msobodytextindent">
    <w:name w:val="m_1839760944750597352gmail-msobodytextindent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m4934962834756229316gmail-msolistparagraph">
    <w:name w:val="m_4934962834756229316gmail-msolistparagraph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pt-BR" w:eastAsia="pt-BR"/>
    </w:rPr>
  </w:style>
  <w:style w:type="character" w:customStyle="1" w:styleId="m4192226511184483632gmail-il">
    <w:name w:val="m_4192226511184483632gmail-il"/>
  </w:style>
  <w:style w:type="character" w:customStyle="1" w:styleId="go">
    <w:name w:val="go"/>
  </w:style>
  <w:style w:type="paragraph" w:styleId="Reviso">
    <w:name w:val="Revision"/>
    <w:uiPriority w:val="99"/>
    <w:semiHidden/>
    <w:rPr>
      <w:sz w:val="22"/>
      <w:szCs w:val="22"/>
      <w:lang w:val="pt-BR" w:eastAsia="en-US"/>
    </w:rPr>
  </w:style>
  <w:style w:type="character" w:customStyle="1" w:styleId="st">
    <w:name w:val="st"/>
  </w:style>
  <w:style w:type="character" w:customStyle="1" w:styleId="MenoPendente1">
    <w:name w:val="Menção Pendente1"/>
    <w:uiPriority w:val="99"/>
    <w:semiHidden/>
    <w:unhideWhenUsed/>
    <w:rsid w:val="005A52FB"/>
    <w:rPr>
      <w:color w:val="605E5C"/>
      <w:shd w:val="clear" w:color="auto" w:fill="E1DFDD"/>
    </w:rPr>
  </w:style>
  <w:style w:type="character" w:styleId="Refdecomentrio">
    <w:name w:val="annotation reference"/>
    <w:rsid w:val="00E55B9B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E55B9B"/>
    <w:rPr>
      <w:sz w:val="20"/>
      <w:szCs w:val="20"/>
    </w:rPr>
  </w:style>
  <w:style w:type="character" w:customStyle="1" w:styleId="TextodecomentrioChar">
    <w:name w:val="Texto de comentário Char"/>
    <w:link w:val="Textodecomentrio"/>
    <w:rsid w:val="00E55B9B"/>
    <w:rPr>
      <w:lang w:val="pt-BR"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E55B9B"/>
    <w:rPr>
      <w:b/>
      <w:bCs/>
    </w:rPr>
  </w:style>
  <w:style w:type="character" w:customStyle="1" w:styleId="AssuntodocomentrioChar">
    <w:name w:val="Assunto do comentário Char"/>
    <w:link w:val="Assuntodocomentrio"/>
    <w:rsid w:val="00E55B9B"/>
    <w:rPr>
      <w:b/>
      <w:bCs/>
      <w:lang w:val="pt-BR" w:eastAsia="en-US"/>
    </w:rPr>
  </w:style>
  <w:style w:type="paragraph" w:customStyle="1" w:styleId="Estilo4">
    <w:name w:val="Estilo4"/>
    <w:basedOn w:val="PargrafodaLista"/>
    <w:rsid w:val="00A5677C"/>
    <w:pPr>
      <w:numPr>
        <w:numId w:val="4"/>
      </w:numPr>
      <w:suppressAutoHyphens/>
      <w:autoSpaceDN w:val="0"/>
      <w:spacing w:line="360" w:lineRule="auto"/>
      <w:jc w:val="both"/>
      <w:textAlignment w:val="baseline"/>
    </w:pPr>
    <w:rPr>
      <w:rFonts w:ascii="Tahoma" w:eastAsia="Calibri" w:hAnsi="Tahoma" w:cs="Tahoma"/>
      <w:color w:val="000000"/>
      <w:sz w:val="22"/>
      <w:szCs w:val="22"/>
      <w:lang w:eastAsia="en-US"/>
    </w:rPr>
  </w:style>
  <w:style w:type="numbering" w:customStyle="1" w:styleId="LFO33">
    <w:name w:val="LFO33"/>
    <w:basedOn w:val="Semlista"/>
    <w:rsid w:val="00A5677C"/>
    <w:pPr>
      <w:numPr>
        <w:numId w:val="4"/>
      </w:numPr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4278DF"/>
    <w:rPr>
      <w:color w:val="605E5C"/>
      <w:shd w:val="clear" w:color="auto" w:fill="E1DFDD"/>
    </w:rPr>
  </w:style>
  <w:style w:type="paragraph" w:styleId="SemEspaamento">
    <w:name w:val="No Spacing"/>
    <w:uiPriority w:val="99"/>
    <w:qFormat/>
    <w:rsid w:val="004278DF"/>
    <w:rPr>
      <w:sz w:val="22"/>
      <w:szCs w:val="22"/>
      <w:lang w:val="pt-BR" w:eastAsia="en-US"/>
    </w:rPr>
  </w:style>
  <w:style w:type="character" w:customStyle="1" w:styleId="Ttulo5Char">
    <w:name w:val="Título 5 Char"/>
    <w:basedOn w:val="Fontepargpadro"/>
    <w:link w:val="Ttulo5"/>
    <w:semiHidden/>
    <w:rsid w:val="00C92026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val="pt-B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18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8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0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4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13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encoding w:val="utf-8"/>
  <w:optimizeForBrowser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2E1C75-8517-45A3-B561-D0393B9F0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881</Words>
  <Characters>4761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Of</vt:lpstr>
    </vt:vector>
  </TitlesOfParts>
  <Company>Home</Company>
  <LinksUpToDate>false</LinksUpToDate>
  <CharactersWithSpaces>5631</CharactersWithSpaces>
  <SharedDoc>false</SharedDoc>
  <HLinks>
    <vt:vector size="12" baseType="variant">
      <vt:variant>
        <vt:i4>5242952</vt:i4>
      </vt:variant>
      <vt:variant>
        <vt:i4>3</vt:i4>
      </vt:variant>
      <vt:variant>
        <vt:i4>0</vt:i4>
      </vt:variant>
      <vt:variant>
        <vt:i4>5</vt:i4>
      </vt:variant>
      <vt:variant>
        <vt:lpwstr>http://eva.faespe.org.br/equipamentos2021</vt:lpwstr>
      </vt:variant>
      <vt:variant>
        <vt:lpwstr/>
      </vt:variant>
      <vt:variant>
        <vt:i4>5242952</vt:i4>
      </vt:variant>
      <vt:variant>
        <vt:i4>0</vt:i4>
      </vt:variant>
      <vt:variant>
        <vt:i4>0</vt:i4>
      </vt:variant>
      <vt:variant>
        <vt:i4>5</vt:i4>
      </vt:variant>
      <vt:variant>
        <vt:lpwstr>http://eva.faespe.org.br/equipamentos202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</dc:title>
  <dc:subject/>
  <dc:creator>User</dc:creator>
  <cp:keywords/>
  <cp:lastModifiedBy>Severino DE PAIVA SOBRINHO</cp:lastModifiedBy>
  <cp:revision>3</cp:revision>
  <cp:lastPrinted>2022-05-05T19:01:00Z</cp:lastPrinted>
  <dcterms:created xsi:type="dcterms:W3CDTF">2023-08-21T21:16:00Z</dcterms:created>
  <dcterms:modified xsi:type="dcterms:W3CDTF">2023-08-21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1.2.0.10017</vt:lpwstr>
  </property>
</Properties>
</file>